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2D9776" w14:textId="489C99E0" w:rsidR="00843C10" w:rsidRPr="00486008" w:rsidRDefault="00843C10" w:rsidP="00EF14A6">
      <w:pPr>
        <w:spacing w:line="276" w:lineRule="auto"/>
        <w:jc w:val="center"/>
        <w:rPr>
          <w:rFonts w:ascii="Cambria" w:hAnsi="Cambria"/>
          <w:sz w:val="24"/>
        </w:rPr>
      </w:pPr>
      <w:r w:rsidRPr="00486008">
        <w:rPr>
          <w:rFonts w:ascii="Cambria" w:hAnsi="Cambria"/>
          <w:sz w:val="24"/>
        </w:rPr>
        <w:t xml:space="preserve">SUFAC Meeting </w:t>
      </w:r>
      <w:r w:rsidR="00570B31">
        <w:rPr>
          <w:rFonts w:ascii="Cambria" w:hAnsi="Cambria"/>
          <w:sz w:val="24"/>
        </w:rPr>
        <w:t>Minutes</w:t>
      </w:r>
    </w:p>
    <w:p w14:paraId="00185CBE" w14:textId="107ECD63" w:rsidR="00843C10" w:rsidRPr="00486008" w:rsidRDefault="00AF7801" w:rsidP="00716658">
      <w:pPr>
        <w:spacing w:line="276" w:lineRule="auto"/>
        <w:jc w:val="center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November 21st</w:t>
      </w:r>
      <w:r w:rsidR="00DD0C49">
        <w:rPr>
          <w:rFonts w:ascii="Cambria" w:hAnsi="Cambria"/>
          <w:sz w:val="24"/>
        </w:rPr>
        <w:t xml:space="preserve">, </w:t>
      </w:r>
      <w:r w:rsidR="00F5142C">
        <w:rPr>
          <w:rFonts w:ascii="Cambria" w:hAnsi="Cambria"/>
          <w:sz w:val="24"/>
        </w:rPr>
        <w:t>201</w:t>
      </w:r>
      <w:r w:rsidR="0046666F">
        <w:rPr>
          <w:rFonts w:ascii="Cambria" w:hAnsi="Cambria"/>
          <w:sz w:val="24"/>
        </w:rPr>
        <w:t>9</w:t>
      </w:r>
      <w:r w:rsidR="00F313E7">
        <w:rPr>
          <w:rFonts w:ascii="Cambria" w:hAnsi="Cambria"/>
          <w:sz w:val="24"/>
        </w:rPr>
        <w:t>, 5:15</w:t>
      </w:r>
      <w:r w:rsidR="00843C10" w:rsidRPr="00486008">
        <w:rPr>
          <w:rFonts w:ascii="Cambria" w:hAnsi="Cambria"/>
          <w:sz w:val="24"/>
        </w:rPr>
        <w:t>pm</w:t>
      </w:r>
    </w:p>
    <w:p w14:paraId="41AA9474" w14:textId="77777777" w:rsidR="00843C10" w:rsidRPr="00486008" w:rsidRDefault="00843C10" w:rsidP="00EF14A6">
      <w:pPr>
        <w:spacing w:line="276" w:lineRule="auto"/>
        <w:jc w:val="center"/>
        <w:rPr>
          <w:rFonts w:ascii="Cambria" w:hAnsi="Cambria"/>
          <w:sz w:val="24"/>
        </w:rPr>
      </w:pPr>
      <w:r w:rsidRPr="00486008">
        <w:rPr>
          <w:rFonts w:ascii="Cambria" w:hAnsi="Cambria"/>
          <w:sz w:val="24"/>
        </w:rPr>
        <w:t>University Union 1965 Room</w:t>
      </w:r>
    </w:p>
    <w:p w14:paraId="480DFF28" w14:textId="77777777" w:rsidR="00843C10" w:rsidRPr="00CA2709" w:rsidRDefault="00843C10" w:rsidP="00EF14A6">
      <w:pPr>
        <w:spacing w:line="276" w:lineRule="auto"/>
        <w:rPr>
          <w:rFonts w:ascii="Cambria" w:hAnsi="Cambria"/>
          <w:sz w:val="24"/>
        </w:rPr>
      </w:pPr>
    </w:p>
    <w:p w14:paraId="40409AC9" w14:textId="77777777" w:rsidR="00570B31" w:rsidRDefault="00843C10" w:rsidP="00570B31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 xml:space="preserve">Call to Order </w:t>
      </w:r>
    </w:p>
    <w:p w14:paraId="2524B682" w14:textId="79A755F8" w:rsidR="00570B31" w:rsidRPr="00570B31" w:rsidRDefault="00570B31" w:rsidP="00570B31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sz w:val="22"/>
          <w:szCs w:val="22"/>
        </w:rPr>
        <w:t>SUFAC Chair Haley called the meeting to order at 5:</w:t>
      </w:r>
      <w:r w:rsidR="00555375">
        <w:rPr>
          <w:rFonts w:ascii="Cambria" w:hAnsi="Cambria"/>
          <w:sz w:val="22"/>
          <w:szCs w:val="22"/>
        </w:rPr>
        <w:t>19</w:t>
      </w:r>
      <w:r w:rsidRPr="00570B31">
        <w:rPr>
          <w:rFonts w:ascii="Cambria" w:hAnsi="Cambria"/>
          <w:sz w:val="22"/>
          <w:szCs w:val="22"/>
        </w:rPr>
        <w:t>pm</w:t>
      </w:r>
    </w:p>
    <w:p w14:paraId="6718739D" w14:textId="097ED80E" w:rsidR="00843C10" w:rsidRDefault="00843C10" w:rsidP="00777169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Roll Call</w:t>
      </w:r>
    </w:p>
    <w:p w14:paraId="5EFE50F6" w14:textId="272D4932" w:rsidR="00570B31" w:rsidRPr="00413F66" w:rsidRDefault="00570B31" w:rsidP="00570B31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413F66">
        <w:rPr>
          <w:rFonts w:ascii="Cambria" w:hAnsi="Cambria"/>
          <w:sz w:val="22"/>
          <w:szCs w:val="22"/>
        </w:rPr>
        <w:t>Haley Marks, Reese Eckenrod-Snyder, Kyle Klumb, Kody Klumb, Sierra Miller, Guillermo Gomez, Adam Fredrick, Yasmin Nur, Sarah Bock</w:t>
      </w:r>
      <w:r>
        <w:rPr>
          <w:rFonts w:ascii="Cambria" w:hAnsi="Cambria"/>
          <w:sz w:val="22"/>
          <w:szCs w:val="22"/>
        </w:rPr>
        <w:t>,</w:t>
      </w:r>
      <w:r w:rsidRPr="00413F66">
        <w:rPr>
          <w:rFonts w:ascii="Cambria" w:hAnsi="Cambria"/>
          <w:sz w:val="22"/>
          <w:szCs w:val="22"/>
        </w:rPr>
        <w:t xml:space="preserve"> John Landrum,</w:t>
      </w:r>
      <w:r>
        <w:rPr>
          <w:rFonts w:ascii="Cambria" w:hAnsi="Cambria"/>
          <w:sz w:val="22"/>
          <w:szCs w:val="22"/>
        </w:rPr>
        <w:t xml:space="preserve"> </w:t>
      </w:r>
      <w:r w:rsidRPr="00413F66">
        <w:rPr>
          <w:rFonts w:ascii="Cambria" w:hAnsi="Cambria"/>
          <w:sz w:val="22"/>
          <w:szCs w:val="22"/>
        </w:rPr>
        <w:t xml:space="preserve"> Lea Truttman &amp; Val Gonzalez.</w:t>
      </w:r>
    </w:p>
    <w:p w14:paraId="62334C0E" w14:textId="79021A5F" w:rsidR="00570B31" w:rsidRPr="00570B31" w:rsidRDefault="00570B31" w:rsidP="00570B31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413F66">
        <w:rPr>
          <w:rFonts w:ascii="Cambria" w:hAnsi="Cambria"/>
          <w:b/>
          <w:bCs/>
          <w:sz w:val="22"/>
          <w:szCs w:val="22"/>
        </w:rPr>
        <w:t xml:space="preserve">Absent: </w:t>
      </w:r>
      <w:r w:rsidR="00555375">
        <w:rPr>
          <w:rFonts w:ascii="Cambria" w:hAnsi="Cambria"/>
          <w:sz w:val="22"/>
          <w:szCs w:val="22"/>
        </w:rPr>
        <w:t>none</w:t>
      </w:r>
    </w:p>
    <w:p w14:paraId="30182960" w14:textId="60BAB648" w:rsidR="00843C10" w:rsidRDefault="00843C10" w:rsidP="00EF14A6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 xml:space="preserve">Recognition of Guests </w:t>
      </w:r>
    </w:p>
    <w:p w14:paraId="75EFC716" w14:textId="6F8D998E" w:rsidR="00555375" w:rsidRPr="008F76A3" w:rsidRDefault="008F76A3" w:rsidP="00555375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8F76A3">
        <w:rPr>
          <w:rFonts w:ascii="Cambria" w:hAnsi="Cambria"/>
          <w:sz w:val="22"/>
          <w:szCs w:val="22"/>
        </w:rPr>
        <w:t xml:space="preserve">Andrea Vera (OLA), Amber Perez (OLA), Olivia Nichter (Social Justice Club), Abbigail Borseth (Social Justice Club), </w:t>
      </w:r>
      <w:r>
        <w:rPr>
          <w:rFonts w:ascii="Cambria" w:hAnsi="Cambria"/>
          <w:sz w:val="22"/>
          <w:szCs w:val="22"/>
        </w:rPr>
        <w:t>Alan Vang (SASU), Neng Vang (SASU), Coua Xiong (SASU), Sue Choua Lao (SASU), Priyanka Bharadwaj (SASA) &amp; Jay Russ (BSU).</w:t>
      </w:r>
    </w:p>
    <w:p w14:paraId="61DCA194" w14:textId="07F938BE" w:rsidR="00AB30FF" w:rsidRDefault="00AB30FF" w:rsidP="00AB30FF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 xml:space="preserve">Approval of Agenda </w:t>
      </w:r>
    </w:p>
    <w:p w14:paraId="4E4B9437" w14:textId="663FA433" w:rsidR="00570B31" w:rsidRDefault="00570B31" w:rsidP="00570B31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413F66">
        <w:rPr>
          <w:rFonts w:ascii="Cambria" w:hAnsi="Cambria"/>
          <w:sz w:val="22"/>
          <w:szCs w:val="22"/>
        </w:rPr>
        <w:t xml:space="preserve">Haley entertained a motion to approve the agenda. </w:t>
      </w:r>
      <w:r w:rsidR="00555375">
        <w:rPr>
          <w:rFonts w:ascii="Cambria" w:hAnsi="Cambria"/>
          <w:sz w:val="22"/>
          <w:szCs w:val="22"/>
        </w:rPr>
        <w:t xml:space="preserve">Yasmin </w:t>
      </w:r>
      <w:r w:rsidRPr="00413F66">
        <w:rPr>
          <w:rFonts w:ascii="Cambria" w:hAnsi="Cambria"/>
          <w:sz w:val="22"/>
          <w:szCs w:val="22"/>
        </w:rPr>
        <w:t>motioned.</w:t>
      </w:r>
      <w:r w:rsidR="00555375">
        <w:rPr>
          <w:rFonts w:ascii="Cambria" w:hAnsi="Cambria"/>
          <w:sz w:val="22"/>
          <w:szCs w:val="22"/>
        </w:rPr>
        <w:t xml:space="preserve"> Sierra</w:t>
      </w:r>
      <w:r w:rsidRPr="00413F66">
        <w:rPr>
          <w:rFonts w:ascii="Cambria" w:hAnsi="Cambria"/>
          <w:sz w:val="22"/>
          <w:szCs w:val="22"/>
        </w:rPr>
        <w:t xml:space="preserve">  seconded. Voice vote. Agenda passed.</w:t>
      </w:r>
    </w:p>
    <w:p w14:paraId="45634708" w14:textId="77777777" w:rsidR="00843C10" w:rsidRPr="00570B31" w:rsidRDefault="00843C10" w:rsidP="00EF14A6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 xml:space="preserve">Reports </w:t>
      </w:r>
    </w:p>
    <w:p w14:paraId="0CA8CFF5" w14:textId="7FCE282B" w:rsidR="00843C10" w:rsidRPr="00570B31" w:rsidRDefault="00843C10" w:rsidP="00EF14A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OFO:</w:t>
      </w:r>
      <w:r w:rsidR="00570B31">
        <w:rPr>
          <w:rFonts w:ascii="Cambria" w:hAnsi="Cambria"/>
          <w:b/>
          <w:bCs/>
          <w:sz w:val="22"/>
          <w:szCs w:val="22"/>
        </w:rPr>
        <w:t xml:space="preserve"> </w:t>
      </w:r>
      <w:r w:rsidR="00570B31" w:rsidRPr="00413F66">
        <w:rPr>
          <w:rFonts w:ascii="Cambria" w:hAnsi="Cambria"/>
          <w:sz w:val="22"/>
          <w:szCs w:val="22"/>
        </w:rPr>
        <w:t>Committed</w:t>
      </w:r>
      <w:r w:rsidR="00570B31">
        <w:rPr>
          <w:rFonts w:ascii="Cambria" w:hAnsi="Cambria"/>
          <w:sz w:val="22"/>
          <w:szCs w:val="22"/>
        </w:rPr>
        <w:t xml:space="preserve"> $ </w:t>
      </w:r>
      <w:r w:rsidR="00555375">
        <w:rPr>
          <w:rFonts w:ascii="Cambria" w:hAnsi="Cambria"/>
          <w:sz w:val="22"/>
          <w:szCs w:val="22"/>
        </w:rPr>
        <w:t>33362.53</w:t>
      </w:r>
      <w:r w:rsidR="00570B31" w:rsidRPr="00413F66">
        <w:rPr>
          <w:rFonts w:ascii="Cambria" w:hAnsi="Cambria"/>
          <w:sz w:val="22"/>
          <w:szCs w:val="22"/>
        </w:rPr>
        <w:t>; Org. Start Up $</w:t>
      </w:r>
      <w:r w:rsidR="00555375">
        <w:rPr>
          <w:rFonts w:ascii="Cambria" w:hAnsi="Cambria"/>
          <w:sz w:val="22"/>
          <w:szCs w:val="22"/>
        </w:rPr>
        <w:t>1158.63</w:t>
      </w:r>
      <w:r w:rsidR="00570B31">
        <w:rPr>
          <w:rFonts w:ascii="Cambria" w:hAnsi="Cambria"/>
          <w:sz w:val="22"/>
          <w:szCs w:val="22"/>
        </w:rPr>
        <w:t>.</w:t>
      </w:r>
    </w:p>
    <w:p w14:paraId="433E9982" w14:textId="58F1CC44" w:rsidR="00843C10" w:rsidRDefault="00843C10" w:rsidP="00EF14A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Liaison:</w:t>
      </w:r>
    </w:p>
    <w:p w14:paraId="4F363993" w14:textId="2F111AAC" w:rsidR="007826A9" w:rsidRDefault="007826A9" w:rsidP="007826A9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 xml:space="preserve">Weekend: </w:t>
      </w:r>
      <w:r>
        <w:rPr>
          <w:rFonts w:ascii="Cambria" w:hAnsi="Cambria"/>
          <w:sz w:val="22"/>
          <w:szCs w:val="22"/>
        </w:rPr>
        <w:t>Cheap seats – It Chapter 2</w:t>
      </w:r>
    </w:p>
    <w:p w14:paraId="3BD69599" w14:textId="5B9BBCB0" w:rsidR="00570B31" w:rsidRPr="00555375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>Thursday:</w:t>
      </w:r>
      <w:r w:rsidR="00555375">
        <w:rPr>
          <w:rFonts w:ascii="Cambria" w:hAnsi="Cambria"/>
          <w:b/>
          <w:bCs/>
          <w:sz w:val="22"/>
          <w:szCs w:val="22"/>
        </w:rPr>
        <w:t xml:space="preserve"> </w:t>
      </w:r>
      <w:r w:rsidR="00555375" w:rsidRPr="00555375">
        <w:rPr>
          <w:rFonts w:ascii="Cambria" w:hAnsi="Cambria"/>
          <w:sz w:val="22"/>
          <w:szCs w:val="22"/>
        </w:rPr>
        <w:t>Frozen 2 premiere</w:t>
      </w:r>
      <w:r w:rsidR="008F76A3">
        <w:rPr>
          <w:rFonts w:ascii="Cambria" w:hAnsi="Cambria"/>
          <w:sz w:val="22"/>
          <w:szCs w:val="22"/>
        </w:rPr>
        <w:t xml:space="preserve"> </w:t>
      </w:r>
      <w:r w:rsidR="00555375" w:rsidRPr="00555375">
        <w:rPr>
          <w:rFonts w:ascii="Cambria" w:hAnsi="Cambria"/>
          <w:sz w:val="22"/>
          <w:szCs w:val="22"/>
        </w:rPr>
        <w:t>(</w:t>
      </w:r>
      <w:r w:rsidR="008F76A3">
        <w:rPr>
          <w:rFonts w:ascii="Cambria" w:hAnsi="Cambria"/>
          <w:sz w:val="22"/>
          <w:szCs w:val="22"/>
        </w:rPr>
        <w:t>Mac Circle at 7:15pm</w:t>
      </w:r>
      <w:r w:rsidR="00555375" w:rsidRPr="00555375">
        <w:rPr>
          <w:rFonts w:ascii="Cambria" w:hAnsi="Cambria"/>
          <w:sz w:val="22"/>
          <w:szCs w:val="22"/>
        </w:rPr>
        <w:t>)</w:t>
      </w:r>
      <w:r w:rsidR="008F76A3">
        <w:rPr>
          <w:rFonts w:ascii="Cambria" w:hAnsi="Cambria"/>
          <w:sz w:val="22"/>
          <w:szCs w:val="22"/>
        </w:rPr>
        <w:t xml:space="preserve">, Rocky Horror Picture Show </w:t>
      </w:r>
      <w:r w:rsidR="008F76A3">
        <w:rPr>
          <w:rFonts w:ascii="Cambria" w:hAnsi="Cambria"/>
          <w:sz w:val="22"/>
          <w:szCs w:val="22"/>
        </w:rPr>
        <w:br/>
        <w:t>(Weidner Center at 7:30pm)</w:t>
      </w:r>
    </w:p>
    <w:p w14:paraId="07664E4C" w14:textId="0D3AE207" w:rsidR="00570B31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>Friday:</w:t>
      </w:r>
      <w:r w:rsidR="00555375">
        <w:rPr>
          <w:rFonts w:ascii="Cambria" w:hAnsi="Cambria"/>
          <w:b/>
          <w:bCs/>
          <w:sz w:val="22"/>
          <w:szCs w:val="22"/>
        </w:rPr>
        <w:t xml:space="preserve"> </w:t>
      </w:r>
      <w:r w:rsidR="008F76A3">
        <w:rPr>
          <w:rFonts w:ascii="Cambria" w:hAnsi="Cambria"/>
          <w:b/>
          <w:bCs/>
          <w:sz w:val="22"/>
          <w:szCs w:val="22"/>
        </w:rPr>
        <w:t xml:space="preserve"> </w:t>
      </w:r>
      <w:r w:rsidR="008F76A3">
        <w:rPr>
          <w:rFonts w:ascii="Cambria" w:hAnsi="Cambria"/>
          <w:sz w:val="22"/>
          <w:szCs w:val="22"/>
        </w:rPr>
        <w:t>Rocky Horror Picture Show (Weidner Center at 7:30pm)</w:t>
      </w:r>
    </w:p>
    <w:p w14:paraId="768E5EA0" w14:textId="1A3AC13F" w:rsidR="00570B31" w:rsidRPr="007826A9" w:rsidRDefault="00570B31" w:rsidP="007826A9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>Saturday:</w:t>
      </w:r>
      <w:r w:rsidR="00555375">
        <w:rPr>
          <w:rFonts w:ascii="Cambria" w:hAnsi="Cambria"/>
          <w:b/>
          <w:bCs/>
          <w:sz w:val="22"/>
          <w:szCs w:val="22"/>
        </w:rPr>
        <w:t xml:space="preserve"> </w:t>
      </w:r>
      <w:r w:rsidR="008F76A3">
        <w:rPr>
          <w:rFonts w:ascii="Cambria" w:hAnsi="Cambria"/>
          <w:sz w:val="22"/>
          <w:szCs w:val="22"/>
        </w:rPr>
        <w:t>Rocky Horror Picture Show (Weidner Center at 7:30pm</w:t>
      </w:r>
      <w:r w:rsidR="008F76A3" w:rsidRPr="007826A9">
        <w:rPr>
          <w:rFonts w:ascii="Cambria" w:hAnsi="Cambria"/>
          <w:sz w:val="22"/>
          <w:szCs w:val="22"/>
        </w:rPr>
        <w:t>)</w:t>
      </w:r>
      <w:r w:rsidR="007826A9" w:rsidRPr="007826A9">
        <w:rPr>
          <w:rFonts w:ascii="Cambria" w:hAnsi="Cambria"/>
          <w:sz w:val="22"/>
          <w:szCs w:val="22"/>
        </w:rPr>
        <w:t xml:space="preserve"> </w:t>
      </w:r>
      <w:r w:rsidR="00555375" w:rsidRPr="007826A9">
        <w:rPr>
          <w:rFonts w:ascii="Cambria" w:hAnsi="Cambria"/>
          <w:sz w:val="22"/>
          <w:szCs w:val="22"/>
        </w:rPr>
        <w:t>Chicago trip</w:t>
      </w:r>
      <w:r w:rsidR="007826A9">
        <w:rPr>
          <w:rFonts w:ascii="Cambria" w:hAnsi="Cambria"/>
          <w:sz w:val="22"/>
          <w:szCs w:val="22"/>
        </w:rPr>
        <w:t xml:space="preserve"> (all day)</w:t>
      </w:r>
      <w:r w:rsidR="00555375" w:rsidRPr="007826A9">
        <w:rPr>
          <w:rFonts w:ascii="Cambria" w:hAnsi="Cambria"/>
          <w:sz w:val="22"/>
          <w:szCs w:val="22"/>
        </w:rPr>
        <w:t>, Kahoot</w:t>
      </w:r>
      <w:r w:rsidR="007826A9">
        <w:rPr>
          <w:rFonts w:ascii="Cambria" w:hAnsi="Cambria"/>
          <w:sz w:val="22"/>
          <w:szCs w:val="22"/>
        </w:rPr>
        <w:t xml:space="preserve"> (Phoenix Club at 6pm)</w:t>
      </w:r>
    </w:p>
    <w:p w14:paraId="35B092C7" w14:textId="637B2032" w:rsidR="00570B31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>Monday:</w:t>
      </w:r>
      <w:r w:rsidR="007826A9">
        <w:rPr>
          <w:rFonts w:ascii="Cambria" w:hAnsi="Cambria"/>
          <w:b/>
          <w:bCs/>
          <w:sz w:val="22"/>
          <w:szCs w:val="22"/>
        </w:rPr>
        <w:t xml:space="preserve"> </w:t>
      </w:r>
      <w:r w:rsidR="007826A9">
        <w:rPr>
          <w:rFonts w:ascii="Cambria" w:hAnsi="Cambria"/>
          <w:sz w:val="22"/>
          <w:szCs w:val="22"/>
        </w:rPr>
        <w:t>Men Basketball vs. CSUN (Kress Center at 4pm)</w:t>
      </w:r>
    </w:p>
    <w:p w14:paraId="023849AC" w14:textId="521E49FA" w:rsidR="00570B31" w:rsidRPr="007826A9" w:rsidRDefault="00570B31" w:rsidP="007826A9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>Tuesday:</w:t>
      </w:r>
      <w:r w:rsidR="00555375">
        <w:rPr>
          <w:rFonts w:ascii="Cambria" w:hAnsi="Cambria"/>
          <w:b/>
          <w:bCs/>
          <w:sz w:val="22"/>
          <w:szCs w:val="22"/>
        </w:rPr>
        <w:t xml:space="preserve"> </w:t>
      </w:r>
      <w:r w:rsidR="00555375" w:rsidRPr="007826A9">
        <w:rPr>
          <w:rFonts w:ascii="Cambria" w:hAnsi="Cambria"/>
          <w:sz w:val="22"/>
          <w:szCs w:val="22"/>
        </w:rPr>
        <w:t>Men basketball</w:t>
      </w:r>
      <w:r w:rsidR="007826A9">
        <w:rPr>
          <w:rFonts w:ascii="Cambria" w:hAnsi="Cambria"/>
          <w:sz w:val="22"/>
          <w:szCs w:val="22"/>
        </w:rPr>
        <w:t xml:space="preserve"> vs. Colgate (</w:t>
      </w:r>
      <w:r w:rsidR="007826A9">
        <w:rPr>
          <w:rFonts w:ascii="Cambria" w:hAnsi="Cambria"/>
          <w:sz w:val="22"/>
          <w:szCs w:val="22"/>
        </w:rPr>
        <w:tab/>
        <w:t>Kress Center at 4pm)</w:t>
      </w:r>
    </w:p>
    <w:p w14:paraId="5393F035" w14:textId="30CFA3CE" w:rsidR="00843C10" w:rsidRPr="00570B31" w:rsidRDefault="00843C10" w:rsidP="00EF14A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Senate:</w:t>
      </w:r>
      <w:r w:rsidR="00555375" w:rsidRPr="007826A9">
        <w:rPr>
          <w:rFonts w:ascii="Cambria" w:hAnsi="Cambria"/>
          <w:sz w:val="22"/>
          <w:szCs w:val="22"/>
        </w:rPr>
        <w:t xml:space="preserve"> No senate meeting</w:t>
      </w:r>
      <w:r w:rsidR="007D3493">
        <w:rPr>
          <w:rFonts w:ascii="Cambria" w:hAnsi="Cambria"/>
          <w:sz w:val="22"/>
          <w:szCs w:val="22"/>
        </w:rPr>
        <w:t>.</w:t>
      </w:r>
    </w:p>
    <w:p w14:paraId="6D73153E" w14:textId="5154442D" w:rsidR="00843C10" w:rsidRPr="00570B31" w:rsidRDefault="00843C10" w:rsidP="00EF14A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SGA Exec:</w:t>
      </w:r>
      <w:r w:rsidR="00555375">
        <w:rPr>
          <w:rFonts w:ascii="Cambria" w:hAnsi="Cambria"/>
          <w:b/>
          <w:bCs/>
          <w:sz w:val="22"/>
          <w:szCs w:val="22"/>
        </w:rPr>
        <w:t xml:space="preserve"> </w:t>
      </w:r>
      <w:r w:rsidR="00555375" w:rsidRPr="007826A9">
        <w:rPr>
          <w:rFonts w:ascii="Cambria" w:hAnsi="Cambria"/>
          <w:sz w:val="22"/>
          <w:szCs w:val="22"/>
        </w:rPr>
        <w:t>Increasing presen</w:t>
      </w:r>
      <w:r w:rsidR="005A151E">
        <w:rPr>
          <w:rFonts w:ascii="Cambria" w:hAnsi="Cambria"/>
          <w:sz w:val="22"/>
          <w:szCs w:val="22"/>
        </w:rPr>
        <w:t>ce</w:t>
      </w:r>
      <w:r w:rsidR="00555375" w:rsidRPr="007826A9">
        <w:rPr>
          <w:rFonts w:ascii="Cambria" w:hAnsi="Cambria"/>
          <w:sz w:val="22"/>
          <w:szCs w:val="22"/>
        </w:rPr>
        <w:t xml:space="preserve"> in Downtown to bri</w:t>
      </w:r>
      <w:r w:rsidR="005A151E">
        <w:rPr>
          <w:rFonts w:ascii="Cambria" w:hAnsi="Cambria"/>
          <w:sz w:val="22"/>
          <w:szCs w:val="22"/>
        </w:rPr>
        <w:t>n</w:t>
      </w:r>
      <w:r w:rsidR="00555375" w:rsidRPr="007826A9">
        <w:rPr>
          <w:rFonts w:ascii="Cambria" w:hAnsi="Cambria"/>
          <w:sz w:val="22"/>
          <w:szCs w:val="22"/>
        </w:rPr>
        <w:t>g more students to UWGB, Cybersecurity</w:t>
      </w:r>
      <w:r w:rsidR="00555375">
        <w:rPr>
          <w:rFonts w:ascii="Cambria" w:hAnsi="Cambria"/>
          <w:b/>
          <w:bCs/>
          <w:sz w:val="22"/>
          <w:szCs w:val="22"/>
        </w:rPr>
        <w:t xml:space="preserve"> </w:t>
      </w:r>
      <w:r w:rsidR="00555375" w:rsidRPr="007826A9">
        <w:rPr>
          <w:rFonts w:ascii="Cambria" w:hAnsi="Cambria"/>
          <w:sz w:val="22"/>
          <w:szCs w:val="22"/>
        </w:rPr>
        <w:t xml:space="preserve">training, consistency </w:t>
      </w:r>
      <w:r w:rsidR="00BA337C">
        <w:rPr>
          <w:rFonts w:ascii="Cambria" w:hAnsi="Cambria"/>
          <w:sz w:val="22"/>
          <w:szCs w:val="22"/>
        </w:rPr>
        <w:t>with dropping them,</w:t>
      </w:r>
      <w:r w:rsidR="007D3493">
        <w:rPr>
          <w:rFonts w:ascii="Cambria" w:hAnsi="Cambria"/>
          <w:sz w:val="22"/>
          <w:szCs w:val="22"/>
        </w:rPr>
        <w:t xml:space="preserve"> extending the deadline</w:t>
      </w:r>
      <w:r w:rsidR="00555375" w:rsidRPr="007826A9">
        <w:rPr>
          <w:rFonts w:ascii="Cambria" w:hAnsi="Cambria"/>
          <w:sz w:val="22"/>
          <w:szCs w:val="22"/>
        </w:rPr>
        <w:t xml:space="preserve">, </w:t>
      </w:r>
      <w:r w:rsidR="005A151E" w:rsidRPr="007826A9">
        <w:rPr>
          <w:rFonts w:ascii="Cambria" w:hAnsi="Cambria"/>
          <w:sz w:val="22"/>
          <w:szCs w:val="22"/>
        </w:rPr>
        <w:t>Constitutional</w:t>
      </w:r>
      <w:r w:rsidR="00555375" w:rsidRPr="007826A9">
        <w:rPr>
          <w:rFonts w:ascii="Cambria" w:hAnsi="Cambria"/>
          <w:sz w:val="22"/>
          <w:szCs w:val="22"/>
        </w:rPr>
        <w:t xml:space="preserve"> review </w:t>
      </w:r>
      <w:r w:rsidR="007D3493">
        <w:rPr>
          <w:rFonts w:ascii="Cambria" w:hAnsi="Cambria"/>
          <w:sz w:val="22"/>
          <w:szCs w:val="22"/>
        </w:rPr>
        <w:t xml:space="preserve">stuff </w:t>
      </w:r>
      <w:r w:rsidR="00555375" w:rsidRPr="007826A9">
        <w:rPr>
          <w:rFonts w:ascii="Cambria" w:hAnsi="Cambria"/>
          <w:sz w:val="22"/>
          <w:szCs w:val="22"/>
        </w:rPr>
        <w:t xml:space="preserve">for </w:t>
      </w:r>
      <w:proofErr w:type="gramStart"/>
      <w:r w:rsidR="00555375" w:rsidRPr="007826A9">
        <w:rPr>
          <w:rFonts w:ascii="Cambria" w:hAnsi="Cambria"/>
          <w:sz w:val="22"/>
          <w:szCs w:val="22"/>
        </w:rPr>
        <w:t>Spring</w:t>
      </w:r>
      <w:proofErr w:type="gramEnd"/>
      <w:r w:rsidR="007D3493">
        <w:rPr>
          <w:rFonts w:ascii="Cambria" w:hAnsi="Cambria"/>
          <w:b/>
          <w:bCs/>
          <w:sz w:val="22"/>
          <w:szCs w:val="22"/>
        </w:rPr>
        <w:t>.</w:t>
      </w:r>
    </w:p>
    <w:p w14:paraId="7302CC41" w14:textId="516F5D62" w:rsidR="00A23254" w:rsidRPr="00570B31" w:rsidRDefault="00A23254" w:rsidP="00EF14A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Vice Chair:</w:t>
      </w:r>
      <w:r w:rsidR="00555375">
        <w:rPr>
          <w:rFonts w:ascii="Cambria" w:hAnsi="Cambria"/>
          <w:b/>
          <w:bCs/>
          <w:sz w:val="22"/>
          <w:szCs w:val="22"/>
        </w:rPr>
        <w:t xml:space="preserve"> </w:t>
      </w:r>
      <w:r w:rsidR="00555375" w:rsidRPr="007826A9">
        <w:rPr>
          <w:rFonts w:ascii="Cambria" w:hAnsi="Cambria"/>
          <w:sz w:val="22"/>
          <w:szCs w:val="22"/>
        </w:rPr>
        <w:t>Working with orgs on their budgets</w:t>
      </w:r>
      <w:r w:rsidR="007D3493">
        <w:rPr>
          <w:rFonts w:ascii="Cambria" w:hAnsi="Cambria"/>
          <w:sz w:val="22"/>
          <w:szCs w:val="22"/>
        </w:rPr>
        <w:t>.</w:t>
      </w:r>
    </w:p>
    <w:p w14:paraId="50024491" w14:textId="69291827" w:rsidR="00032716" w:rsidRPr="00570B31" w:rsidRDefault="00A23254" w:rsidP="0003271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Chair:</w:t>
      </w:r>
      <w:r w:rsidR="00555375">
        <w:rPr>
          <w:rFonts w:ascii="Cambria" w:hAnsi="Cambria"/>
          <w:b/>
          <w:bCs/>
          <w:sz w:val="22"/>
          <w:szCs w:val="22"/>
        </w:rPr>
        <w:t xml:space="preserve"> </w:t>
      </w:r>
      <w:r w:rsidR="00555375" w:rsidRPr="007826A9">
        <w:rPr>
          <w:rFonts w:ascii="Cambria" w:hAnsi="Cambria"/>
          <w:sz w:val="22"/>
          <w:szCs w:val="22"/>
        </w:rPr>
        <w:t>Attend</w:t>
      </w:r>
      <w:r w:rsidR="00BA337C">
        <w:rPr>
          <w:rFonts w:ascii="Cambria" w:hAnsi="Cambria"/>
          <w:sz w:val="22"/>
          <w:szCs w:val="22"/>
        </w:rPr>
        <w:t>ed</w:t>
      </w:r>
      <w:r w:rsidR="00555375" w:rsidRPr="007826A9">
        <w:rPr>
          <w:rFonts w:ascii="Cambria" w:hAnsi="Cambria"/>
          <w:sz w:val="22"/>
          <w:szCs w:val="22"/>
        </w:rPr>
        <w:t xml:space="preserve"> </w:t>
      </w:r>
      <w:r w:rsidR="000B3F59">
        <w:rPr>
          <w:rFonts w:ascii="Cambria" w:hAnsi="Cambria"/>
          <w:sz w:val="22"/>
          <w:szCs w:val="22"/>
        </w:rPr>
        <w:t xml:space="preserve">the </w:t>
      </w:r>
      <w:r w:rsidR="005A151E" w:rsidRPr="007826A9">
        <w:rPr>
          <w:rFonts w:ascii="Cambria" w:hAnsi="Cambria"/>
          <w:sz w:val="22"/>
          <w:szCs w:val="22"/>
        </w:rPr>
        <w:t>executive</w:t>
      </w:r>
      <w:r w:rsidR="00BA337C">
        <w:rPr>
          <w:rFonts w:ascii="Cambria" w:hAnsi="Cambria"/>
          <w:sz w:val="22"/>
          <w:szCs w:val="22"/>
        </w:rPr>
        <w:t xml:space="preserve"> meeting, </w:t>
      </w:r>
      <w:r w:rsidR="005A151E" w:rsidRPr="007826A9">
        <w:rPr>
          <w:rFonts w:ascii="Cambria" w:hAnsi="Cambria"/>
          <w:sz w:val="22"/>
          <w:szCs w:val="22"/>
        </w:rPr>
        <w:t>work</w:t>
      </w:r>
      <w:r w:rsidR="00BA337C">
        <w:rPr>
          <w:rFonts w:ascii="Cambria" w:hAnsi="Cambria"/>
          <w:sz w:val="22"/>
          <w:szCs w:val="22"/>
        </w:rPr>
        <w:t>ing</w:t>
      </w:r>
      <w:r w:rsidR="00555375" w:rsidRPr="007826A9">
        <w:rPr>
          <w:rFonts w:ascii="Cambria" w:hAnsi="Cambria"/>
          <w:sz w:val="22"/>
          <w:szCs w:val="22"/>
        </w:rPr>
        <w:t xml:space="preserve"> </w:t>
      </w:r>
      <w:r w:rsidR="005A151E">
        <w:rPr>
          <w:rFonts w:ascii="Cambria" w:hAnsi="Cambria"/>
          <w:sz w:val="22"/>
          <w:szCs w:val="22"/>
        </w:rPr>
        <w:t xml:space="preserve">on </w:t>
      </w:r>
      <w:r w:rsidR="00555375" w:rsidRPr="007826A9">
        <w:rPr>
          <w:rFonts w:ascii="Cambria" w:hAnsi="Cambria"/>
          <w:sz w:val="22"/>
          <w:szCs w:val="22"/>
        </w:rPr>
        <w:t>budge</w:t>
      </w:r>
      <w:r w:rsidR="005A151E">
        <w:rPr>
          <w:rFonts w:ascii="Cambria" w:hAnsi="Cambria"/>
          <w:sz w:val="22"/>
          <w:szCs w:val="22"/>
        </w:rPr>
        <w:t>ts</w:t>
      </w:r>
      <w:r w:rsidR="00555375" w:rsidRPr="007826A9">
        <w:rPr>
          <w:rFonts w:ascii="Cambria" w:hAnsi="Cambria"/>
          <w:sz w:val="22"/>
          <w:szCs w:val="22"/>
        </w:rPr>
        <w:t xml:space="preserve"> and orgs. </w:t>
      </w:r>
    </w:p>
    <w:p w14:paraId="79874B2D" w14:textId="0EDF0C52" w:rsidR="006755C9" w:rsidRPr="00570B31" w:rsidRDefault="00FC0596" w:rsidP="00335014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New Business</w:t>
      </w:r>
    </w:p>
    <w:p w14:paraId="7732A485" w14:textId="1093084E" w:rsidR="00570B31" w:rsidRPr="00570B31" w:rsidRDefault="008F18E3" w:rsidP="00570B31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OLA</w:t>
      </w:r>
    </w:p>
    <w:p w14:paraId="241C99FD" w14:textId="4A11D637" w:rsidR="00570B31" w:rsidRPr="00570B31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 $ 1925</w:t>
      </w:r>
    </w:p>
    <w:p w14:paraId="428530D5" w14:textId="5F81628E" w:rsidR="00570B31" w:rsidRPr="007A7D40" w:rsidRDefault="00570B31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Office Supplies $100</w:t>
      </w:r>
    </w:p>
    <w:p w14:paraId="01AECFF6" w14:textId="0C6921D6" w:rsidR="007A7D40" w:rsidRPr="00570B31" w:rsidRDefault="007A7D40" w:rsidP="007A7D4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Keep everything organized and posters for promotion</w:t>
      </w:r>
    </w:p>
    <w:p w14:paraId="2531811F" w14:textId="609186DC" w:rsidR="00570B31" w:rsidRPr="00555375" w:rsidRDefault="00570B31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eneral Supplies $</w:t>
      </w:r>
      <w:r w:rsidR="00555375">
        <w:rPr>
          <w:rFonts w:ascii="Cambria" w:hAnsi="Cambria"/>
          <w:sz w:val="22"/>
          <w:szCs w:val="22"/>
        </w:rPr>
        <w:t>1300</w:t>
      </w:r>
    </w:p>
    <w:p w14:paraId="49EF94AA" w14:textId="2AD1E5D5" w:rsidR="00555375" w:rsidRPr="007A7D40" w:rsidRDefault="007A7D40" w:rsidP="00555375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lastRenderedPageBreak/>
        <w:t>Workshops m</w:t>
      </w:r>
      <w:r w:rsidR="00BA337C">
        <w:rPr>
          <w:rFonts w:ascii="Cambria" w:hAnsi="Cambria"/>
          <w:sz w:val="22"/>
          <w:szCs w:val="22"/>
        </w:rPr>
        <w:t>ini altars and day of the dead</w:t>
      </w:r>
      <w:r>
        <w:rPr>
          <w:rFonts w:ascii="Cambria" w:hAnsi="Cambria"/>
          <w:sz w:val="22"/>
          <w:szCs w:val="22"/>
        </w:rPr>
        <w:t xml:space="preserve"> cookies (stickers, ribbons, boxes)</w:t>
      </w:r>
    </w:p>
    <w:p w14:paraId="26F2ECFB" w14:textId="6A0B6A90" w:rsidR="007A7D40" w:rsidRPr="007A7D40" w:rsidRDefault="007A7D40" w:rsidP="00555375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proofErr w:type="spellStart"/>
      <w:r>
        <w:rPr>
          <w:rFonts w:ascii="Cambria" w:hAnsi="Cambria"/>
          <w:sz w:val="22"/>
          <w:szCs w:val="22"/>
        </w:rPr>
        <w:t>Recuerdos</w:t>
      </w:r>
      <w:proofErr w:type="spellEnd"/>
      <w:r>
        <w:rPr>
          <w:rFonts w:ascii="Cambria" w:hAnsi="Cambria"/>
          <w:sz w:val="22"/>
          <w:szCs w:val="22"/>
        </w:rPr>
        <w:t xml:space="preserve"> or party favors (fake roses with a ribbon)</w:t>
      </w:r>
    </w:p>
    <w:p w14:paraId="49ECB70F" w14:textId="5A93A928" w:rsidR="007A7D40" w:rsidRPr="007A7D40" w:rsidRDefault="007A7D40" w:rsidP="00555375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elf-care items</w:t>
      </w:r>
      <w:r w:rsidR="007D3493">
        <w:rPr>
          <w:rFonts w:ascii="Cambria" w:hAnsi="Cambria"/>
          <w:sz w:val="22"/>
          <w:szCs w:val="22"/>
        </w:rPr>
        <w:t xml:space="preserve"> (face mask, slime, play</w:t>
      </w:r>
      <w:r w:rsidR="000B3F59">
        <w:rPr>
          <w:rFonts w:ascii="Cambria" w:hAnsi="Cambria"/>
          <w:sz w:val="22"/>
          <w:szCs w:val="22"/>
        </w:rPr>
        <w:t>-</w:t>
      </w:r>
      <w:r w:rsidR="002D7C44">
        <w:rPr>
          <w:rFonts w:ascii="Cambria" w:hAnsi="Cambria"/>
          <w:sz w:val="22"/>
          <w:szCs w:val="22"/>
        </w:rPr>
        <w:t>do</w:t>
      </w:r>
      <w:r w:rsidR="007D3493">
        <w:rPr>
          <w:rFonts w:ascii="Cambria" w:hAnsi="Cambria"/>
          <w:sz w:val="22"/>
          <w:szCs w:val="22"/>
        </w:rPr>
        <w:t>)</w:t>
      </w:r>
    </w:p>
    <w:p w14:paraId="6579D004" w14:textId="19A371D3" w:rsidR="007A7D40" w:rsidRPr="005A151E" w:rsidRDefault="007826A9" w:rsidP="00555375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A151E">
        <w:rPr>
          <w:rFonts w:ascii="Cambria" w:hAnsi="Cambria"/>
          <w:sz w:val="22"/>
          <w:szCs w:val="22"/>
        </w:rPr>
        <w:t>Piñatas</w:t>
      </w:r>
      <w:r w:rsidR="007A7D40" w:rsidRPr="005A151E">
        <w:rPr>
          <w:rFonts w:ascii="Cambria" w:hAnsi="Cambria"/>
          <w:sz w:val="22"/>
          <w:szCs w:val="22"/>
        </w:rPr>
        <w:t xml:space="preserve"> for Cinco de Mayo</w:t>
      </w:r>
    </w:p>
    <w:p w14:paraId="64114806" w14:textId="6841CE3A" w:rsidR="00570B31" w:rsidRPr="00570B31" w:rsidRDefault="00570B31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hotocopying $100</w:t>
      </w:r>
    </w:p>
    <w:p w14:paraId="3F917537" w14:textId="34E6DA0D" w:rsidR="00570B31" w:rsidRPr="00555375" w:rsidRDefault="00570B31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Duplicating $125</w:t>
      </w:r>
    </w:p>
    <w:p w14:paraId="1747F1C0" w14:textId="18B47722" w:rsidR="00555375" w:rsidRPr="00555375" w:rsidRDefault="00555375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eneral Org items  $150</w:t>
      </w:r>
    </w:p>
    <w:p w14:paraId="5E4B0B3F" w14:textId="6DCD4263" w:rsidR="00555375" w:rsidRPr="00570B31" w:rsidRDefault="00555375" w:rsidP="00555375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hey </w:t>
      </w:r>
      <w:r w:rsidR="005A151E">
        <w:rPr>
          <w:rFonts w:ascii="Cambria" w:hAnsi="Cambria"/>
          <w:sz w:val="22"/>
          <w:szCs w:val="22"/>
        </w:rPr>
        <w:t>can</w:t>
      </w:r>
      <w:r>
        <w:rPr>
          <w:rFonts w:ascii="Cambria" w:hAnsi="Cambria"/>
          <w:sz w:val="22"/>
          <w:szCs w:val="22"/>
        </w:rPr>
        <w:t xml:space="preserve"> make cookies for the bake sale, books </w:t>
      </w:r>
      <w:r w:rsidR="005A151E">
        <w:rPr>
          <w:rFonts w:ascii="Cambria" w:hAnsi="Cambria"/>
          <w:sz w:val="22"/>
          <w:szCs w:val="22"/>
        </w:rPr>
        <w:t>pamphlets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and Spanish </w:t>
      </w:r>
      <w:r w:rsidR="005A151E">
        <w:rPr>
          <w:rFonts w:ascii="Cambria" w:hAnsi="Cambria"/>
          <w:sz w:val="22"/>
          <w:szCs w:val="22"/>
        </w:rPr>
        <w:t>games</w:t>
      </w:r>
      <w:r>
        <w:rPr>
          <w:rFonts w:ascii="Cambria" w:hAnsi="Cambria"/>
          <w:sz w:val="22"/>
          <w:szCs w:val="22"/>
        </w:rPr>
        <w:t xml:space="preserve"> </w:t>
      </w:r>
    </w:p>
    <w:p w14:paraId="11865C39" w14:textId="13979637" w:rsidR="00570B31" w:rsidRPr="00555375" w:rsidRDefault="00570B31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  <w:lang w:val="es-CO"/>
        </w:rPr>
      </w:pPr>
      <w:r w:rsidRPr="00570B31">
        <w:rPr>
          <w:rFonts w:ascii="Cambria" w:hAnsi="Cambria"/>
          <w:sz w:val="22"/>
          <w:szCs w:val="22"/>
          <w:lang w:val="es-CO"/>
        </w:rPr>
        <w:t xml:space="preserve">Dia de </w:t>
      </w:r>
      <w:r w:rsidR="000B3F59">
        <w:rPr>
          <w:rFonts w:ascii="Cambria" w:hAnsi="Cambria"/>
          <w:sz w:val="22"/>
          <w:szCs w:val="22"/>
          <w:lang w:val="es-CO"/>
        </w:rPr>
        <w:t>L</w:t>
      </w:r>
      <w:r w:rsidRPr="00570B31">
        <w:rPr>
          <w:rFonts w:ascii="Cambria" w:hAnsi="Cambria"/>
          <w:sz w:val="22"/>
          <w:szCs w:val="22"/>
          <w:lang w:val="es-CO"/>
        </w:rPr>
        <w:t xml:space="preserve">os Muertos &amp; </w:t>
      </w:r>
      <w:r>
        <w:rPr>
          <w:rFonts w:ascii="Cambria" w:hAnsi="Cambria"/>
          <w:sz w:val="22"/>
          <w:szCs w:val="22"/>
          <w:lang w:val="es-CO"/>
        </w:rPr>
        <w:t>Folk tales $</w:t>
      </w:r>
      <w:r w:rsidR="00555375">
        <w:rPr>
          <w:rFonts w:ascii="Cambria" w:hAnsi="Cambria"/>
          <w:sz w:val="22"/>
          <w:szCs w:val="22"/>
          <w:lang w:val="es-CO"/>
        </w:rPr>
        <w:t>100</w:t>
      </w:r>
    </w:p>
    <w:p w14:paraId="100C42DF" w14:textId="6E7B1EB0" w:rsidR="00555375" w:rsidRPr="005A151E" w:rsidRDefault="005A151E" w:rsidP="00555375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A151E">
        <w:rPr>
          <w:rFonts w:ascii="Cambria" w:hAnsi="Cambria"/>
          <w:sz w:val="22"/>
          <w:szCs w:val="22"/>
        </w:rPr>
        <w:t>Cookie m</w:t>
      </w:r>
      <w:r w:rsidR="00555375" w:rsidRPr="005A151E">
        <w:rPr>
          <w:rFonts w:ascii="Cambria" w:hAnsi="Cambria"/>
          <w:sz w:val="22"/>
          <w:szCs w:val="22"/>
        </w:rPr>
        <w:t>olds</w:t>
      </w:r>
      <w:r w:rsidR="007D3493">
        <w:rPr>
          <w:rFonts w:ascii="Cambria" w:hAnsi="Cambria"/>
          <w:sz w:val="22"/>
          <w:szCs w:val="22"/>
        </w:rPr>
        <w:t xml:space="preserve"> for baking sales </w:t>
      </w:r>
      <w:r w:rsidR="00555375" w:rsidRPr="005A151E">
        <w:rPr>
          <w:rFonts w:ascii="Cambria" w:hAnsi="Cambria"/>
          <w:sz w:val="22"/>
          <w:szCs w:val="22"/>
        </w:rPr>
        <w:t xml:space="preserve"> </w:t>
      </w:r>
      <w:r w:rsidR="007D3493">
        <w:rPr>
          <w:rFonts w:ascii="Cambria" w:hAnsi="Cambria"/>
          <w:sz w:val="22"/>
          <w:szCs w:val="22"/>
        </w:rPr>
        <w:t>(3 good ones but they need more).</w:t>
      </w:r>
    </w:p>
    <w:p w14:paraId="39AB274D" w14:textId="5219DB46" w:rsidR="00570B31" w:rsidRPr="00555375" w:rsidRDefault="00570B31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  <w:lang w:val="es-CO"/>
        </w:rPr>
      </w:pPr>
      <w:r>
        <w:rPr>
          <w:rFonts w:ascii="Cambria" w:hAnsi="Cambria"/>
          <w:sz w:val="22"/>
          <w:szCs w:val="22"/>
          <w:lang w:val="es-CO"/>
        </w:rPr>
        <w:t>Quinceañera Education</w:t>
      </w:r>
      <w:r>
        <w:rPr>
          <w:rFonts w:ascii="Cambria" w:hAnsi="Cambria"/>
          <w:sz w:val="22"/>
          <w:szCs w:val="22"/>
        </w:rPr>
        <w:t xml:space="preserve"> $</w:t>
      </w:r>
      <w:r w:rsidR="00555375">
        <w:rPr>
          <w:rFonts w:ascii="Cambria" w:hAnsi="Cambria"/>
          <w:sz w:val="22"/>
          <w:szCs w:val="22"/>
        </w:rPr>
        <w:t>100</w:t>
      </w:r>
    </w:p>
    <w:p w14:paraId="44FDE2AC" w14:textId="2A703505" w:rsidR="00555375" w:rsidRPr="002D7C44" w:rsidRDefault="007D3493" w:rsidP="00555375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able set up for the court and the quinceanera. </w:t>
      </w:r>
      <w:r w:rsidR="00555375">
        <w:rPr>
          <w:rFonts w:ascii="Cambria" w:hAnsi="Cambria"/>
          <w:sz w:val="22"/>
          <w:szCs w:val="22"/>
        </w:rPr>
        <w:t>Bible and other things for display</w:t>
      </w:r>
      <w:r w:rsidR="007A7D40">
        <w:rPr>
          <w:rFonts w:ascii="Cambria" w:hAnsi="Cambria"/>
          <w:sz w:val="22"/>
          <w:szCs w:val="22"/>
        </w:rPr>
        <w:t xml:space="preserve"> (necklace and </w:t>
      </w:r>
      <w:r w:rsidR="005A151E">
        <w:rPr>
          <w:rFonts w:ascii="Cambria" w:hAnsi="Cambria"/>
          <w:sz w:val="22"/>
          <w:szCs w:val="22"/>
        </w:rPr>
        <w:t>bracelets</w:t>
      </w:r>
      <w:r w:rsidR="007A7D40">
        <w:rPr>
          <w:rFonts w:ascii="Cambria" w:hAnsi="Cambria"/>
          <w:sz w:val="22"/>
          <w:szCs w:val="22"/>
        </w:rPr>
        <w:t>).</w:t>
      </w:r>
    </w:p>
    <w:p w14:paraId="2DAED350" w14:textId="465649BE" w:rsidR="002D7C44" w:rsidRPr="00555375" w:rsidRDefault="000B3F59" w:rsidP="00555375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he d</w:t>
      </w:r>
      <w:r w:rsidR="002D7C44">
        <w:rPr>
          <w:rFonts w:ascii="Cambria" w:hAnsi="Cambria"/>
          <w:sz w:val="22"/>
          <w:szCs w:val="22"/>
        </w:rPr>
        <w:t>ress will be donated to the theater club</w:t>
      </w:r>
    </w:p>
    <w:p w14:paraId="398FBEE7" w14:textId="1A1CE13B" w:rsidR="00570B31" w:rsidRPr="00570B31" w:rsidRDefault="00570B31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  <w:lang w:val="es-CO"/>
        </w:rPr>
      </w:pPr>
      <w:r>
        <w:rPr>
          <w:rFonts w:ascii="Cambria" w:hAnsi="Cambria"/>
          <w:sz w:val="22"/>
          <w:szCs w:val="22"/>
        </w:rPr>
        <w:t>Latino Culture Books</w:t>
      </w:r>
      <w:r>
        <w:rPr>
          <w:rFonts w:ascii="Cambria" w:hAnsi="Cambria"/>
          <w:b/>
          <w:bCs/>
          <w:sz w:val="22"/>
          <w:szCs w:val="22"/>
          <w:lang w:val="es-CO"/>
        </w:rPr>
        <w:t xml:space="preserve"> </w:t>
      </w:r>
      <w:r>
        <w:rPr>
          <w:rFonts w:ascii="Cambria" w:hAnsi="Cambria"/>
          <w:sz w:val="22"/>
          <w:szCs w:val="22"/>
          <w:lang w:val="es-CO"/>
        </w:rPr>
        <w:t>$300</w:t>
      </w:r>
    </w:p>
    <w:p w14:paraId="64221911" w14:textId="7A7FC411" w:rsidR="00570B31" w:rsidRPr="00570B31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 $ 3500</w:t>
      </w:r>
    </w:p>
    <w:p w14:paraId="4ACC2A4B" w14:textId="42BCAF2F" w:rsidR="007A7D40" w:rsidRPr="007D3493" w:rsidRDefault="00570B31" w:rsidP="007A7D40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all 2020/Spring 2021 Films $700</w:t>
      </w:r>
    </w:p>
    <w:p w14:paraId="5B99730B" w14:textId="1991BFDA" w:rsidR="007D3493" w:rsidRPr="007A7D40" w:rsidRDefault="007D3493" w:rsidP="007D3493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Buy the rights of the films</w:t>
      </w:r>
    </w:p>
    <w:p w14:paraId="65F0450E" w14:textId="6CC9F701" w:rsidR="00570B31" w:rsidRPr="007A7D40" w:rsidRDefault="00570B31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sz w:val="22"/>
          <w:szCs w:val="22"/>
          <w:lang w:val="es-CO"/>
        </w:rPr>
        <w:t>Quinceañera</w:t>
      </w:r>
      <w:r>
        <w:rPr>
          <w:rFonts w:ascii="Cambria" w:hAnsi="Cambria"/>
          <w:sz w:val="22"/>
          <w:szCs w:val="22"/>
        </w:rPr>
        <w:t xml:space="preserve"> Education $700</w:t>
      </w:r>
    </w:p>
    <w:p w14:paraId="1B15D3C8" w14:textId="2AA174DC" w:rsidR="007A7D40" w:rsidRPr="00570B31" w:rsidRDefault="005A151E" w:rsidP="007A7D4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DJ</w:t>
      </w:r>
      <w:r w:rsidR="007D3493">
        <w:rPr>
          <w:rFonts w:ascii="Cambria" w:hAnsi="Cambria"/>
          <w:sz w:val="22"/>
          <w:szCs w:val="22"/>
        </w:rPr>
        <w:t>,</w:t>
      </w:r>
      <w:r w:rsidR="007A7D40">
        <w:rPr>
          <w:rFonts w:ascii="Cambria" w:hAnsi="Cambria"/>
          <w:sz w:val="22"/>
          <w:szCs w:val="22"/>
        </w:rPr>
        <w:t xml:space="preserve"> Mariachi</w:t>
      </w:r>
      <w:r w:rsidR="007D3493">
        <w:rPr>
          <w:rFonts w:ascii="Cambria" w:hAnsi="Cambria"/>
          <w:sz w:val="22"/>
          <w:szCs w:val="22"/>
        </w:rPr>
        <w:t xml:space="preserve"> or shows</w:t>
      </w:r>
    </w:p>
    <w:p w14:paraId="431C43D1" w14:textId="00D2635E" w:rsidR="00570B31" w:rsidRPr="007A7D40" w:rsidRDefault="00570B31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inco de Mayo Celebration $700</w:t>
      </w:r>
    </w:p>
    <w:p w14:paraId="223AC19A" w14:textId="7012DFD6" w:rsidR="007A7D40" w:rsidRPr="00570B31" w:rsidRDefault="007A7D40" w:rsidP="007A7D4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inata, food music and games</w:t>
      </w:r>
    </w:p>
    <w:p w14:paraId="376272C3" w14:textId="6697C4BC" w:rsidR="00570B31" w:rsidRPr="007A7D40" w:rsidRDefault="00570B31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Latino Panelist $500</w:t>
      </w:r>
    </w:p>
    <w:p w14:paraId="676346B9" w14:textId="36FB45C8" w:rsidR="007A7D40" w:rsidRPr="00570B31" w:rsidRDefault="007A7D40" w:rsidP="007A7D4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omeone from the community to talk about Latino issues</w:t>
      </w:r>
      <w:r w:rsidR="005A151E">
        <w:rPr>
          <w:rFonts w:ascii="Cambria" w:hAnsi="Cambria"/>
          <w:sz w:val="22"/>
          <w:szCs w:val="22"/>
        </w:rPr>
        <w:t>.</w:t>
      </w:r>
    </w:p>
    <w:p w14:paraId="7B299A74" w14:textId="13D03F68" w:rsidR="007D3493" w:rsidRPr="002D7C44" w:rsidRDefault="00570B31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ispanic Heritage Month Keynote Speaker $900</w:t>
      </w:r>
    </w:p>
    <w:p w14:paraId="4CF2C56C" w14:textId="3F5496C6" w:rsidR="00570B31" w:rsidRPr="00570B31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 $</w:t>
      </w:r>
      <w:r w:rsidR="00B02ABA">
        <w:rPr>
          <w:rFonts w:ascii="Cambria" w:hAnsi="Cambria"/>
          <w:sz w:val="22"/>
          <w:szCs w:val="22"/>
        </w:rPr>
        <w:t>1500</w:t>
      </w:r>
    </w:p>
    <w:p w14:paraId="7AA29106" w14:textId="1F22074F" w:rsidR="00570B31" w:rsidRPr="007A7D40" w:rsidRDefault="00570B31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ilm Discussion for Fall and Spring $200</w:t>
      </w:r>
    </w:p>
    <w:p w14:paraId="777F3132" w14:textId="259665EA" w:rsidR="007A7D40" w:rsidRPr="00570B31" w:rsidRDefault="007A7D40" w:rsidP="007A7D4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ree food more people come</w:t>
      </w:r>
    </w:p>
    <w:p w14:paraId="501C8CAB" w14:textId="15D0763C" w:rsidR="00570B31" w:rsidRPr="007A7D40" w:rsidRDefault="00B02ABA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sz w:val="22"/>
          <w:szCs w:val="22"/>
          <w:lang w:val="es-CO"/>
        </w:rPr>
        <w:t>Quinceañera</w:t>
      </w:r>
      <w:r>
        <w:rPr>
          <w:rFonts w:ascii="Cambria" w:hAnsi="Cambria"/>
          <w:sz w:val="22"/>
          <w:szCs w:val="22"/>
        </w:rPr>
        <w:t xml:space="preserve"> Education $400</w:t>
      </w:r>
    </w:p>
    <w:p w14:paraId="7954A66C" w14:textId="17FB6932" w:rsidR="007A7D40" w:rsidRPr="00B02ABA" w:rsidRDefault="007A7D40" w:rsidP="007A7D4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Buffet and authentic food- Chartwells does </w:t>
      </w:r>
      <w:r w:rsidR="005A151E">
        <w:rPr>
          <w:rFonts w:ascii="Cambria" w:hAnsi="Cambria"/>
          <w:sz w:val="22"/>
          <w:szCs w:val="22"/>
        </w:rPr>
        <w:t>it.</w:t>
      </w:r>
    </w:p>
    <w:p w14:paraId="2A9CF5FA" w14:textId="5FFD87F7" w:rsidR="00B02ABA" w:rsidRPr="007A7D40" w:rsidRDefault="00B02ABA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OLA cooking Demo $250</w:t>
      </w:r>
    </w:p>
    <w:p w14:paraId="1C56002D" w14:textId="60B0CE10" w:rsidR="007A7D40" w:rsidRPr="00B02ABA" w:rsidRDefault="007A7D40" w:rsidP="007A7D4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2 at the Mauthe teaching people how to cook Spanish food</w:t>
      </w:r>
      <w:r w:rsidR="005A151E">
        <w:rPr>
          <w:rFonts w:ascii="Cambria" w:hAnsi="Cambria"/>
          <w:sz w:val="22"/>
          <w:szCs w:val="22"/>
        </w:rPr>
        <w:t>.</w:t>
      </w:r>
    </w:p>
    <w:p w14:paraId="78486E57" w14:textId="2BF64391" w:rsidR="002D7C44" w:rsidRPr="002D7C44" w:rsidRDefault="00B02ABA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inco de Mayo $350</w:t>
      </w:r>
    </w:p>
    <w:p w14:paraId="3347CE98" w14:textId="419C7926" w:rsidR="00B02ABA" w:rsidRPr="007A7D40" w:rsidRDefault="00B02ABA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lktales $150</w:t>
      </w:r>
    </w:p>
    <w:p w14:paraId="2AE070B0" w14:textId="7D71A871" w:rsidR="007A7D40" w:rsidRPr="00B02ABA" w:rsidRDefault="007A7D40" w:rsidP="007A7D4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Order food and eat together (stories of the </w:t>
      </w:r>
      <w:r w:rsidR="000B3F59">
        <w:rPr>
          <w:rFonts w:ascii="Cambria" w:hAnsi="Cambria"/>
          <w:sz w:val="22"/>
          <w:szCs w:val="22"/>
        </w:rPr>
        <w:t>L</w:t>
      </w:r>
      <w:r>
        <w:rPr>
          <w:rFonts w:ascii="Cambria" w:hAnsi="Cambria"/>
          <w:sz w:val="22"/>
          <w:szCs w:val="22"/>
        </w:rPr>
        <w:t>atinx culture)</w:t>
      </w:r>
      <w:r w:rsidR="005A151E">
        <w:rPr>
          <w:rFonts w:ascii="Cambria" w:hAnsi="Cambria"/>
          <w:sz w:val="22"/>
          <w:szCs w:val="22"/>
        </w:rPr>
        <w:t>.</w:t>
      </w:r>
    </w:p>
    <w:p w14:paraId="769279DE" w14:textId="40DC4FB8" w:rsidR="00B02ABA" w:rsidRPr="007A7D40" w:rsidRDefault="00B02ABA" w:rsidP="00570B3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anel $150</w:t>
      </w:r>
    </w:p>
    <w:p w14:paraId="5EEB0F6C" w14:textId="58DCD24B" w:rsidR="007A7D40" w:rsidRPr="00570B31" w:rsidRDefault="007A7D40" w:rsidP="007A7D4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freshments</w:t>
      </w:r>
    </w:p>
    <w:p w14:paraId="0D7DA98A" w14:textId="2BDEC261" w:rsidR="00570B31" w:rsidRPr="00B02ABA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 $</w:t>
      </w:r>
      <w:r w:rsidR="00B02ABA">
        <w:rPr>
          <w:rFonts w:ascii="Cambria" w:hAnsi="Cambria"/>
          <w:sz w:val="22"/>
          <w:szCs w:val="22"/>
        </w:rPr>
        <w:t>5903.54</w:t>
      </w:r>
    </w:p>
    <w:p w14:paraId="5DC20269" w14:textId="2A7C643C" w:rsidR="00B02ABA" w:rsidRPr="007A7D40" w:rsidRDefault="00B02ABA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lastRenderedPageBreak/>
        <w:t>USHLI Conference in Chicago $5170.20</w:t>
      </w:r>
    </w:p>
    <w:p w14:paraId="011E153D" w14:textId="22BE6C81" w:rsidR="007A7D40" w:rsidRPr="007A7D40" w:rsidRDefault="002D7C44" w:rsidP="007A7D4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11 students</w:t>
      </w:r>
      <w:r w:rsidR="000B3F59">
        <w:rPr>
          <w:rFonts w:ascii="Cambria" w:hAnsi="Cambria"/>
          <w:sz w:val="22"/>
          <w:szCs w:val="22"/>
        </w:rPr>
        <w:t xml:space="preserve"> are</w:t>
      </w:r>
      <w:r>
        <w:rPr>
          <w:rFonts w:ascii="Cambria" w:hAnsi="Cambria"/>
          <w:sz w:val="22"/>
          <w:szCs w:val="22"/>
        </w:rPr>
        <w:t xml:space="preserve"> traveling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but</w:t>
      </w:r>
      <w:r w:rsidR="007A7D40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i</w:t>
      </w:r>
      <w:r w:rsidR="007A7D40">
        <w:rPr>
          <w:rFonts w:ascii="Cambria" w:hAnsi="Cambria"/>
          <w:sz w:val="22"/>
          <w:szCs w:val="22"/>
        </w:rPr>
        <w:t>t opens to the public.</w:t>
      </w:r>
    </w:p>
    <w:p w14:paraId="4121D6CB" w14:textId="681F6C76" w:rsidR="007A7D40" w:rsidRPr="007A7D40" w:rsidRDefault="007A7D40" w:rsidP="007A7D4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hursday </w:t>
      </w:r>
      <w:r w:rsidR="002D7C44">
        <w:rPr>
          <w:rFonts w:ascii="Cambria" w:hAnsi="Cambria"/>
          <w:sz w:val="22"/>
          <w:szCs w:val="22"/>
        </w:rPr>
        <w:t>through</w:t>
      </w:r>
      <w:r>
        <w:rPr>
          <w:rFonts w:ascii="Cambria" w:hAnsi="Cambria"/>
          <w:sz w:val="22"/>
          <w:szCs w:val="22"/>
        </w:rPr>
        <w:t xml:space="preserve"> Sunday conference</w:t>
      </w:r>
      <w:r w:rsidR="002D7C44">
        <w:rPr>
          <w:rFonts w:ascii="Cambria" w:hAnsi="Cambria"/>
          <w:sz w:val="22"/>
          <w:szCs w:val="22"/>
        </w:rPr>
        <w:t xml:space="preserve"> (3 nights)</w:t>
      </w:r>
    </w:p>
    <w:p w14:paraId="3835A6A4" w14:textId="043AB99C" w:rsidR="007A7D40" w:rsidRPr="00B02ABA" w:rsidRDefault="007A7D40" w:rsidP="007A7D4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Bus because most members are under 21 years old</w:t>
      </w:r>
    </w:p>
    <w:p w14:paraId="71D57788" w14:textId="45A0216C" w:rsidR="00B02ABA" w:rsidRPr="007A7D40" w:rsidRDefault="00B02ABA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National Museum of Mexican Art $733.34</w:t>
      </w:r>
    </w:p>
    <w:p w14:paraId="2B2EFE82" w14:textId="77C1D0F2" w:rsidR="007A7D40" w:rsidRPr="007A7D40" w:rsidRDefault="007A7D40" w:rsidP="007A7D4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Chicago – Free admission </w:t>
      </w:r>
    </w:p>
    <w:p w14:paraId="3D424E1A" w14:textId="7E5558A4" w:rsidR="007A7D40" w:rsidRPr="007A7D40" w:rsidRDefault="002D7C44" w:rsidP="007A7D4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Ask for a c</w:t>
      </w:r>
      <w:r w:rsidR="007A7D40">
        <w:rPr>
          <w:rFonts w:ascii="Cambria" w:hAnsi="Cambria"/>
          <w:sz w:val="22"/>
          <w:szCs w:val="22"/>
        </w:rPr>
        <w:t>ouple</w:t>
      </w:r>
      <w:r w:rsidR="000B3F59">
        <w:rPr>
          <w:rFonts w:ascii="Cambria" w:hAnsi="Cambria"/>
          <w:sz w:val="22"/>
          <w:szCs w:val="22"/>
        </w:rPr>
        <w:t xml:space="preserve"> of</w:t>
      </w:r>
      <w:r w:rsidR="007A7D40">
        <w:rPr>
          <w:rFonts w:ascii="Cambria" w:hAnsi="Cambria"/>
          <w:sz w:val="22"/>
          <w:szCs w:val="22"/>
        </w:rPr>
        <w:t xml:space="preserve"> dollars to pay for the bus</w:t>
      </w:r>
    </w:p>
    <w:p w14:paraId="1E9A5941" w14:textId="66AE88A0" w:rsidR="007A7D40" w:rsidRPr="00570B31" w:rsidRDefault="007A7D40" w:rsidP="007A7D4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After </w:t>
      </w:r>
      <w:r w:rsidR="000B3F59">
        <w:rPr>
          <w:rFonts w:ascii="Cambria" w:hAnsi="Cambria"/>
          <w:sz w:val="22"/>
          <w:szCs w:val="22"/>
        </w:rPr>
        <w:t xml:space="preserve">the </w:t>
      </w:r>
      <w:r>
        <w:rPr>
          <w:rFonts w:ascii="Cambria" w:hAnsi="Cambria"/>
          <w:sz w:val="22"/>
          <w:szCs w:val="22"/>
        </w:rPr>
        <w:t>museum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they go to Little Mexico</w:t>
      </w:r>
      <w:r w:rsidR="002D7C44">
        <w:rPr>
          <w:rFonts w:ascii="Cambria" w:hAnsi="Cambria"/>
          <w:sz w:val="22"/>
          <w:szCs w:val="22"/>
        </w:rPr>
        <w:t xml:space="preserve"> to experience Spanish culture.</w:t>
      </w:r>
    </w:p>
    <w:p w14:paraId="306CFC34" w14:textId="040ED3CF" w:rsidR="00570B31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127520">
        <w:rPr>
          <w:rFonts w:ascii="Cambria" w:hAnsi="Cambria"/>
          <w:b/>
          <w:bCs/>
          <w:sz w:val="22"/>
          <w:szCs w:val="22"/>
        </w:rPr>
        <w:t>Questions and Comment</w:t>
      </w:r>
      <w:r>
        <w:rPr>
          <w:rFonts w:ascii="Cambria" w:hAnsi="Cambria"/>
          <w:b/>
          <w:bCs/>
          <w:sz w:val="22"/>
          <w:szCs w:val="22"/>
        </w:rPr>
        <w:t>s</w:t>
      </w:r>
    </w:p>
    <w:p w14:paraId="47E04ED1" w14:textId="1008534C" w:rsidR="007A7D40" w:rsidRPr="005D3B85" w:rsidRDefault="007A7D40" w:rsidP="007A7D4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5D3B85">
        <w:rPr>
          <w:rFonts w:ascii="Cambria" w:hAnsi="Cambria"/>
          <w:sz w:val="22"/>
          <w:szCs w:val="22"/>
        </w:rPr>
        <w:t xml:space="preserve">Yasmin – </w:t>
      </w:r>
      <w:r w:rsidR="002D7C44">
        <w:rPr>
          <w:rFonts w:ascii="Cambria" w:hAnsi="Cambria"/>
          <w:sz w:val="22"/>
          <w:szCs w:val="22"/>
        </w:rPr>
        <w:t>For the s</w:t>
      </w:r>
      <w:r w:rsidRPr="005D3B85">
        <w:rPr>
          <w:rFonts w:ascii="Cambria" w:hAnsi="Cambria"/>
          <w:sz w:val="22"/>
          <w:szCs w:val="22"/>
        </w:rPr>
        <w:t>econd travel request</w:t>
      </w:r>
      <w:r w:rsidR="002D7C44">
        <w:rPr>
          <w:rFonts w:ascii="Cambria" w:hAnsi="Cambria"/>
          <w:sz w:val="22"/>
          <w:szCs w:val="22"/>
        </w:rPr>
        <w:t>,</w:t>
      </w:r>
      <w:r w:rsidRPr="005D3B85">
        <w:rPr>
          <w:rFonts w:ascii="Cambria" w:hAnsi="Cambria"/>
          <w:sz w:val="22"/>
          <w:szCs w:val="22"/>
        </w:rPr>
        <w:t xml:space="preserve"> you have 55 </w:t>
      </w:r>
      <w:r w:rsidR="002D7C44">
        <w:rPr>
          <w:rFonts w:ascii="Cambria" w:hAnsi="Cambria"/>
          <w:sz w:val="22"/>
          <w:szCs w:val="22"/>
        </w:rPr>
        <w:t>students/ attendees. H</w:t>
      </w:r>
      <w:r w:rsidRPr="005D3B85">
        <w:rPr>
          <w:rFonts w:ascii="Cambria" w:hAnsi="Cambria"/>
          <w:sz w:val="22"/>
          <w:szCs w:val="22"/>
        </w:rPr>
        <w:t>ave you done this travel before?</w:t>
      </w:r>
    </w:p>
    <w:p w14:paraId="5580625F" w14:textId="635A819D" w:rsidR="007A7D40" w:rsidRPr="005D3B85" w:rsidRDefault="007A7D40" w:rsidP="007A7D40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5D3B85">
        <w:rPr>
          <w:rFonts w:ascii="Cambria" w:hAnsi="Cambria"/>
          <w:sz w:val="22"/>
          <w:szCs w:val="22"/>
        </w:rPr>
        <w:t>Yes, they usually have 50-60</w:t>
      </w:r>
      <w:r w:rsidR="000B3F59">
        <w:rPr>
          <w:rFonts w:ascii="Cambria" w:hAnsi="Cambria"/>
          <w:sz w:val="22"/>
          <w:szCs w:val="22"/>
        </w:rPr>
        <w:t>,</w:t>
      </w:r>
      <w:r w:rsidRPr="005D3B85">
        <w:rPr>
          <w:rFonts w:ascii="Cambria" w:hAnsi="Cambria"/>
          <w:sz w:val="22"/>
          <w:szCs w:val="22"/>
        </w:rPr>
        <w:t xml:space="preserve"> and most </w:t>
      </w:r>
      <w:r w:rsidR="002D7C44">
        <w:rPr>
          <w:rFonts w:ascii="Cambria" w:hAnsi="Cambria"/>
          <w:sz w:val="22"/>
          <w:szCs w:val="22"/>
        </w:rPr>
        <w:t>of them are</w:t>
      </w:r>
      <w:r w:rsidRPr="005D3B85">
        <w:rPr>
          <w:rFonts w:ascii="Cambria" w:hAnsi="Cambria"/>
          <w:sz w:val="22"/>
          <w:szCs w:val="22"/>
        </w:rPr>
        <w:t xml:space="preserve"> students </w:t>
      </w:r>
      <w:r w:rsidR="002D7C44">
        <w:rPr>
          <w:rFonts w:ascii="Cambria" w:hAnsi="Cambria"/>
          <w:sz w:val="22"/>
          <w:szCs w:val="22"/>
        </w:rPr>
        <w:t xml:space="preserve">with </w:t>
      </w:r>
      <w:r w:rsidRPr="005D3B85">
        <w:rPr>
          <w:rFonts w:ascii="Cambria" w:hAnsi="Cambria"/>
          <w:sz w:val="22"/>
          <w:szCs w:val="22"/>
        </w:rPr>
        <w:t>Spanish major</w:t>
      </w:r>
      <w:r w:rsidR="000B3F59">
        <w:rPr>
          <w:rFonts w:ascii="Cambria" w:hAnsi="Cambria"/>
          <w:sz w:val="22"/>
          <w:szCs w:val="22"/>
        </w:rPr>
        <w:t>s</w:t>
      </w:r>
      <w:r w:rsidRPr="005D3B85">
        <w:rPr>
          <w:rFonts w:ascii="Cambria" w:hAnsi="Cambria"/>
          <w:sz w:val="22"/>
          <w:szCs w:val="22"/>
        </w:rPr>
        <w:t xml:space="preserve"> because</w:t>
      </w:r>
      <w:r w:rsidR="002D7C44">
        <w:rPr>
          <w:rFonts w:ascii="Cambria" w:hAnsi="Cambria"/>
          <w:sz w:val="22"/>
          <w:szCs w:val="22"/>
        </w:rPr>
        <w:t xml:space="preserve"> their teacher gives them extra credit.</w:t>
      </w:r>
    </w:p>
    <w:p w14:paraId="6EBC9A09" w14:textId="701DB6DD" w:rsidR="007A7D40" w:rsidRPr="005D3B85" w:rsidRDefault="007A7D40" w:rsidP="007A7D4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5D3B85">
        <w:rPr>
          <w:rFonts w:ascii="Cambria" w:hAnsi="Cambria"/>
          <w:sz w:val="22"/>
          <w:szCs w:val="22"/>
        </w:rPr>
        <w:t xml:space="preserve">Reese - Where do you plan on storing all the </w:t>
      </w:r>
      <w:r w:rsidR="002D7C44">
        <w:rPr>
          <w:rFonts w:ascii="Cambria" w:hAnsi="Cambria"/>
          <w:sz w:val="22"/>
          <w:szCs w:val="22"/>
        </w:rPr>
        <w:t xml:space="preserve">capital </w:t>
      </w:r>
      <w:r w:rsidRPr="005D3B85">
        <w:rPr>
          <w:rFonts w:ascii="Cambria" w:hAnsi="Cambria"/>
          <w:sz w:val="22"/>
          <w:szCs w:val="22"/>
        </w:rPr>
        <w:t>items?</w:t>
      </w:r>
    </w:p>
    <w:p w14:paraId="54887A1B" w14:textId="7078A5F7" w:rsidR="007A7D40" w:rsidRPr="005D3B85" w:rsidRDefault="007A7D40" w:rsidP="007A7D40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5D3B85">
        <w:rPr>
          <w:rFonts w:ascii="Cambria" w:hAnsi="Cambria"/>
          <w:sz w:val="22"/>
          <w:szCs w:val="22"/>
        </w:rPr>
        <w:t xml:space="preserve">In </w:t>
      </w:r>
      <w:r w:rsidR="005D3B85">
        <w:rPr>
          <w:rFonts w:ascii="Cambria" w:hAnsi="Cambria"/>
          <w:sz w:val="22"/>
          <w:szCs w:val="22"/>
        </w:rPr>
        <w:t>MESA</w:t>
      </w:r>
      <w:r w:rsidR="000B3F59">
        <w:rPr>
          <w:rFonts w:ascii="Cambria" w:hAnsi="Cambria"/>
          <w:sz w:val="22"/>
          <w:szCs w:val="22"/>
        </w:rPr>
        <w:t>,</w:t>
      </w:r>
      <w:r w:rsidRPr="005D3B85">
        <w:rPr>
          <w:rFonts w:ascii="Cambria" w:hAnsi="Cambria"/>
          <w:sz w:val="22"/>
          <w:szCs w:val="22"/>
        </w:rPr>
        <w:t xml:space="preserve"> they have </w:t>
      </w:r>
      <w:r w:rsidR="000B3F59">
        <w:rPr>
          <w:rFonts w:ascii="Cambria" w:hAnsi="Cambria"/>
          <w:sz w:val="22"/>
          <w:szCs w:val="22"/>
        </w:rPr>
        <w:t xml:space="preserve">a </w:t>
      </w:r>
      <w:r w:rsidRPr="005D3B85">
        <w:rPr>
          <w:rFonts w:ascii="Cambria" w:hAnsi="Cambria"/>
          <w:sz w:val="22"/>
          <w:szCs w:val="22"/>
        </w:rPr>
        <w:t>place to put them</w:t>
      </w:r>
      <w:r w:rsidR="005D3B85">
        <w:rPr>
          <w:rFonts w:ascii="Cambria" w:hAnsi="Cambria"/>
          <w:sz w:val="22"/>
          <w:szCs w:val="22"/>
        </w:rPr>
        <w:t>.</w:t>
      </w:r>
    </w:p>
    <w:p w14:paraId="1F6181F6" w14:textId="646C0718" w:rsidR="007A7D40" w:rsidRPr="005D3B85" w:rsidRDefault="007A7D40" w:rsidP="007A7D40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5D3B85">
        <w:rPr>
          <w:rFonts w:ascii="Cambria" w:hAnsi="Cambria"/>
          <w:sz w:val="22"/>
          <w:szCs w:val="22"/>
        </w:rPr>
        <w:t xml:space="preserve">Haley – The budget that </w:t>
      </w:r>
      <w:r w:rsidR="005A151E">
        <w:rPr>
          <w:rFonts w:ascii="Cambria" w:hAnsi="Cambria"/>
          <w:sz w:val="22"/>
          <w:szCs w:val="22"/>
        </w:rPr>
        <w:t>SUFAC</w:t>
      </w:r>
      <w:r w:rsidRPr="005D3B85">
        <w:rPr>
          <w:rFonts w:ascii="Cambria" w:hAnsi="Cambria"/>
          <w:sz w:val="22"/>
          <w:szCs w:val="22"/>
        </w:rPr>
        <w:t xml:space="preserve"> members have</w:t>
      </w:r>
      <w:r w:rsidR="002D7C44">
        <w:rPr>
          <w:rFonts w:ascii="Cambria" w:hAnsi="Cambria"/>
          <w:sz w:val="22"/>
          <w:szCs w:val="22"/>
        </w:rPr>
        <w:t xml:space="preserve"> (general supplies and capital items)</w:t>
      </w:r>
      <w:r w:rsidRPr="005D3B85">
        <w:rPr>
          <w:rFonts w:ascii="Cambria" w:hAnsi="Cambria"/>
          <w:sz w:val="22"/>
          <w:szCs w:val="22"/>
        </w:rPr>
        <w:t xml:space="preserve"> is different because Haley and Amber are working</w:t>
      </w:r>
      <w:r w:rsidR="002D7C44">
        <w:rPr>
          <w:rFonts w:ascii="Cambria" w:hAnsi="Cambria"/>
          <w:sz w:val="22"/>
          <w:szCs w:val="22"/>
        </w:rPr>
        <w:t xml:space="preserve"> together</w:t>
      </w:r>
      <w:r w:rsidRPr="005D3B85">
        <w:rPr>
          <w:rFonts w:ascii="Cambria" w:hAnsi="Cambria"/>
          <w:sz w:val="22"/>
          <w:szCs w:val="22"/>
        </w:rPr>
        <w:t xml:space="preserve"> </w:t>
      </w:r>
      <w:r w:rsidR="005D3B85" w:rsidRPr="005D3B85">
        <w:rPr>
          <w:rFonts w:ascii="Cambria" w:hAnsi="Cambria"/>
          <w:sz w:val="22"/>
          <w:szCs w:val="22"/>
        </w:rPr>
        <w:t xml:space="preserve">on </w:t>
      </w:r>
      <w:r w:rsidR="002D7C44">
        <w:rPr>
          <w:rFonts w:ascii="Cambria" w:hAnsi="Cambria"/>
          <w:sz w:val="22"/>
          <w:szCs w:val="22"/>
        </w:rPr>
        <w:t>rearranging some c</w:t>
      </w:r>
      <w:r w:rsidR="005D3B85" w:rsidRPr="005D3B85">
        <w:rPr>
          <w:rFonts w:ascii="Cambria" w:hAnsi="Cambria"/>
          <w:sz w:val="22"/>
          <w:szCs w:val="22"/>
        </w:rPr>
        <w:t>apital items</w:t>
      </w:r>
      <w:r w:rsidR="002D7C44">
        <w:rPr>
          <w:rFonts w:ascii="Cambria" w:hAnsi="Cambria"/>
          <w:sz w:val="22"/>
          <w:szCs w:val="22"/>
        </w:rPr>
        <w:t>.</w:t>
      </w:r>
    </w:p>
    <w:p w14:paraId="015448AD" w14:textId="77777777" w:rsidR="002D7C44" w:rsidRDefault="002D7C44" w:rsidP="002D7C44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SGA</w:t>
      </w:r>
    </w:p>
    <w:p w14:paraId="1974C900" w14:textId="77777777" w:rsidR="002D7C44" w:rsidRPr="005D3B85" w:rsidRDefault="002D7C44" w:rsidP="002D7C44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5D3B85">
        <w:rPr>
          <w:rFonts w:ascii="Cambria" w:hAnsi="Cambria"/>
          <w:sz w:val="22"/>
          <w:szCs w:val="22"/>
        </w:rPr>
        <w:t>They break the guidelines in every category.</w:t>
      </w:r>
    </w:p>
    <w:p w14:paraId="304FC8AA" w14:textId="79DB05FB" w:rsidR="002D7C44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5D3B85">
        <w:rPr>
          <w:rFonts w:ascii="Cambria" w:hAnsi="Cambria"/>
          <w:sz w:val="22"/>
          <w:szCs w:val="22"/>
        </w:rPr>
        <w:t>Haley</w:t>
      </w:r>
      <w:r w:rsidR="000B3F59">
        <w:rPr>
          <w:rFonts w:ascii="Cambria" w:hAnsi="Cambria"/>
          <w:sz w:val="22"/>
          <w:szCs w:val="22"/>
        </w:rPr>
        <w:t xml:space="preserve"> - </w:t>
      </w:r>
      <w:r w:rsidRPr="005D3B85">
        <w:rPr>
          <w:rFonts w:ascii="Cambria" w:hAnsi="Cambria"/>
          <w:sz w:val="22"/>
          <w:szCs w:val="22"/>
        </w:rPr>
        <w:t>they will be asking for exception</w:t>
      </w:r>
      <w:r w:rsidR="00EB2D8C">
        <w:rPr>
          <w:rFonts w:ascii="Cambria" w:hAnsi="Cambria"/>
          <w:sz w:val="22"/>
          <w:szCs w:val="22"/>
        </w:rPr>
        <w:t>s</w:t>
      </w:r>
      <w:r w:rsidRPr="005D3B85">
        <w:rPr>
          <w:rFonts w:ascii="Cambria" w:hAnsi="Cambria"/>
          <w:sz w:val="22"/>
          <w:szCs w:val="22"/>
        </w:rPr>
        <w:t xml:space="preserve"> in every category</w:t>
      </w:r>
      <w:r w:rsidR="00EB2D8C">
        <w:rPr>
          <w:rFonts w:ascii="Cambria" w:hAnsi="Cambria"/>
          <w:sz w:val="22"/>
          <w:szCs w:val="22"/>
        </w:rPr>
        <w:t>.</w:t>
      </w:r>
    </w:p>
    <w:p w14:paraId="7FD1E18E" w14:textId="77777777" w:rsidR="002D7C44" w:rsidRPr="00390ED5" w:rsidRDefault="002D7C44" w:rsidP="002D7C44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 $7740</w:t>
      </w:r>
    </w:p>
    <w:p w14:paraId="31C70B32" w14:textId="77777777" w:rsidR="002D7C44" w:rsidRPr="005D3B85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Office Supplies $600</w:t>
      </w:r>
    </w:p>
    <w:p w14:paraId="3C05501C" w14:textId="77777777" w:rsidR="002D7C44" w:rsidRPr="005D3B85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eneral Supplies $100</w:t>
      </w:r>
    </w:p>
    <w:p w14:paraId="32DF1EEF" w14:textId="5FD6079A" w:rsidR="002D7C44" w:rsidRPr="00390ED5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upply student government offices</w:t>
      </w:r>
      <w:r w:rsidR="00EB2D8C">
        <w:rPr>
          <w:rFonts w:ascii="Cambria" w:hAnsi="Cambria"/>
          <w:sz w:val="22"/>
          <w:szCs w:val="22"/>
        </w:rPr>
        <w:t xml:space="preserve"> (paper, pens</w:t>
      </w:r>
      <w:r w:rsidR="000B3F59">
        <w:rPr>
          <w:rFonts w:ascii="Cambria" w:hAnsi="Cambria"/>
          <w:sz w:val="22"/>
          <w:szCs w:val="22"/>
        </w:rPr>
        <w:t>,</w:t>
      </w:r>
      <w:r w:rsidR="00EB2D8C">
        <w:rPr>
          <w:rFonts w:ascii="Cambria" w:hAnsi="Cambria"/>
          <w:sz w:val="22"/>
          <w:szCs w:val="22"/>
        </w:rPr>
        <w:t xml:space="preserve"> and whiteboards)</w:t>
      </w:r>
    </w:p>
    <w:p w14:paraId="217C92A3" w14:textId="4FCDD6B9" w:rsidR="00EB2D8C" w:rsidRPr="00EB2D8C" w:rsidRDefault="002D7C44" w:rsidP="00EB2D8C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hotocopying $500</w:t>
      </w:r>
    </w:p>
    <w:p w14:paraId="40A6E3F7" w14:textId="77777777" w:rsidR="002D7C44" w:rsidRPr="005D3B85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Duplicating $400</w:t>
      </w:r>
    </w:p>
    <w:p w14:paraId="5D845791" w14:textId="72FB549E" w:rsidR="002D7C44" w:rsidRPr="005D3B85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GA puts on a significant amount of programs (7 </w:t>
      </w:r>
      <w:r w:rsidR="00EB2D8C">
        <w:rPr>
          <w:rFonts w:ascii="Cambria" w:hAnsi="Cambria"/>
          <w:sz w:val="22"/>
          <w:szCs w:val="22"/>
        </w:rPr>
        <w:t>sub</w:t>
      </w:r>
      <w:r>
        <w:rPr>
          <w:rFonts w:ascii="Cambria" w:hAnsi="Cambria"/>
          <w:sz w:val="22"/>
          <w:szCs w:val="22"/>
        </w:rPr>
        <w:t>committees)</w:t>
      </w:r>
    </w:p>
    <w:p w14:paraId="3920318A" w14:textId="0E51043C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rinting p</w:t>
      </w:r>
      <w:r w:rsidR="00EB2D8C">
        <w:rPr>
          <w:rFonts w:ascii="Cambria" w:hAnsi="Cambria"/>
          <w:sz w:val="22"/>
          <w:szCs w:val="22"/>
        </w:rPr>
        <w:t>osters</w:t>
      </w:r>
      <w:r>
        <w:rPr>
          <w:rFonts w:ascii="Cambria" w:hAnsi="Cambria"/>
          <w:sz w:val="22"/>
          <w:szCs w:val="22"/>
        </w:rPr>
        <w:t xml:space="preserve"> and supplies</w:t>
      </w:r>
    </w:p>
    <w:p w14:paraId="23194923" w14:textId="77777777" w:rsidR="002D7C44" w:rsidRPr="005D3B85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ostage $5</w:t>
      </w:r>
    </w:p>
    <w:p w14:paraId="1C177A91" w14:textId="07BFE6B4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ending legislations </w:t>
      </w:r>
      <w:r w:rsidR="00EB2D8C">
        <w:rPr>
          <w:rFonts w:ascii="Cambria" w:hAnsi="Cambria"/>
          <w:sz w:val="22"/>
          <w:szCs w:val="22"/>
        </w:rPr>
        <w:t xml:space="preserve">to congress </w:t>
      </w:r>
      <w:r>
        <w:rPr>
          <w:rFonts w:ascii="Cambria" w:hAnsi="Cambria"/>
          <w:sz w:val="22"/>
          <w:szCs w:val="22"/>
        </w:rPr>
        <w:t>or mail to other UW schools</w:t>
      </w:r>
    </w:p>
    <w:p w14:paraId="4BC5BEA7" w14:textId="77777777" w:rsidR="002D7C44" w:rsidRPr="00460DE6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puter $5635</w:t>
      </w:r>
    </w:p>
    <w:p w14:paraId="7C2FEC6C" w14:textId="77777777" w:rsidR="002D7C44" w:rsidRPr="005D3B85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OrgSmorg $300</w:t>
      </w:r>
    </w:p>
    <w:p w14:paraId="558DF0AE" w14:textId="1775202B" w:rsidR="002D7C44" w:rsidRPr="005D3B85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hone wallets, pens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</w:t>
      </w:r>
      <w:r w:rsidR="00EB2D8C">
        <w:rPr>
          <w:rFonts w:ascii="Cambria" w:hAnsi="Cambria"/>
          <w:sz w:val="22"/>
          <w:szCs w:val="22"/>
        </w:rPr>
        <w:t>and cups</w:t>
      </w:r>
      <w:r>
        <w:rPr>
          <w:rFonts w:ascii="Cambria" w:hAnsi="Cambria"/>
          <w:sz w:val="22"/>
          <w:szCs w:val="22"/>
        </w:rPr>
        <w:t xml:space="preserve"> to gain members</w:t>
      </w:r>
    </w:p>
    <w:p w14:paraId="41573062" w14:textId="77777777" w:rsidR="002D7C44" w:rsidRPr="005D3B85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Name Tags (ID Badges) $100</w:t>
      </w:r>
    </w:p>
    <w:p w14:paraId="48E7EC07" w14:textId="2C630E2D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Identified by students </w:t>
      </w:r>
      <w:r w:rsidR="00EB2D8C">
        <w:rPr>
          <w:rFonts w:ascii="Cambria" w:hAnsi="Cambria"/>
          <w:sz w:val="22"/>
          <w:szCs w:val="22"/>
        </w:rPr>
        <w:t>as Student Government W</w:t>
      </w:r>
      <w:r>
        <w:rPr>
          <w:rFonts w:ascii="Cambria" w:hAnsi="Cambria"/>
          <w:sz w:val="22"/>
          <w:szCs w:val="22"/>
        </w:rPr>
        <w:t>orkers</w:t>
      </w:r>
    </w:p>
    <w:p w14:paraId="0456ACE0" w14:textId="77777777" w:rsidR="002D7C44" w:rsidRPr="005D3B85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Business Cards $100</w:t>
      </w:r>
    </w:p>
    <w:p w14:paraId="0C32C92C" w14:textId="4CDE518A" w:rsidR="002D7C44" w:rsidRPr="00390ED5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tudent government cards that have the email so students can contact the org itself.</w:t>
      </w:r>
      <w:r w:rsidR="00EB2D8C">
        <w:rPr>
          <w:rFonts w:ascii="Cambria" w:hAnsi="Cambria"/>
          <w:sz w:val="22"/>
          <w:szCs w:val="22"/>
        </w:rPr>
        <w:t xml:space="preserve"> No for individual students.</w:t>
      </w:r>
    </w:p>
    <w:p w14:paraId="135C4E84" w14:textId="70356E88" w:rsidR="002D7C44" w:rsidRPr="005D3B85" w:rsidRDefault="002D7C44" w:rsidP="002D7C44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cholarships $40948</w:t>
      </w:r>
    </w:p>
    <w:p w14:paraId="573CD3E7" w14:textId="7B88A2FF" w:rsidR="002D7C44" w:rsidRPr="005D3B85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lastRenderedPageBreak/>
        <w:t>SGA only org that pay</w:t>
      </w:r>
      <w:r w:rsidR="000B3F59">
        <w:rPr>
          <w:rFonts w:ascii="Cambria" w:hAnsi="Cambria"/>
          <w:sz w:val="22"/>
          <w:szCs w:val="22"/>
        </w:rPr>
        <w:t>s</w:t>
      </w:r>
      <w:r>
        <w:rPr>
          <w:rFonts w:ascii="Cambria" w:hAnsi="Cambria"/>
          <w:sz w:val="22"/>
          <w:szCs w:val="22"/>
        </w:rPr>
        <w:t xml:space="preserve"> its members. </w:t>
      </w:r>
    </w:p>
    <w:p w14:paraId="539A165D" w14:textId="77777777" w:rsidR="002D7C44" w:rsidRPr="00570B31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Last year they increased budgets.</w:t>
      </w:r>
    </w:p>
    <w:p w14:paraId="5958D8A2" w14:textId="77777777" w:rsidR="002D7C44" w:rsidRPr="00460DE6" w:rsidRDefault="002D7C44" w:rsidP="002D7C44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 $8250</w:t>
      </w:r>
    </w:p>
    <w:p w14:paraId="407B9971" w14:textId="77777777" w:rsidR="002D7C44" w:rsidRPr="005D3B85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nscribing Services $250</w:t>
      </w:r>
    </w:p>
    <w:p w14:paraId="60BA4EAD" w14:textId="58B3FB31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Debates or lectures covered for the hearing</w:t>
      </w:r>
      <w:r w:rsidR="00EB2D8C">
        <w:rPr>
          <w:rFonts w:ascii="Cambria" w:hAnsi="Cambria"/>
          <w:sz w:val="22"/>
          <w:szCs w:val="22"/>
        </w:rPr>
        <w:t xml:space="preserve"> and care</w:t>
      </w:r>
      <w:r>
        <w:rPr>
          <w:rFonts w:ascii="Cambria" w:hAnsi="Cambria"/>
          <w:sz w:val="22"/>
          <w:szCs w:val="22"/>
        </w:rPr>
        <w:t xml:space="preserve"> students</w:t>
      </w:r>
    </w:p>
    <w:p w14:paraId="66693FC0" w14:textId="77777777" w:rsidR="002D7C44" w:rsidRPr="005D3B85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Web Support $4000</w:t>
      </w:r>
    </w:p>
    <w:p w14:paraId="6EBFA115" w14:textId="7962768E" w:rsidR="002D7C44" w:rsidRPr="00460DE6" w:rsidRDefault="000B3F59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A p</w:t>
      </w:r>
      <w:r w:rsidR="00EB2D8C">
        <w:rPr>
          <w:rFonts w:ascii="Cambria" w:hAnsi="Cambria"/>
          <w:sz w:val="22"/>
          <w:szCs w:val="22"/>
        </w:rPr>
        <w:t>erson that keep</w:t>
      </w:r>
      <w:r>
        <w:rPr>
          <w:rFonts w:ascii="Cambria" w:hAnsi="Cambria"/>
          <w:sz w:val="22"/>
          <w:szCs w:val="22"/>
        </w:rPr>
        <w:t>s</w:t>
      </w:r>
      <w:r w:rsidR="00EB2D8C">
        <w:rPr>
          <w:rFonts w:ascii="Cambria" w:hAnsi="Cambria"/>
          <w:sz w:val="22"/>
          <w:szCs w:val="22"/>
        </w:rPr>
        <w:t xml:space="preserve"> their website; </w:t>
      </w:r>
      <w:r>
        <w:rPr>
          <w:rFonts w:ascii="Cambria" w:hAnsi="Cambria"/>
          <w:sz w:val="22"/>
          <w:szCs w:val="22"/>
        </w:rPr>
        <w:t xml:space="preserve">the </w:t>
      </w:r>
      <w:r w:rsidR="00EB2D8C">
        <w:rPr>
          <w:rFonts w:ascii="Cambria" w:hAnsi="Cambria"/>
          <w:sz w:val="22"/>
          <w:szCs w:val="22"/>
        </w:rPr>
        <w:t>money goes to a portion for a p</w:t>
      </w:r>
      <w:r w:rsidR="002D7C44">
        <w:rPr>
          <w:rFonts w:ascii="Cambria" w:hAnsi="Cambria"/>
          <w:sz w:val="22"/>
          <w:szCs w:val="22"/>
        </w:rPr>
        <w:t>osition in the Dean</w:t>
      </w:r>
      <w:r w:rsidR="00EB2D8C">
        <w:rPr>
          <w:rFonts w:ascii="Cambria" w:hAnsi="Cambria"/>
          <w:sz w:val="22"/>
          <w:szCs w:val="22"/>
        </w:rPr>
        <w:t>.</w:t>
      </w:r>
    </w:p>
    <w:p w14:paraId="489397E4" w14:textId="77777777" w:rsidR="002D7C44" w:rsidRPr="005D3B85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e Chair Programming $4000</w:t>
      </w:r>
    </w:p>
    <w:p w14:paraId="6136EA01" w14:textId="54F0FBB6" w:rsidR="002D7C44" w:rsidRPr="005D3B85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Executive board programming - $400-500 per executiv</w:t>
      </w:r>
      <w:r w:rsidR="00EB2D8C">
        <w:rPr>
          <w:rFonts w:ascii="Cambria" w:hAnsi="Cambria"/>
          <w:sz w:val="22"/>
          <w:szCs w:val="22"/>
        </w:rPr>
        <w:t>e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and that get divided in</w:t>
      </w:r>
      <w:r w:rsidR="000B3F59">
        <w:rPr>
          <w:rFonts w:ascii="Cambria" w:hAnsi="Cambria"/>
          <w:sz w:val="22"/>
          <w:szCs w:val="22"/>
        </w:rPr>
        <w:t>to</w:t>
      </w:r>
      <w:r>
        <w:rPr>
          <w:rFonts w:ascii="Cambria" w:hAnsi="Cambria"/>
          <w:sz w:val="22"/>
          <w:szCs w:val="22"/>
        </w:rPr>
        <w:t xml:space="preserve"> two semesters</w:t>
      </w:r>
      <w:r w:rsidR="00EB2D8C">
        <w:rPr>
          <w:rFonts w:ascii="Cambria" w:hAnsi="Cambria"/>
          <w:sz w:val="22"/>
          <w:szCs w:val="22"/>
        </w:rPr>
        <w:t>.</w:t>
      </w:r>
    </w:p>
    <w:p w14:paraId="12BC22F3" w14:textId="3BF546DD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hey work </w:t>
      </w:r>
      <w:r w:rsidR="00141C15">
        <w:rPr>
          <w:rFonts w:ascii="Cambria" w:hAnsi="Cambria"/>
          <w:sz w:val="22"/>
          <w:szCs w:val="22"/>
        </w:rPr>
        <w:t>with different promotional items like food</w:t>
      </w:r>
      <w:r>
        <w:rPr>
          <w:rFonts w:ascii="Cambria" w:hAnsi="Cambria"/>
          <w:sz w:val="22"/>
          <w:szCs w:val="22"/>
        </w:rPr>
        <w:t xml:space="preserve"> to outreach students</w:t>
      </w:r>
      <w:r w:rsidR="00141C15">
        <w:rPr>
          <w:rFonts w:ascii="Cambria" w:hAnsi="Cambria"/>
          <w:sz w:val="22"/>
          <w:szCs w:val="22"/>
        </w:rPr>
        <w:t>.</w:t>
      </w:r>
    </w:p>
    <w:p w14:paraId="56957E0C" w14:textId="77777777" w:rsidR="002D7C44" w:rsidRPr="00460DE6" w:rsidRDefault="002D7C44" w:rsidP="002D7C44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 $1950</w:t>
      </w:r>
    </w:p>
    <w:p w14:paraId="40116DEC" w14:textId="77777777" w:rsidR="002D7C44" w:rsidRPr="005D3B85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Decision Day $500</w:t>
      </w:r>
    </w:p>
    <w:p w14:paraId="77B2CF39" w14:textId="15BCF062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 for SUFAC; changes from year to year</w:t>
      </w:r>
      <w:r w:rsidR="00141C15">
        <w:rPr>
          <w:rFonts w:ascii="Cambria" w:hAnsi="Cambria"/>
          <w:sz w:val="22"/>
          <w:szCs w:val="22"/>
        </w:rPr>
        <w:t>.</w:t>
      </w:r>
    </w:p>
    <w:p w14:paraId="21C4AB67" w14:textId="77777777" w:rsidR="002D7C44" w:rsidRPr="005D3B85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ass Gavel $1000</w:t>
      </w:r>
    </w:p>
    <w:p w14:paraId="10F06543" w14:textId="5364587C" w:rsidR="002D7C44" w:rsidRPr="005D3B85" w:rsidRDefault="000B3F59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A c</w:t>
      </w:r>
      <w:r w:rsidR="002D7C44">
        <w:rPr>
          <w:rFonts w:ascii="Cambria" w:hAnsi="Cambria"/>
          <w:sz w:val="22"/>
          <w:szCs w:val="22"/>
        </w:rPr>
        <w:t xml:space="preserve">eremony that SGA does </w:t>
      </w:r>
      <w:r w:rsidR="00141C15">
        <w:rPr>
          <w:rFonts w:ascii="Cambria" w:hAnsi="Cambria"/>
          <w:sz w:val="22"/>
          <w:szCs w:val="22"/>
        </w:rPr>
        <w:t>at the end of the year</w:t>
      </w:r>
      <w:r>
        <w:rPr>
          <w:rFonts w:ascii="Cambria" w:hAnsi="Cambria"/>
          <w:sz w:val="22"/>
          <w:szCs w:val="22"/>
        </w:rPr>
        <w:t>,</w:t>
      </w:r>
      <w:r w:rsidR="00141C15">
        <w:rPr>
          <w:rFonts w:ascii="Cambria" w:hAnsi="Cambria"/>
          <w:sz w:val="22"/>
          <w:szCs w:val="22"/>
        </w:rPr>
        <w:t xml:space="preserve"> </w:t>
      </w:r>
      <w:r w:rsidR="002D7C44">
        <w:rPr>
          <w:rFonts w:ascii="Cambria" w:hAnsi="Cambria"/>
          <w:sz w:val="22"/>
          <w:szCs w:val="22"/>
        </w:rPr>
        <w:t>symbolizing</w:t>
      </w:r>
      <w:r w:rsidR="00141C15">
        <w:rPr>
          <w:rFonts w:ascii="Cambria" w:hAnsi="Cambria"/>
          <w:sz w:val="22"/>
          <w:szCs w:val="22"/>
        </w:rPr>
        <w:t xml:space="preserve"> the movement of power</w:t>
      </w:r>
      <w:r w:rsidR="002D7C44">
        <w:rPr>
          <w:rFonts w:ascii="Cambria" w:hAnsi="Cambria"/>
          <w:sz w:val="22"/>
          <w:szCs w:val="22"/>
        </w:rPr>
        <w:t>.  Current</w:t>
      </w:r>
      <w:r w:rsidR="00141C15">
        <w:rPr>
          <w:rFonts w:ascii="Cambria" w:hAnsi="Cambria"/>
          <w:sz w:val="22"/>
          <w:szCs w:val="22"/>
        </w:rPr>
        <w:t>,</w:t>
      </w:r>
      <w:r w:rsidR="002D7C44">
        <w:rPr>
          <w:rFonts w:ascii="Cambria" w:hAnsi="Cambria"/>
          <w:sz w:val="22"/>
          <w:szCs w:val="22"/>
        </w:rPr>
        <w:t xml:space="preserve"> new members</w:t>
      </w:r>
      <w:r w:rsidR="00141C15">
        <w:rPr>
          <w:rFonts w:ascii="Cambria" w:hAnsi="Cambria"/>
          <w:sz w:val="22"/>
          <w:szCs w:val="22"/>
        </w:rPr>
        <w:t xml:space="preserve"> and administrator that play roles in SGA with advising</w:t>
      </w:r>
      <w:r w:rsidR="002D7C44">
        <w:rPr>
          <w:rFonts w:ascii="Cambria" w:hAnsi="Cambria"/>
          <w:sz w:val="22"/>
          <w:szCs w:val="22"/>
        </w:rPr>
        <w:t xml:space="preserve"> are invited.</w:t>
      </w:r>
    </w:p>
    <w:p w14:paraId="716982D2" w14:textId="7D7419D3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hanges every year averages  $25 per person approximately</w:t>
      </w:r>
      <w:r w:rsidR="00141C15">
        <w:rPr>
          <w:rFonts w:ascii="Cambria" w:hAnsi="Cambria"/>
          <w:sz w:val="22"/>
          <w:szCs w:val="22"/>
        </w:rPr>
        <w:t>. Around 40 people invited.</w:t>
      </w:r>
    </w:p>
    <w:p w14:paraId="77CC9711" w14:textId="77777777" w:rsidR="002D7C44" w:rsidRPr="0055338B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all Senate Meeting $150</w:t>
      </w:r>
    </w:p>
    <w:p w14:paraId="7ECC4CDA" w14:textId="74488C2B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elebrate the end of the semester</w:t>
      </w:r>
      <w:r w:rsidR="00141C15">
        <w:rPr>
          <w:rFonts w:ascii="Cambria" w:hAnsi="Cambria"/>
          <w:sz w:val="22"/>
          <w:szCs w:val="22"/>
        </w:rPr>
        <w:t>.</w:t>
      </w:r>
    </w:p>
    <w:p w14:paraId="7EAD33C3" w14:textId="77777777" w:rsidR="002D7C44" w:rsidRPr="0055338B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pring Senate Meeting $150</w:t>
      </w:r>
    </w:p>
    <w:p w14:paraId="55A7C7AF" w14:textId="7714CEA5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r the end of the year and commemorate the spring semester</w:t>
      </w:r>
      <w:r w:rsidR="00141C15">
        <w:rPr>
          <w:rFonts w:ascii="Cambria" w:hAnsi="Cambria"/>
          <w:sz w:val="22"/>
          <w:szCs w:val="22"/>
        </w:rPr>
        <w:t>.</w:t>
      </w:r>
    </w:p>
    <w:p w14:paraId="20A46A8E" w14:textId="77777777" w:rsidR="002D7C44" w:rsidRPr="0055338B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Executive Board Retreat $150</w:t>
      </w:r>
    </w:p>
    <w:p w14:paraId="5E98853A" w14:textId="59D3BFED" w:rsidR="002D7C44" w:rsidRPr="0055338B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irst</w:t>
      </w:r>
      <w:r w:rsidR="000B3F59">
        <w:rPr>
          <w:rFonts w:ascii="Cambria" w:hAnsi="Cambria"/>
          <w:sz w:val="22"/>
          <w:szCs w:val="22"/>
        </w:rPr>
        <w:t>-</w:t>
      </w:r>
      <w:r>
        <w:rPr>
          <w:rFonts w:ascii="Cambria" w:hAnsi="Cambria"/>
          <w:sz w:val="22"/>
          <w:szCs w:val="22"/>
        </w:rPr>
        <w:t>week school to a retreat for training and team building</w:t>
      </w:r>
      <w:r w:rsidR="00141C15">
        <w:rPr>
          <w:rFonts w:ascii="Cambria" w:hAnsi="Cambria"/>
          <w:sz w:val="22"/>
          <w:szCs w:val="22"/>
        </w:rPr>
        <w:t>.</w:t>
      </w:r>
    </w:p>
    <w:p w14:paraId="1C3BF264" w14:textId="77777777" w:rsidR="002D7C44" w:rsidRPr="0055338B" w:rsidRDefault="002D7C44" w:rsidP="002D7C44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 $2378.99</w:t>
      </w:r>
    </w:p>
    <w:p w14:paraId="42CEA485" w14:textId="2B76BD7E" w:rsidR="002D7C44" w:rsidRPr="0055338B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he president, vice president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</w:t>
      </w:r>
      <w:r w:rsidR="00141C15">
        <w:rPr>
          <w:rFonts w:ascii="Cambria" w:hAnsi="Cambria"/>
          <w:sz w:val="22"/>
          <w:szCs w:val="22"/>
        </w:rPr>
        <w:t>and the speaker of the senate. Monthly meeting.</w:t>
      </w:r>
    </w:p>
    <w:p w14:paraId="0C8A5305" w14:textId="2F3D4679" w:rsidR="002D7C44" w:rsidRPr="0055338B" w:rsidRDefault="00141C15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hey</w:t>
      </w:r>
      <w:r w:rsidR="002D7C44">
        <w:rPr>
          <w:rFonts w:ascii="Cambria" w:hAnsi="Cambria"/>
          <w:sz w:val="22"/>
          <w:szCs w:val="22"/>
        </w:rPr>
        <w:t xml:space="preserve"> talk about all the problems the campuses have and how they are handling</w:t>
      </w:r>
    </w:p>
    <w:p w14:paraId="319F8BFB" w14:textId="5F5EC7BF" w:rsidR="002D7C44" w:rsidRPr="0055338B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hey are the students reps in the</w:t>
      </w:r>
      <w:r w:rsidR="00141C15">
        <w:rPr>
          <w:rFonts w:ascii="Cambria" w:hAnsi="Cambria"/>
          <w:sz w:val="22"/>
          <w:szCs w:val="22"/>
        </w:rPr>
        <w:t xml:space="preserve"> entire</w:t>
      </w:r>
      <w:r>
        <w:rPr>
          <w:rFonts w:ascii="Cambria" w:hAnsi="Cambria"/>
          <w:sz w:val="22"/>
          <w:szCs w:val="22"/>
        </w:rPr>
        <w:t xml:space="preserve"> UW System</w:t>
      </w:r>
      <w:r w:rsidR="00141C15">
        <w:rPr>
          <w:rFonts w:ascii="Cambria" w:hAnsi="Cambria"/>
          <w:sz w:val="22"/>
          <w:szCs w:val="22"/>
        </w:rPr>
        <w:t>.</w:t>
      </w:r>
    </w:p>
    <w:p w14:paraId="3B99D2EC" w14:textId="05504ED0" w:rsidR="00141C15" w:rsidRPr="00141C15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141C15">
        <w:rPr>
          <w:rFonts w:ascii="Cambria" w:hAnsi="Cambria"/>
          <w:sz w:val="22"/>
          <w:szCs w:val="22"/>
        </w:rPr>
        <w:t>They usually</w:t>
      </w:r>
      <w:r w:rsidR="00141C15">
        <w:rPr>
          <w:rFonts w:ascii="Cambria" w:hAnsi="Cambria"/>
          <w:sz w:val="22"/>
          <w:szCs w:val="22"/>
        </w:rPr>
        <w:t xml:space="preserve"> have</w:t>
      </w:r>
      <w:r>
        <w:rPr>
          <w:rFonts w:ascii="Cambria" w:hAnsi="Cambria"/>
          <w:b/>
          <w:bCs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4 per semester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</w:t>
      </w:r>
      <w:r w:rsidR="00141C15">
        <w:rPr>
          <w:rFonts w:ascii="Cambria" w:hAnsi="Cambria"/>
          <w:sz w:val="22"/>
          <w:szCs w:val="22"/>
        </w:rPr>
        <w:t>but they only put 7 in the budget because they might cancel one.</w:t>
      </w:r>
    </w:p>
    <w:p w14:paraId="50C9F99E" w14:textId="18A63707" w:rsidR="002D7C44" w:rsidRPr="00460DE6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they max out the miles because the trips are all over the state</w:t>
      </w:r>
    </w:p>
    <w:p w14:paraId="6F7A0FA4" w14:textId="77777777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UW System Student Reps Meeting $299.95</w:t>
      </w:r>
    </w:p>
    <w:p w14:paraId="38B70056" w14:textId="77777777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UW System Student Reps Meeting $299.95</w:t>
      </w:r>
    </w:p>
    <w:p w14:paraId="5F94C386" w14:textId="77777777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UW System Student Reps Meeting $299.95</w:t>
      </w:r>
    </w:p>
    <w:p w14:paraId="691DD52D" w14:textId="77777777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UW System Student Reps Meeting $299.95</w:t>
      </w:r>
    </w:p>
    <w:p w14:paraId="388815F6" w14:textId="77777777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UW System Student Reps Meeting $299.95</w:t>
      </w:r>
    </w:p>
    <w:p w14:paraId="57BF4672" w14:textId="77777777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UW System Student Reps Meeting $299.95</w:t>
      </w:r>
    </w:p>
    <w:p w14:paraId="5FFE7993" w14:textId="77777777" w:rsidR="002D7C44" w:rsidRPr="0055338B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lastRenderedPageBreak/>
        <w:t>UW System Student Reps Meeting $299.95</w:t>
      </w:r>
    </w:p>
    <w:p w14:paraId="408AE766" w14:textId="734529EB" w:rsidR="002D7C44" w:rsidRPr="0055338B" w:rsidRDefault="00141C15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 for</w:t>
      </w:r>
      <w:r w:rsidR="002D7C44">
        <w:rPr>
          <w:rFonts w:ascii="Cambria" w:hAnsi="Cambria"/>
          <w:sz w:val="22"/>
          <w:szCs w:val="22"/>
        </w:rPr>
        <w:t xml:space="preserve"> 5 people to go to branch campuses </w:t>
      </w:r>
      <w:r>
        <w:rPr>
          <w:rFonts w:ascii="Cambria" w:hAnsi="Cambria"/>
          <w:sz w:val="22"/>
          <w:szCs w:val="22"/>
        </w:rPr>
        <w:t>UW</w:t>
      </w:r>
      <w:r w:rsidR="002D7C44">
        <w:rPr>
          <w:rFonts w:ascii="Cambria" w:hAnsi="Cambria"/>
          <w:sz w:val="22"/>
          <w:szCs w:val="22"/>
        </w:rPr>
        <w:t xml:space="preserve"> merger to meet with their </w:t>
      </w:r>
      <w:r w:rsidR="00EB2D8C">
        <w:rPr>
          <w:rFonts w:ascii="Cambria" w:hAnsi="Cambria"/>
          <w:sz w:val="22"/>
          <w:szCs w:val="22"/>
        </w:rPr>
        <w:t>SGA</w:t>
      </w:r>
    </w:p>
    <w:p w14:paraId="2BDC1C95" w14:textId="245416F6" w:rsidR="002D7C44" w:rsidRPr="00460DE6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A</w:t>
      </w:r>
      <w:r w:rsidR="000B3F59">
        <w:rPr>
          <w:rFonts w:ascii="Cambria" w:hAnsi="Cambria"/>
          <w:sz w:val="22"/>
          <w:szCs w:val="22"/>
        </w:rPr>
        <w:t>n a</w:t>
      </w:r>
      <w:r>
        <w:rPr>
          <w:rFonts w:ascii="Cambria" w:hAnsi="Cambria"/>
          <w:sz w:val="22"/>
          <w:szCs w:val="22"/>
        </w:rPr>
        <w:t xml:space="preserve">greement that the home SGA was going to travel to each of them </w:t>
      </w:r>
      <w:r w:rsidR="00141C15">
        <w:rPr>
          <w:rFonts w:ascii="Cambria" w:hAnsi="Cambria"/>
          <w:sz w:val="22"/>
          <w:szCs w:val="22"/>
        </w:rPr>
        <w:t>at least once</w:t>
      </w:r>
      <w:r>
        <w:rPr>
          <w:rFonts w:ascii="Cambria" w:hAnsi="Cambria"/>
          <w:sz w:val="22"/>
          <w:szCs w:val="22"/>
        </w:rPr>
        <w:t xml:space="preserve"> </w:t>
      </w:r>
      <w:r w:rsidR="000B3F59">
        <w:rPr>
          <w:rFonts w:ascii="Cambria" w:hAnsi="Cambria"/>
          <w:sz w:val="22"/>
          <w:szCs w:val="22"/>
        </w:rPr>
        <w:t xml:space="preserve">a </w:t>
      </w:r>
      <w:r>
        <w:rPr>
          <w:rFonts w:ascii="Cambria" w:hAnsi="Cambria"/>
          <w:sz w:val="22"/>
          <w:szCs w:val="22"/>
        </w:rPr>
        <w:t>year to have communication and serve their students too.</w:t>
      </w:r>
    </w:p>
    <w:p w14:paraId="36414284" w14:textId="77777777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UW-Marinette Visit $120.33</w:t>
      </w:r>
    </w:p>
    <w:p w14:paraId="00A19940" w14:textId="77777777" w:rsidR="002D7C44" w:rsidRPr="00460DE6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UW-Manitowoc Visit $70.80</w:t>
      </w:r>
    </w:p>
    <w:p w14:paraId="5280D0D0" w14:textId="77777777" w:rsidR="002D7C44" w:rsidRPr="00570B31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UW-Sheboygan Visit $88.20</w:t>
      </w:r>
    </w:p>
    <w:p w14:paraId="32D7ADFB" w14:textId="77777777" w:rsidR="002D7C44" w:rsidRDefault="002D7C44" w:rsidP="002D7C44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127520">
        <w:rPr>
          <w:rFonts w:ascii="Cambria" w:hAnsi="Cambria"/>
          <w:b/>
          <w:bCs/>
          <w:sz w:val="22"/>
          <w:szCs w:val="22"/>
        </w:rPr>
        <w:t>Questions and Comment</w:t>
      </w:r>
      <w:r>
        <w:rPr>
          <w:rFonts w:ascii="Cambria" w:hAnsi="Cambria"/>
          <w:b/>
          <w:bCs/>
          <w:sz w:val="22"/>
          <w:szCs w:val="22"/>
        </w:rPr>
        <w:t>s</w:t>
      </w:r>
    </w:p>
    <w:p w14:paraId="173A4323" w14:textId="3FE275F1" w:rsidR="002D7C44" w:rsidRPr="0055338B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arah</w:t>
      </w:r>
      <w:r w:rsidR="00141C15">
        <w:rPr>
          <w:rFonts w:ascii="Cambria" w:hAnsi="Cambria"/>
          <w:sz w:val="22"/>
          <w:szCs w:val="22"/>
        </w:rPr>
        <w:t xml:space="preserve"> –</w:t>
      </w:r>
      <w:r>
        <w:rPr>
          <w:rFonts w:ascii="Cambria" w:hAnsi="Cambria"/>
          <w:sz w:val="22"/>
          <w:szCs w:val="22"/>
        </w:rPr>
        <w:t xml:space="preserve"> </w:t>
      </w:r>
      <w:r w:rsidR="00141C15">
        <w:rPr>
          <w:rFonts w:ascii="Cambria" w:hAnsi="Cambria"/>
          <w:sz w:val="22"/>
          <w:szCs w:val="22"/>
        </w:rPr>
        <w:t>Is the $4000 for committee chair</w:t>
      </w:r>
      <w:r w:rsidR="007F2535">
        <w:rPr>
          <w:rFonts w:ascii="Cambria" w:hAnsi="Cambria"/>
          <w:sz w:val="22"/>
          <w:szCs w:val="22"/>
        </w:rPr>
        <w:t xml:space="preserve"> Programming</w:t>
      </w:r>
      <w:r w:rsidR="00141C15">
        <w:rPr>
          <w:rFonts w:ascii="Cambria" w:hAnsi="Cambria"/>
          <w:sz w:val="22"/>
          <w:szCs w:val="22"/>
        </w:rPr>
        <w:t xml:space="preserve">? </w:t>
      </w:r>
      <w:r w:rsidR="007F2535">
        <w:rPr>
          <w:rFonts w:ascii="Cambria" w:hAnsi="Cambria"/>
          <w:sz w:val="22"/>
          <w:szCs w:val="22"/>
        </w:rPr>
        <w:t>Since</w:t>
      </w:r>
      <w:r w:rsidR="00141C15">
        <w:rPr>
          <w:rFonts w:ascii="Cambria" w:hAnsi="Cambria"/>
          <w:sz w:val="22"/>
          <w:szCs w:val="22"/>
        </w:rPr>
        <w:t xml:space="preserve"> we only have seven chairs</w:t>
      </w:r>
      <w:r w:rsidR="007F2535">
        <w:rPr>
          <w:rFonts w:ascii="Cambria" w:hAnsi="Cambria"/>
          <w:sz w:val="22"/>
          <w:szCs w:val="22"/>
        </w:rPr>
        <w:t>, it does it add up to $4000</w:t>
      </w:r>
      <w:r w:rsidR="00141C15">
        <w:rPr>
          <w:rFonts w:ascii="Cambria" w:hAnsi="Cambria"/>
          <w:sz w:val="22"/>
          <w:szCs w:val="22"/>
        </w:rPr>
        <w:t xml:space="preserve">. </w:t>
      </w:r>
      <w:r w:rsidR="007F2535">
        <w:rPr>
          <w:rFonts w:ascii="Cambria" w:hAnsi="Cambria"/>
          <w:sz w:val="22"/>
          <w:szCs w:val="22"/>
        </w:rPr>
        <w:t xml:space="preserve">Is the rest </w:t>
      </w:r>
      <w:r>
        <w:rPr>
          <w:rFonts w:ascii="Cambria" w:hAnsi="Cambria"/>
          <w:sz w:val="22"/>
          <w:szCs w:val="22"/>
        </w:rPr>
        <w:t>for extra money?</w:t>
      </w:r>
    </w:p>
    <w:p w14:paraId="312E5E19" w14:textId="01FF9F0A" w:rsidR="002D7C44" w:rsidRPr="0055338B" w:rsidRDefault="007F2535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hey used to have 10 committee chair</w:t>
      </w:r>
      <w:r w:rsidR="000B3F59">
        <w:rPr>
          <w:rFonts w:ascii="Cambria" w:hAnsi="Cambria"/>
          <w:sz w:val="22"/>
          <w:szCs w:val="22"/>
        </w:rPr>
        <w:t>s,</w:t>
      </w:r>
      <w:r>
        <w:rPr>
          <w:rFonts w:ascii="Cambria" w:hAnsi="Cambria"/>
          <w:sz w:val="22"/>
          <w:szCs w:val="22"/>
        </w:rPr>
        <w:t xml:space="preserve"> and they were going over budget constantly.</w:t>
      </w:r>
    </w:p>
    <w:p w14:paraId="5ADCAA64" w14:textId="0702D367" w:rsidR="002D7C44" w:rsidRPr="0055338B" w:rsidRDefault="002D7C44" w:rsidP="002D7C4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hey can use that </w:t>
      </w:r>
      <w:r w:rsidR="007F2535">
        <w:rPr>
          <w:rFonts w:ascii="Cambria" w:hAnsi="Cambria"/>
          <w:sz w:val="22"/>
          <w:szCs w:val="22"/>
        </w:rPr>
        <w:t xml:space="preserve">extra </w:t>
      </w:r>
      <w:r>
        <w:rPr>
          <w:rFonts w:ascii="Cambria" w:hAnsi="Cambria"/>
          <w:sz w:val="22"/>
          <w:szCs w:val="22"/>
        </w:rPr>
        <w:t xml:space="preserve">money in </w:t>
      </w:r>
      <w:r w:rsidR="007F2535">
        <w:rPr>
          <w:rFonts w:ascii="Cambria" w:hAnsi="Cambria"/>
          <w:sz w:val="22"/>
          <w:szCs w:val="22"/>
        </w:rPr>
        <w:t xml:space="preserve">other </w:t>
      </w:r>
      <w:r>
        <w:rPr>
          <w:rFonts w:ascii="Cambria" w:hAnsi="Cambria"/>
          <w:sz w:val="22"/>
          <w:szCs w:val="22"/>
        </w:rPr>
        <w:t>programs</w:t>
      </w:r>
      <w:r w:rsidR="007F2535">
        <w:rPr>
          <w:rFonts w:ascii="Cambria" w:hAnsi="Cambria"/>
          <w:sz w:val="22"/>
          <w:szCs w:val="22"/>
        </w:rPr>
        <w:t>.</w:t>
      </w:r>
      <w:r>
        <w:rPr>
          <w:rFonts w:ascii="Cambria" w:hAnsi="Cambria"/>
          <w:sz w:val="22"/>
          <w:szCs w:val="22"/>
        </w:rPr>
        <w:t xml:space="preserve"> </w:t>
      </w:r>
    </w:p>
    <w:p w14:paraId="5E8198D7" w14:textId="22B12C5D" w:rsidR="002D7C44" w:rsidRPr="0055338B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ese – Do you have a proximate estimation of</w:t>
      </w:r>
      <w:r w:rsidR="007F2535">
        <w:rPr>
          <w:rFonts w:ascii="Cambria" w:hAnsi="Cambria"/>
          <w:sz w:val="22"/>
          <w:szCs w:val="22"/>
        </w:rPr>
        <w:t xml:space="preserve"> ho</w:t>
      </w:r>
      <w:r w:rsidR="000B3F59">
        <w:rPr>
          <w:rFonts w:ascii="Cambria" w:hAnsi="Cambria"/>
          <w:sz w:val="22"/>
          <w:szCs w:val="22"/>
        </w:rPr>
        <w:t>w</w:t>
      </w:r>
      <w:r w:rsidR="007F2535">
        <w:rPr>
          <w:rFonts w:ascii="Cambria" w:hAnsi="Cambria"/>
          <w:sz w:val="22"/>
          <w:szCs w:val="22"/>
        </w:rPr>
        <w:t xml:space="preserve"> much of the supplies</w:t>
      </w:r>
      <w:r>
        <w:rPr>
          <w:rFonts w:ascii="Cambria" w:hAnsi="Cambria"/>
          <w:sz w:val="22"/>
          <w:szCs w:val="22"/>
        </w:rPr>
        <w:t xml:space="preserve">? </w:t>
      </w:r>
    </w:p>
    <w:p w14:paraId="2CD15A21" w14:textId="5BAFC222" w:rsidR="002D7C44" w:rsidRPr="0055338B" w:rsidRDefault="002D7C44" w:rsidP="007F2535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he doesn’t have the numbers, but Lea can help with that. They haven’t changed the numbers sinc</w:t>
      </w:r>
      <w:r w:rsidR="007F2535">
        <w:rPr>
          <w:rFonts w:ascii="Cambria" w:hAnsi="Cambria"/>
          <w:sz w:val="22"/>
          <w:szCs w:val="22"/>
        </w:rPr>
        <w:t>e she has been in UWGB</w:t>
      </w:r>
      <w:r>
        <w:rPr>
          <w:rFonts w:ascii="Cambria" w:hAnsi="Cambria"/>
          <w:sz w:val="22"/>
          <w:szCs w:val="22"/>
        </w:rPr>
        <w:t>.</w:t>
      </w:r>
    </w:p>
    <w:p w14:paraId="767B7EA6" w14:textId="4684FF66" w:rsidR="002D7C44" w:rsidRPr="00570B31" w:rsidRDefault="002D7C44" w:rsidP="002D7C44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Lee </w:t>
      </w:r>
      <w:r w:rsidR="007F2535">
        <w:rPr>
          <w:rFonts w:ascii="Cambria" w:hAnsi="Cambria"/>
          <w:sz w:val="22"/>
          <w:szCs w:val="22"/>
        </w:rPr>
        <w:t xml:space="preserve">– Most of the money goes to Digi </w:t>
      </w:r>
      <w:r w:rsidR="000B3F59">
        <w:rPr>
          <w:rFonts w:ascii="Cambria" w:hAnsi="Cambria"/>
          <w:sz w:val="22"/>
          <w:szCs w:val="22"/>
        </w:rPr>
        <w:t xml:space="preserve">to </w:t>
      </w:r>
      <w:r w:rsidR="007F2535">
        <w:rPr>
          <w:rFonts w:ascii="Cambria" w:hAnsi="Cambria"/>
          <w:sz w:val="22"/>
          <w:szCs w:val="22"/>
        </w:rPr>
        <w:t xml:space="preserve">copy </w:t>
      </w:r>
      <w:r>
        <w:rPr>
          <w:rFonts w:ascii="Cambria" w:hAnsi="Cambria"/>
          <w:sz w:val="22"/>
          <w:szCs w:val="22"/>
        </w:rPr>
        <w:t>a lot of posters requested</w:t>
      </w:r>
      <w:r w:rsidR="007F2535">
        <w:rPr>
          <w:rFonts w:ascii="Cambria" w:hAnsi="Cambria"/>
          <w:sz w:val="22"/>
          <w:szCs w:val="22"/>
        </w:rPr>
        <w:t xml:space="preserve"> for the programs.</w:t>
      </w:r>
    </w:p>
    <w:p w14:paraId="2F7979A7" w14:textId="3A07A822" w:rsidR="008F18E3" w:rsidRDefault="008F18E3" w:rsidP="0070240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BSU</w:t>
      </w:r>
    </w:p>
    <w:p w14:paraId="2AB80E27" w14:textId="2A6F48FF" w:rsidR="00570B31" w:rsidRPr="00B02ABA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 $</w:t>
      </w:r>
      <w:r w:rsidR="00B02ABA">
        <w:rPr>
          <w:rFonts w:ascii="Cambria" w:hAnsi="Cambria"/>
          <w:sz w:val="22"/>
          <w:szCs w:val="22"/>
        </w:rPr>
        <w:t>1700</w:t>
      </w:r>
    </w:p>
    <w:p w14:paraId="25AD89CA" w14:textId="588A9226" w:rsidR="00B02ABA" w:rsidRPr="00551A97" w:rsidRDefault="00B02ABA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Office Supplies $200</w:t>
      </w:r>
    </w:p>
    <w:p w14:paraId="57159D5C" w14:textId="2D458D37" w:rsidR="00551A97" w:rsidRPr="00B02ABA" w:rsidRDefault="00551A97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ens and notebooks</w:t>
      </w:r>
    </w:p>
    <w:p w14:paraId="2F58FB08" w14:textId="3B921D34" w:rsidR="00B02ABA" w:rsidRPr="00B02ABA" w:rsidRDefault="00B02ABA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eneral Supplies $200</w:t>
      </w:r>
    </w:p>
    <w:p w14:paraId="6F772CAE" w14:textId="3CA3894E" w:rsidR="00B02ABA" w:rsidRPr="00B02ABA" w:rsidRDefault="00B02ABA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hotocopying $100</w:t>
      </w:r>
    </w:p>
    <w:p w14:paraId="7AA86E1E" w14:textId="60473F6F" w:rsidR="00B02ABA" w:rsidRPr="00551A97" w:rsidRDefault="00B02ABA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Duplicating $200</w:t>
      </w:r>
    </w:p>
    <w:p w14:paraId="285977F7" w14:textId="19E79E67" w:rsidR="00551A97" w:rsidRDefault="00551A97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osters</w:t>
      </w:r>
    </w:p>
    <w:p w14:paraId="16FD01EE" w14:textId="56AF49F9" w:rsidR="00B02ABA" w:rsidRPr="00551A97" w:rsidRDefault="00B02ABA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Org Smorg $250</w:t>
      </w:r>
    </w:p>
    <w:p w14:paraId="1DB5C54A" w14:textId="125EFC42" w:rsidR="00551A97" w:rsidRPr="00B02ABA" w:rsidRDefault="00551A97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Bracelets</w:t>
      </w:r>
    </w:p>
    <w:p w14:paraId="0821EFE0" w14:textId="38DD600D" w:rsidR="00B02ABA" w:rsidRPr="00551A97" w:rsidRDefault="00B02ABA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Black History Month $400</w:t>
      </w:r>
    </w:p>
    <w:p w14:paraId="1FBA9A82" w14:textId="691774A9" w:rsidR="00551A97" w:rsidRPr="00B02ABA" w:rsidRDefault="00551A97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Decorations and Soul food</w:t>
      </w:r>
      <w:r w:rsidR="007F2535">
        <w:rPr>
          <w:rFonts w:ascii="Cambria" w:hAnsi="Cambria"/>
          <w:sz w:val="22"/>
          <w:szCs w:val="22"/>
        </w:rPr>
        <w:t xml:space="preserve"> decorations</w:t>
      </w:r>
    </w:p>
    <w:p w14:paraId="748084FA" w14:textId="6728E640" w:rsidR="00B02ABA" w:rsidRPr="00551A97" w:rsidRDefault="00B02ABA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Multicultural Leadership Workshop $200</w:t>
      </w:r>
    </w:p>
    <w:p w14:paraId="4271C917" w14:textId="77777777" w:rsidR="007F2535" w:rsidRPr="007F2535" w:rsidRDefault="00551A97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Create leadership on campus; </w:t>
      </w:r>
    </w:p>
    <w:p w14:paraId="27161545" w14:textId="7ED37F5C" w:rsidR="00551A97" w:rsidRPr="00551A97" w:rsidRDefault="007F2535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Last year the money was used to bring </w:t>
      </w:r>
      <w:r w:rsidR="00551A97">
        <w:rPr>
          <w:rFonts w:ascii="Cambria" w:hAnsi="Cambria"/>
          <w:sz w:val="22"/>
          <w:szCs w:val="22"/>
        </w:rPr>
        <w:t>High School students to the campus</w:t>
      </w:r>
      <w:r>
        <w:rPr>
          <w:rFonts w:ascii="Cambria" w:hAnsi="Cambria"/>
          <w:sz w:val="22"/>
          <w:szCs w:val="22"/>
        </w:rPr>
        <w:t xml:space="preserve"> and a poet</w:t>
      </w:r>
      <w:r w:rsidR="00551A97">
        <w:rPr>
          <w:rFonts w:ascii="Cambria" w:hAnsi="Cambria"/>
          <w:sz w:val="22"/>
          <w:szCs w:val="22"/>
        </w:rPr>
        <w:t>.</w:t>
      </w:r>
    </w:p>
    <w:p w14:paraId="120FFBF0" w14:textId="116AA715" w:rsidR="00551A97" w:rsidRPr="00B02ABA" w:rsidRDefault="00551A97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They used for books</w:t>
      </w:r>
      <w:r w:rsidR="007F2535">
        <w:rPr>
          <w:rFonts w:ascii="Cambria" w:hAnsi="Cambria"/>
          <w:sz w:val="22"/>
          <w:szCs w:val="22"/>
        </w:rPr>
        <w:t xml:space="preserve"> for members and students.</w:t>
      </w:r>
    </w:p>
    <w:p w14:paraId="6FE7F50E" w14:textId="1181AA12" w:rsidR="00551A97" w:rsidRPr="00551A97" w:rsidRDefault="00B02ABA" w:rsidP="00551A97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rivilege Awareness Month $150</w:t>
      </w:r>
    </w:p>
    <w:p w14:paraId="5C0B9D71" w14:textId="19063B43" w:rsidR="00570B31" w:rsidRPr="00B02ABA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 $</w:t>
      </w:r>
      <w:r w:rsidR="00B02ABA">
        <w:rPr>
          <w:rFonts w:ascii="Cambria" w:hAnsi="Cambria"/>
          <w:sz w:val="22"/>
          <w:szCs w:val="22"/>
        </w:rPr>
        <w:t>3500</w:t>
      </w:r>
    </w:p>
    <w:p w14:paraId="3F93F486" w14:textId="65B4A537" w:rsidR="00B02ABA" w:rsidRPr="00551A97" w:rsidRDefault="00B02ABA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Black History Month Entertainment $2000</w:t>
      </w:r>
    </w:p>
    <w:p w14:paraId="5E3319FA" w14:textId="7746D1CE" w:rsidR="00551A97" w:rsidRPr="00B02ABA" w:rsidRDefault="00551A97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r Soul Food event and anything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they want to do like movie series and bringing a poet.</w:t>
      </w:r>
    </w:p>
    <w:p w14:paraId="2694C4A5" w14:textId="74E2BC99" w:rsidR="00B02ABA" w:rsidRPr="00B02ABA" w:rsidRDefault="00B02ABA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oul Food Dinner Speaker $500</w:t>
      </w:r>
    </w:p>
    <w:p w14:paraId="396A1FB6" w14:textId="12A8ADB5" w:rsidR="00B02ABA" w:rsidRPr="00B02ABA" w:rsidRDefault="00B02ABA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Kwanzaa Speaker $500</w:t>
      </w:r>
    </w:p>
    <w:p w14:paraId="6C1CC208" w14:textId="5A54AF0D" w:rsidR="00B02ABA" w:rsidRPr="00551A97" w:rsidRDefault="00B02ABA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ocial Justice Speaker $500</w:t>
      </w:r>
    </w:p>
    <w:p w14:paraId="7DCC7164" w14:textId="43987844" w:rsidR="00551A97" w:rsidRPr="00570B31" w:rsidRDefault="00551A97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oets or any other speaker they want to bring</w:t>
      </w:r>
      <w:r w:rsidR="007F2535">
        <w:rPr>
          <w:rFonts w:ascii="Cambria" w:hAnsi="Cambria"/>
          <w:sz w:val="22"/>
          <w:szCs w:val="22"/>
        </w:rPr>
        <w:t>.</w:t>
      </w:r>
    </w:p>
    <w:p w14:paraId="7203C515" w14:textId="57097FF5" w:rsidR="00570B31" w:rsidRPr="00B02ABA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 $</w:t>
      </w:r>
      <w:r w:rsidR="005461F9">
        <w:rPr>
          <w:rFonts w:ascii="Cambria" w:hAnsi="Cambria"/>
          <w:sz w:val="22"/>
          <w:szCs w:val="22"/>
        </w:rPr>
        <w:t>2700</w:t>
      </w:r>
      <w:r w:rsidR="00551A97">
        <w:rPr>
          <w:rFonts w:ascii="Cambria" w:hAnsi="Cambria"/>
          <w:sz w:val="22"/>
          <w:szCs w:val="22"/>
        </w:rPr>
        <w:t xml:space="preserve"> (overbudget)</w:t>
      </w:r>
    </w:p>
    <w:p w14:paraId="3F8D74E7" w14:textId="416E67F6" w:rsidR="005461F9" w:rsidRPr="00551A97" w:rsidRDefault="005461F9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oul Food Dinner $1500</w:t>
      </w:r>
    </w:p>
    <w:p w14:paraId="43970FC6" w14:textId="00CB5C2C" w:rsidR="00551A97" w:rsidRPr="005461F9" w:rsidRDefault="007F2535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BSU funds these </w:t>
      </w:r>
      <w:r w:rsidR="00551A97">
        <w:rPr>
          <w:rFonts w:ascii="Cambria" w:hAnsi="Cambria"/>
          <w:sz w:val="22"/>
          <w:szCs w:val="22"/>
        </w:rPr>
        <w:t>by themselves</w:t>
      </w:r>
      <w:r>
        <w:rPr>
          <w:rFonts w:ascii="Cambria" w:hAnsi="Cambria"/>
          <w:sz w:val="22"/>
          <w:szCs w:val="22"/>
        </w:rPr>
        <w:t xml:space="preserve">. </w:t>
      </w:r>
    </w:p>
    <w:p w14:paraId="165AA653" w14:textId="227EBFD5" w:rsidR="00B02ABA" w:rsidRPr="00551A97" w:rsidRDefault="00B02ABA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Kwanzaa $700</w:t>
      </w:r>
    </w:p>
    <w:p w14:paraId="73922272" w14:textId="149BAF12" w:rsidR="00551A97" w:rsidRPr="00B02ABA" w:rsidRDefault="00551A97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elp from student life and MESA</w:t>
      </w:r>
      <w:r w:rsidR="007F2535">
        <w:rPr>
          <w:rFonts w:ascii="Cambria" w:hAnsi="Cambria"/>
          <w:sz w:val="22"/>
          <w:szCs w:val="22"/>
        </w:rPr>
        <w:t>.</w:t>
      </w:r>
    </w:p>
    <w:p w14:paraId="7B764C4A" w14:textId="2D279C1B" w:rsidR="00B02ABA" w:rsidRPr="00551A97" w:rsidRDefault="00B02ABA" w:rsidP="00B02AB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Kick-off and Special Meetings $350</w:t>
      </w:r>
    </w:p>
    <w:p w14:paraId="639C92B2" w14:textId="05D071AB" w:rsidR="00551A97" w:rsidRPr="00B02ABA" w:rsidRDefault="00551A97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Bring in people to come to the meetings</w:t>
      </w:r>
    </w:p>
    <w:p w14:paraId="6EE45772" w14:textId="4FD9B17D" w:rsidR="005461F9" w:rsidRPr="005461F9" w:rsidRDefault="00B02ABA" w:rsidP="005461F9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ocial Justice Dialogue Speaker (Fall </w:t>
      </w:r>
      <w:r w:rsidR="005461F9">
        <w:rPr>
          <w:rFonts w:ascii="Cambria" w:hAnsi="Cambria"/>
          <w:sz w:val="22"/>
          <w:szCs w:val="22"/>
        </w:rPr>
        <w:t>&amp; Spring</w:t>
      </w:r>
      <w:r>
        <w:rPr>
          <w:rFonts w:ascii="Cambria" w:hAnsi="Cambria"/>
          <w:sz w:val="22"/>
          <w:szCs w:val="22"/>
        </w:rPr>
        <w:t>)</w:t>
      </w:r>
      <w:r w:rsidR="005461F9">
        <w:rPr>
          <w:rFonts w:ascii="Cambria" w:hAnsi="Cambria"/>
          <w:sz w:val="22"/>
          <w:szCs w:val="22"/>
        </w:rPr>
        <w:t xml:space="preserve"> $150</w:t>
      </w:r>
    </w:p>
    <w:p w14:paraId="52CA01E8" w14:textId="3A369CF4" w:rsidR="00570B31" w:rsidRPr="005461F9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 $</w:t>
      </w:r>
      <w:r w:rsidR="005461F9">
        <w:rPr>
          <w:rFonts w:ascii="Cambria" w:hAnsi="Cambria"/>
          <w:sz w:val="22"/>
          <w:szCs w:val="22"/>
        </w:rPr>
        <w:t>4138.68</w:t>
      </w:r>
    </w:p>
    <w:p w14:paraId="1D7D4BFA" w14:textId="28A57042" w:rsidR="005461F9" w:rsidRPr="00551A97" w:rsidRDefault="005461F9" w:rsidP="005461F9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Black Holocaust Museum $333.34</w:t>
      </w:r>
    </w:p>
    <w:p w14:paraId="6DD06439" w14:textId="2BFCD562" w:rsidR="00551A97" w:rsidRPr="00551A97" w:rsidRDefault="00551A97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Milwaukee, WI</w:t>
      </w:r>
    </w:p>
    <w:p w14:paraId="1D92E0A1" w14:textId="3447D372" w:rsidR="00551A97" w:rsidRPr="005461F9" w:rsidRDefault="00551A97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hey were supposed to go this year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but the museum push</w:t>
      </w:r>
      <w:r w:rsidR="000B3F59">
        <w:rPr>
          <w:rFonts w:ascii="Cambria" w:hAnsi="Cambria"/>
          <w:sz w:val="22"/>
          <w:szCs w:val="22"/>
        </w:rPr>
        <w:t>ed</w:t>
      </w:r>
      <w:r>
        <w:rPr>
          <w:rFonts w:ascii="Cambria" w:hAnsi="Cambria"/>
          <w:sz w:val="22"/>
          <w:szCs w:val="22"/>
        </w:rPr>
        <w:t xml:space="preserve"> back the opening</w:t>
      </w:r>
      <w:r w:rsidR="007F2535">
        <w:rPr>
          <w:rFonts w:ascii="Cambria" w:hAnsi="Cambria"/>
          <w:sz w:val="22"/>
          <w:szCs w:val="22"/>
        </w:rPr>
        <w:t>.</w:t>
      </w:r>
    </w:p>
    <w:p w14:paraId="1036CAD3" w14:textId="5692D09A" w:rsidR="005461F9" w:rsidRPr="00551A97" w:rsidRDefault="005461F9" w:rsidP="005461F9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National BSU Conference $3269.34</w:t>
      </w:r>
    </w:p>
    <w:p w14:paraId="595980B5" w14:textId="2F4D825A" w:rsidR="00551A97" w:rsidRPr="005461F9" w:rsidRDefault="00551A97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BSU from all the colleges </w:t>
      </w:r>
      <w:r w:rsidR="007F2535">
        <w:rPr>
          <w:rFonts w:ascii="Cambria" w:hAnsi="Cambria"/>
          <w:sz w:val="22"/>
          <w:szCs w:val="22"/>
        </w:rPr>
        <w:t>get together and any other conferences.</w:t>
      </w:r>
    </w:p>
    <w:p w14:paraId="00C8764E" w14:textId="09179809" w:rsidR="005461F9" w:rsidRPr="00551A97" w:rsidRDefault="005461F9" w:rsidP="005461F9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Black Entertainment $536</w:t>
      </w:r>
    </w:p>
    <w:p w14:paraId="69303B4D" w14:textId="1ECC5ECA" w:rsidR="00551A97" w:rsidRPr="00570B31" w:rsidRDefault="00551A97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hows or events (musical</w:t>
      </w:r>
      <w:r w:rsidR="007F2535">
        <w:rPr>
          <w:rFonts w:ascii="Cambria" w:hAnsi="Cambria"/>
          <w:sz w:val="22"/>
          <w:szCs w:val="22"/>
        </w:rPr>
        <w:t>s</w:t>
      </w:r>
      <w:r>
        <w:rPr>
          <w:rFonts w:ascii="Cambria" w:hAnsi="Cambria"/>
          <w:sz w:val="22"/>
          <w:szCs w:val="22"/>
        </w:rPr>
        <w:t>) that feature black</w:t>
      </w:r>
      <w:r w:rsidR="007F2535">
        <w:rPr>
          <w:rFonts w:ascii="Cambria" w:hAnsi="Cambria"/>
          <w:sz w:val="22"/>
          <w:szCs w:val="22"/>
        </w:rPr>
        <w:t xml:space="preserve"> actors/</w:t>
      </w:r>
      <w:r>
        <w:rPr>
          <w:rFonts w:ascii="Cambria" w:hAnsi="Cambria"/>
          <w:sz w:val="22"/>
          <w:szCs w:val="22"/>
        </w:rPr>
        <w:t>performers</w:t>
      </w:r>
      <w:r w:rsidR="007F2535">
        <w:rPr>
          <w:rFonts w:ascii="Cambria" w:hAnsi="Cambria"/>
          <w:sz w:val="22"/>
          <w:szCs w:val="22"/>
        </w:rPr>
        <w:t>.</w:t>
      </w:r>
      <w:r>
        <w:rPr>
          <w:rFonts w:ascii="Cambria" w:hAnsi="Cambria"/>
          <w:sz w:val="22"/>
          <w:szCs w:val="22"/>
        </w:rPr>
        <w:t xml:space="preserve"> </w:t>
      </w:r>
    </w:p>
    <w:p w14:paraId="396493F2" w14:textId="6571143D" w:rsidR="00570B31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127520">
        <w:rPr>
          <w:rFonts w:ascii="Cambria" w:hAnsi="Cambria"/>
          <w:b/>
          <w:bCs/>
          <w:sz w:val="22"/>
          <w:szCs w:val="22"/>
        </w:rPr>
        <w:t>Questions and Comment</w:t>
      </w:r>
      <w:r>
        <w:rPr>
          <w:rFonts w:ascii="Cambria" w:hAnsi="Cambria"/>
          <w:b/>
          <w:bCs/>
          <w:sz w:val="22"/>
          <w:szCs w:val="22"/>
        </w:rPr>
        <w:t>s</w:t>
      </w:r>
    </w:p>
    <w:p w14:paraId="3E2257F4" w14:textId="4287944E" w:rsidR="00551A97" w:rsidRPr="00577B83" w:rsidRDefault="00551A97" w:rsidP="00551A97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ierra</w:t>
      </w:r>
      <w:r w:rsidR="007F2535">
        <w:rPr>
          <w:rFonts w:ascii="Cambria" w:hAnsi="Cambria"/>
          <w:sz w:val="22"/>
          <w:szCs w:val="22"/>
        </w:rPr>
        <w:t xml:space="preserve"> -</w:t>
      </w:r>
      <w:r>
        <w:rPr>
          <w:rFonts w:ascii="Cambria" w:hAnsi="Cambria"/>
          <w:sz w:val="22"/>
          <w:szCs w:val="22"/>
        </w:rPr>
        <w:t xml:space="preserve"> </w:t>
      </w:r>
      <w:r w:rsidR="00577B83">
        <w:rPr>
          <w:rFonts w:ascii="Cambria" w:hAnsi="Cambria"/>
          <w:sz w:val="22"/>
          <w:szCs w:val="22"/>
        </w:rPr>
        <w:t>C</w:t>
      </w:r>
      <w:r>
        <w:rPr>
          <w:rFonts w:ascii="Cambria" w:hAnsi="Cambria"/>
          <w:sz w:val="22"/>
          <w:szCs w:val="22"/>
        </w:rPr>
        <w:t xml:space="preserve">an you go to </w:t>
      </w:r>
      <w:r w:rsidR="00577B83">
        <w:rPr>
          <w:rFonts w:ascii="Cambria" w:hAnsi="Cambria"/>
          <w:sz w:val="22"/>
          <w:szCs w:val="22"/>
        </w:rPr>
        <w:t>c</w:t>
      </w:r>
      <w:r>
        <w:rPr>
          <w:rFonts w:ascii="Cambria" w:hAnsi="Cambria"/>
          <w:sz w:val="22"/>
          <w:szCs w:val="22"/>
        </w:rPr>
        <w:t>ommitted?</w:t>
      </w:r>
      <w:r w:rsidR="00577B83">
        <w:rPr>
          <w:rFonts w:ascii="Cambria" w:hAnsi="Cambria"/>
          <w:sz w:val="22"/>
          <w:szCs w:val="22"/>
        </w:rPr>
        <w:t xml:space="preserve"> For Privilege awareness month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</w:t>
      </w:r>
      <w:r w:rsidR="00577B83">
        <w:rPr>
          <w:rFonts w:ascii="Cambria" w:hAnsi="Cambria"/>
          <w:sz w:val="22"/>
          <w:szCs w:val="22"/>
        </w:rPr>
        <w:t>i</w:t>
      </w:r>
      <w:r>
        <w:rPr>
          <w:rFonts w:ascii="Cambria" w:hAnsi="Cambria"/>
          <w:sz w:val="22"/>
          <w:szCs w:val="22"/>
        </w:rPr>
        <w:t>s it month or week?</w:t>
      </w:r>
    </w:p>
    <w:p w14:paraId="64681899" w14:textId="3539598D" w:rsidR="00577B83" w:rsidRPr="00551A97" w:rsidRDefault="00577B83" w:rsidP="00577B83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It is going to be a week.</w:t>
      </w:r>
    </w:p>
    <w:p w14:paraId="2819B32E" w14:textId="77777777" w:rsidR="00577B83" w:rsidRPr="00577B83" w:rsidRDefault="00551A97" w:rsidP="00551A97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Kody</w:t>
      </w:r>
      <w:r w:rsidR="00577B83">
        <w:rPr>
          <w:rFonts w:ascii="Cambria" w:hAnsi="Cambria"/>
          <w:sz w:val="22"/>
          <w:szCs w:val="22"/>
        </w:rPr>
        <w:t xml:space="preserve"> - </w:t>
      </w:r>
      <w:r>
        <w:rPr>
          <w:rFonts w:ascii="Cambria" w:hAnsi="Cambria"/>
          <w:sz w:val="22"/>
          <w:szCs w:val="22"/>
        </w:rPr>
        <w:t>where is the National conference</w:t>
      </w:r>
      <w:r w:rsidR="00577B83">
        <w:rPr>
          <w:rFonts w:ascii="Cambria" w:hAnsi="Cambria"/>
          <w:sz w:val="22"/>
          <w:szCs w:val="22"/>
        </w:rPr>
        <w:t xml:space="preserve"> going to be</w:t>
      </w:r>
      <w:r>
        <w:rPr>
          <w:rFonts w:ascii="Cambria" w:hAnsi="Cambria"/>
          <w:sz w:val="22"/>
          <w:szCs w:val="22"/>
        </w:rPr>
        <w:t>?</w:t>
      </w:r>
    </w:p>
    <w:p w14:paraId="2851EE11" w14:textId="588FC1C0" w:rsidR="00551A97" w:rsidRPr="00551A97" w:rsidRDefault="00551A97" w:rsidP="00577B83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It is usually in Illinois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but this year they haven’t said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so it was difficult to</w:t>
      </w:r>
      <w:r w:rsidR="00577B83">
        <w:rPr>
          <w:rFonts w:ascii="Cambria" w:hAnsi="Cambria"/>
          <w:sz w:val="22"/>
          <w:szCs w:val="22"/>
        </w:rPr>
        <w:t xml:space="preserve"> estimate where they were going.</w:t>
      </w:r>
      <w:r>
        <w:rPr>
          <w:rFonts w:ascii="Cambria" w:hAnsi="Cambria"/>
          <w:sz w:val="22"/>
          <w:szCs w:val="22"/>
        </w:rPr>
        <w:t xml:space="preserve">  </w:t>
      </w:r>
    </w:p>
    <w:p w14:paraId="0810B538" w14:textId="7B095D7D" w:rsidR="00577B83" w:rsidRPr="00577B83" w:rsidRDefault="00551A97" w:rsidP="00551A97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ese</w:t>
      </w:r>
      <w:r w:rsidR="00577B83">
        <w:rPr>
          <w:rFonts w:ascii="Cambria" w:hAnsi="Cambria"/>
          <w:sz w:val="22"/>
          <w:szCs w:val="22"/>
        </w:rPr>
        <w:t xml:space="preserve"> - For</w:t>
      </w:r>
      <w:r>
        <w:rPr>
          <w:rFonts w:ascii="Cambria" w:hAnsi="Cambria"/>
          <w:sz w:val="22"/>
          <w:szCs w:val="22"/>
        </w:rPr>
        <w:t xml:space="preserve"> contractual</w:t>
      </w:r>
      <w:r w:rsidR="00577B83">
        <w:rPr>
          <w:rFonts w:ascii="Cambria" w:hAnsi="Cambria"/>
          <w:sz w:val="22"/>
          <w:szCs w:val="22"/>
        </w:rPr>
        <w:t xml:space="preserve"> in the Black History Entertainment,</w:t>
      </w:r>
      <w:r>
        <w:rPr>
          <w:rFonts w:ascii="Cambria" w:hAnsi="Cambria"/>
          <w:sz w:val="22"/>
          <w:szCs w:val="22"/>
        </w:rPr>
        <w:t xml:space="preserve"> how many </w:t>
      </w:r>
      <w:r w:rsidR="00B368B9">
        <w:rPr>
          <w:rFonts w:ascii="Cambria" w:hAnsi="Cambria"/>
          <w:sz w:val="22"/>
          <w:szCs w:val="22"/>
        </w:rPr>
        <w:t>speakers</w:t>
      </w:r>
      <w:r>
        <w:rPr>
          <w:rFonts w:ascii="Cambria" w:hAnsi="Cambria"/>
          <w:sz w:val="22"/>
          <w:szCs w:val="22"/>
        </w:rPr>
        <w:t xml:space="preserve"> are </w:t>
      </w:r>
      <w:r w:rsidR="00B368B9">
        <w:rPr>
          <w:rFonts w:ascii="Cambria" w:hAnsi="Cambria"/>
          <w:sz w:val="22"/>
          <w:szCs w:val="22"/>
        </w:rPr>
        <w:t>you</w:t>
      </w:r>
      <w:r>
        <w:rPr>
          <w:rFonts w:ascii="Cambria" w:hAnsi="Cambria"/>
          <w:sz w:val="22"/>
          <w:szCs w:val="22"/>
        </w:rPr>
        <w:t xml:space="preserve"> planning to bring?</w:t>
      </w:r>
    </w:p>
    <w:p w14:paraId="591ECD26" w14:textId="643DC82F" w:rsidR="00551A97" w:rsidRPr="00551A97" w:rsidRDefault="00551A97" w:rsidP="00577B83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</w:t>
      </w:r>
      <w:r w:rsidR="00577B83">
        <w:rPr>
          <w:rFonts w:ascii="Cambria" w:hAnsi="Cambria"/>
          <w:sz w:val="22"/>
          <w:szCs w:val="22"/>
        </w:rPr>
        <w:t xml:space="preserve">They plan to bring the speaker for Soul food and the poet. But they are planning for </w:t>
      </w:r>
      <w:r>
        <w:rPr>
          <w:rFonts w:ascii="Cambria" w:hAnsi="Cambria"/>
          <w:sz w:val="22"/>
          <w:szCs w:val="22"/>
        </w:rPr>
        <w:t>1 or 2 speakers</w:t>
      </w:r>
      <w:r w:rsidR="00577B83">
        <w:rPr>
          <w:rFonts w:ascii="Cambria" w:hAnsi="Cambria"/>
          <w:sz w:val="22"/>
          <w:szCs w:val="22"/>
        </w:rPr>
        <w:t xml:space="preserve"> more.</w:t>
      </w:r>
    </w:p>
    <w:p w14:paraId="04C0CA30" w14:textId="1E08CD9A" w:rsidR="00577B83" w:rsidRPr="00577B83" w:rsidRDefault="00551A97" w:rsidP="00551A97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ese</w:t>
      </w:r>
      <w:r w:rsidR="00577B83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 xml:space="preserve">- </w:t>
      </w:r>
      <w:r w:rsidR="00577B83">
        <w:rPr>
          <w:rFonts w:ascii="Cambria" w:hAnsi="Cambria"/>
          <w:sz w:val="22"/>
          <w:szCs w:val="22"/>
        </w:rPr>
        <w:t>I</w:t>
      </w:r>
      <w:r>
        <w:rPr>
          <w:rFonts w:ascii="Cambria" w:hAnsi="Cambria"/>
          <w:sz w:val="22"/>
          <w:szCs w:val="22"/>
        </w:rPr>
        <w:t xml:space="preserve">n food items for </w:t>
      </w:r>
      <w:r w:rsidR="000B3F59">
        <w:rPr>
          <w:rFonts w:ascii="Cambria" w:hAnsi="Cambria"/>
          <w:sz w:val="22"/>
          <w:szCs w:val="22"/>
        </w:rPr>
        <w:t xml:space="preserve">a </w:t>
      </w:r>
      <w:r>
        <w:rPr>
          <w:rFonts w:ascii="Cambria" w:hAnsi="Cambria"/>
          <w:sz w:val="22"/>
          <w:szCs w:val="22"/>
        </w:rPr>
        <w:t>special meeting</w:t>
      </w:r>
      <w:r w:rsidR="00577B83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you are asking for </w:t>
      </w:r>
      <w:r w:rsidR="00577B83">
        <w:rPr>
          <w:rFonts w:ascii="Cambria" w:hAnsi="Cambria"/>
          <w:sz w:val="22"/>
          <w:szCs w:val="22"/>
        </w:rPr>
        <w:t>$</w:t>
      </w:r>
      <w:r>
        <w:rPr>
          <w:rFonts w:ascii="Cambria" w:hAnsi="Cambria"/>
          <w:sz w:val="22"/>
          <w:szCs w:val="22"/>
        </w:rPr>
        <w:t xml:space="preserve">175 per semester. </w:t>
      </w:r>
      <w:r w:rsidR="00577B83">
        <w:rPr>
          <w:rFonts w:ascii="Cambria" w:hAnsi="Cambria"/>
          <w:sz w:val="22"/>
          <w:szCs w:val="22"/>
        </w:rPr>
        <w:t>SUFAC only</w:t>
      </w:r>
      <w:r>
        <w:rPr>
          <w:rFonts w:ascii="Cambria" w:hAnsi="Cambria"/>
          <w:sz w:val="22"/>
          <w:szCs w:val="22"/>
        </w:rPr>
        <w:t xml:space="preserve"> give</w:t>
      </w:r>
      <w:r w:rsidR="00577B83">
        <w:rPr>
          <w:rFonts w:ascii="Cambria" w:hAnsi="Cambria"/>
          <w:sz w:val="22"/>
          <w:szCs w:val="22"/>
        </w:rPr>
        <w:t>s $</w:t>
      </w:r>
      <w:r>
        <w:rPr>
          <w:rFonts w:ascii="Cambria" w:hAnsi="Cambria"/>
          <w:sz w:val="22"/>
          <w:szCs w:val="22"/>
        </w:rPr>
        <w:t>150</w:t>
      </w:r>
      <w:r w:rsidR="00577B83">
        <w:rPr>
          <w:rFonts w:ascii="Cambria" w:hAnsi="Cambria"/>
          <w:sz w:val="22"/>
          <w:szCs w:val="22"/>
        </w:rPr>
        <w:t>. D</w:t>
      </w:r>
      <w:r>
        <w:rPr>
          <w:rFonts w:ascii="Cambria" w:hAnsi="Cambria"/>
          <w:sz w:val="22"/>
          <w:szCs w:val="22"/>
        </w:rPr>
        <w:t>o you want an exception?</w:t>
      </w:r>
    </w:p>
    <w:p w14:paraId="0C123356" w14:textId="7D6BB1D2" w:rsidR="00551A97" w:rsidRPr="00551A97" w:rsidRDefault="00551A97" w:rsidP="00577B83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No, only for Food </w:t>
      </w:r>
      <w:r w:rsidR="00577B83">
        <w:rPr>
          <w:rFonts w:ascii="Cambria" w:hAnsi="Cambria"/>
          <w:sz w:val="22"/>
          <w:szCs w:val="22"/>
        </w:rPr>
        <w:t>S</w:t>
      </w:r>
      <w:r>
        <w:rPr>
          <w:rFonts w:ascii="Cambria" w:hAnsi="Cambria"/>
          <w:sz w:val="22"/>
          <w:szCs w:val="22"/>
        </w:rPr>
        <w:t>oul</w:t>
      </w:r>
      <w:r w:rsidR="00577B83">
        <w:rPr>
          <w:rFonts w:ascii="Cambria" w:hAnsi="Cambria"/>
          <w:sz w:val="22"/>
          <w:szCs w:val="22"/>
        </w:rPr>
        <w:t xml:space="preserve"> but not for the food events.</w:t>
      </w:r>
    </w:p>
    <w:p w14:paraId="53450810" w14:textId="408418D7" w:rsidR="00551A97" w:rsidRPr="00551A97" w:rsidRDefault="00551A97" w:rsidP="00551A97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</w:t>
      </w:r>
      <w:r w:rsidR="00577B83">
        <w:rPr>
          <w:rFonts w:ascii="Cambria" w:hAnsi="Cambria"/>
          <w:sz w:val="22"/>
          <w:szCs w:val="22"/>
        </w:rPr>
        <w:t xml:space="preserve"> c</w:t>
      </w:r>
      <w:r>
        <w:rPr>
          <w:rFonts w:ascii="Cambria" w:hAnsi="Cambria"/>
          <w:sz w:val="22"/>
          <w:szCs w:val="22"/>
        </w:rPr>
        <w:t>hange</w:t>
      </w:r>
      <w:r w:rsidR="00577B83">
        <w:rPr>
          <w:rFonts w:ascii="Cambria" w:hAnsi="Cambria"/>
          <w:sz w:val="22"/>
          <w:szCs w:val="22"/>
        </w:rPr>
        <w:t>d the amount of the food events from $175</w:t>
      </w:r>
      <w:r>
        <w:rPr>
          <w:rFonts w:ascii="Cambria" w:hAnsi="Cambria"/>
          <w:sz w:val="22"/>
          <w:szCs w:val="22"/>
        </w:rPr>
        <w:t xml:space="preserve"> to </w:t>
      </w:r>
      <w:r w:rsidR="00577B83">
        <w:rPr>
          <w:rFonts w:ascii="Cambria" w:hAnsi="Cambria"/>
          <w:sz w:val="22"/>
          <w:szCs w:val="22"/>
        </w:rPr>
        <w:t>$</w:t>
      </w:r>
      <w:r>
        <w:rPr>
          <w:rFonts w:ascii="Cambria" w:hAnsi="Cambria"/>
          <w:sz w:val="22"/>
          <w:szCs w:val="22"/>
        </w:rPr>
        <w:t>150</w:t>
      </w:r>
      <w:r w:rsidR="00577B83">
        <w:rPr>
          <w:rFonts w:ascii="Cambria" w:hAnsi="Cambria"/>
          <w:sz w:val="22"/>
          <w:szCs w:val="22"/>
        </w:rPr>
        <w:t xml:space="preserve"> with the approval of the org.</w:t>
      </w:r>
    </w:p>
    <w:p w14:paraId="60047CE0" w14:textId="52C4412B" w:rsidR="00551A97" w:rsidRPr="00577B83" w:rsidRDefault="00551A97" w:rsidP="00551A97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Kyle</w:t>
      </w:r>
      <w:r w:rsidR="00577B83">
        <w:rPr>
          <w:rFonts w:ascii="Cambria" w:hAnsi="Cambria"/>
          <w:sz w:val="22"/>
          <w:szCs w:val="22"/>
        </w:rPr>
        <w:t xml:space="preserve"> –</w:t>
      </w:r>
      <w:r>
        <w:rPr>
          <w:rFonts w:ascii="Cambria" w:hAnsi="Cambria"/>
          <w:sz w:val="22"/>
          <w:szCs w:val="22"/>
        </w:rPr>
        <w:t xml:space="preserve"> </w:t>
      </w:r>
      <w:r w:rsidR="00577B83">
        <w:rPr>
          <w:rFonts w:ascii="Cambria" w:hAnsi="Cambria"/>
          <w:sz w:val="22"/>
          <w:szCs w:val="22"/>
        </w:rPr>
        <w:t xml:space="preserve">For the </w:t>
      </w:r>
      <w:r>
        <w:rPr>
          <w:rFonts w:ascii="Cambria" w:hAnsi="Cambria"/>
          <w:sz w:val="22"/>
          <w:szCs w:val="22"/>
        </w:rPr>
        <w:t>third trip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</w:t>
      </w:r>
      <w:r w:rsidR="00577B83">
        <w:rPr>
          <w:rFonts w:ascii="Cambria" w:hAnsi="Cambria"/>
          <w:sz w:val="22"/>
          <w:szCs w:val="22"/>
        </w:rPr>
        <w:t xml:space="preserve">do you know exactly where you go? </w:t>
      </w:r>
    </w:p>
    <w:p w14:paraId="31CCC06A" w14:textId="2DB3B9F0" w:rsidR="00577B83" w:rsidRPr="00577B83" w:rsidRDefault="00577B83" w:rsidP="00577B83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It would be either in Green Bay or Milwaukee.</w:t>
      </w:r>
    </w:p>
    <w:p w14:paraId="62F0F82A" w14:textId="6EF667D7" w:rsidR="00577B83" w:rsidRPr="00577B83" w:rsidRDefault="00577B83" w:rsidP="00577B83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-  I want to make you aware that SUFAC does not fund travel within Brown County.</w:t>
      </w:r>
    </w:p>
    <w:p w14:paraId="7DFAA002" w14:textId="25F2A03B" w:rsidR="00577B83" w:rsidRPr="00551A97" w:rsidRDefault="00577B83" w:rsidP="00577B83">
      <w:pPr>
        <w:numPr>
          <w:ilvl w:val="6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o they will go to Milwaukee</w:t>
      </w:r>
    </w:p>
    <w:p w14:paraId="316DD508" w14:textId="77777777" w:rsidR="00A534FA" w:rsidRPr="00A534FA" w:rsidRDefault="00551A97" w:rsidP="00551A97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ese</w:t>
      </w:r>
      <w:r w:rsidR="00577B83">
        <w:rPr>
          <w:rFonts w:ascii="Cambria" w:hAnsi="Cambria"/>
          <w:sz w:val="22"/>
          <w:szCs w:val="22"/>
        </w:rPr>
        <w:t xml:space="preserve"> - </w:t>
      </w:r>
      <w:r>
        <w:rPr>
          <w:rFonts w:ascii="Cambria" w:hAnsi="Cambria"/>
          <w:sz w:val="22"/>
          <w:szCs w:val="22"/>
        </w:rPr>
        <w:t>can you expand more</w:t>
      </w:r>
      <w:r w:rsidR="00577B83">
        <w:rPr>
          <w:rFonts w:ascii="Cambria" w:hAnsi="Cambria"/>
          <w:sz w:val="22"/>
          <w:szCs w:val="22"/>
        </w:rPr>
        <w:t xml:space="preserve"> in the Multicultural Leadership Program</w:t>
      </w:r>
      <w:r>
        <w:rPr>
          <w:rFonts w:ascii="Cambria" w:hAnsi="Cambria"/>
          <w:sz w:val="22"/>
          <w:szCs w:val="22"/>
        </w:rPr>
        <w:t>?</w:t>
      </w:r>
    </w:p>
    <w:p w14:paraId="15C02BD4" w14:textId="30CF0094" w:rsidR="00551A97" w:rsidRPr="00A534FA" w:rsidRDefault="00551A97" w:rsidP="00A534FA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It is a leadership workshop. Last year</w:t>
      </w:r>
      <w:r w:rsidR="00A534FA">
        <w:rPr>
          <w:rFonts w:ascii="Cambria" w:hAnsi="Cambria"/>
          <w:sz w:val="22"/>
          <w:szCs w:val="22"/>
        </w:rPr>
        <w:t xml:space="preserve"> was the</w:t>
      </w:r>
      <w:r>
        <w:rPr>
          <w:rFonts w:ascii="Cambria" w:hAnsi="Cambria"/>
          <w:sz w:val="22"/>
          <w:szCs w:val="22"/>
        </w:rPr>
        <w:t xml:space="preserve"> first year.</w:t>
      </w:r>
      <w:r w:rsidR="00A534FA">
        <w:rPr>
          <w:rFonts w:ascii="Cambria" w:hAnsi="Cambria"/>
          <w:b/>
          <w:bCs/>
          <w:sz w:val="22"/>
          <w:szCs w:val="22"/>
        </w:rPr>
        <w:t xml:space="preserve"> </w:t>
      </w:r>
      <w:r w:rsidR="00A534FA" w:rsidRPr="00A534FA">
        <w:rPr>
          <w:rFonts w:ascii="Cambria" w:hAnsi="Cambria"/>
          <w:sz w:val="22"/>
          <w:szCs w:val="22"/>
        </w:rPr>
        <w:t>They brought High schoolers to t</w:t>
      </w:r>
      <w:r w:rsidRPr="00A534FA">
        <w:rPr>
          <w:rFonts w:ascii="Cambria" w:hAnsi="Cambria"/>
          <w:sz w:val="22"/>
          <w:szCs w:val="22"/>
        </w:rPr>
        <w:t xml:space="preserve">our </w:t>
      </w:r>
      <w:r w:rsidR="00A534FA" w:rsidRPr="00A534FA">
        <w:rPr>
          <w:rFonts w:ascii="Cambria" w:hAnsi="Cambria"/>
          <w:sz w:val="22"/>
          <w:szCs w:val="22"/>
        </w:rPr>
        <w:t>the</w:t>
      </w:r>
      <w:r w:rsidRPr="00A534FA">
        <w:rPr>
          <w:rFonts w:ascii="Cambria" w:hAnsi="Cambria"/>
          <w:sz w:val="22"/>
          <w:szCs w:val="22"/>
        </w:rPr>
        <w:t xml:space="preserve"> campus to see college life and BSU.</w:t>
      </w:r>
      <w:r w:rsidR="00A534FA">
        <w:rPr>
          <w:rFonts w:ascii="Cambria" w:hAnsi="Cambria"/>
          <w:b/>
          <w:bCs/>
          <w:sz w:val="22"/>
          <w:szCs w:val="22"/>
        </w:rPr>
        <w:t xml:space="preserve"> </w:t>
      </w:r>
      <w:r w:rsidRPr="00A534FA">
        <w:rPr>
          <w:rFonts w:ascii="Cambria" w:hAnsi="Cambria"/>
          <w:sz w:val="22"/>
          <w:szCs w:val="22"/>
        </w:rPr>
        <w:t xml:space="preserve">Mini meeting of what they do in </w:t>
      </w:r>
      <w:r w:rsidR="000B3F59">
        <w:rPr>
          <w:rFonts w:ascii="Cambria" w:hAnsi="Cambria"/>
          <w:sz w:val="22"/>
          <w:szCs w:val="22"/>
        </w:rPr>
        <w:t xml:space="preserve">a </w:t>
      </w:r>
      <w:r w:rsidRPr="00A534FA">
        <w:rPr>
          <w:rFonts w:ascii="Cambria" w:hAnsi="Cambria"/>
          <w:sz w:val="22"/>
          <w:szCs w:val="22"/>
        </w:rPr>
        <w:t>regular meeting</w:t>
      </w:r>
      <w:r w:rsidR="000B3F59">
        <w:rPr>
          <w:rFonts w:ascii="Cambria" w:hAnsi="Cambria"/>
          <w:sz w:val="22"/>
          <w:szCs w:val="22"/>
        </w:rPr>
        <w:t>,</w:t>
      </w:r>
      <w:r w:rsidRPr="00A534FA">
        <w:rPr>
          <w:rFonts w:ascii="Cambria" w:hAnsi="Cambria"/>
          <w:sz w:val="22"/>
          <w:szCs w:val="22"/>
        </w:rPr>
        <w:t xml:space="preserve"> and then the poet did a little workshop back at their high school</w:t>
      </w:r>
      <w:r w:rsidR="00A534FA" w:rsidRPr="00A534FA">
        <w:rPr>
          <w:rFonts w:ascii="Cambria" w:hAnsi="Cambria"/>
          <w:sz w:val="22"/>
          <w:szCs w:val="22"/>
        </w:rPr>
        <w:t>.</w:t>
      </w:r>
    </w:p>
    <w:p w14:paraId="219B5B9B" w14:textId="1055FFBE" w:rsidR="00A534FA" w:rsidRPr="00A534FA" w:rsidRDefault="00551A97" w:rsidP="00A534FA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</w:t>
      </w:r>
      <w:r w:rsidR="00A534FA">
        <w:rPr>
          <w:rFonts w:ascii="Cambria" w:hAnsi="Cambria"/>
          <w:sz w:val="22"/>
          <w:szCs w:val="22"/>
        </w:rPr>
        <w:t xml:space="preserve"> -</w:t>
      </w:r>
      <w:r>
        <w:rPr>
          <w:rFonts w:ascii="Cambria" w:hAnsi="Cambria"/>
          <w:sz w:val="22"/>
          <w:szCs w:val="22"/>
        </w:rPr>
        <w:t xml:space="preserve"> what are you using the money for? Books, </w:t>
      </w:r>
      <w:r w:rsidR="00B368B9">
        <w:rPr>
          <w:rFonts w:ascii="Cambria" w:hAnsi="Cambria"/>
          <w:sz w:val="22"/>
          <w:szCs w:val="22"/>
        </w:rPr>
        <w:t>pencils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and poets materials.</w:t>
      </w:r>
      <w:r w:rsidR="00A534FA">
        <w:rPr>
          <w:rFonts w:ascii="Cambria" w:hAnsi="Cambria"/>
          <w:b/>
          <w:bCs/>
          <w:sz w:val="22"/>
          <w:szCs w:val="22"/>
        </w:rPr>
        <w:t xml:space="preserve"> </w:t>
      </w:r>
    </w:p>
    <w:p w14:paraId="433EBF54" w14:textId="35741CAF" w:rsidR="00A534FA" w:rsidRPr="00A534FA" w:rsidRDefault="00B368B9" w:rsidP="00B368B9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– </w:t>
      </w:r>
      <w:r w:rsidR="00A534FA">
        <w:rPr>
          <w:rFonts w:ascii="Cambria" w:hAnsi="Cambria"/>
          <w:sz w:val="22"/>
          <w:szCs w:val="22"/>
        </w:rPr>
        <w:t xml:space="preserve">For the food event, </w:t>
      </w:r>
      <w:r>
        <w:rPr>
          <w:rFonts w:ascii="Cambria" w:hAnsi="Cambria"/>
          <w:sz w:val="22"/>
          <w:szCs w:val="22"/>
        </w:rPr>
        <w:t xml:space="preserve">is </w:t>
      </w:r>
      <w:r w:rsidR="00A534FA">
        <w:rPr>
          <w:rFonts w:ascii="Cambria" w:hAnsi="Cambria"/>
          <w:sz w:val="22"/>
          <w:szCs w:val="22"/>
        </w:rPr>
        <w:t>it</w:t>
      </w:r>
      <w:r>
        <w:rPr>
          <w:rFonts w:ascii="Cambria" w:hAnsi="Cambria"/>
          <w:sz w:val="22"/>
          <w:szCs w:val="22"/>
        </w:rPr>
        <w:t xml:space="preserve"> </w:t>
      </w:r>
      <w:r w:rsidR="00A534FA">
        <w:rPr>
          <w:rFonts w:ascii="Cambria" w:hAnsi="Cambria"/>
          <w:sz w:val="22"/>
          <w:szCs w:val="22"/>
        </w:rPr>
        <w:t>$</w:t>
      </w:r>
      <w:r>
        <w:rPr>
          <w:rFonts w:ascii="Cambria" w:hAnsi="Cambria"/>
          <w:sz w:val="22"/>
          <w:szCs w:val="22"/>
        </w:rPr>
        <w:t xml:space="preserve">150 for each semester or for both? </w:t>
      </w:r>
    </w:p>
    <w:p w14:paraId="757B8919" w14:textId="427D3932" w:rsidR="00B368B9" w:rsidRPr="00B368B9" w:rsidRDefault="00B368B9" w:rsidP="00A534FA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r both semesters</w:t>
      </w:r>
      <w:r w:rsidR="00A534FA">
        <w:rPr>
          <w:rFonts w:ascii="Cambria" w:hAnsi="Cambria"/>
          <w:sz w:val="22"/>
          <w:szCs w:val="22"/>
        </w:rPr>
        <w:t>.</w:t>
      </w:r>
    </w:p>
    <w:p w14:paraId="78FC7E3B" w14:textId="25C1860E" w:rsidR="00B368B9" w:rsidRPr="00A534FA" w:rsidRDefault="00A534FA" w:rsidP="00A534F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- </w:t>
      </w:r>
      <w:r w:rsidR="00B368B9">
        <w:rPr>
          <w:rFonts w:ascii="Cambria" w:hAnsi="Cambria"/>
          <w:sz w:val="22"/>
          <w:szCs w:val="22"/>
        </w:rPr>
        <w:t>For social justice</w:t>
      </w:r>
      <w:r w:rsidR="000B3F59">
        <w:rPr>
          <w:rFonts w:ascii="Cambria" w:hAnsi="Cambria"/>
          <w:sz w:val="22"/>
          <w:szCs w:val="22"/>
        </w:rPr>
        <w:t>,</w:t>
      </w:r>
      <w:r w:rsidR="00B368B9">
        <w:rPr>
          <w:rFonts w:ascii="Cambria" w:hAnsi="Cambria"/>
          <w:sz w:val="22"/>
          <w:szCs w:val="22"/>
        </w:rPr>
        <w:t xml:space="preserve"> are you going to do 2 per semester</w:t>
      </w:r>
      <w:r>
        <w:rPr>
          <w:rFonts w:ascii="Cambria" w:hAnsi="Cambria"/>
          <w:sz w:val="22"/>
          <w:szCs w:val="22"/>
        </w:rPr>
        <w:t xml:space="preserve"> are you going to pay for two separate speakers</w:t>
      </w:r>
      <w:r w:rsidR="00B368B9">
        <w:rPr>
          <w:rFonts w:ascii="Cambria" w:hAnsi="Cambria"/>
          <w:sz w:val="22"/>
          <w:szCs w:val="22"/>
        </w:rPr>
        <w:t>?</w:t>
      </w:r>
    </w:p>
    <w:p w14:paraId="76B91265" w14:textId="0C409457" w:rsidR="00A534FA" w:rsidRPr="00A534FA" w:rsidRDefault="00A534FA" w:rsidP="00A534FA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hat is their max and what they want to do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but the more realistic is bringing one per semester.</w:t>
      </w:r>
    </w:p>
    <w:p w14:paraId="7AF455F1" w14:textId="1469B533" w:rsidR="00A534FA" w:rsidRPr="00A534FA" w:rsidRDefault="00A534FA" w:rsidP="00A534FA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</w:t>
      </w:r>
      <w:r w:rsidR="000B3F59">
        <w:rPr>
          <w:rFonts w:ascii="Cambria" w:hAnsi="Cambria"/>
          <w:sz w:val="22"/>
          <w:szCs w:val="22"/>
        </w:rPr>
        <w:t xml:space="preserve"> -</w:t>
      </w:r>
      <w:r>
        <w:rPr>
          <w:rFonts w:ascii="Cambria" w:hAnsi="Cambria"/>
          <w:sz w:val="22"/>
          <w:szCs w:val="22"/>
        </w:rPr>
        <w:t xml:space="preserve"> so this $500 is for all the speaker</w:t>
      </w:r>
      <w:r w:rsidR="000B3F59">
        <w:rPr>
          <w:rFonts w:ascii="Cambria" w:hAnsi="Cambria"/>
          <w:sz w:val="22"/>
          <w:szCs w:val="22"/>
        </w:rPr>
        <w:t>s</w:t>
      </w:r>
      <w:r>
        <w:rPr>
          <w:rFonts w:ascii="Cambria" w:hAnsi="Cambria"/>
          <w:sz w:val="22"/>
          <w:szCs w:val="22"/>
        </w:rPr>
        <w:t xml:space="preserve">? </w:t>
      </w:r>
    </w:p>
    <w:p w14:paraId="1278396A" w14:textId="6DC1A370" w:rsidR="00A534FA" w:rsidRPr="00A534FA" w:rsidRDefault="00A534FA" w:rsidP="00A534FA">
      <w:pPr>
        <w:numPr>
          <w:ilvl w:val="6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Yes.</w:t>
      </w:r>
    </w:p>
    <w:p w14:paraId="2F5D25AB" w14:textId="48DA6928" w:rsidR="00A534FA" w:rsidRPr="00A534FA" w:rsidRDefault="00A534FA" w:rsidP="00A534FA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Do you know how much on average do you spend on those speakers?</w:t>
      </w:r>
    </w:p>
    <w:p w14:paraId="7E0108AE" w14:textId="266BE62B" w:rsidR="00A534FA" w:rsidRPr="00B368B9" w:rsidRDefault="00A534FA" w:rsidP="00A534FA">
      <w:pPr>
        <w:numPr>
          <w:ilvl w:val="6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No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right now.</w:t>
      </w:r>
    </w:p>
    <w:p w14:paraId="0B037344" w14:textId="36591422" w:rsidR="00A534FA" w:rsidRPr="00A534FA" w:rsidRDefault="00B368B9" w:rsidP="00B368B9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- Orgs supplies are for both of the semester</w:t>
      </w:r>
      <w:r w:rsidR="000B3F59">
        <w:rPr>
          <w:rFonts w:ascii="Cambria" w:hAnsi="Cambria"/>
          <w:sz w:val="22"/>
          <w:szCs w:val="22"/>
        </w:rPr>
        <w:t>s</w:t>
      </w:r>
      <w:r>
        <w:rPr>
          <w:rFonts w:ascii="Cambria" w:hAnsi="Cambria"/>
          <w:sz w:val="22"/>
          <w:szCs w:val="22"/>
        </w:rPr>
        <w:t>?</w:t>
      </w:r>
    </w:p>
    <w:p w14:paraId="784147CC" w14:textId="116F1958" w:rsidR="00B368B9" w:rsidRPr="00551A97" w:rsidRDefault="00B368B9" w:rsidP="00A534FA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</w:t>
      </w:r>
      <w:r w:rsidR="00A534FA">
        <w:rPr>
          <w:rFonts w:ascii="Cambria" w:hAnsi="Cambria"/>
          <w:sz w:val="22"/>
          <w:szCs w:val="22"/>
        </w:rPr>
        <w:t>Y</w:t>
      </w:r>
      <w:r>
        <w:rPr>
          <w:rFonts w:ascii="Cambria" w:hAnsi="Cambria"/>
          <w:sz w:val="22"/>
          <w:szCs w:val="22"/>
        </w:rPr>
        <w:t>es</w:t>
      </w:r>
      <w:r w:rsidR="00A534FA">
        <w:rPr>
          <w:rFonts w:ascii="Cambria" w:hAnsi="Cambria"/>
          <w:sz w:val="22"/>
          <w:szCs w:val="22"/>
        </w:rPr>
        <w:t>.</w:t>
      </w:r>
    </w:p>
    <w:p w14:paraId="191F40EF" w14:textId="5C8F96C9" w:rsidR="008F18E3" w:rsidRDefault="008F18E3" w:rsidP="0070240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International Club</w:t>
      </w:r>
      <w:r w:rsidR="003B36E6">
        <w:rPr>
          <w:rFonts w:ascii="Cambria" w:hAnsi="Cambria"/>
          <w:b/>
          <w:bCs/>
          <w:sz w:val="22"/>
          <w:szCs w:val="22"/>
        </w:rPr>
        <w:t xml:space="preserve"> </w:t>
      </w:r>
      <w:r w:rsidR="003B36E6" w:rsidRPr="007F2535">
        <w:rPr>
          <w:rFonts w:ascii="Cambria" w:hAnsi="Cambria"/>
          <w:sz w:val="22"/>
          <w:szCs w:val="22"/>
        </w:rPr>
        <w:t>– Did not show up</w:t>
      </w:r>
    </w:p>
    <w:p w14:paraId="696A5015" w14:textId="4F9A4AC3" w:rsidR="008F18E3" w:rsidRDefault="008F18E3" w:rsidP="0070240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SASA</w:t>
      </w:r>
    </w:p>
    <w:p w14:paraId="563AD062" w14:textId="4E940290" w:rsidR="00570B31" w:rsidRPr="004553BF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 $</w:t>
      </w:r>
      <w:r w:rsidR="004553BF">
        <w:rPr>
          <w:rFonts w:ascii="Cambria" w:hAnsi="Cambria"/>
          <w:sz w:val="22"/>
          <w:szCs w:val="22"/>
        </w:rPr>
        <w:t>900</w:t>
      </w:r>
    </w:p>
    <w:p w14:paraId="0C6DCC82" w14:textId="083E8FB0" w:rsidR="004553BF" w:rsidRPr="00B368B9" w:rsidRDefault="004553BF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Office Supplies $100</w:t>
      </w:r>
    </w:p>
    <w:p w14:paraId="631B1386" w14:textId="14D42B70" w:rsidR="00B368B9" w:rsidRPr="004553BF" w:rsidRDefault="00A534FA" w:rsidP="00B368B9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Notebooks</w:t>
      </w:r>
      <w:r w:rsidR="00B368B9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and pens</w:t>
      </w:r>
    </w:p>
    <w:p w14:paraId="598C7A35" w14:textId="5BC9B4D7" w:rsidR="004553BF" w:rsidRPr="00B368B9" w:rsidRDefault="004553BF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eneral Supplies $200</w:t>
      </w:r>
    </w:p>
    <w:p w14:paraId="642B799D" w14:textId="1D2D997B" w:rsidR="00B368B9" w:rsidRPr="004553BF" w:rsidRDefault="00B368B9" w:rsidP="00B368B9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Org Smorg supplies</w:t>
      </w:r>
    </w:p>
    <w:p w14:paraId="5D1294B4" w14:textId="2C15C7C8" w:rsidR="004553BF" w:rsidRPr="004553BF" w:rsidRDefault="004553BF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hotocopying $100</w:t>
      </w:r>
    </w:p>
    <w:p w14:paraId="5A9E0A2A" w14:textId="37CEF016" w:rsidR="004553BF" w:rsidRPr="004553BF" w:rsidRDefault="004553BF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Duplicating $100</w:t>
      </w:r>
    </w:p>
    <w:p w14:paraId="18DD4E0B" w14:textId="7965CB76" w:rsidR="004553BF" w:rsidRPr="00B368B9" w:rsidRDefault="004553BF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Diwali Diya Decorating $200</w:t>
      </w:r>
    </w:p>
    <w:p w14:paraId="513B6E85" w14:textId="07CA87AC" w:rsidR="00B368B9" w:rsidRPr="004553BF" w:rsidRDefault="00B368B9" w:rsidP="00B368B9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lay candle holders need more of those</w:t>
      </w:r>
      <w:r w:rsidR="00A534FA">
        <w:rPr>
          <w:rFonts w:ascii="Cambria" w:hAnsi="Cambria"/>
          <w:sz w:val="22"/>
          <w:szCs w:val="22"/>
        </w:rPr>
        <w:t xml:space="preserve">. </w:t>
      </w:r>
    </w:p>
    <w:p w14:paraId="3E83819C" w14:textId="29234606" w:rsidR="004553BF" w:rsidRPr="00B368B9" w:rsidRDefault="004553BF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oli Celebration Supplies $200</w:t>
      </w:r>
    </w:p>
    <w:p w14:paraId="49422FBE" w14:textId="761D08C3" w:rsidR="00B368B9" w:rsidRPr="00570B31" w:rsidRDefault="00B368B9" w:rsidP="00B368B9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ultural color run</w:t>
      </w:r>
      <w:r w:rsidR="000B3F59">
        <w:rPr>
          <w:rFonts w:ascii="Cambria" w:hAnsi="Cambria"/>
          <w:sz w:val="22"/>
          <w:szCs w:val="22"/>
        </w:rPr>
        <w:t>s</w:t>
      </w:r>
      <w:r>
        <w:rPr>
          <w:rFonts w:ascii="Cambria" w:hAnsi="Cambria"/>
          <w:sz w:val="22"/>
          <w:szCs w:val="22"/>
        </w:rPr>
        <w:t xml:space="preserve"> (</w:t>
      </w:r>
      <w:r w:rsidR="005A151E">
        <w:rPr>
          <w:rFonts w:ascii="Cambria" w:hAnsi="Cambria"/>
          <w:sz w:val="22"/>
          <w:szCs w:val="22"/>
        </w:rPr>
        <w:t>standing</w:t>
      </w:r>
      <w:r>
        <w:rPr>
          <w:rFonts w:ascii="Cambria" w:hAnsi="Cambria"/>
          <w:sz w:val="22"/>
          <w:szCs w:val="22"/>
        </w:rPr>
        <w:t>)</w:t>
      </w:r>
      <w:r w:rsidR="000B3F59">
        <w:rPr>
          <w:rFonts w:ascii="Cambria" w:hAnsi="Cambria"/>
          <w:sz w:val="22"/>
          <w:szCs w:val="22"/>
        </w:rPr>
        <w:t>;</w:t>
      </w:r>
      <w:r>
        <w:rPr>
          <w:rFonts w:ascii="Cambria" w:hAnsi="Cambria"/>
          <w:sz w:val="22"/>
          <w:szCs w:val="22"/>
        </w:rPr>
        <w:t xml:space="preserve"> they use it to buy the</w:t>
      </w:r>
      <w:r w:rsidR="008679E8">
        <w:rPr>
          <w:rFonts w:ascii="Cambria" w:hAnsi="Cambria"/>
          <w:sz w:val="22"/>
          <w:szCs w:val="22"/>
        </w:rPr>
        <w:t xml:space="preserve"> color</w:t>
      </w:r>
      <w:r>
        <w:rPr>
          <w:rFonts w:ascii="Cambria" w:hAnsi="Cambria"/>
          <w:sz w:val="22"/>
          <w:szCs w:val="22"/>
        </w:rPr>
        <w:t xml:space="preserve"> powder</w:t>
      </w:r>
      <w:r w:rsidR="008679E8">
        <w:rPr>
          <w:rFonts w:ascii="Cambria" w:hAnsi="Cambria"/>
          <w:sz w:val="22"/>
          <w:szCs w:val="22"/>
        </w:rPr>
        <w:t>.</w:t>
      </w:r>
    </w:p>
    <w:p w14:paraId="2F7CFF96" w14:textId="58BED6ED" w:rsidR="00570B31" w:rsidRPr="004553BF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 $</w:t>
      </w:r>
      <w:r w:rsidR="004553BF">
        <w:rPr>
          <w:rFonts w:ascii="Cambria" w:hAnsi="Cambria"/>
          <w:sz w:val="22"/>
          <w:szCs w:val="22"/>
        </w:rPr>
        <w:t>1850</w:t>
      </w:r>
    </w:p>
    <w:p w14:paraId="71CE00C7" w14:textId="14C6731E" w:rsidR="004553BF" w:rsidRPr="00B368B9" w:rsidRDefault="004553BF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oli Celebration Entertainment</w:t>
      </w:r>
      <w:r>
        <w:rPr>
          <w:rFonts w:ascii="Cambria" w:hAnsi="Cambria"/>
          <w:b/>
          <w:bCs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$550</w:t>
      </w:r>
    </w:p>
    <w:p w14:paraId="1C3B0ECE" w14:textId="3E886F89" w:rsidR="00B368B9" w:rsidRPr="004553BF" w:rsidRDefault="005A151E" w:rsidP="00B368B9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Musician</w:t>
      </w:r>
      <w:r w:rsidR="00B368B9">
        <w:rPr>
          <w:rFonts w:ascii="Cambria" w:hAnsi="Cambria"/>
          <w:sz w:val="22"/>
          <w:szCs w:val="22"/>
        </w:rPr>
        <w:t xml:space="preserve"> dancer and henna lady</w:t>
      </w:r>
      <w:r w:rsidR="008679E8">
        <w:rPr>
          <w:rFonts w:ascii="Cambria" w:hAnsi="Cambria"/>
          <w:sz w:val="22"/>
          <w:szCs w:val="22"/>
        </w:rPr>
        <w:t>.</w:t>
      </w:r>
    </w:p>
    <w:p w14:paraId="405727AC" w14:textId="793B04A4" w:rsidR="004553BF" w:rsidRPr="00B368B9" w:rsidRDefault="004553BF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Women’s History Month Speaker $500</w:t>
      </w:r>
    </w:p>
    <w:p w14:paraId="682DF5F2" w14:textId="3653EE7D" w:rsidR="00B368B9" w:rsidRPr="004553BF" w:rsidRDefault="00B368B9" w:rsidP="00B368B9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Different </w:t>
      </w:r>
      <w:r w:rsidR="005A151E">
        <w:rPr>
          <w:rFonts w:ascii="Cambria" w:hAnsi="Cambria"/>
          <w:sz w:val="22"/>
          <w:szCs w:val="22"/>
        </w:rPr>
        <w:t>intersectionalit</w:t>
      </w:r>
      <w:r w:rsidR="008679E8">
        <w:rPr>
          <w:rFonts w:ascii="Cambria" w:hAnsi="Cambria"/>
          <w:sz w:val="22"/>
          <w:szCs w:val="22"/>
        </w:rPr>
        <w:t>y</w:t>
      </w:r>
      <w:r>
        <w:rPr>
          <w:rFonts w:ascii="Cambria" w:hAnsi="Cambria"/>
          <w:sz w:val="22"/>
          <w:szCs w:val="22"/>
        </w:rPr>
        <w:t xml:space="preserve"> or reallocated to </w:t>
      </w:r>
      <w:r w:rsidR="005A151E">
        <w:rPr>
          <w:rFonts w:ascii="Cambria" w:hAnsi="Cambria"/>
          <w:sz w:val="22"/>
          <w:szCs w:val="22"/>
        </w:rPr>
        <w:t>Collab</w:t>
      </w:r>
      <w:r>
        <w:rPr>
          <w:rFonts w:ascii="Cambria" w:hAnsi="Cambria"/>
          <w:sz w:val="22"/>
          <w:szCs w:val="22"/>
        </w:rPr>
        <w:t xml:space="preserve"> with other orgs</w:t>
      </w:r>
      <w:r w:rsidR="008679E8">
        <w:rPr>
          <w:rFonts w:ascii="Cambria" w:hAnsi="Cambria"/>
          <w:sz w:val="22"/>
          <w:szCs w:val="22"/>
        </w:rPr>
        <w:t>.</w:t>
      </w:r>
    </w:p>
    <w:p w14:paraId="36F7417C" w14:textId="5D3FF042" w:rsidR="00B368B9" w:rsidRPr="00B368B9" w:rsidRDefault="004553BF" w:rsidP="00B368B9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pring Film 2021 $800</w:t>
      </w:r>
    </w:p>
    <w:p w14:paraId="78F1063D" w14:textId="2B6CC7B0" w:rsidR="00B368B9" w:rsidRPr="00B368B9" w:rsidRDefault="008679E8" w:rsidP="00B368B9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International films</w:t>
      </w:r>
      <w:r w:rsidR="00B368B9">
        <w:rPr>
          <w:rFonts w:ascii="Cambria" w:hAnsi="Cambria"/>
          <w:sz w:val="22"/>
          <w:szCs w:val="22"/>
        </w:rPr>
        <w:t xml:space="preserve"> are </w:t>
      </w:r>
      <w:r>
        <w:rPr>
          <w:rFonts w:ascii="Cambria" w:hAnsi="Cambria"/>
          <w:sz w:val="22"/>
          <w:szCs w:val="22"/>
        </w:rPr>
        <w:t>expensive,</w:t>
      </w:r>
      <w:r w:rsidR="00B368B9">
        <w:rPr>
          <w:rFonts w:ascii="Cambria" w:hAnsi="Cambria"/>
          <w:sz w:val="22"/>
          <w:szCs w:val="22"/>
        </w:rPr>
        <w:t xml:space="preserve"> so they need to buy the rights</w:t>
      </w:r>
      <w:r>
        <w:rPr>
          <w:rFonts w:ascii="Cambria" w:hAnsi="Cambria"/>
          <w:sz w:val="22"/>
          <w:szCs w:val="22"/>
        </w:rPr>
        <w:t>.</w:t>
      </w:r>
    </w:p>
    <w:p w14:paraId="4952C0E5" w14:textId="0D28CB6C" w:rsidR="004553BF" w:rsidRDefault="00570B31" w:rsidP="004553BF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 $</w:t>
      </w:r>
      <w:r w:rsidR="004553BF">
        <w:rPr>
          <w:rFonts w:ascii="Cambria" w:hAnsi="Cambria"/>
          <w:sz w:val="22"/>
          <w:szCs w:val="22"/>
        </w:rPr>
        <w:t>1300</w:t>
      </w:r>
    </w:p>
    <w:p w14:paraId="1FA19534" w14:textId="544EEFC5" w:rsidR="004553BF" w:rsidRPr="004553BF" w:rsidRDefault="004553BF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Welcome Meal Fall/Spring $300</w:t>
      </w:r>
    </w:p>
    <w:p w14:paraId="73513EB1" w14:textId="26067207" w:rsidR="004553BF" w:rsidRPr="004553BF" w:rsidRDefault="004553BF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Diwali Celebration $350</w:t>
      </w:r>
    </w:p>
    <w:p w14:paraId="60512FC9" w14:textId="5096F9A8" w:rsidR="004553BF" w:rsidRPr="008679E8" w:rsidRDefault="004553BF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oli Celebration $400</w:t>
      </w:r>
    </w:p>
    <w:p w14:paraId="4AF475CD" w14:textId="52E62370" w:rsidR="008679E8" w:rsidRPr="004553BF" w:rsidRDefault="008679E8" w:rsidP="008679E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r Holi and Diwali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they increased the price because Chartwells asks them for a lot of money.</w:t>
      </w:r>
    </w:p>
    <w:p w14:paraId="053A02E2" w14:textId="61CD6FC7" w:rsidR="004553BF" w:rsidRPr="00B368B9" w:rsidRDefault="004553BF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pring Movie 2021 Snacks $250</w:t>
      </w:r>
    </w:p>
    <w:p w14:paraId="214605E1" w14:textId="61EA709A" w:rsidR="00B368B9" w:rsidRPr="004553BF" w:rsidRDefault="008679E8" w:rsidP="00B368B9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They want </w:t>
      </w:r>
      <w:r w:rsidR="000B3F59">
        <w:rPr>
          <w:rFonts w:ascii="Cambria" w:hAnsi="Cambria"/>
          <w:sz w:val="22"/>
          <w:szCs w:val="22"/>
        </w:rPr>
        <w:t xml:space="preserve">to </w:t>
      </w:r>
      <w:r>
        <w:rPr>
          <w:rFonts w:ascii="Cambria" w:hAnsi="Cambria"/>
          <w:sz w:val="22"/>
          <w:szCs w:val="22"/>
        </w:rPr>
        <w:t>use $100 from a store (</w:t>
      </w:r>
      <w:r w:rsidR="00B368B9">
        <w:rPr>
          <w:rFonts w:ascii="Cambria" w:hAnsi="Cambria"/>
          <w:sz w:val="22"/>
          <w:szCs w:val="22"/>
        </w:rPr>
        <w:t xml:space="preserve">Nonperishable </w:t>
      </w:r>
      <w:r>
        <w:rPr>
          <w:rFonts w:ascii="Cambria" w:hAnsi="Cambria"/>
          <w:sz w:val="22"/>
          <w:szCs w:val="22"/>
        </w:rPr>
        <w:t>items)</w:t>
      </w:r>
    </w:p>
    <w:p w14:paraId="6D32F055" w14:textId="1E09960D" w:rsidR="00570B31" w:rsidRPr="004553BF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 $</w:t>
      </w:r>
      <w:r w:rsidR="004553BF">
        <w:rPr>
          <w:rFonts w:ascii="Cambria" w:hAnsi="Cambria"/>
          <w:sz w:val="22"/>
          <w:szCs w:val="22"/>
        </w:rPr>
        <w:t>2410.14</w:t>
      </w:r>
    </w:p>
    <w:p w14:paraId="27774503" w14:textId="769C4411" w:rsidR="004553BF" w:rsidRPr="00B368B9" w:rsidRDefault="004553BF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hama Festival of India $180</w:t>
      </w:r>
    </w:p>
    <w:p w14:paraId="63EC361C" w14:textId="27036835" w:rsidR="00B368B9" w:rsidRPr="00B368B9" w:rsidRDefault="00B368B9" w:rsidP="00B368B9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tevens Point 164</w:t>
      </w:r>
      <w:r w:rsidR="008679E8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miles with  personal vehicle</w:t>
      </w:r>
      <w:r w:rsidR="008679E8">
        <w:rPr>
          <w:rFonts w:ascii="Cambria" w:hAnsi="Cambria"/>
          <w:sz w:val="22"/>
          <w:szCs w:val="22"/>
        </w:rPr>
        <w:t>s</w:t>
      </w:r>
    </w:p>
    <w:p w14:paraId="4E81E3C0" w14:textId="4B07981F" w:rsidR="00B368B9" w:rsidRPr="004553BF" w:rsidRDefault="00B368B9" w:rsidP="00B368B9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Mini festival and $50 per student </w:t>
      </w:r>
      <w:r w:rsidR="008679E8">
        <w:rPr>
          <w:rFonts w:ascii="Cambria" w:hAnsi="Cambria"/>
          <w:sz w:val="22"/>
          <w:szCs w:val="22"/>
        </w:rPr>
        <w:t>registration</w:t>
      </w:r>
    </w:p>
    <w:p w14:paraId="4849D9C4" w14:textId="188540F2" w:rsidR="004553BF" w:rsidRPr="00B368B9" w:rsidRDefault="004553BF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Annual Conference on South Asia $2230.14</w:t>
      </w:r>
    </w:p>
    <w:p w14:paraId="4B19331E" w14:textId="7D63C423" w:rsidR="00B368B9" w:rsidRPr="008679E8" w:rsidRDefault="00B368B9" w:rsidP="00B368B9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Madison, WI 270 miles </w:t>
      </w:r>
    </w:p>
    <w:p w14:paraId="77685B9D" w14:textId="63043D8A" w:rsidR="008679E8" w:rsidRPr="004553BF" w:rsidRDefault="008679E8" w:rsidP="00B368B9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ake 12 students, $110 per student.</w:t>
      </w:r>
    </w:p>
    <w:p w14:paraId="3F76D595" w14:textId="3D2A9733" w:rsidR="00570B31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127520">
        <w:rPr>
          <w:rFonts w:ascii="Cambria" w:hAnsi="Cambria"/>
          <w:b/>
          <w:bCs/>
          <w:sz w:val="22"/>
          <w:szCs w:val="22"/>
        </w:rPr>
        <w:t>Questions and Comment</w:t>
      </w:r>
      <w:r>
        <w:rPr>
          <w:rFonts w:ascii="Cambria" w:hAnsi="Cambria"/>
          <w:b/>
          <w:bCs/>
          <w:sz w:val="22"/>
          <w:szCs w:val="22"/>
        </w:rPr>
        <w:t>s</w:t>
      </w:r>
    </w:p>
    <w:p w14:paraId="73214C54" w14:textId="79EEB9E1" w:rsidR="00B368B9" w:rsidRDefault="00B368B9" w:rsidP="00B368B9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B368B9">
        <w:rPr>
          <w:rFonts w:ascii="Cambria" w:hAnsi="Cambria"/>
          <w:sz w:val="22"/>
          <w:szCs w:val="22"/>
        </w:rPr>
        <w:t xml:space="preserve">Reese- </w:t>
      </w:r>
      <w:r w:rsidR="008679E8">
        <w:rPr>
          <w:rFonts w:ascii="Cambria" w:hAnsi="Cambria"/>
          <w:sz w:val="22"/>
          <w:szCs w:val="22"/>
        </w:rPr>
        <w:t>For</w:t>
      </w:r>
      <w:r w:rsidRPr="00B368B9">
        <w:rPr>
          <w:rFonts w:ascii="Cambria" w:hAnsi="Cambria"/>
          <w:sz w:val="22"/>
          <w:szCs w:val="22"/>
        </w:rPr>
        <w:t xml:space="preserve"> Diwali and </w:t>
      </w:r>
      <w:r w:rsidR="005A151E">
        <w:rPr>
          <w:rFonts w:ascii="Cambria" w:hAnsi="Cambria"/>
          <w:sz w:val="22"/>
          <w:szCs w:val="22"/>
        </w:rPr>
        <w:t>H</w:t>
      </w:r>
      <w:r w:rsidRPr="00B368B9">
        <w:rPr>
          <w:rFonts w:ascii="Cambria" w:hAnsi="Cambria"/>
          <w:sz w:val="22"/>
          <w:szCs w:val="22"/>
        </w:rPr>
        <w:t>oli</w:t>
      </w:r>
      <w:r w:rsidR="008679E8">
        <w:rPr>
          <w:rFonts w:ascii="Cambria" w:hAnsi="Cambria"/>
          <w:sz w:val="22"/>
          <w:szCs w:val="22"/>
        </w:rPr>
        <w:t>,</w:t>
      </w:r>
      <w:r w:rsidRPr="00B368B9">
        <w:rPr>
          <w:rFonts w:ascii="Cambria" w:hAnsi="Cambria"/>
          <w:sz w:val="22"/>
          <w:szCs w:val="22"/>
        </w:rPr>
        <w:t xml:space="preserve"> those are expected to last for 2 years</w:t>
      </w:r>
      <w:r w:rsidR="000B3F59">
        <w:rPr>
          <w:rFonts w:ascii="Cambria" w:hAnsi="Cambria"/>
          <w:sz w:val="22"/>
          <w:szCs w:val="22"/>
        </w:rPr>
        <w:t>,</w:t>
      </w:r>
      <w:r w:rsidRPr="00B368B9">
        <w:rPr>
          <w:rFonts w:ascii="Cambria" w:hAnsi="Cambria"/>
          <w:sz w:val="22"/>
          <w:szCs w:val="22"/>
        </w:rPr>
        <w:t xml:space="preserve"> or are they going to go for supplies?</w:t>
      </w:r>
    </w:p>
    <w:p w14:paraId="25F75A91" w14:textId="289D994D" w:rsidR="00B368B9" w:rsidRPr="00B368B9" w:rsidRDefault="00B368B9" w:rsidP="00B368B9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B368B9">
        <w:rPr>
          <w:rFonts w:ascii="Cambria" w:hAnsi="Cambria"/>
          <w:sz w:val="22"/>
          <w:szCs w:val="22"/>
        </w:rPr>
        <w:t xml:space="preserve"> Some things last but they have to buy more things</w:t>
      </w:r>
      <w:r w:rsidR="008679E8">
        <w:rPr>
          <w:rFonts w:ascii="Cambria" w:hAnsi="Cambria"/>
          <w:sz w:val="22"/>
          <w:szCs w:val="22"/>
        </w:rPr>
        <w:t xml:space="preserve"> thing like in Diwali the candle holders.</w:t>
      </w:r>
    </w:p>
    <w:p w14:paraId="47CDD651" w14:textId="7168C5C3" w:rsidR="00B368B9" w:rsidRPr="00B368B9" w:rsidRDefault="00B368B9" w:rsidP="00B368B9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B368B9">
        <w:rPr>
          <w:rFonts w:ascii="Cambria" w:hAnsi="Cambria"/>
          <w:sz w:val="22"/>
          <w:szCs w:val="22"/>
        </w:rPr>
        <w:t>Haley and the org will have a conversation about</w:t>
      </w:r>
      <w:r w:rsidR="008679E8">
        <w:rPr>
          <w:rFonts w:ascii="Cambria" w:hAnsi="Cambria"/>
          <w:sz w:val="22"/>
          <w:szCs w:val="22"/>
        </w:rPr>
        <w:t xml:space="preserve"> it.</w:t>
      </w:r>
    </w:p>
    <w:p w14:paraId="72628689" w14:textId="5C910002" w:rsidR="00B368B9" w:rsidRDefault="00B368B9" w:rsidP="00B368B9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B368B9">
        <w:rPr>
          <w:rFonts w:ascii="Cambria" w:hAnsi="Cambria"/>
          <w:sz w:val="22"/>
          <w:szCs w:val="22"/>
        </w:rPr>
        <w:t>Haley</w:t>
      </w:r>
      <w:r w:rsidR="008679E8">
        <w:rPr>
          <w:rFonts w:ascii="Cambria" w:hAnsi="Cambria"/>
          <w:sz w:val="22"/>
          <w:szCs w:val="22"/>
        </w:rPr>
        <w:t xml:space="preserve"> - </w:t>
      </w:r>
      <w:r w:rsidRPr="00B368B9">
        <w:rPr>
          <w:rFonts w:ascii="Cambria" w:hAnsi="Cambria"/>
          <w:sz w:val="22"/>
          <w:szCs w:val="22"/>
        </w:rPr>
        <w:t>for contractual</w:t>
      </w:r>
      <w:r w:rsidR="008679E8">
        <w:rPr>
          <w:rFonts w:ascii="Cambria" w:hAnsi="Cambria"/>
          <w:sz w:val="22"/>
          <w:szCs w:val="22"/>
        </w:rPr>
        <w:t>,</w:t>
      </w:r>
      <w:r w:rsidRPr="00B368B9">
        <w:rPr>
          <w:rFonts w:ascii="Cambria" w:hAnsi="Cambria"/>
          <w:sz w:val="22"/>
          <w:szCs w:val="22"/>
        </w:rPr>
        <w:t xml:space="preserve"> do you have any idea for </w:t>
      </w:r>
      <w:r w:rsidR="008679E8">
        <w:rPr>
          <w:rFonts w:ascii="Cambria" w:hAnsi="Cambria"/>
          <w:sz w:val="22"/>
          <w:szCs w:val="22"/>
        </w:rPr>
        <w:t xml:space="preserve">how many </w:t>
      </w:r>
      <w:r w:rsidRPr="00B368B9">
        <w:rPr>
          <w:rFonts w:ascii="Cambria" w:hAnsi="Cambria"/>
          <w:sz w:val="22"/>
          <w:szCs w:val="22"/>
        </w:rPr>
        <w:t>performer</w:t>
      </w:r>
      <w:r w:rsidR="008679E8">
        <w:rPr>
          <w:rFonts w:ascii="Cambria" w:hAnsi="Cambria"/>
          <w:sz w:val="22"/>
          <w:szCs w:val="22"/>
        </w:rPr>
        <w:t>s</w:t>
      </w:r>
      <w:r w:rsidRPr="00B368B9">
        <w:rPr>
          <w:rFonts w:ascii="Cambria" w:hAnsi="Cambria"/>
          <w:sz w:val="22"/>
          <w:szCs w:val="22"/>
        </w:rPr>
        <w:t>?</w:t>
      </w:r>
    </w:p>
    <w:p w14:paraId="2E5632B4" w14:textId="6BC7F1C3" w:rsidR="00B368B9" w:rsidRPr="00B368B9" w:rsidRDefault="00B368B9" w:rsidP="00B368B9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B368B9">
        <w:rPr>
          <w:rFonts w:ascii="Cambria" w:hAnsi="Cambria"/>
          <w:sz w:val="22"/>
          <w:szCs w:val="22"/>
        </w:rPr>
        <w:t xml:space="preserve"> They have not ha</w:t>
      </w:r>
      <w:r w:rsidR="000B3F59">
        <w:rPr>
          <w:rFonts w:ascii="Cambria" w:hAnsi="Cambria"/>
          <w:sz w:val="22"/>
          <w:szCs w:val="22"/>
        </w:rPr>
        <w:t>d</w:t>
      </w:r>
      <w:r w:rsidRPr="00B368B9">
        <w:rPr>
          <w:rFonts w:ascii="Cambria" w:hAnsi="Cambria"/>
          <w:sz w:val="22"/>
          <w:szCs w:val="22"/>
        </w:rPr>
        <w:t xml:space="preserve"> any </w:t>
      </w:r>
      <w:r w:rsidR="005A151E" w:rsidRPr="00B368B9">
        <w:rPr>
          <w:rFonts w:ascii="Cambria" w:hAnsi="Cambria"/>
          <w:sz w:val="22"/>
          <w:szCs w:val="22"/>
        </w:rPr>
        <w:t>yet,</w:t>
      </w:r>
      <w:r w:rsidRPr="00B368B9">
        <w:rPr>
          <w:rFonts w:ascii="Cambria" w:hAnsi="Cambria"/>
          <w:sz w:val="22"/>
          <w:szCs w:val="22"/>
        </w:rPr>
        <w:t xml:space="preserve">  but they plan </w:t>
      </w:r>
      <w:r w:rsidR="000B3F59" w:rsidRPr="00B368B9">
        <w:rPr>
          <w:rFonts w:ascii="Cambria" w:hAnsi="Cambria"/>
          <w:sz w:val="22"/>
          <w:szCs w:val="22"/>
        </w:rPr>
        <w:t>this year</w:t>
      </w:r>
      <w:r w:rsidR="008679E8">
        <w:rPr>
          <w:rFonts w:ascii="Cambria" w:hAnsi="Cambria"/>
          <w:sz w:val="22"/>
          <w:szCs w:val="22"/>
        </w:rPr>
        <w:t xml:space="preserve"> to have the first ones.</w:t>
      </w:r>
    </w:p>
    <w:p w14:paraId="5DABB750" w14:textId="52202577" w:rsidR="008F18E3" w:rsidRDefault="008F18E3" w:rsidP="0070240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SASU</w:t>
      </w:r>
    </w:p>
    <w:p w14:paraId="573E275F" w14:textId="5F06299F" w:rsidR="00570B31" w:rsidRPr="004553BF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 $</w:t>
      </w:r>
      <w:r w:rsidR="006F188A">
        <w:rPr>
          <w:rFonts w:ascii="Cambria" w:hAnsi="Cambria"/>
          <w:sz w:val="22"/>
          <w:szCs w:val="22"/>
        </w:rPr>
        <w:t>1400</w:t>
      </w:r>
    </w:p>
    <w:p w14:paraId="22D35682" w14:textId="4EFF2F5A" w:rsidR="004553BF" w:rsidRPr="00272D98" w:rsidRDefault="004553BF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Off</w:t>
      </w:r>
      <w:r w:rsidR="006F188A">
        <w:rPr>
          <w:rFonts w:ascii="Cambria" w:hAnsi="Cambria"/>
          <w:sz w:val="22"/>
          <w:szCs w:val="22"/>
        </w:rPr>
        <w:t>ice Supplies $150</w:t>
      </w:r>
    </w:p>
    <w:p w14:paraId="2EC86471" w14:textId="4F646509" w:rsidR="00272D98" w:rsidRPr="006F188A" w:rsidRDefault="005A151E" w:rsidP="00272D9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Binders</w:t>
      </w:r>
      <w:r w:rsidR="00272D98">
        <w:rPr>
          <w:rFonts w:ascii="Cambria" w:hAnsi="Cambria"/>
          <w:sz w:val="22"/>
          <w:szCs w:val="22"/>
        </w:rPr>
        <w:t xml:space="preserve"> </w:t>
      </w:r>
      <w:r w:rsidR="008679E8">
        <w:rPr>
          <w:rFonts w:ascii="Cambria" w:hAnsi="Cambria"/>
          <w:sz w:val="22"/>
          <w:szCs w:val="22"/>
        </w:rPr>
        <w:t>so they can be organized</w:t>
      </w:r>
      <w:r w:rsidR="00272D98">
        <w:rPr>
          <w:rFonts w:ascii="Cambria" w:hAnsi="Cambria"/>
          <w:sz w:val="22"/>
          <w:szCs w:val="22"/>
        </w:rPr>
        <w:t xml:space="preserve"> </w:t>
      </w:r>
    </w:p>
    <w:p w14:paraId="44542533" w14:textId="209983B0" w:rsidR="006F188A" w:rsidRPr="006F188A" w:rsidRDefault="006F188A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hotocopying $100</w:t>
      </w:r>
    </w:p>
    <w:p w14:paraId="3C5DBAF9" w14:textId="4C296629" w:rsidR="006F188A" w:rsidRPr="00272D98" w:rsidRDefault="006F188A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Duplicating $300</w:t>
      </w:r>
    </w:p>
    <w:p w14:paraId="6B410922" w14:textId="2BF74B70" w:rsidR="00272D98" w:rsidRPr="006F188A" w:rsidRDefault="005A151E" w:rsidP="00272D9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o</w:t>
      </w:r>
      <w:r w:rsidR="00272D98">
        <w:rPr>
          <w:rFonts w:ascii="Cambria" w:hAnsi="Cambria"/>
          <w:sz w:val="22"/>
          <w:szCs w:val="22"/>
        </w:rPr>
        <w:t>ster</w:t>
      </w:r>
      <w:r>
        <w:rPr>
          <w:rFonts w:ascii="Cambria" w:hAnsi="Cambria"/>
          <w:sz w:val="22"/>
          <w:szCs w:val="22"/>
        </w:rPr>
        <w:t>s</w:t>
      </w:r>
      <w:r w:rsidR="00272D98">
        <w:rPr>
          <w:rFonts w:ascii="Cambria" w:hAnsi="Cambria"/>
          <w:sz w:val="22"/>
          <w:szCs w:val="22"/>
        </w:rPr>
        <w:t xml:space="preserve"> and promotions</w:t>
      </w:r>
    </w:p>
    <w:p w14:paraId="7F0EC01C" w14:textId="0A890DB5" w:rsidR="006F188A" w:rsidRPr="00272D98" w:rsidRDefault="006F188A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ultural Workshop $100</w:t>
      </w:r>
    </w:p>
    <w:p w14:paraId="4684E2C0" w14:textId="7092B46E" w:rsidR="008679E8" w:rsidRPr="008679E8" w:rsidRDefault="008679E8" w:rsidP="00272D9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In </w:t>
      </w:r>
      <w:r w:rsidR="000B3F59">
        <w:rPr>
          <w:rFonts w:ascii="Cambria" w:hAnsi="Cambria"/>
          <w:sz w:val="22"/>
          <w:szCs w:val="22"/>
        </w:rPr>
        <w:t xml:space="preserve">the </w:t>
      </w:r>
      <w:r>
        <w:rPr>
          <w:rFonts w:ascii="Cambria" w:hAnsi="Cambria"/>
          <w:sz w:val="22"/>
          <w:szCs w:val="22"/>
        </w:rPr>
        <w:t>fall semester</w:t>
      </w:r>
    </w:p>
    <w:p w14:paraId="46DFA1BC" w14:textId="7690C9BE" w:rsidR="00272D98" w:rsidRPr="006F188A" w:rsidRDefault="005A151E" w:rsidP="00272D9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rafts</w:t>
      </w:r>
      <w:r w:rsidR="00272D98">
        <w:rPr>
          <w:rFonts w:ascii="Cambria" w:hAnsi="Cambria"/>
          <w:sz w:val="22"/>
          <w:szCs w:val="22"/>
        </w:rPr>
        <w:t xml:space="preserve"> during that time</w:t>
      </w:r>
      <w:r w:rsidR="008679E8">
        <w:rPr>
          <w:rFonts w:ascii="Cambria" w:hAnsi="Cambria"/>
          <w:sz w:val="22"/>
          <w:szCs w:val="22"/>
        </w:rPr>
        <w:t>. They need</w:t>
      </w:r>
      <w:r w:rsidR="00272D98">
        <w:rPr>
          <w:rFonts w:ascii="Cambria" w:hAnsi="Cambria"/>
          <w:sz w:val="22"/>
          <w:szCs w:val="22"/>
        </w:rPr>
        <w:t xml:space="preserve"> paint </w:t>
      </w:r>
      <w:r w:rsidR="008679E8">
        <w:rPr>
          <w:rFonts w:ascii="Cambria" w:hAnsi="Cambria"/>
          <w:sz w:val="22"/>
          <w:szCs w:val="22"/>
        </w:rPr>
        <w:t xml:space="preserve">and </w:t>
      </w:r>
      <w:r w:rsidR="00272D98">
        <w:rPr>
          <w:rFonts w:ascii="Cambria" w:hAnsi="Cambria"/>
          <w:sz w:val="22"/>
          <w:szCs w:val="22"/>
        </w:rPr>
        <w:t>brushes</w:t>
      </w:r>
    </w:p>
    <w:p w14:paraId="3A159762" w14:textId="563F3579" w:rsidR="006F188A" w:rsidRPr="00272D98" w:rsidRDefault="006F188A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Bonding Activities $200</w:t>
      </w:r>
    </w:p>
    <w:p w14:paraId="51F356B8" w14:textId="28A0850A" w:rsidR="00272D98" w:rsidRPr="006F188A" w:rsidRDefault="00272D98" w:rsidP="00272D9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Ice breake</w:t>
      </w:r>
      <w:r w:rsidR="008679E8">
        <w:rPr>
          <w:rFonts w:ascii="Cambria" w:hAnsi="Cambria"/>
          <w:sz w:val="22"/>
          <w:szCs w:val="22"/>
        </w:rPr>
        <w:t>r</w:t>
      </w:r>
      <w:r>
        <w:rPr>
          <w:rFonts w:ascii="Cambria" w:hAnsi="Cambria"/>
          <w:sz w:val="22"/>
          <w:szCs w:val="22"/>
        </w:rPr>
        <w:t xml:space="preserve"> </w:t>
      </w:r>
      <w:r w:rsidR="005A151E">
        <w:rPr>
          <w:rFonts w:ascii="Cambria" w:hAnsi="Cambria"/>
          <w:sz w:val="22"/>
          <w:szCs w:val="22"/>
        </w:rPr>
        <w:t>activates</w:t>
      </w:r>
    </w:p>
    <w:p w14:paraId="5729D78B" w14:textId="614D11FA" w:rsidR="006F188A" w:rsidRPr="00272D98" w:rsidRDefault="006F188A" w:rsidP="004553BF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pring Human Mosaic Event $300</w:t>
      </w:r>
    </w:p>
    <w:p w14:paraId="64B7988F" w14:textId="44BDF7A9" w:rsidR="00272D98" w:rsidRPr="006F188A" w:rsidRDefault="00272D98" w:rsidP="00272D9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Decoration and they plan to reuse it</w:t>
      </w:r>
      <w:r w:rsidR="008679E8">
        <w:rPr>
          <w:rFonts w:ascii="Cambria" w:hAnsi="Cambria"/>
          <w:sz w:val="22"/>
          <w:szCs w:val="22"/>
        </w:rPr>
        <w:t xml:space="preserve"> over the years.</w:t>
      </w:r>
    </w:p>
    <w:p w14:paraId="22546DBC" w14:textId="07FF69C9" w:rsidR="006F188A" w:rsidRPr="00272D98" w:rsidRDefault="006F188A" w:rsidP="006F188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Books $250</w:t>
      </w:r>
    </w:p>
    <w:p w14:paraId="6C89F0AD" w14:textId="0A39FD52" w:rsidR="00272D98" w:rsidRPr="006F188A" w:rsidRDefault="00272D98" w:rsidP="00272D9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Asian descent books </w:t>
      </w:r>
      <w:r w:rsidR="005A151E">
        <w:rPr>
          <w:rFonts w:ascii="Cambria" w:hAnsi="Cambria"/>
          <w:sz w:val="22"/>
          <w:szCs w:val="22"/>
        </w:rPr>
        <w:t>authors</w:t>
      </w:r>
    </w:p>
    <w:p w14:paraId="3FB4B72F" w14:textId="444F625D" w:rsidR="006F188A" w:rsidRPr="006F188A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 $</w:t>
      </w:r>
      <w:r w:rsidR="006F188A">
        <w:rPr>
          <w:rFonts w:ascii="Cambria" w:hAnsi="Cambria"/>
          <w:sz w:val="22"/>
          <w:szCs w:val="22"/>
        </w:rPr>
        <w:t>3500</w:t>
      </w:r>
    </w:p>
    <w:p w14:paraId="357311A0" w14:textId="16986F72" w:rsidR="00570B31" w:rsidRPr="00272D98" w:rsidRDefault="006F188A" w:rsidP="006F188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peaker $3500</w:t>
      </w:r>
    </w:p>
    <w:p w14:paraId="4AACD409" w14:textId="39842B5D" w:rsidR="008679E8" w:rsidRPr="0084616D" w:rsidRDefault="00272D98" w:rsidP="0084616D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hey do not want to limit the new org members. Previous years they have someone that c</w:t>
      </w:r>
      <w:r w:rsidR="0084616D">
        <w:rPr>
          <w:rFonts w:ascii="Cambria" w:hAnsi="Cambria"/>
          <w:sz w:val="22"/>
          <w:szCs w:val="22"/>
        </w:rPr>
        <w:t>a</w:t>
      </w:r>
      <w:r>
        <w:rPr>
          <w:rFonts w:ascii="Cambria" w:hAnsi="Cambria"/>
          <w:sz w:val="22"/>
          <w:szCs w:val="22"/>
        </w:rPr>
        <w:t>me from other states</w:t>
      </w:r>
      <w:r w:rsidR="008679E8">
        <w:rPr>
          <w:rFonts w:ascii="Cambria" w:hAnsi="Cambria"/>
          <w:sz w:val="22"/>
          <w:szCs w:val="22"/>
        </w:rPr>
        <w:t>.</w:t>
      </w:r>
    </w:p>
    <w:p w14:paraId="33237454" w14:textId="1C01EF07" w:rsidR="006F188A" w:rsidRDefault="00570B31" w:rsidP="006F188A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 $</w:t>
      </w:r>
      <w:r w:rsidR="006F188A">
        <w:rPr>
          <w:rFonts w:ascii="Cambria" w:hAnsi="Cambria"/>
          <w:sz w:val="22"/>
          <w:szCs w:val="22"/>
        </w:rPr>
        <w:t>1500</w:t>
      </w:r>
    </w:p>
    <w:p w14:paraId="585CBE89" w14:textId="008BFA20" w:rsidR="006F188A" w:rsidRPr="00272D98" w:rsidRDefault="006F188A" w:rsidP="006F188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pring Human Mosaic $600</w:t>
      </w:r>
    </w:p>
    <w:p w14:paraId="56C1B068" w14:textId="77777777" w:rsidR="0084616D" w:rsidRPr="0084616D" w:rsidRDefault="0084616D" w:rsidP="00272D9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ponsor by </w:t>
      </w:r>
      <w:r w:rsidR="00272D98">
        <w:rPr>
          <w:rFonts w:ascii="Cambria" w:hAnsi="Cambria"/>
          <w:sz w:val="22"/>
          <w:szCs w:val="22"/>
        </w:rPr>
        <w:t>MESA</w:t>
      </w:r>
    </w:p>
    <w:p w14:paraId="15075D64" w14:textId="4720E40F" w:rsidR="00272D98" w:rsidRPr="006F188A" w:rsidRDefault="0084616D" w:rsidP="00272D9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hey want to bring</w:t>
      </w:r>
      <w:r w:rsidR="00272D98">
        <w:rPr>
          <w:rFonts w:ascii="Cambria" w:hAnsi="Cambria"/>
          <w:sz w:val="22"/>
          <w:szCs w:val="22"/>
        </w:rPr>
        <w:t xml:space="preserve"> authentic food</w:t>
      </w:r>
      <w:r>
        <w:rPr>
          <w:rFonts w:ascii="Cambria" w:hAnsi="Cambria"/>
          <w:sz w:val="22"/>
          <w:szCs w:val="22"/>
        </w:rPr>
        <w:t>;</w:t>
      </w:r>
      <w:r w:rsidR="00272D98">
        <w:rPr>
          <w:rFonts w:ascii="Cambria" w:hAnsi="Cambria"/>
          <w:sz w:val="22"/>
          <w:szCs w:val="22"/>
        </w:rPr>
        <w:t xml:space="preserve"> every year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the food</w:t>
      </w:r>
      <w:r w:rsidR="00272D98">
        <w:rPr>
          <w:rFonts w:ascii="Cambria" w:hAnsi="Cambria"/>
          <w:sz w:val="22"/>
          <w:szCs w:val="22"/>
        </w:rPr>
        <w:t xml:space="preserve"> changes</w:t>
      </w:r>
      <w:r>
        <w:rPr>
          <w:rFonts w:ascii="Cambria" w:hAnsi="Cambria"/>
          <w:sz w:val="22"/>
          <w:szCs w:val="22"/>
        </w:rPr>
        <w:t>.</w:t>
      </w:r>
    </w:p>
    <w:p w14:paraId="7FD2A6DE" w14:textId="77E8D366" w:rsidR="006F188A" w:rsidRPr="00272D98" w:rsidRDefault="006F188A" w:rsidP="006F188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ho $500</w:t>
      </w:r>
    </w:p>
    <w:p w14:paraId="3A02F594" w14:textId="77975570" w:rsidR="00272D98" w:rsidRPr="006F188A" w:rsidRDefault="00272D98" w:rsidP="00272D9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hrough Chartwells</w:t>
      </w:r>
      <w:r w:rsidR="0084616D">
        <w:rPr>
          <w:rFonts w:ascii="Cambria" w:hAnsi="Cambria"/>
          <w:sz w:val="22"/>
          <w:szCs w:val="22"/>
        </w:rPr>
        <w:t>.</w:t>
      </w:r>
    </w:p>
    <w:p w14:paraId="663934DE" w14:textId="30305EF1" w:rsidR="00272D98" w:rsidRPr="00272D98" w:rsidRDefault="006F188A" w:rsidP="00272D98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ASU Speaker $200</w:t>
      </w:r>
    </w:p>
    <w:p w14:paraId="73C474CF" w14:textId="4AB71EBD" w:rsidR="006F188A" w:rsidRPr="00272D98" w:rsidRDefault="006F188A" w:rsidP="006F188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ASU Kick-off $200</w:t>
      </w:r>
    </w:p>
    <w:p w14:paraId="6E2314AB" w14:textId="53D9F647" w:rsidR="00272D98" w:rsidRPr="006F188A" w:rsidRDefault="00272D98" w:rsidP="00272D9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It was supposed to be $150</w:t>
      </w:r>
      <w:r w:rsidR="000B3F59">
        <w:rPr>
          <w:rFonts w:ascii="Cambria" w:hAnsi="Cambria"/>
          <w:sz w:val="22"/>
          <w:szCs w:val="22"/>
        </w:rPr>
        <w:t>,</w:t>
      </w:r>
      <w:r w:rsidR="0084616D">
        <w:rPr>
          <w:rFonts w:ascii="Cambria" w:hAnsi="Cambria"/>
          <w:sz w:val="22"/>
          <w:szCs w:val="22"/>
        </w:rPr>
        <w:t xml:space="preserve"> so they want to change it</w:t>
      </w:r>
      <w:r>
        <w:rPr>
          <w:rFonts w:ascii="Cambria" w:hAnsi="Cambria"/>
          <w:sz w:val="22"/>
          <w:szCs w:val="22"/>
        </w:rPr>
        <w:t xml:space="preserve">. And it is a whole day </w:t>
      </w:r>
      <w:r w:rsidR="0084616D">
        <w:rPr>
          <w:rFonts w:ascii="Cambria" w:hAnsi="Cambria"/>
          <w:sz w:val="22"/>
          <w:szCs w:val="22"/>
        </w:rPr>
        <w:t>event, so they want to provide attendants with food.</w:t>
      </w:r>
    </w:p>
    <w:p w14:paraId="364A30C8" w14:textId="689AF8AB" w:rsidR="00570B31" w:rsidRPr="006F188A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 $</w:t>
      </w:r>
      <w:r w:rsidR="006F188A">
        <w:rPr>
          <w:rFonts w:ascii="Cambria" w:hAnsi="Cambria"/>
          <w:sz w:val="22"/>
          <w:szCs w:val="22"/>
        </w:rPr>
        <w:t>3937.44</w:t>
      </w:r>
    </w:p>
    <w:p w14:paraId="3A46C1A8" w14:textId="5FB7BE57" w:rsidR="006F188A" w:rsidRPr="00272D98" w:rsidRDefault="006F188A" w:rsidP="006F188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AASU Spring Conference – Minneapolis, MN $2204.50</w:t>
      </w:r>
    </w:p>
    <w:p w14:paraId="270DF848" w14:textId="6BC9F208" w:rsidR="00272D98" w:rsidRPr="006F188A" w:rsidRDefault="00272D98" w:rsidP="00272D9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outheast Asian orgs meet through the </w:t>
      </w:r>
      <w:r w:rsidR="0084616D">
        <w:rPr>
          <w:rFonts w:ascii="Cambria" w:hAnsi="Cambria"/>
          <w:sz w:val="22"/>
          <w:szCs w:val="22"/>
        </w:rPr>
        <w:t>M</w:t>
      </w:r>
      <w:r>
        <w:rPr>
          <w:rFonts w:ascii="Cambria" w:hAnsi="Cambria"/>
          <w:sz w:val="22"/>
          <w:szCs w:val="22"/>
        </w:rPr>
        <w:t>idwest colleges socialize and engage</w:t>
      </w:r>
    </w:p>
    <w:p w14:paraId="1625DECD" w14:textId="06799E7B" w:rsidR="006F188A" w:rsidRPr="00272D98" w:rsidRDefault="006F188A" w:rsidP="006F188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hicago, Il $1732.94</w:t>
      </w:r>
      <w:r w:rsidR="00272D98">
        <w:rPr>
          <w:rFonts w:ascii="Cambria" w:hAnsi="Cambria"/>
          <w:sz w:val="22"/>
          <w:szCs w:val="22"/>
        </w:rPr>
        <w:t xml:space="preserve"> ($1232.94)</w:t>
      </w:r>
    </w:p>
    <w:p w14:paraId="6A04137D" w14:textId="7B5AD77F" w:rsidR="00272D98" w:rsidRPr="006F188A" w:rsidRDefault="00272D98" w:rsidP="00272D9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Vietnamese and China town</w:t>
      </w:r>
    </w:p>
    <w:p w14:paraId="0F4D4830" w14:textId="742ABDCF" w:rsidR="00570B31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127520">
        <w:rPr>
          <w:rFonts w:ascii="Cambria" w:hAnsi="Cambria"/>
          <w:b/>
          <w:bCs/>
          <w:sz w:val="22"/>
          <w:szCs w:val="22"/>
        </w:rPr>
        <w:t>Questions and Comment</w:t>
      </w:r>
      <w:r>
        <w:rPr>
          <w:rFonts w:ascii="Cambria" w:hAnsi="Cambria"/>
          <w:b/>
          <w:bCs/>
          <w:sz w:val="22"/>
          <w:szCs w:val="22"/>
        </w:rPr>
        <w:t>s</w:t>
      </w:r>
    </w:p>
    <w:p w14:paraId="42A79095" w14:textId="50CDB37C" w:rsidR="0084616D" w:rsidRPr="0084616D" w:rsidRDefault="00272D98" w:rsidP="0084616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84616D">
        <w:rPr>
          <w:rFonts w:ascii="Cambria" w:hAnsi="Cambria"/>
          <w:sz w:val="22"/>
          <w:szCs w:val="22"/>
        </w:rPr>
        <w:t>SASU members</w:t>
      </w:r>
      <w:r w:rsidR="0084616D">
        <w:rPr>
          <w:rFonts w:ascii="Cambria" w:hAnsi="Cambria"/>
          <w:sz w:val="22"/>
          <w:szCs w:val="22"/>
        </w:rPr>
        <w:t xml:space="preserve"> </w:t>
      </w:r>
      <w:r w:rsidRPr="0084616D">
        <w:rPr>
          <w:rFonts w:ascii="Cambria" w:hAnsi="Cambria"/>
          <w:sz w:val="22"/>
          <w:szCs w:val="22"/>
        </w:rPr>
        <w:t xml:space="preserve">- </w:t>
      </w:r>
      <w:r>
        <w:rPr>
          <w:rFonts w:ascii="Cambria" w:hAnsi="Cambria"/>
          <w:sz w:val="22"/>
          <w:szCs w:val="22"/>
        </w:rPr>
        <w:t xml:space="preserve">is there a possibility </w:t>
      </w:r>
      <w:r w:rsidR="0084616D">
        <w:rPr>
          <w:rFonts w:ascii="Cambria" w:hAnsi="Cambria"/>
          <w:sz w:val="22"/>
          <w:szCs w:val="22"/>
        </w:rPr>
        <w:t>of</w:t>
      </w:r>
      <w:r>
        <w:rPr>
          <w:rFonts w:ascii="Cambria" w:hAnsi="Cambria"/>
          <w:sz w:val="22"/>
          <w:szCs w:val="22"/>
        </w:rPr>
        <w:t xml:space="preserve"> using the money for students to make Pho? Because </w:t>
      </w:r>
      <w:r w:rsidR="005A151E">
        <w:rPr>
          <w:rFonts w:ascii="Cambria" w:hAnsi="Cambria"/>
          <w:sz w:val="22"/>
          <w:szCs w:val="22"/>
        </w:rPr>
        <w:t>that</w:t>
      </w:r>
      <w:r>
        <w:rPr>
          <w:rFonts w:ascii="Cambria" w:hAnsi="Cambria"/>
          <w:sz w:val="22"/>
          <w:szCs w:val="22"/>
        </w:rPr>
        <w:t xml:space="preserve"> is an especial </w:t>
      </w:r>
      <w:r w:rsidR="0084616D">
        <w:rPr>
          <w:rFonts w:ascii="Cambria" w:hAnsi="Cambria"/>
          <w:sz w:val="22"/>
          <w:szCs w:val="22"/>
        </w:rPr>
        <w:t xml:space="preserve">Asian </w:t>
      </w:r>
      <w:r>
        <w:rPr>
          <w:rFonts w:ascii="Cambria" w:hAnsi="Cambria"/>
          <w:sz w:val="22"/>
          <w:szCs w:val="22"/>
        </w:rPr>
        <w:t>plate and Chartwells is very expensive. If they wanted to make their own pho</w:t>
      </w:r>
      <w:r w:rsidR="0084616D">
        <w:rPr>
          <w:rFonts w:ascii="Cambria" w:hAnsi="Cambria"/>
          <w:sz w:val="22"/>
          <w:szCs w:val="22"/>
        </w:rPr>
        <w:t>, would they be able to do it</w:t>
      </w:r>
      <w:r w:rsidR="0084616D">
        <w:rPr>
          <w:rFonts w:ascii="Cambria" w:hAnsi="Cambria"/>
          <w:b/>
          <w:bCs/>
          <w:sz w:val="22"/>
          <w:szCs w:val="22"/>
        </w:rPr>
        <w:t>?</w:t>
      </w:r>
    </w:p>
    <w:p w14:paraId="18203C9E" w14:textId="3D5720DB" w:rsidR="00272D98" w:rsidRPr="00272D98" w:rsidRDefault="00272D98" w:rsidP="00272D98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272D98">
        <w:rPr>
          <w:rFonts w:ascii="Cambria" w:hAnsi="Cambria"/>
          <w:sz w:val="22"/>
          <w:szCs w:val="22"/>
        </w:rPr>
        <w:t xml:space="preserve">Haley will discuss </w:t>
      </w:r>
      <w:r w:rsidR="000B3F59">
        <w:rPr>
          <w:rFonts w:ascii="Cambria" w:hAnsi="Cambria"/>
          <w:sz w:val="22"/>
          <w:szCs w:val="22"/>
        </w:rPr>
        <w:t xml:space="preserve">this </w:t>
      </w:r>
      <w:r w:rsidRPr="00272D98">
        <w:rPr>
          <w:rFonts w:ascii="Cambria" w:hAnsi="Cambria"/>
          <w:sz w:val="22"/>
          <w:szCs w:val="22"/>
        </w:rPr>
        <w:t>with SUFAC</w:t>
      </w:r>
      <w:r w:rsidR="0084616D">
        <w:rPr>
          <w:rFonts w:ascii="Cambria" w:hAnsi="Cambria"/>
          <w:sz w:val="22"/>
          <w:szCs w:val="22"/>
        </w:rPr>
        <w:t>.</w:t>
      </w:r>
      <w:r w:rsidRPr="00272D98">
        <w:rPr>
          <w:rFonts w:ascii="Cambria" w:hAnsi="Cambria"/>
          <w:sz w:val="22"/>
          <w:szCs w:val="22"/>
        </w:rPr>
        <w:t xml:space="preserve"> </w:t>
      </w:r>
    </w:p>
    <w:p w14:paraId="39F85B0B" w14:textId="4BC908F5" w:rsidR="0084616D" w:rsidRDefault="00272D98" w:rsidP="00272D98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272D98">
        <w:rPr>
          <w:rFonts w:ascii="Cambria" w:hAnsi="Cambria"/>
          <w:sz w:val="22"/>
          <w:szCs w:val="22"/>
        </w:rPr>
        <w:t>Would we be able to do it at the M</w:t>
      </w:r>
      <w:r w:rsidR="0084616D">
        <w:rPr>
          <w:rFonts w:ascii="Cambria" w:hAnsi="Cambria"/>
          <w:sz w:val="22"/>
          <w:szCs w:val="22"/>
        </w:rPr>
        <w:t>authe</w:t>
      </w:r>
      <w:r w:rsidRPr="00272D98">
        <w:rPr>
          <w:rFonts w:ascii="Cambria" w:hAnsi="Cambria"/>
          <w:sz w:val="22"/>
          <w:szCs w:val="22"/>
        </w:rPr>
        <w:t xml:space="preserve"> C</w:t>
      </w:r>
      <w:r w:rsidR="0084616D">
        <w:rPr>
          <w:rFonts w:ascii="Cambria" w:hAnsi="Cambria"/>
          <w:sz w:val="22"/>
          <w:szCs w:val="22"/>
        </w:rPr>
        <w:t>enter</w:t>
      </w:r>
      <w:r w:rsidRPr="00272D98">
        <w:rPr>
          <w:rFonts w:ascii="Cambria" w:hAnsi="Cambria"/>
          <w:sz w:val="22"/>
          <w:szCs w:val="22"/>
        </w:rPr>
        <w:t xml:space="preserve">? </w:t>
      </w:r>
    </w:p>
    <w:p w14:paraId="7ED52A5A" w14:textId="67275BF8" w:rsidR="00272D98" w:rsidRDefault="0084616D" w:rsidP="0084616D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– </w:t>
      </w:r>
      <w:r w:rsidR="00272D98" w:rsidRPr="00272D98">
        <w:rPr>
          <w:rFonts w:ascii="Cambria" w:hAnsi="Cambria"/>
          <w:sz w:val="22"/>
          <w:szCs w:val="22"/>
        </w:rPr>
        <w:t>Yes</w:t>
      </w:r>
      <w:r>
        <w:rPr>
          <w:rFonts w:ascii="Cambria" w:hAnsi="Cambria"/>
          <w:sz w:val="22"/>
          <w:szCs w:val="22"/>
        </w:rPr>
        <w:t>.</w:t>
      </w:r>
    </w:p>
    <w:p w14:paraId="5A8CC4DD" w14:textId="52944674" w:rsidR="0084616D" w:rsidRDefault="00272D98" w:rsidP="00272D98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Do you want me to </w:t>
      </w:r>
      <w:r w:rsidR="005A151E">
        <w:rPr>
          <w:rFonts w:ascii="Cambria" w:hAnsi="Cambria"/>
          <w:sz w:val="22"/>
          <w:szCs w:val="22"/>
        </w:rPr>
        <w:t>send</w:t>
      </w:r>
      <w:r>
        <w:rPr>
          <w:rFonts w:ascii="Cambria" w:hAnsi="Cambria"/>
          <w:sz w:val="22"/>
          <w:szCs w:val="22"/>
        </w:rPr>
        <w:t xml:space="preserve"> the itemize</w:t>
      </w:r>
      <w:r w:rsidR="000B3F59">
        <w:rPr>
          <w:rFonts w:ascii="Cambria" w:hAnsi="Cambria"/>
          <w:sz w:val="22"/>
          <w:szCs w:val="22"/>
        </w:rPr>
        <w:t>d</w:t>
      </w:r>
      <w:r>
        <w:rPr>
          <w:rFonts w:ascii="Cambria" w:hAnsi="Cambria"/>
          <w:sz w:val="22"/>
          <w:szCs w:val="22"/>
        </w:rPr>
        <w:t xml:space="preserve"> list </w:t>
      </w:r>
      <w:r w:rsidR="005A151E">
        <w:rPr>
          <w:rFonts w:ascii="Cambria" w:hAnsi="Cambria"/>
          <w:sz w:val="22"/>
          <w:szCs w:val="22"/>
        </w:rPr>
        <w:t>through</w:t>
      </w:r>
      <w:r>
        <w:rPr>
          <w:rFonts w:ascii="Cambria" w:hAnsi="Cambria"/>
          <w:sz w:val="22"/>
          <w:szCs w:val="22"/>
        </w:rPr>
        <w:t xml:space="preserve"> email? </w:t>
      </w:r>
    </w:p>
    <w:p w14:paraId="617D8903" w14:textId="7A862BF1" w:rsidR="00272D98" w:rsidRDefault="0084616D" w:rsidP="0084616D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 - </w:t>
      </w:r>
      <w:r w:rsidR="00272D98">
        <w:rPr>
          <w:rFonts w:ascii="Cambria" w:hAnsi="Cambria"/>
          <w:sz w:val="22"/>
          <w:szCs w:val="22"/>
        </w:rPr>
        <w:t>Yes</w:t>
      </w:r>
      <w:r>
        <w:rPr>
          <w:rFonts w:ascii="Cambria" w:hAnsi="Cambria"/>
          <w:sz w:val="22"/>
          <w:szCs w:val="22"/>
        </w:rPr>
        <w:t>.</w:t>
      </w:r>
    </w:p>
    <w:p w14:paraId="31C3FDCF" w14:textId="77777777" w:rsidR="0084616D" w:rsidRDefault="00272D98" w:rsidP="00272D98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ley – What is the registration</w:t>
      </w:r>
      <w:r w:rsidR="0084616D">
        <w:rPr>
          <w:rFonts w:ascii="Cambria" w:hAnsi="Cambria"/>
          <w:sz w:val="22"/>
          <w:szCs w:val="22"/>
        </w:rPr>
        <w:t xml:space="preserve"> fee</w:t>
      </w:r>
      <w:r>
        <w:rPr>
          <w:rFonts w:ascii="Cambria" w:hAnsi="Cambria"/>
          <w:sz w:val="22"/>
          <w:szCs w:val="22"/>
        </w:rPr>
        <w:t xml:space="preserve"> is going for? </w:t>
      </w:r>
    </w:p>
    <w:p w14:paraId="5304DBEC" w14:textId="1D5FA244" w:rsidR="00272D98" w:rsidRDefault="0084616D" w:rsidP="0084616D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T</w:t>
      </w:r>
      <w:r w:rsidR="00272D98">
        <w:rPr>
          <w:rFonts w:ascii="Cambria" w:hAnsi="Cambria"/>
          <w:sz w:val="22"/>
          <w:szCs w:val="22"/>
        </w:rPr>
        <w:t xml:space="preserve">hey were </w:t>
      </w:r>
      <w:r w:rsidR="005A151E">
        <w:rPr>
          <w:rFonts w:ascii="Cambria" w:hAnsi="Cambria"/>
          <w:sz w:val="22"/>
          <w:szCs w:val="22"/>
        </w:rPr>
        <w:t>confused</w:t>
      </w:r>
      <w:r w:rsidR="000B3F59">
        <w:rPr>
          <w:rFonts w:ascii="Cambria" w:hAnsi="Cambria"/>
          <w:sz w:val="22"/>
          <w:szCs w:val="22"/>
        </w:rPr>
        <w:t>;</w:t>
      </w:r>
      <w:r w:rsidR="00272D98">
        <w:rPr>
          <w:rFonts w:ascii="Cambria" w:hAnsi="Cambria"/>
          <w:sz w:val="22"/>
          <w:szCs w:val="22"/>
        </w:rPr>
        <w:t xml:space="preserve"> they thought it was the cost per person.</w:t>
      </w:r>
    </w:p>
    <w:p w14:paraId="78D78DE6" w14:textId="78E0C12C" w:rsidR="00272D98" w:rsidRDefault="00272D98" w:rsidP="0084616D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</w:t>
      </w:r>
      <w:r w:rsidR="0084616D">
        <w:rPr>
          <w:rFonts w:ascii="Cambria" w:hAnsi="Cambria"/>
          <w:sz w:val="22"/>
          <w:szCs w:val="22"/>
        </w:rPr>
        <w:t>removed</w:t>
      </w:r>
      <w:r w:rsidR="002D20A5">
        <w:rPr>
          <w:rFonts w:ascii="Cambria" w:hAnsi="Cambria"/>
          <w:sz w:val="22"/>
          <w:szCs w:val="22"/>
        </w:rPr>
        <w:t xml:space="preserve"> the registration cost with </w:t>
      </w:r>
      <w:r w:rsidR="000B3F59">
        <w:rPr>
          <w:rFonts w:ascii="Cambria" w:hAnsi="Cambria"/>
          <w:sz w:val="22"/>
          <w:szCs w:val="22"/>
        </w:rPr>
        <w:t xml:space="preserve">the </w:t>
      </w:r>
      <w:r w:rsidR="002D20A5">
        <w:rPr>
          <w:rFonts w:ascii="Cambria" w:hAnsi="Cambria"/>
          <w:sz w:val="22"/>
          <w:szCs w:val="22"/>
        </w:rPr>
        <w:t xml:space="preserve">approval of the </w:t>
      </w:r>
      <w:r w:rsidR="0084616D">
        <w:rPr>
          <w:rFonts w:ascii="Cambria" w:hAnsi="Cambria"/>
          <w:sz w:val="22"/>
          <w:szCs w:val="22"/>
        </w:rPr>
        <w:t>org.</w:t>
      </w:r>
    </w:p>
    <w:p w14:paraId="61E80078" w14:textId="300460C5" w:rsidR="002D20A5" w:rsidRDefault="002D20A5" w:rsidP="005178D6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John</w:t>
      </w:r>
      <w:r w:rsidR="0084616D">
        <w:rPr>
          <w:rFonts w:ascii="Cambria" w:hAnsi="Cambria"/>
          <w:sz w:val="22"/>
          <w:szCs w:val="22"/>
        </w:rPr>
        <w:t xml:space="preserve"> </w:t>
      </w:r>
      <w:r w:rsidR="005178D6">
        <w:rPr>
          <w:rFonts w:ascii="Cambria" w:hAnsi="Cambria"/>
          <w:sz w:val="22"/>
          <w:szCs w:val="22"/>
        </w:rPr>
        <w:t>–</w:t>
      </w:r>
      <w:r w:rsidR="0084616D">
        <w:rPr>
          <w:rFonts w:ascii="Cambria" w:hAnsi="Cambria"/>
          <w:sz w:val="22"/>
          <w:szCs w:val="22"/>
        </w:rPr>
        <w:t xml:space="preserve"> </w:t>
      </w:r>
      <w:r w:rsidR="005178D6">
        <w:rPr>
          <w:rFonts w:ascii="Cambria" w:hAnsi="Cambria"/>
          <w:sz w:val="22"/>
          <w:szCs w:val="22"/>
        </w:rPr>
        <w:t xml:space="preserve">Where are you planning to go </w:t>
      </w:r>
      <w:r w:rsidR="000B3F59">
        <w:rPr>
          <w:rFonts w:ascii="Cambria" w:hAnsi="Cambria"/>
          <w:sz w:val="22"/>
          <w:szCs w:val="22"/>
        </w:rPr>
        <w:t>to</w:t>
      </w:r>
      <w:r w:rsidR="005178D6">
        <w:rPr>
          <w:rFonts w:ascii="Cambria" w:hAnsi="Cambria"/>
          <w:sz w:val="22"/>
          <w:szCs w:val="22"/>
        </w:rPr>
        <w:t xml:space="preserve"> Chicago? </w:t>
      </w:r>
    </w:p>
    <w:p w14:paraId="78054698" w14:textId="76CE16F8" w:rsidR="005178D6" w:rsidRDefault="005178D6" w:rsidP="005178D6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In the previous years, they have gone to  China town to the Chinese New Year and the Chinese museum. Explore Chicago and go to the zoo.</w:t>
      </w:r>
    </w:p>
    <w:p w14:paraId="5B541629" w14:textId="33012A5A" w:rsidR="005178D6" w:rsidRDefault="005178D6" w:rsidP="005178D6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John – For the zoo and the Chinese museum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are there  entry fees?</w:t>
      </w:r>
    </w:p>
    <w:p w14:paraId="222AFB10" w14:textId="18ECE242" w:rsidR="005178D6" w:rsidRDefault="005178D6" w:rsidP="005178D6">
      <w:pPr>
        <w:numPr>
          <w:ilvl w:val="6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For the Chinese museum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yes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but the zoo was free.</w:t>
      </w:r>
    </w:p>
    <w:p w14:paraId="3C3D0E30" w14:textId="2DBFAEE3" w:rsidR="005178D6" w:rsidRPr="005178D6" w:rsidRDefault="005178D6" w:rsidP="005178D6">
      <w:pPr>
        <w:numPr>
          <w:ilvl w:val="7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John – That is something you can include in the registration so you can talk about that with Haley.</w:t>
      </w:r>
    </w:p>
    <w:p w14:paraId="59D24CA2" w14:textId="6366A98B" w:rsidR="005178D6" w:rsidRDefault="002D20A5" w:rsidP="002D20A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– </w:t>
      </w:r>
      <w:r w:rsidR="005178D6">
        <w:rPr>
          <w:rFonts w:ascii="Cambria" w:hAnsi="Cambria"/>
          <w:sz w:val="22"/>
          <w:szCs w:val="22"/>
        </w:rPr>
        <w:t>For c</w:t>
      </w:r>
      <w:r>
        <w:rPr>
          <w:rFonts w:ascii="Cambria" w:hAnsi="Cambria"/>
          <w:sz w:val="22"/>
          <w:szCs w:val="22"/>
        </w:rPr>
        <w:t xml:space="preserve">ontractual, </w:t>
      </w:r>
      <w:r w:rsidR="005178D6">
        <w:rPr>
          <w:rFonts w:ascii="Cambria" w:hAnsi="Cambria"/>
          <w:sz w:val="22"/>
          <w:szCs w:val="22"/>
        </w:rPr>
        <w:t>I</w:t>
      </w:r>
      <w:r>
        <w:rPr>
          <w:rFonts w:ascii="Cambria" w:hAnsi="Cambria"/>
          <w:sz w:val="22"/>
          <w:szCs w:val="22"/>
        </w:rPr>
        <w:t xml:space="preserve"> understand</w:t>
      </w:r>
      <w:r w:rsidR="005178D6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about the open</w:t>
      </w:r>
      <w:r w:rsidR="000B3F59">
        <w:rPr>
          <w:rFonts w:ascii="Cambria" w:hAnsi="Cambria"/>
          <w:sz w:val="22"/>
          <w:szCs w:val="22"/>
        </w:rPr>
        <w:t>-</w:t>
      </w:r>
      <w:r>
        <w:rPr>
          <w:rFonts w:ascii="Cambria" w:hAnsi="Cambria"/>
          <w:sz w:val="22"/>
          <w:szCs w:val="22"/>
        </w:rPr>
        <w:t>ended but SUFAC requires more specific</w:t>
      </w:r>
      <w:r w:rsidR="005178D6">
        <w:rPr>
          <w:rFonts w:ascii="Cambria" w:hAnsi="Cambria"/>
          <w:sz w:val="22"/>
          <w:szCs w:val="22"/>
        </w:rPr>
        <w:t>ity</w:t>
      </w:r>
      <w:r>
        <w:rPr>
          <w:rFonts w:ascii="Cambria" w:hAnsi="Cambria"/>
          <w:sz w:val="22"/>
          <w:szCs w:val="22"/>
        </w:rPr>
        <w:t>. Also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you mention</w:t>
      </w:r>
      <w:r w:rsidR="005178D6">
        <w:rPr>
          <w:rFonts w:ascii="Cambria" w:hAnsi="Cambria"/>
          <w:sz w:val="22"/>
          <w:szCs w:val="22"/>
        </w:rPr>
        <w:t>ed you wanted speakers to be for general meetings. SUFAC does not do that for speakers</w:t>
      </w:r>
      <w:r w:rsidR="000B3F59">
        <w:rPr>
          <w:rFonts w:ascii="Cambria" w:hAnsi="Cambria"/>
          <w:sz w:val="22"/>
          <w:szCs w:val="22"/>
        </w:rPr>
        <w:t>;</w:t>
      </w:r>
      <w:r w:rsidR="005178D6">
        <w:rPr>
          <w:rFonts w:ascii="Cambria" w:hAnsi="Cambria"/>
          <w:sz w:val="22"/>
          <w:szCs w:val="22"/>
        </w:rPr>
        <w:t xml:space="preserve"> it will have to be a public event.</w:t>
      </w:r>
    </w:p>
    <w:p w14:paraId="52318E92" w14:textId="11133835" w:rsidR="002D20A5" w:rsidRDefault="005178D6" w:rsidP="005178D6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They do not</w:t>
      </w:r>
      <w:r w:rsidR="002D20A5">
        <w:rPr>
          <w:rFonts w:ascii="Cambria" w:hAnsi="Cambria"/>
          <w:sz w:val="22"/>
          <w:szCs w:val="22"/>
        </w:rPr>
        <w:t xml:space="preserve"> know how many speakers. Last year</w:t>
      </w:r>
      <w:r>
        <w:rPr>
          <w:rFonts w:ascii="Cambria" w:hAnsi="Cambria"/>
          <w:sz w:val="22"/>
          <w:szCs w:val="22"/>
        </w:rPr>
        <w:t>,</w:t>
      </w:r>
      <w:r w:rsidR="002D20A5">
        <w:rPr>
          <w:rFonts w:ascii="Cambria" w:hAnsi="Cambria"/>
          <w:sz w:val="22"/>
          <w:szCs w:val="22"/>
        </w:rPr>
        <w:t xml:space="preserve"> they did it for one speaker.</w:t>
      </w:r>
      <w:r>
        <w:rPr>
          <w:rFonts w:ascii="Cambria" w:hAnsi="Cambria"/>
          <w:sz w:val="22"/>
          <w:szCs w:val="22"/>
        </w:rPr>
        <w:t xml:space="preserve"> But t</w:t>
      </w:r>
      <w:r w:rsidR="005A151E">
        <w:rPr>
          <w:rFonts w:ascii="Cambria" w:hAnsi="Cambria"/>
          <w:sz w:val="22"/>
          <w:szCs w:val="22"/>
        </w:rPr>
        <w:t>his year</w:t>
      </w:r>
      <w:r w:rsidR="002D20A5">
        <w:rPr>
          <w:rFonts w:ascii="Cambria" w:hAnsi="Cambria"/>
          <w:sz w:val="22"/>
          <w:szCs w:val="22"/>
        </w:rPr>
        <w:t xml:space="preserve"> they are trying to get more speakers. They cannot be specific</w:t>
      </w:r>
      <w:r>
        <w:rPr>
          <w:rFonts w:ascii="Cambria" w:hAnsi="Cambria"/>
          <w:sz w:val="22"/>
          <w:szCs w:val="22"/>
        </w:rPr>
        <w:t xml:space="preserve"> right now.</w:t>
      </w:r>
    </w:p>
    <w:p w14:paraId="6870ACD0" w14:textId="748327A3" w:rsidR="002D20A5" w:rsidRDefault="002D20A5" w:rsidP="005178D6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– you can change the contractual and </w:t>
      </w:r>
      <w:r w:rsidR="005178D6">
        <w:rPr>
          <w:rFonts w:ascii="Cambria" w:hAnsi="Cambria"/>
          <w:sz w:val="22"/>
          <w:szCs w:val="22"/>
        </w:rPr>
        <w:t>put those specific items</w:t>
      </w:r>
      <w:r w:rsidR="000B3F59">
        <w:rPr>
          <w:rFonts w:ascii="Cambria" w:hAnsi="Cambria"/>
          <w:sz w:val="22"/>
          <w:szCs w:val="22"/>
        </w:rPr>
        <w:t>,</w:t>
      </w:r>
      <w:r w:rsidR="005178D6">
        <w:rPr>
          <w:rFonts w:ascii="Cambria" w:hAnsi="Cambria"/>
          <w:sz w:val="22"/>
          <w:szCs w:val="22"/>
        </w:rPr>
        <w:t xml:space="preserve"> and </w:t>
      </w:r>
      <w:r>
        <w:rPr>
          <w:rFonts w:ascii="Cambria" w:hAnsi="Cambria"/>
          <w:sz w:val="22"/>
          <w:szCs w:val="22"/>
        </w:rPr>
        <w:t>next year you make a contingency</w:t>
      </w:r>
      <w:r w:rsidR="005178D6">
        <w:rPr>
          <w:rFonts w:ascii="Cambria" w:hAnsi="Cambria"/>
          <w:sz w:val="22"/>
          <w:szCs w:val="22"/>
        </w:rPr>
        <w:t xml:space="preserve"> request</w:t>
      </w:r>
      <w:r>
        <w:rPr>
          <w:rFonts w:ascii="Cambria" w:hAnsi="Cambria"/>
          <w:sz w:val="22"/>
          <w:szCs w:val="22"/>
        </w:rPr>
        <w:t xml:space="preserve">. </w:t>
      </w:r>
    </w:p>
    <w:p w14:paraId="07DC9497" w14:textId="0C766A43" w:rsidR="005178D6" w:rsidRDefault="005178D6" w:rsidP="005178D6">
      <w:pPr>
        <w:numPr>
          <w:ilvl w:val="6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The org understands and agrees with it.</w:t>
      </w:r>
    </w:p>
    <w:p w14:paraId="54CAD9FD" w14:textId="6AA0089D" w:rsidR="002D20A5" w:rsidRPr="002D20A5" w:rsidRDefault="002D20A5" w:rsidP="005178D6">
      <w:pPr>
        <w:numPr>
          <w:ilvl w:val="7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ley will email them about the contractual</w:t>
      </w:r>
    </w:p>
    <w:p w14:paraId="2C1A8A11" w14:textId="1ACEC0F5" w:rsidR="008F18E3" w:rsidRDefault="008F18E3" w:rsidP="00702409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Social Justice Club</w:t>
      </w:r>
    </w:p>
    <w:p w14:paraId="41598890" w14:textId="1F5FDBFA" w:rsidR="00570B31" w:rsidRPr="006F188A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</w:t>
      </w:r>
      <w:r w:rsidR="006F188A">
        <w:rPr>
          <w:rFonts w:ascii="Cambria" w:hAnsi="Cambria"/>
          <w:sz w:val="22"/>
          <w:szCs w:val="22"/>
        </w:rPr>
        <w:t xml:space="preserve"> $</w:t>
      </w:r>
      <w:r w:rsidR="00390ED5">
        <w:rPr>
          <w:rFonts w:ascii="Cambria" w:hAnsi="Cambria"/>
          <w:sz w:val="22"/>
          <w:szCs w:val="22"/>
        </w:rPr>
        <w:t>325</w:t>
      </w:r>
    </w:p>
    <w:p w14:paraId="37E4DB2B" w14:textId="7B587F3D" w:rsidR="002D20A5" w:rsidRPr="002D20A5" w:rsidRDefault="006F188A" w:rsidP="002D20A5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eneral Supplies $100</w:t>
      </w:r>
    </w:p>
    <w:p w14:paraId="74EA3B9B" w14:textId="41DE009F" w:rsidR="006F188A" w:rsidRPr="00390ED5" w:rsidRDefault="006F188A" w:rsidP="006F188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hotocopying $</w:t>
      </w:r>
      <w:r w:rsidR="00390ED5">
        <w:rPr>
          <w:rFonts w:ascii="Cambria" w:hAnsi="Cambria"/>
          <w:sz w:val="22"/>
          <w:szCs w:val="22"/>
        </w:rPr>
        <w:t>25</w:t>
      </w:r>
    </w:p>
    <w:p w14:paraId="7CCABE75" w14:textId="0D1638D4" w:rsidR="00390ED5" w:rsidRPr="002D20A5" w:rsidRDefault="00390ED5" w:rsidP="006F188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Duplicating $200</w:t>
      </w:r>
    </w:p>
    <w:p w14:paraId="288EE59F" w14:textId="67A031BA" w:rsidR="002D20A5" w:rsidRPr="00570B31" w:rsidRDefault="002D20A5" w:rsidP="002D20A5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osters and general org promotion</w:t>
      </w:r>
      <w:r w:rsidR="00640DA3">
        <w:rPr>
          <w:rFonts w:ascii="Cambria" w:hAnsi="Cambria"/>
          <w:sz w:val="22"/>
          <w:szCs w:val="22"/>
        </w:rPr>
        <w:t>.</w:t>
      </w:r>
    </w:p>
    <w:p w14:paraId="15F0D259" w14:textId="3085C0F7" w:rsidR="00570B31" w:rsidRPr="00390ED5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 $</w:t>
      </w:r>
      <w:r w:rsidR="00390ED5">
        <w:rPr>
          <w:rFonts w:ascii="Cambria" w:hAnsi="Cambria"/>
          <w:sz w:val="22"/>
          <w:szCs w:val="22"/>
        </w:rPr>
        <w:t>2700</w:t>
      </w:r>
    </w:p>
    <w:p w14:paraId="4FB71E0C" w14:textId="04D756F1" w:rsidR="00640DA3" w:rsidRPr="00640DA3" w:rsidRDefault="00390ED5" w:rsidP="00640DA3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uest Speakers $200</w:t>
      </w:r>
    </w:p>
    <w:p w14:paraId="3941E435" w14:textId="21727D8E" w:rsidR="00390ED5" w:rsidRPr="00570B31" w:rsidRDefault="00390ED5" w:rsidP="00390ED5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ining $2500</w:t>
      </w:r>
    </w:p>
    <w:p w14:paraId="22D8DBB3" w14:textId="4CD41B93" w:rsidR="00570B31" w:rsidRPr="00390ED5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 $</w:t>
      </w:r>
      <w:r w:rsidR="00390ED5">
        <w:rPr>
          <w:rFonts w:ascii="Cambria" w:hAnsi="Cambria"/>
          <w:sz w:val="22"/>
          <w:szCs w:val="22"/>
        </w:rPr>
        <w:t>360</w:t>
      </w:r>
    </w:p>
    <w:p w14:paraId="79C7BFAE" w14:textId="0032BAC6" w:rsidR="00390ED5" w:rsidRPr="002D20A5" w:rsidRDefault="00390ED5" w:rsidP="00390ED5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 for Speaker Events $120</w:t>
      </w:r>
    </w:p>
    <w:p w14:paraId="3533E9FD" w14:textId="459BC2B7" w:rsidR="002D20A5" w:rsidRPr="00390ED5" w:rsidRDefault="002D20A5" w:rsidP="002D20A5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Promotion </w:t>
      </w:r>
      <w:r w:rsidR="005A151E">
        <w:rPr>
          <w:rFonts w:ascii="Cambria" w:hAnsi="Cambria"/>
          <w:sz w:val="22"/>
          <w:szCs w:val="22"/>
        </w:rPr>
        <w:t>a</w:t>
      </w:r>
      <w:r>
        <w:rPr>
          <w:rFonts w:ascii="Cambria" w:hAnsi="Cambria"/>
          <w:sz w:val="22"/>
          <w:szCs w:val="22"/>
        </w:rPr>
        <w:t>nd recruitment</w:t>
      </w:r>
    </w:p>
    <w:p w14:paraId="31C391C3" w14:textId="6046AF04" w:rsidR="00390ED5" w:rsidRPr="002D20A5" w:rsidRDefault="00390ED5" w:rsidP="00390ED5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End of the Semester Pizza Party $120</w:t>
      </w:r>
    </w:p>
    <w:p w14:paraId="12B52949" w14:textId="50748BCF" w:rsidR="002D20A5" w:rsidRPr="00390ED5" w:rsidRDefault="002D20A5" w:rsidP="002D20A5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Planning or speaker</w:t>
      </w:r>
    </w:p>
    <w:p w14:paraId="55CDCF9A" w14:textId="61256B79" w:rsidR="00390ED5" w:rsidRPr="00570B31" w:rsidRDefault="00390ED5" w:rsidP="00390ED5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End of the Year Party $120</w:t>
      </w:r>
    </w:p>
    <w:p w14:paraId="08CD26E3" w14:textId="060C6DA1" w:rsidR="00570B31" w:rsidRPr="00390ED5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 $</w:t>
      </w:r>
      <w:r w:rsidR="00390ED5">
        <w:rPr>
          <w:rFonts w:ascii="Cambria" w:hAnsi="Cambria"/>
          <w:sz w:val="22"/>
          <w:szCs w:val="22"/>
        </w:rPr>
        <w:t>620.54</w:t>
      </w:r>
    </w:p>
    <w:p w14:paraId="50034A05" w14:textId="1F89ABC8" w:rsidR="00390ED5" w:rsidRPr="00640DA3" w:rsidRDefault="00390ED5" w:rsidP="00390ED5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Wisconsin Council on Social Work Education $620.54</w:t>
      </w:r>
    </w:p>
    <w:p w14:paraId="7F8FE4C1" w14:textId="2CC6EB95" w:rsidR="00640DA3" w:rsidRPr="00640DA3" w:rsidRDefault="00640DA3" w:rsidP="00640DA3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Wisconsin Dells in the Blue Harbor</w:t>
      </w:r>
    </w:p>
    <w:p w14:paraId="66488BC4" w14:textId="16E85DBB" w:rsidR="00640DA3" w:rsidRPr="00640DA3" w:rsidRDefault="00640DA3" w:rsidP="00640DA3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No cost for registration yet</w:t>
      </w:r>
    </w:p>
    <w:p w14:paraId="40B44423" w14:textId="7151E972" w:rsidR="00640DA3" w:rsidRPr="00390ED5" w:rsidRDefault="00640DA3" w:rsidP="00640DA3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9 students for 2 nights</w:t>
      </w:r>
    </w:p>
    <w:p w14:paraId="078A98E8" w14:textId="0CF7ED2F" w:rsidR="00570B31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127520">
        <w:rPr>
          <w:rFonts w:ascii="Cambria" w:hAnsi="Cambria"/>
          <w:b/>
          <w:bCs/>
          <w:sz w:val="22"/>
          <w:szCs w:val="22"/>
        </w:rPr>
        <w:t>Questions and Comment</w:t>
      </w:r>
      <w:r>
        <w:rPr>
          <w:rFonts w:ascii="Cambria" w:hAnsi="Cambria"/>
          <w:b/>
          <w:bCs/>
          <w:sz w:val="22"/>
          <w:szCs w:val="22"/>
        </w:rPr>
        <w:t>s</w:t>
      </w:r>
    </w:p>
    <w:p w14:paraId="1E52CC2A" w14:textId="378D1692" w:rsidR="002D20A5" w:rsidRPr="00640DA3" w:rsidRDefault="002D20A5" w:rsidP="002D20A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40DA3">
        <w:rPr>
          <w:rFonts w:ascii="Cambria" w:hAnsi="Cambria"/>
          <w:sz w:val="22"/>
          <w:szCs w:val="22"/>
        </w:rPr>
        <w:t>Haley fix</w:t>
      </w:r>
      <w:r w:rsidR="00640DA3" w:rsidRPr="00640DA3">
        <w:rPr>
          <w:rFonts w:ascii="Cambria" w:hAnsi="Cambria"/>
          <w:sz w:val="22"/>
          <w:szCs w:val="22"/>
        </w:rPr>
        <w:t>ed</w:t>
      </w:r>
      <w:r w:rsidRPr="00640DA3">
        <w:rPr>
          <w:rFonts w:ascii="Cambria" w:hAnsi="Cambria"/>
          <w:sz w:val="22"/>
          <w:szCs w:val="22"/>
        </w:rPr>
        <w:t xml:space="preserve"> the description of guest speakers with </w:t>
      </w:r>
      <w:r w:rsidR="008F1812" w:rsidRPr="00640DA3">
        <w:rPr>
          <w:rFonts w:ascii="Cambria" w:hAnsi="Cambria"/>
          <w:sz w:val="22"/>
          <w:szCs w:val="22"/>
        </w:rPr>
        <w:t>approval</w:t>
      </w:r>
      <w:r w:rsidRPr="00640DA3">
        <w:rPr>
          <w:rFonts w:ascii="Cambria" w:hAnsi="Cambria"/>
          <w:sz w:val="22"/>
          <w:szCs w:val="22"/>
        </w:rPr>
        <w:t xml:space="preserve"> of the </w:t>
      </w:r>
      <w:r w:rsidR="008F1812" w:rsidRPr="00640DA3">
        <w:rPr>
          <w:rFonts w:ascii="Cambria" w:hAnsi="Cambria"/>
          <w:sz w:val="22"/>
          <w:szCs w:val="22"/>
        </w:rPr>
        <w:t>o</w:t>
      </w:r>
      <w:r w:rsidRPr="00640DA3">
        <w:rPr>
          <w:rFonts w:ascii="Cambria" w:hAnsi="Cambria"/>
          <w:sz w:val="22"/>
          <w:szCs w:val="22"/>
        </w:rPr>
        <w:t>rg</w:t>
      </w:r>
    </w:p>
    <w:p w14:paraId="56C67BCD" w14:textId="669498DD" w:rsidR="002D20A5" w:rsidRPr="00640DA3" w:rsidRDefault="002D20A5" w:rsidP="002D20A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40DA3">
        <w:rPr>
          <w:rFonts w:ascii="Cambria" w:hAnsi="Cambria"/>
          <w:sz w:val="22"/>
          <w:szCs w:val="22"/>
        </w:rPr>
        <w:t>Haley add</w:t>
      </w:r>
      <w:r w:rsidR="00640DA3" w:rsidRPr="00640DA3">
        <w:rPr>
          <w:rFonts w:ascii="Cambria" w:hAnsi="Cambria"/>
          <w:sz w:val="22"/>
          <w:szCs w:val="22"/>
        </w:rPr>
        <w:t>ed</w:t>
      </w:r>
      <w:r w:rsidRPr="00640DA3">
        <w:rPr>
          <w:rFonts w:ascii="Cambria" w:hAnsi="Cambria"/>
          <w:sz w:val="22"/>
          <w:szCs w:val="22"/>
        </w:rPr>
        <w:t xml:space="preserve"> fall and spring to the descriptions of  th</w:t>
      </w:r>
      <w:r w:rsidR="008F1812" w:rsidRPr="00640DA3">
        <w:rPr>
          <w:rFonts w:ascii="Cambria" w:hAnsi="Cambria"/>
          <w:sz w:val="22"/>
          <w:szCs w:val="22"/>
        </w:rPr>
        <w:t>e e</w:t>
      </w:r>
      <w:r w:rsidRPr="00640DA3">
        <w:rPr>
          <w:rFonts w:ascii="Cambria" w:hAnsi="Cambria"/>
          <w:sz w:val="22"/>
          <w:szCs w:val="22"/>
        </w:rPr>
        <w:t>n</w:t>
      </w:r>
      <w:r w:rsidR="008F1812" w:rsidRPr="00640DA3">
        <w:rPr>
          <w:rFonts w:ascii="Cambria" w:hAnsi="Cambria"/>
          <w:sz w:val="22"/>
          <w:szCs w:val="22"/>
        </w:rPr>
        <w:t>d</w:t>
      </w:r>
      <w:r w:rsidRPr="00640DA3">
        <w:rPr>
          <w:rFonts w:ascii="Cambria" w:hAnsi="Cambria"/>
          <w:sz w:val="22"/>
          <w:szCs w:val="22"/>
        </w:rPr>
        <w:t xml:space="preserve"> of the semester and</w:t>
      </w:r>
      <w:r w:rsidR="00640DA3" w:rsidRPr="00640DA3">
        <w:rPr>
          <w:rFonts w:ascii="Cambria" w:hAnsi="Cambria"/>
          <w:sz w:val="22"/>
          <w:szCs w:val="22"/>
        </w:rPr>
        <w:t xml:space="preserve"> </w:t>
      </w:r>
      <w:r w:rsidR="000B3F59">
        <w:rPr>
          <w:rFonts w:ascii="Cambria" w:hAnsi="Cambria"/>
          <w:sz w:val="22"/>
          <w:szCs w:val="22"/>
        </w:rPr>
        <w:t xml:space="preserve">the </w:t>
      </w:r>
      <w:r w:rsidR="00640DA3" w:rsidRPr="00640DA3">
        <w:rPr>
          <w:rFonts w:ascii="Cambria" w:hAnsi="Cambria"/>
          <w:sz w:val="22"/>
          <w:szCs w:val="22"/>
        </w:rPr>
        <w:t>end of the</w:t>
      </w:r>
      <w:r w:rsidRPr="00640DA3">
        <w:rPr>
          <w:rFonts w:ascii="Cambria" w:hAnsi="Cambria"/>
          <w:sz w:val="22"/>
          <w:szCs w:val="22"/>
        </w:rPr>
        <w:t xml:space="preserve"> party</w:t>
      </w:r>
      <w:r w:rsidR="00640DA3">
        <w:rPr>
          <w:rFonts w:ascii="Cambria" w:hAnsi="Cambria"/>
          <w:sz w:val="22"/>
          <w:szCs w:val="22"/>
        </w:rPr>
        <w:t xml:space="preserve"> with the approval of the org.</w:t>
      </w:r>
    </w:p>
    <w:p w14:paraId="1404BFCA" w14:textId="79859319" w:rsidR="00B47E8A" w:rsidRDefault="002D20A5" w:rsidP="002D20A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40DA3">
        <w:rPr>
          <w:rFonts w:ascii="Cambria" w:hAnsi="Cambria"/>
          <w:sz w:val="22"/>
          <w:szCs w:val="22"/>
        </w:rPr>
        <w:t>Yasmin</w:t>
      </w:r>
      <w:r w:rsidR="00640DA3">
        <w:rPr>
          <w:rFonts w:ascii="Cambria" w:hAnsi="Cambria"/>
          <w:sz w:val="22"/>
          <w:szCs w:val="22"/>
        </w:rPr>
        <w:t xml:space="preserve"> – For the training, </w:t>
      </w:r>
      <w:r w:rsidRPr="00640DA3">
        <w:rPr>
          <w:rFonts w:ascii="Cambria" w:hAnsi="Cambria"/>
          <w:sz w:val="22"/>
          <w:szCs w:val="22"/>
        </w:rPr>
        <w:t>do you have an estimate</w:t>
      </w:r>
      <w:r w:rsidR="000B3F59">
        <w:rPr>
          <w:rFonts w:ascii="Cambria" w:hAnsi="Cambria"/>
          <w:sz w:val="22"/>
          <w:szCs w:val="22"/>
        </w:rPr>
        <w:t xml:space="preserve"> of</w:t>
      </w:r>
      <w:r w:rsidRPr="00640DA3">
        <w:rPr>
          <w:rFonts w:ascii="Cambria" w:hAnsi="Cambria"/>
          <w:sz w:val="22"/>
          <w:szCs w:val="22"/>
        </w:rPr>
        <w:t xml:space="preserve"> how many </w:t>
      </w:r>
      <w:r w:rsidR="00640DA3">
        <w:rPr>
          <w:rFonts w:ascii="Cambria" w:hAnsi="Cambria"/>
          <w:sz w:val="22"/>
          <w:szCs w:val="22"/>
        </w:rPr>
        <w:t>instructors</w:t>
      </w:r>
      <w:r w:rsidRPr="00640DA3">
        <w:rPr>
          <w:rFonts w:ascii="Cambria" w:hAnsi="Cambria"/>
          <w:sz w:val="22"/>
          <w:szCs w:val="22"/>
        </w:rPr>
        <w:t xml:space="preserve">? </w:t>
      </w:r>
    </w:p>
    <w:p w14:paraId="1157222B" w14:textId="1EE9278C" w:rsidR="002D20A5" w:rsidRPr="00640DA3" w:rsidRDefault="00B47E8A" w:rsidP="00B47E8A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D</w:t>
      </w:r>
      <w:r w:rsidR="002D20A5" w:rsidRPr="00640DA3">
        <w:rPr>
          <w:rFonts w:ascii="Cambria" w:hAnsi="Cambria"/>
          <w:sz w:val="22"/>
          <w:szCs w:val="22"/>
        </w:rPr>
        <w:t>uring the</w:t>
      </w:r>
      <w:r>
        <w:rPr>
          <w:rFonts w:ascii="Cambria" w:hAnsi="Cambria"/>
          <w:sz w:val="22"/>
          <w:szCs w:val="22"/>
        </w:rPr>
        <w:t xml:space="preserve"> fall semester, they try to have one or two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but in the</w:t>
      </w:r>
      <w:r w:rsidR="002D20A5" w:rsidRPr="00640DA3">
        <w:rPr>
          <w:rFonts w:ascii="Cambria" w:hAnsi="Cambria"/>
          <w:sz w:val="22"/>
          <w:szCs w:val="22"/>
        </w:rPr>
        <w:t xml:space="preserve"> spring semester</w:t>
      </w:r>
      <w:r w:rsidR="000B3F59">
        <w:rPr>
          <w:rFonts w:ascii="Cambria" w:hAnsi="Cambria"/>
          <w:sz w:val="22"/>
          <w:szCs w:val="22"/>
        </w:rPr>
        <w:t>,</w:t>
      </w:r>
      <w:r w:rsidR="002D20A5" w:rsidRPr="00640DA3">
        <w:rPr>
          <w:rFonts w:ascii="Cambria" w:hAnsi="Cambria"/>
          <w:sz w:val="22"/>
          <w:szCs w:val="22"/>
        </w:rPr>
        <w:t xml:space="preserve"> they try to have at least one</w:t>
      </w:r>
      <w:r>
        <w:rPr>
          <w:rFonts w:ascii="Cambria" w:hAnsi="Cambria"/>
          <w:sz w:val="22"/>
          <w:szCs w:val="22"/>
        </w:rPr>
        <w:t xml:space="preserve"> every month.</w:t>
      </w:r>
    </w:p>
    <w:p w14:paraId="5FF1F312" w14:textId="701FCF3A" w:rsidR="00E241E9" w:rsidRDefault="002D20A5" w:rsidP="00E241E9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40DA3">
        <w:rPr>
          <w:rFonts w:ascii="Cambria" w:hAnsi="Cambria"/>
          <w:sz w:val="22"/>
          <w:szCs w:val="22"/>
        </w:rPr>
        <w:t xml:space="preserve">Haley – Why does training is </w:t>
      </w:r>
      <w:r w:rsidR="00E241E9">
        <w:rPr>
          <w:rFonts w:ascii="Cambria" w:hAnsi="Cambria"/>
          <w:sz w:val="22"/>
          <w:szCs w:val="22"/>
        </w:rPr>
        <w:t>listed</w:t>
      </w:r>
      <w:r w:rsidRPr="00640DA3">
        <w:rPr>
          <w:rFonts w:ascii="Cambria" w:hAnsi="Cambria"/>
          <w:sz w:val="22"/>
          <w:szCs w:val="22"/>
        </w:rPr>
        <w:t xml:space="preserve"> as a guest speaker?</w:t>
      </w:r>
    </w:p>
    <w:p w14:paraId="2BF33E8B" w14:textId="5FE49932" w:rsidR="00E241E9" w:rsidRPr="00E241E9" w:rsidRDefault="00E241E9" w:rsidP="00E241E9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The training offer</w:t>
      </w:r>
      <w:r w:rsidR="000B3F59">
        <w:rPr>
          <w:rFonts w:ascii="Cambria" w:hAnsi="Cambria"/>
          <w:sz w:val="22"/>
          <w:szCs w:val="22"/>
        </w:rPr>
        <w:t>s</w:t>
      </w:r>
      <w:r>
        <w:rPr>
          <w:rFonts w:ascii="Cambria" w:hAnsi="Cambria"/>
          <w:sz w:val="22"/>
          <w:szCs w:val="22"/>
        </w:rPr>
        <w:t xml:space="preserve"> students a certificate.</w:t>
      </w:r>
    </w:p>
    <w:p w14:paraId="16A6A6AE" w14:textId="78ED086A" w:rsidR="00E241E9" w:rsidRDefault="002D20A5" w:rsidP="002D20A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40DA3">
        <w:rPr>
          <w:rFonts w:ascii="Cambria" w:hAnsi="Cambria"/>
          <w:sz w:val="22"/>
          <w:szCs w:val="22"/>
        </w:rPr>
        <w:t xml:space="preserve">Haley – Having </w:t>
      </w:r>
      <w:r w:rsidR="000B3F59">
        <w:rPr>
          <w:rFonts w:ascii="Cambria" w:hAnsi="Cambria"/>
          <w:sz w:val="22"/>
          <w:szCs w:val="22"/>
        </w:rPr>
        <w:t>a</w:t>
      </w:r>
      <w:r w:rsidRPr="00640DA3">
        <w:rPr>
          <w:rFonts w:ascii="Cambria" w:hAnsi="Cambria"/>
          <w:sz w:val="22"/>
          <w:szCs w:val="22"/>
        </w:rPr>
        <w:t xml:space="preserve"> broad area of </w:t>
      </w:r>
      <w:r w:rsidR="008F1812" w:rsidRPr="00640DA3">
        <w:rPr>
          <w:rFonts w:ascii="Cambria" w:hAnsi="Cambria"/>
          <w:sz w:val="22"/>
          <w:szCs w:val="22"/>
        </w:rPr>
        <w:t>guest</w:t>
      </w:r>
      <w:r w:rsidRPr="00640DA3">
        <w:rPr>
          <w:rFonts w:ascii="Cambria" w:hAnsi="Cambria"/>
          <w:sz w:val="22"/>
          <w:szCs w:val="22"/>
        </w:rPr>
        <w:t xml:space="preserve"> speakers</w:t>
      </w:r>
      <w:r w:rsidR="00E241E9">
        <w:rPr>
          <w:rFonts w:ascii="Cambria" w:hAnsi="Cambria"/>
          <w:sz w:val="22"/>
          <w:szCs w:val="22"/>
        </w:rPr>
        <w:t>,</w:t>
      </w:r>
      <w:r w:rsidRPr="00640DA3">
        <w:rPr>
          <w:rFonts w:ascii="Cambria" w:hAnsi="Cambria"/>
          <w:sz w:val="22"/>
          <w:szCs w:val="22"/>
        </w:rPr>
        <w:t xml:space="preserve"> we need you to be more specific. Do you have an estimate</w:t>
      </w:r>
      <w:r w:rsidR="00E241E9">
        <w:rPr>
          <w:rFonts w:ascii="Cambria" w:hAnsi="Cambria"/>
          <w:sz w:val="22"/>
          <w:szCs w:val="22"/>
        </w:rPr>
        <w:t xml:space="preserve"> of how much you are paying them</w:t>
      </w:r>
      <w:r w:rsidRPr="00640DA3">
        <w:rPr>
          <w:rFonts w:ascii="Cambria" w:hAnsi="Cambria"/>
          <w:sz w:val="22"/>
          <w:szCs w:val="22"/>
        </w:rPr>
        <w:t>?</w:t>
      </w:r>
    </w:p>
    <w:p w14:paraId="313F57BC" w14:textId="61EC98F8" w:rsidR="002D20A5" w:rsidRPr="00640DA3" w:rsidRDefault="008F1812" w:rsidP="00E241E9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40DA3">
        <w:rPr>
          <w:rFonts w:ascii="Cambria" w:hAnsi="Cambria"/>
          <w:sz w:val="22"/>
          <w:szCs w:val="22"/>
        </w:rPr>
        <w:t>She’s</w:t>
      </w:r>
      <w:r w:rsidR="002D20A5" w:rsidRPr="00640DA3">
        <w:rPr>
          <w:rFonts w:ascii="Cambria" w:hAnsi="Cambria"/>
          <w:sz w:val="22"/>
          <w:szCs w:val="22"/>
        </w:rPr>
        <w:t xml:space="preserve"> not sure because she has not be</w:t>
      </w:r>
      <w:r w:rsidR="000B3F59">
        <w:rPr>
          <w:rFonts w:ascii="Cambria" w:hAnsi="Cambria"/>
          <w:sz w:val="22"/>
          <w:szCs w:val="22"/>
        </w:rPr>
        <w:t>en</w:t>
      </w:r>
      <w:r w:rsidR="002D20A5" w:rsidRPr="00640DA3">
        <w:rPr>
          <w:rFonts w:ascii="Cambria" w:hAnsi="Cambria"/>
          <w:sz w:val="22"/>
          <w:szCs w:val="22"/>
        </w:rPr>
        <w:t xml:space="preserve"> part of that process</w:t>
      </w:r>
      <w:r w:rsidR="000B3F59">
        <w:rPr>
          <w:rFonts w:ascii="Cambria" w:hAnsi="Cambria"/>
          <w:sz w:val="22"/>
          <w:szCs w:val="22"/>
        </w:rPr>
        <w:t>,</w:t>
      </w:r>
      <w:r w:rsidR="002D20A5" w:rsidRPr="00640DA3">
        <w:rPr>
          <w:rFonts w:ascii="Cambria" w:hAnsi="Cambria"/>
          <w:sz w:val="22"/>
          <w:szCs w:val="22"/>
        </w:rPr>
        <w:t xml:space="preserve"> but last </w:t>
      </w:r>
      <w:r w:rsidRPr="00640DA3">
        <w:rPr>
          <w:rFonts w:ascii="Cambria" w:hAnsi="Cambria"/>
          <w:sz w:val="22"/>
          <w:szCs w:val="22"/>
        </w:rPr>
        <w:t>year,</w:t>
      </w:r>
      <w:r w:rsidR="002D20A5" w:rsidRPr="00640DA3">
        <w:rPr>
          <w:rFonts w:ascii="Cambria" w:hAnsi="Cambria"/>
          <w:sz w:val="22"/>
          <w:szCs w:val="22"/>
        </w:rPr>
        <w:t xml:space="preserve"> they brought 4 of the </w:t>
      </w:r>
      <w:r w:rsidR="00E241E9">
        <w:rPr>
          <w:rFonts w:ascii="Cambria" w:hAnsi="Cambria"/>
          <w:sz w:val="22"/>
          <w:szCs w:val="22"/>
        </w:rPr>
        <w:t>$</w:t>
      </w:r>
      <w:r w:rsidR="002D20A5" w:rsidRPr="00640DA3">
        <w:rPr>
          <w:rFonts w:ascii="Cambria" w:hAnsi="Cambria"/>
          <w:sz w:val="22"/>
          <w:szCs w:val="22"/>
        </w:rPr>
        <w:t xml:space="preserve">50 per </w:t>
      </w:r>
      <w:r w:rsidRPr="00640DA3">
        <w:rPr>
          <w:rFonts w:ascii="Cambria" w:hAnsi="Cambria"/>
          <w:sz w:val="22"/>
          <w:szCs w:val="22"/>
        </w:rPr>
        <w:t>each</w:t>
      </w:r>
      <w:r w:rsidR="002D20A5" w:rsidRPr="00640DA3">
        <w:rPr>
          <w:rFonts w:ascii="Cambria" w:hAnsi="Cambria"/>
          <w:sz w:val="22"/>
          <w:szCs w:val="22"/>
        </w:rPr>
        <w:t>.</w:t>
      </w:r>
    </w:p>
    <w:p w14:paraId="69BD69D2" w14:textId="77777777" w:rsidR="00E241E9" w:rsidRDefault="003B36E6" w:rsidP="002D20A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40DA3">
        <w:rPr>
          <w:rFonts w:ascii="Cambria" w:hAnsi="Cambria"/>
          <w:sz w:val="22"/>
          <w:szCs w:val="22"/>
        </w:rPr>
        <w:t xml:space="preserve"> Yasmin </w:t>
      </w:r>
      <w:r w:rsidR="00E241E9">
        <w:rPr>
          <w:rFonts w:ascii="Cambria" w:hAnsi="Cambria"/>
          <w:sz w:val="22"/>
          <w:szCs w:val="22"/>
        </w:rPr>
        <w:t>- F</w:t>
      </w:r>
      <w:r w:rsidRPr="00640DA3">
        <w:rPr>
          <w:rFonts w:ascii="Cambria" w:hAnsi="Cambria"/>
          <w:sz w:val="22"/>
          <w:szCs w:val="22"/>
        </w:rPr>
        <w:t>or the food</w:t>
      </w:r>
      <w:r w:rsidR="00E241E9">
        <w:rPr>
          <w:rFonts w:ascii="Cambria" w:hAnsi="Cambria"/>
          <w:sz w:val="22"/>
          <w:szCs w:val="22"/>
        </w:rPr>
        <w:t>,</w:t>
      </w:r>
      <w:r w:rsidRPr="00640DA3">
        <w:rPr>
          <w:rFonts w:ascii="Cambria" w:hAnsi="Cambria"/>
          <w:sz w:val="22"/>
          <w:szCs w:val="22"/>
        </w:rPr>
        <w:t xml:space="preserve">  Is it for the speaker event or recruitment? </w:t>
      </w:r>
    </w:p>
    <w:p w14:paraId="3AD3BFEB" w14:textId="4D1FEB22" w:rsidR="003B36E6" w:rsidRPr="00640DA3" w:rsidRDefault="003B36E6" w:rsidP="00E241E9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40DA3">
        <w:rPr>
          <w:rFonts w:ascii="Cambria" w:hAnsi="Cambria"/>
          <w:sz w:val="22"/>
          <w:szCs w:val="22"/>
        </w:rPr>
        <w:t xml:space="preserve">They like to advertise </w:t>
      </w:r>
      <w:r w:rsidR="00E241E9">
        <w:rPr>
          <w:rFonts w:ascii="Cambria" w:hAnsi="Cambria"/>
          <w:sz w:val="22"/>
          <w:szCs w:val="22"/>
        </w:rPr>
        <w:t>in the</w:t>
      </w:r>
      <w:r w:rsidRPr="00640DA3">
        <w:rPr>
          <w:rFonts w:ascii="Cambria" w:hAnsi="Cambria"/>
          <w:sz w:val="22"/>
          <w:szCs w:val="22"/>
        </w:rPr>
        <w:t xml:space="preserve"> speaker </w:t>
      </w:r>
      <w:r w:rsidR="008F1812" w:rsidRPr="00640DA3">
        <w:rPr>
          <w:rFonts w:ascii="Cambria" w:hAnsi="Cambria"/>
          <w:sz w:val="22"/>
          <w:szCs w:val="22"/>
        </w:rPr>
        <w:t>events</w:t>
      </w:r>
      <w:r w:rsidRPr="00640DA3">
        <w:rPr>
          <w:rFonts w:ascii="Cambria" w:hAnsi="Cambria"/>
          <w:sz w:val="22"/>
          <w:szCs w:val="22"/>
        </w:rPr>
        <w:t>. It is kind of mix</w:t>
      </w:r>
      <w:r w:rsidR="00E241E9">
        <w:rPr>
          <w:rFonts w:ascii="Cambria" w:hAnsi="Cambria"/>
          <w:sz w:val="22"/>
          <w:szCs w:val="22"/>
        </w:rPr>
        <w:t>ed.</w:t>
      </w:r>
    </w:p>
    <w:p w14:paraId="243C9786" w14:textId="77777777" w:rsidR="00E241E9" w:rsidRDefault="003B36E6" w:rsidP="002D20A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40DA3">
        <w:rPr>
          <w:rFonts w:ascii="Cambria" w:hAnsi="Cambria"/>
          <w:sz w:val="22"/>
          <w:szCs w:val="22"/>
        </w:rPr>
        <w:t>Reese- so the speakers are comin</w:t>
      </w:r>
      <w:r w:rsidR="008F1812" w:rsidRPr="00640DA3">
        <w:rPr>
          <w:rFonts w:ascii="Cambria" w:hAnsi="Cambria"/>
          <w:sz w:val="22"/>
          <w:szCs w:val="22"/>
        </w:rPr>
        <w:t xml:space="preserve">g </w:t>
      </w:r>
      <w:r w:rsidRPr="00640DA3">
        <w:rPr>
          <w:rFonts w:ascii="Cambria" w:hAnsi="Cambria"/>
          <w:sz w:val="22"/>
          <w:szCs w:val="22"/>
        </w:rPr>
        <w:t xml:space="preserve">to the meeting </w:t>
      </w:r>
      <w:r w:rsidR="00E241E9">
        <w:rPr>
          <w:rFonts w:ascii="Cambria" w:hAnsi="Cambria"/>
          <w:sz w:val="22"/>
          <w:szCs w:val="22"/>
        </w:rPr>
        <w:t>rather than a</w:t>
      </w:r>
      <w:r w:rsidRPr="00640DA3">
        <w:rPr>
          <w:rFonts w:ascii="Cambria" w:hAnsi="Cambria"/>
          <w:sz w:val="22"/>
          <w:szCs w:val="22"/>
        </w:rPr>
        <w:t xml:space="preserve"> public </w:t>
      </w:r>
      <w:r w:rsidR="008F1812" w:rsidRPr="00640DA3">
        <w:rPr>
          <w:rFonts w:ascii="Cambria" w:hAnsi="Cambria"/>
          <w:sz w:val="22"/>
          <w:szCs w:val="22"/>
        </w:rPr>
        <w:t>event</w:t>
      </w:r>
      <w:r w:rsidRPr="00640DA3">
        <w:rPr>
          <w:rFonts w:ascii="Cambria" w:hAnsi="Cambria"/>
          <w:sz w:val="22"/>
          <w:szCs w:val="22"/>
        </w:rPr>
        <w:t xml:space="preserve">? </w:t>
      </w:r>
    </w:p>
    <w:p w14:paraId="0FB9E69D" w14:textId="4CB543F3" w:rsidR="003B36E6" w:rsidRPr="00640DA3" w:rsidRDefault="003B36E6" w:rsidP="00E241E9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40DA3">
        <w:rPr>
          <w:rFonts w:ascii="Cambria" w:hAnsi="Cambria"/>
          <w:sz w:val="22"/>
          <w:szCs w:val="22"/>
        </w:rPr>
        <w:t>The speaker come</w:t>
      </w:r>
      <w:r w:rsidR="000B3F59">
        <w:rPr>
          <w:rFonts w:ascii="Cambria" w:hAnsi="Cambria"/>
          <w:sz w:val="22"/>
          <w:szCs w:val="22"/>
        </w:rPr>
        <w:t>s</w:t>
      </w:r>
      <w:r w:rsidRPr="00640DA3">
        <w:rPr>
          <w:rFonts w:ascii="Cambria" w:hAnsi="Cambria"/>
          <w:sz w:val="22"/>
          <w:szCs w:val="22"/>
        </w:rPr>
        <w:t xml:space="preserve"> at their official </w:t>
      </w:r>
      <w:r w:rsidR="008F1812" w:rsidRPr="00640DA3">
        <w:rPr>
          <w:rFonts w:ascii="Cambria" w:hAnsi="Cambria"/>
          <w:sz w:val="22"/>
          <w:szCs w:val="22"/>
        </w:rPr>
        <w:t>meeting</w:t>
      </w:r>
      <w:r w:rsidRPr="00640DA3">
        <w:rPr>
          <w:rFonts w:ascii="Cambria" w:hAnsi="Cambria"/>
          <w:sz w:val="22"/>
          <w:szCs w:val="22"/>
        </w:rPr>
        <w:t xml:space="preserve"> </w:t>
      </w:r>
      <w:r w:rsidR="008F1812" w:rsidRPr="00640DA3">
        <w:rPr>
          <w:rFonts w:ascii="Cambria" w:hAnsi="Cambria"/>
          <w:sz w:val="22"/>
          <w:szCs w:val="22"/>
        </w:rPr>
        <w:t>time,</w:t>
      </w:r>
      <w:r w:rsidRPr="00640DA3">
        <w:rPr>
          <w:rFonts w:ascii="Cambria" w:hAnsi="Cambria"/>
          <w:sz w:val="22"/>
          <w:szCs w:val="22"/>
        </w:rPr>
        <w:t xml:space="preserve"> but it is open</w:t>
      </w:r>
      <w:r w:rsidR="008F1812" w:rsidRPr="00640DA3">
        <w:rPr>
          <w:rFonts w:ascii="Cambria" w:hAnsi="Cambria"/>
          <w:sz w:val="22"/>
          <w:szCs w:val="22"/>
        </w:rPr>
        <w:t>.</w:t>
      </w:r>
    </w:p>
    <w:p w14:paraId="2A0EC10E" w14:textId="7B50A717" w:rsidR="003B36E6" w:rsidRPr="00640DA3" w:rsidRDefault="003B36E6" w:rsidP="00E241E9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640DA3">
        <w:rPr>
          <w:rFonts w:ascii="Cambria" w:hAnsi="Cambria"/>
          <w:sz w:val="22"/>
          <w:szCs w:val="22"/>
        </w:rPr>
        <w:t xml:space="preserve">Haley </w:t>
      </w:r>
      <w:r w:rsidR="00E241E9">
        <w:rPr>
          <w:rFonts w:ascii="Cambria" w:hAnsi="Cambria"/>
          <w:sz w:val="22"/>
          <w:szCs w:val="22"/>
        </w:rPr>
        <w:t>–</w:t>
      </w:r>
      <w:r w:rsidRPr="00640DA3">
        <w:rPr>
          <w:rFonts w:ascii="Cambria" w:hAnsi="Cambria"/>
          <w:sz w:val="22"/>
          <w:szCs w:val="22"/>
        </w:rPr>
        <w:t xml:space="preserve"> you</w:t>
      </w:r>
      <w:r w:rsidR="00E241E9">
        <w:rPr>
          <w:rFonts w:ascii="Cambria" w:hAnsi="Cambria"/>
          <w:sz w:val="22"/>
          <w:szCs w:val="22"/>
        </w:rPr>
        <w:t xml:space="preserve"> mentioned you</w:t>
      </w:r>
      <w:r w:rsidRPr="00640DA3">
        <w:rPr>
          <w:rFonts w:ascii="Cambria" w:hAnsi="Cambria"/>
          <w:sz w:val="22"/>
          <w:szCs w:val="22"/>
        </w:rPr>
        <w:t xml:space="preserve"> advertise for it? Yes</w:t>
      </w:r>
      <w:r w:rsidR="00E241E9">
        <w:rPr>
          <w:rFonts w:ascii="Cambria" w:hAnsi="Cambria"/>
          <w:sz w:val="22"/>
          <w:szCs w:val="22"/>
        </w:rPr>
        <w:t>.</w:t>
      </w:r>
    </w:p>
    <w:p w14:paraId="1E1F09E3" w14:textId="19C2041E" w:rsidR="003B36E6" w:rsidRPr="00570B31" w:rsidRDefault="003B36E6" w:rsidP="003B36E6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</w:t>
      </w:r>
      <w:r w:rsidR="000C17D1">
        <w:rPr>
          <w:rFonts w:ascii="Cambria" w:hAnsi="Cambria"/>
          <w:sz w:val="22"/>
          <w:szCs w:val="22"/>
        </w:rPr>
        <w:t>y</w:t>
      </w:r>
      <w:r>
        <w:rPr>
          <w:rFonts w:ascii="Cambria" w:hAnsi="Cambria"/>
          <w:sz w:val="22"/>
          <w:szCs w:val="22"/>
        </w:rPr>
        <w:t xml:space="preserve"> entertain</w:t>
      </w:r>
      <w:r w:rsidR="000C17D1">
        <w:rPr>
          <w:rFonts w:ascii="Cambria" w:hAnsi="Cambria"/>
          <w:sz w:val="22"/>
          <w:szCs w:val="22"/>
        </w:rPr>
        <w:t>ed</w:t>
      </w:r>
      <w:r>
        <w:rPr>
          <w:rFonts w:ascii="Cambria" w:hAnsi="Cambria"/>
          <w:sz w:val="22"/>
          <w:szCs w:val="22"/>
        </w:rPr>
        <w:t xml:space="preserve"> a motion to move agenda item 4h </w:t>
      </w:r>
      <w:r w:rsidR="000C17D1">
        <w:rPr>
          <w:rFonts w:ascii="Cambria" w:hAnsi="Cambria"/>
          <w:sz w:val="22"/>
          <w:szCs w:val="22"/>
        </w:rPr>
        <w:t>down after discussion. A</w:t>
      </w:r>
      <w:r>
        <w:rPr>
          <w:rFonts w:ascii="Cambria" w:hAnsi="Cambria"/>
          <w:sz w:val="22"/>
          <w:szCs w:val="22"/>
        </w:rPr>
        <w:t>dam moved</w:t>
      </w:r>
      <w:r w:rsidR="000C17D1">
        <w:rPr>
          <w:rFonts w:ascii="Cambria" w:hAnsi="Cambria"/>
          <w:sz w:val="22"/>
          <w:szCs w:val="22"/>
        </w:rPr>
        <w:t>.</w:t>
      </w:r>
      <w:r>
        <w:rPr>
          <w:rFonts w:ascii="Cambria" w:hAnsi="Cambria"/>
          <w:sz w:val="22"/>
          <w:szCs w:val="22"/>
        </w:rPr>
        <w:t xml:space="preserve"> </w:t>
      </w:r>
      <w:r w:rsidR="000C17D1">
        <w:rPr>
          <w:rFonts w:ascii="Cambria" w:hAnsi="Cambria"/>
          <w:sz w:val="22"/>
          <w:szCs w:val="22"/>
        </w:rPr>
        <w:t>R</w:t>
      </w:r>
      <w:r>
        <w:rPr>
          <w:rFonts w:ascii="Cambria" w:hAnsi="Cambria"/>
          <w:sz w:val="22"/>
          <w:szCs w:val="22"/>
        </w:rPr>
        <w:t>eese second</w:t>
      </w:r>
      <w:r w:rsidR="000C17D1">
        <w:rPr>
          <w:rFonts w:ascii="Cambria" w:hAnsi="Cambria"/>
          <w:sz w:val="22"/>
          <w:szCs w:val="22"/>
        </w:rPr>
        <w:t>ed. Voice vote. Motion passed.</w:t>
      </w:r>
    </w:p>
    <w:p w14:paraId="2AA60264" w14:textId="7FCFED6E" w:rsidR="00032716" w:rsidRPr="00570B31" w:rsidRDefault="00032716" w:rsidP="00032716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Discussion</w:t>
      </w:r>
    </w:p>
    <w:p w14:paraId="49ECA80F" w14:textId="729CF3A5" w:rsidR="008F18E3" w:rsidRDefault="008F18E3" w:rsidP="008F18E3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OLA</w:t>
      </w:r>
    </w:p>
    <w:p w14:paraId="0A3BFD67" w14:textId="0B98900A" w:rsidR="00570B31" w:rsidRPr="003B36E6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</w:t>
      </w:r>
    </w:p>
    <w:p w14:paraId="76DA7C23" w14:textId="6E1C6F11" w:rsidR="003B36E6" w:rsidRPr="003B36E6" w:rsidRDefault="003B36E6" w:rsidP="003B36E6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– the budget is not completely </w:t>
      </w:r>
      <w:r w:rsidR="000C17D1">
        <w:rPr>
          <w:rFonts w:ascii="Cambria" w:hAnsi="Cambria"/>
          <w:sz w:val="22"/>
          <w:szCs w:val="22"/>
        </w:rPr>
        <w:t>perfect,</w:t>
      </w:r>
      <w:r>
        <w:rPr>
          <w:rFonts w:ascii="Cambria" w:hAnsi="Cambria"/>
          <w:sz w:val="22"/>
          <w:szCs w:val="22"/>
        </w:rPr>
        <w:t xml:space="preserve"> but they are working on it</w:t>
      </w:r>
      <w:r w:rsidR="000C17D1">
        <w:rPr>
          <w:rFonts w:ascii="Cambria" w:hAnsi="Cambria"/>
          <w:sz w:val="22"/>
          <w:szCs w:val="22"/>
        </w:rPr>
        <w:t>.</w:t>
      </w:r>
    </w:p>
    <w:p w14:paraId="55665D40" w14:textId="30635764" w:rsidR="003B36E6" w:rsidRPr="003B36E6" w:rsidRDefault="003B36E6" w:rsidP="003B36E6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ierra – with the adjustment that </w:t>
      </w:r>
      <w:r w:rsidR="000C17D1">
        <w:rPr>
          <w:rFonts w:ascii="Cambria" w:hAnsi="Cambria"/>
          <w:sz w:val="22"/>
          <w:szCs w:val="22"/>
        </w:rPr>
        <w:t>Haley</w:t>
      </w:r>
      <w:r>
        <w:rPr>
          <w:rFonts w:ascii="Cambria" w:hAnsi="Cambria"/>
          <w:sz w:val="22"/>
          <w:szCs w:val="22"/>
        </w:rPr>
        <w:t xml:space="preserve"> is doing, it looks good and within guidelines</w:t>
      </w:r>
      <w:r w:rsidR="000C17D1">
        <w:rPr>
          <w:rFonts w:ascii="Cambria" w:hAnsi="Cambria"/>
          <w:sz w:val="22"/>
          <w:szCs w:val="22"/>
        </w:rPr>
        <w:t>.</w:t>
      </w:r>
    </w:p>
    <w:p w14:paraId="622DF332" w14:textId="36171164" w:rsidR="003B36E6" w:rsidRPr="003B36E6" w:rsidRDefault="003B36E6" w:rsidP="003B36E6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</w:t>
      </w:r>
      <w:r w:rsidR="000C17D1">
        <w:rPr>
          <w:rFonts w:ascii="Cambria" w:hAnsi="Cambria"/>
          <w:sz w:val="22"/>
          <w:szCs w:val="22"/>
        </w:rPr>
        <w:t xml:space="preserve"> - I</w:t>
      </w:r>
      <w:r>
        <w:rPr>
          <w:rFonts w:ascii="Cambria" w:hAnsi="Cambria"/>
          <w:sz w:val="22"/>
          <w:szCs w:val="22"/>
        </w:rPr>
        <w:t xml:space="preserve"> plan</w:t>
      </w:r>
      <w:r w:rsidR="000C17D1">
        <w:rPr>
          <w:rFonts w:ascii="Cambria" w:hAnsi="Cambria"/>
          <w:sz w:val="22"/>
          <w:szCs w:val="22"/>
        </w:rPr>
        <w:t>ned</w:t>
      </w:r>
      <w:r>
        <w:rPr>
          <w:rFonts w:ascii="Cambria" w:hAnsi="Cambria"/>
          <w:sz w:val="22"/>
          <w:szCs w:val="22"/>
        </w:rPr>
        <w:t xml:space="preserve"> to </w:t>
      </w:r>
      <w:r w:rsidR="000C17D1">
        <w:rPr>
          <w:rFonts w:ascii="Cambria" w:hAnsi="Cambria"/>
          <w:sz w:val="22"/>
          <w:szCs w:val="22"/>
        </w:rPr>
        <w:t>separate the general org items into separate capital items.</w:t>
      </w:r>
    </w:p>
    <w:p w14:paraId="5F24FD00" w14:textId="571F50D3" w:rsidR="003B36E6" w:rsidRPr="003B36E6" w:rsidRDefault="003B36E6" w:rsidP="003B36E6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Yasmin – she said that she w</w:t>
      </w:r>
      <w:r w:rsidR="000B3F59">
        <w:rPr>
          <w:rFonts w:ascii="Cambria" w:hAnsi="Cambria"/>
          <w:sz w:val="22"/>
          <w:szCs w:val="22"/>
        </w:rPr>
        <w:t>ould</w:t>
      </w:r>
      <w:r>
        <w:rPr>
          <w:rFonts w:ascii="Cambria" w:hAnsi="Cambria"/>
          <w:sz w:val="22"/>
          <w:szCs w:val="22"/>
        </w:rPr>
        <w:t xml:space="preserve"> donate the dress to the t</w:t>
      </w:r>
      <w:r w:rsidR="000C17D1">
        <w:rPr>
          <w:rFonts w:ascii="Cambria" w:hAnsi="Cambria"/>
          <w:sz w:val="22"/>
          <w:szCs w:val="22"/>
        </w:rPr>
        <w:t>heater</w:t>
      </w:r>
      <w:r>
        <w:rPr>
          <w:rFonts w:ascii="Cambria" w:hAnsi="Cambria"/>
          <w:sz w:val="22"/>
          <w:szCs w:val="22"/>
        </w:rPr>
        <w:t xml:space="preserve"> department. </w:t>
      </w:r>
      <w:r w:rsidR="000C17D1">
        <w:rPr>
          <w:rFonts w:ascii="Cambria" w:hAnsi="Cambria"/>
          <w:sz w:val="22"/>
          <w:szCs w:val="22"/>
        </w:rPr>
        <w:t>SUFAC</w:t>
      </w:r>
      <w:r>
        <w:rPr>
          <w:rFonts w:ascii="Cambria" w:hAnsi="Cambria"/>
          <w:sz w:val="22"/>
          <w:szCs w:val="22"/>
        </w:rPr>
        <w:t xml:space="preserve"> doesn’t buy </w:t>
      </w:r>
      <w:r w:rsidR="000C17D1">
        <w:rPr>
          <w:rFonts w:ascii="Cambria" w:hAnsi="Cambria"/>
          <w:sz w:val="22"/>
          <w:szCs w:val="22"/>
        </w:rPr>
        <w:t>apparel</w:t>
      </w:r>
      <w:r>
        <w:rPr>
          <w:rFonts w:ascii="Cambria" w:hAnsi="Cambria"/>
          <w:sz w:val="22"/>
          <w:szCs w:val="22"/>
        </w:rPr>
        <w:t>.</w:t>
      </w:r>
    </w:p>
    <w:p w14:paraId="77A3BB56" w14:textId="676CA4F6" w:rsidR="000C17D1" w:rsidRPr="000C17D1" w:rsidRDefault="003B36E6" w:rsidP="003B36E6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</w:t>
      </w:r>
      <w:r w:rsidR="000C17D1">
        <w:rPr>
          <w:rFonts w:ascii="Cambria" w:hAnsi="Cambria"/>
          <w:sz w:val="22"/>
          <w:szCs w:val="22"/>
        </w:rPr>
        <w:t>explained</w:t>
      </w:r>
      <w:r>
        <w:rPr>
          <w:rFonts w:ascii="Cambria" w:hAnsi="Cambria"/>
          <w:sz w:val="22"/>
          <w:szCs w:val="22"/>
        </w:rPr>
        <w:t xml:space="preserve"> </w:t>
      </w:r>
      <w:r w:rsidR="000C17D1">
        <w:rPr>
          <w:rFonts w:ascii="Cambria" w:hAnsi="Cambria"/>
          <w:sz w:val="22"/>
          <w:szCs w:val="22"/>
        </w:rPr>
        <w:t>that the dress is a key part of the celebration</w:t>
      </w:r>
      <w:r w:rsidR="000B3F59">
        <w:rPr>
          <w:rFonts w:ascii="Cambria" w:hAnsi="Cambria"/>
          <w:sz w:val="22"/>
          <w:szCs w:val="22"/>
        </w:rPr>
        <w:t>,</w:t>
      </w:r>
      <w:r w:rsidR="000C17D1">
        <w:rPr>
          <w:rFonts w:ascii="Cambria" w:hAnsi="Cambria"/>
          <w:sz w:val="22"/>
          <w:szCs w:val="22"/>
        </w:rPr>
        <w:t xml:space="preserve"> and they do plan to donate to the theater department so students can use it in the future.</w:t>
      </w:r>
    </w:p>
    <w:p w14:paraId="3F58EFB7" w14:textId="7BC7974B" w:rsidR="003B36E6" w:rsidRPr="000C17D1" w:rsidRDefault="000C17D1" w:rsidP="000C17D1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</w:t>
      </w:r>
      <w:r w:rsidR="003B36E6">
        <w:rPr>
          <w:rFonts w:ascii="Cambria" w:hAnsi="Cambria"/>
          <w:sz w:val="22"/>
          <w:szCs w:val="22"/>
        </w:rPr>
        <w:t xml:space="preserve">eese </w:t>
      </w:r>
      <w:r>
        <w:rPr>
          <w:rFonts w:ascii="Cambria" w:hAnsi="Cambria"/>
          <w:sz w:val="22"/>
          <w:szCs w:val="22"/>
        </w:rPr>
        <w:t xml:space="preserve">– We </w:t>
      </w:r>
      <w:r w:rsidR="003B36E6">
        <w:rPr>
          <w:rFonts w:ascii="Cambria" w:hAnsi="Cambria"/>
          <w:sz w:val="22"/>
          <w:szCs w:val="22"/>
        </w:rPr>
        <w:t>did</w:t>
      </w:r>
      <w:r>
        <w:rPr>
          <w:rFonts w:ascii="Cambria" w:hAnsi="Cambria"/>
          <w:sz w:val="22"/>
          <w:szCs w:val="22"/>
        </w:rPr>
        <w:t xml:space="preserve"> this</w:t>
      </w:r>
      <w:r w:rsidR="003B36E6">
        <w:rPr>
          <w:rFonts w:ascii="Cambria" w:hAnsi="Cambria"/>
          <w:sz w:val="22"/>
          <w:szCs w:val="22"/>
        </w:rPr>
        <w:t xml:space="preserve"> last year</w:t>
      </w:r>
      <w:r>
        <w:rPr>
          <w:rFonts w:ascii="Cambria" w:hAnsi="Cambria"/>
          <w:sz w:val="22"/>
          <w:szCs w:val="22"/>
        </w:rPr>
        <w:t>.</w:t>
      </w:r>
    </w:p>
    <w:p w14:paraId="3304014C" w14:textId="586C97E1" w:rsidR="000C17D1" w:rsidRPr="00570B31" w:rsidRDefault="000C17D1" w:rsidP="000C17D1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ese – It looks good and within guidelines.</w:t>
      </w:r>
    </w:p>
    <w:p w14:paraId="1AC6B7CF" w14:textId="1DD93416" w:rsidR="00570B31" w:rsidRPr="003B36E6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</w:t>
      </w:r>
    </w:p>
    <w:p w14:paraId="30B00380" w14:textId="74CF4467" w:rsidR="003B36E6" w:rsidRPr="00794C0F" w:rsidRDefault="003B36E6" w:rsidP="003B36E6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Yasmin </w:t>
      </w:r>
      <w:r w:rsidR="000C17D1">
        <w:rPr>
          <w:rFonts w:ascii="Cambria" w:hAnsi="Cambria"/>
          <w:sz w:val="22"/>
          <w:szCs w:val="22"/>
        </w:rPr>
        <w:t xml:space="preserve">- </w:t>
      </w:r>
      <w:r>
        <w:rPr>
          <w:rFonts w:ascii="Cambria" w:hAnsi="Cambria"/>
          <w:sz w:val="22"/>
          <w:szCs w:val="22"/>
        </w:rPr>
        <w:t>it looks good and within guidelines</w:t>
      </w:r>
      <w:r w:rsidR="000C17D1">
        <w:rPr>
          <w:rFonts w:ascii="Cambria" w:hAnsi="Cambria"/>
          <w:sz w:val="22"/>
          <w:szCs w:val="22"/>
        </w:rPr>
        <w:t>.</w:t>
      </w:r>
    </w:p>
    <w:p w14:paraId="4E801BE7" w14:textId="55533915" w:rsidR="00794C0F" w:rsidRPr="00570B31" w:rsidRDefault="00794C0F" w:rsidP="003B36E6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ese – It looks and within guidelines.</w:t>
      </w:r>
    </w:p>
    <w:p w14:paraId="2E6C848A" w14:textId="6AF674D0" w:rsidR="00570B31" w:rsidRPr="003B36E6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</w:t>
      </w:r>
    </w:p>
    <w:p w14:paraId="0BEC377E" w14:textId="28A7208A" w:rsidR="003B36E6" w:rsidRPr="003B36E6" w:rsidRDefault="003B36E6" w:rsidP="003B36E6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Adam – it looks good and within guidelines</w:t>
      </w:r>
      <w:r w:rsidR="000C17D1">
        <w:rPr>
          <w:rFonts w:ascii="Cambria" w:hAnsi="Cambria"/>
          <w:sz w:val="22"/>
          <w:szCs w:val="22"/>
        </w:rPr>
        <w:t>.</w:t>
      </w:r>
    </w:p>
    <w:p w14:paraId="1F7248CF" w14:textId="4E016A4D" w:rsidR="003B36E6" w:rsidRPr="003B36E6" w:rsidRDefault="003B36E6" w:rsidP="003B36E6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showed t</w:t>
      </w:r>
      <w:r w:rsidR="00415400">
        <w:rPr>
          <w:rFonts w:ascii="Cambria" w:hAnsi="Cambria"/>
          <w:sz w:val="22"/>
          <w:szCs w:val="22"/>
        </w:rPr>
        <w:t xml:space="preserve">wo formats of </w:t>
      </w:r>
      <w:r w:rsidR="000B3F59">
        <w:rPr>
          <w:rFonts w:ascii="Cambria" w:hAnsi="Cambria"/>
          <w:sz w:val="22"/>
          <w:szCs w:val="22"/>
        </w:rPr>
        <w:t xml:space="preserve">the </w:t>
      </w:r>
      <w:r>
        <w:rPr>
          <w:rFonts w:ascii="Cambria" w:hAnsi="Cambria"/>
          <w:sz w:val="22"/>
          <w:szCs w:val="22"/>
        </w:rPr>
        <w:t>itemized list</w:t>
      </w:r>
      <w:r w:rsidR="00415400">
        <w:rPr>
          <w:rFonts w:ascii="Cambria" w:hAnsi="Cambria"/>
          <w:sz w:val="22"/>
          <w:szCs w:val="22"/>
        </w:rPr>
        <w:t xml:space="preserve">. </w:t>
      </w:r>
      <w:r>
        <w:rPr>
          <w:rFonts w:ascii="Cambria" w:hAnsi="Cambria"/>
          <w:sz w:val="22"/>
          <w:szCs w:val="22"/>
        </w:rPr>
        <w:t>Hal</w:t>
      </w:r>
      <w:r w:rsidR="00415400">
        <w:rPr>
          <w:rFonts w:ascii="Cambria" w:hAnsi="Cambria"/>
          <w:sz w:val="22"/>
          <w:szCs w:val="22"/>
        </w:rPr>
        <w:t xml:space="preserve">ey </w:t>
      </w:r>
      <w:r>
        <w:rPr>
          <w:rFonts w:ascii="Cambria" w:hAnsi="Cambria"/>
          <w:sz w:val="22"/>
          <w:szCs w:val="22"/>
        </w:rPr>
        <w:t>asked which format they prefer?</w:t>
      </w:r>
    </w:p>
    <w:p w14:paraId="7EF40468" w14:textId="37000839" w:rsidR="003B36E6" w:rsidRPr="003B36E6" w:rsidRDefault="003B36E6" w:rsidP="0041540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Yasmin</w:t>
      </w:r>
      <w:r w:rsidR="00415400">
        <w:rPr>
          <w:rFonts w:ascii="Cambria" w:hAnsi="Cambria"/>
          <w:sz w:val="22"/>
          <w:szCs w:val="22"/>
        </w:rPr>
        <w:t xml:space="preserve"> –</w:t>
      </w:r>
      <w:r>
        <w:rPr>
          <w:rFonts w:ascii="Cambria" w:hAnsi="Cambria"/>
          <w:sz w:val="22"/>
          <w:szCs w:val="22"/>
        </w:rPr>
        <w:t xml:space="preserve"> </w:t>
      </w:r>
      <w:r w:rsidR="00415400">
        <w:rPr>
          <w:rFonts w:ascii="Cambria" w:hAnsi="Cambria"/>
          <w:sz w:val="22"/>
          <w:szCs w:val="22"/>
        </w:rPr>
        <w:t>I rather have the specific</w:t>
      </w:r>
      <w:r>
        <w:rPr>
          <w:rFonts w:ascii="Cambria" w:hAnsi="Cambria"/>
          <w:sz w:val="22"/>
          <w:szCs w:val="22"/>
        </w:rPr>
        <w:t xml:space="preserve"> one because it is easy to understand </w:t>
      </w:r>
      <w:r w:rsidR="00415400">
        <w:rPr>
          <w:rFonts w:ascii="Cambria" w:hAnsi="Cambria"/>
          <w:sz w:val="22"/>
          <w:szCs w:val="22"/>
        </w:rPr>
        <w:t>.</w:t>
      </w:r>
    </w:p>
    <w:p w14:paraId="0F0AF6AA" w14:textId="2757EC42" w:rsidR="003B36E6" w:rsidRPr="003B36E6" w:rsidRDefault="003B36E6" w:rsidP="0041540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</w:t>
      </w:r>
      <w:r w:rsidR="00415400">
        <w:rPr>
          <w:rFonts w:ascii="Cambria" w:hAnsi="Cambria"/>
          <w:sz w:val="22"/>
          <w:szCs w:val="22"/>
        </w:rPr>
        <w:t xml:space="preserve">- </w:t>
      </w:r>
      <w:r>
        <w:rPr>
          <w:rFonts w:ascii="Cambria" w:hAnsi="Cambria"/>
          <w:sz w:val="22"/>
          <w:szCs w:val="22"/>
        </w:rPr>
        <w:t>the detailed format is an itemized list</w:t>
      </w:r>
      <w:r w:rsidR="000B3F59">
        <w:rPr>
          <w:rFonts w:ascii="Cambria" w:hAnsi="Cambria"/>
          <w:sz w:val="22"/>
          <w:szCs w:val="22"/>
        </w:rPr>
        <w:t>;</w:t>
      </w:r>
      <w:r>
        <w:rPr>
          <w:rFonts w:ascii="Cambria" w:hAnsi="Cambria"/>
          <w:sz w:val="22"/>
          <w:szCs w:val="22"/>
        </w:rPr>
        <w:t xml:space="preserve"> the other one is not. </w:t>
      </w:r>
    </w:p>
    <w:p w14:paraId="2FF1D0B1" w14:textId="6BD6C519" w:rsidR="003B36E6" w:rsidRPr="003B36E6" w:rsidRDefault="003B36E6" w:rsidP="0041540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arah</w:t>
      </w:r>
      <w:r w:rsidR="00415400">
        <w:rPr>
          <w:rFonts w:ascii="Cambria" w:hAnsi="Cambria"/>
          <w:sz w:val="22"/>
          <w:szCs w:val="22"/>
        </w:rPr>
        <w:t xml:space="preserve"> – I like</w:t>
      </w:r>
      <w:r>
        <w:rPr>
          <w:rFonts w:ascii="Cambria" w:hAnsi="Cambria"/>
          <w:sz w:val="22"/>
          <w:szCs w:val="22"/>
        </w:rPr>
        <w:t xml:space="preserve"> that everything</w:t>
      </w:r>
      <w:r w:rsidR="00415400">
        <w:rPr>
          <w:rFonts w:ascii="Cambria" w:hAnsi="Cambria"/>
          <w:sz w:val="22"/>
          <w:szCs w:val="22"/>
        </w:rPr>
        <w:t xml:space="preserve"> is</w:t>
      </w:r>
      <w:r>
        <w:rPr>
          <w:rFonts w:ascii="Cambria" w:hAnsi="Cambria"/>
          <w:sz w:val="22"/>
          <w:szCs w:val="22"/>
        </w:rPr>
        <w:t xml:space="preserve"> </w:t>
      </w:r>
      <w:r w:rsidR="00415400">
        <w:rPr>
          <w:rFonts w:ascii="Cambria" w:hAnsi="Cambria"/>
          <w:sz w:val="22"/>
          <w:szCs w:val="22"/>
        </w:rPr>
        <w:t>laid out.</w:t>
      </w:r>
    </w:p>
    <w:p w14:paraId="14660D70" w14:textId="77777777" w:rsidR="00415400" w:rsidRPr="00415400" w:rsidRDefault="00415400" w:rsidP="0041540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uillermo</w:t>
      </w:r>
      <w:r w:rsidR="003B36E6">
        <w:rPr>
          <w:rFonts w:ascii="Cambria" w:hAnsi="Cambria"/>
          <w:sz w:val="22"/>
          <w:szCs w:val="22"/>
        </w:rPr>
        <w:t xml:space="preserve"> – is OLA’s list not an itemized list? </w:t>
      </w:r>
    </w:p>
    <w:p w14:paraId="768A530F" w14:textId="77777777" w:rsidR="00415400" w:rsidRPr="00415400" w:rsidRDefault="003B36E6" w:rsidP="00415400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</w:t>
      </w:r>
      <w:r w:rsidR="00415400">
        <w:rPr>
          <w:rFonts w:ascii="Cambria" w:hAnsi="Cambria"/>
          <w:sz w:val="22"/>
          <w:szCs w:val="22"/>
        </w:rPr>
        <w:t xml:space="preserve"> -</w:t>
      </w:r>
      <w:r>
        <w:rPr>
          <w:rFonts w:ascii="Cambria" w:hAnsi="Cambria"/>
          <w:sz w:val="22"/>
          <w:szCs w:val="22"/>
        </w:rPr>
        <w:t xml:space="preserve"> that is what SUFAC is considering.</w:t>
      </w:r>
    </w:p>
    <w:p w14:paraId="4C9C17F3" w14:textId="730F631C" w:rsidR="003B36E6" w:rsidRPr="00D94768" w:rsidRDefault="003B36E6" w:rsidP="00415400">
      <w:pPr>
        <w:numPr>
          <w:ilvl w:val="6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</w:t>
      </w:r>
      <w:r w:rsidR="00415400">
        <w:rPr>
          <w:rFonts w:ascii="Cambria" w:hAnsi="Cambria"/>
          <w:sz w:val="22"/>
          <w:szCs w:val="22"/>
        </w:rPr>
        <w:t xml:space="preserve">– I like </w:t>
      </w:r>
      <w:r>
        <w:rPr>
          <w:rFonts w:ascii="Cambria" w:hAnsi="Cambria"/>
          <w:sz w:val="22"/>
          <w:szCs w:val="22"/>
        </w:rPr>
        <w:t xml:space="preserve">the </w:t>
      </w:r>
      <w:r w:rsidR="00415400">
        <w:rPr>
          <w:rFonts w:ascii="Cambria" w:hAnsi="Cambria"/>
          <w:sz w:val="22"/>
          <w:szCs w:val="22"/>
        </w:rPr>
        <w:t>detailed</w:t>
      </w:r>
      <w:r>
        <w:rPr>
          <w:rFonts w:ascii="Cambria" w:hAnsi="Cambria"/>
          <w:sz w:val="22"/>
          <w:szCs w:val="22"/>
        </w:rPr>
        <w:t xml:space="preserve"> way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but the other format is </w:t>
      </w:r>
      <w:r w:rsidR="00D94768">
        <w:rPr>
          <w:rFonts w:ascii="Cambria" w:hAnsi="Cambria"/>
          <w:sz w:val="22"/>
          <w:szCs w:val="22"/>
        </w:rPr>
        <w:t>better than nothing</w:t>
      </w:r>
      <w:r w:rsidR="00415400">
        <w:rPr>
          <w:rFonts w:ascii="Cambria" w:hAnsi="Cambria"/>
          <w:sz w:val="22"/>
          <w:szCs w:val="22"/>
        </w:rPr>
        <w:t>.</w:t>
      </w:r>
    </w:p>
    <w:p w14:paraId="46304823" w14:textId="50566250" w:rsidR="00D94768" w:rsidRPr="00D94768" w:rsidRDefault="00D94768" w:rsidP="0041540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Kody – </w:t>
      </w:r>
      <w:r w:rsidR="00415400">
        <w:rPr>
          <w:rFonts w:ascii="Cambria" w:hAnsi="Cambria"/>
          <w:sz w:val="22"/>
          <w:szCs w:val="22"/>
        </w:rPr>
        <w:t>I am</w:t>
      </w:r>
      <w:r>
        <w:rPr>
          <w:rFonts w:ascii="Cambria" w:hAnsi="Cambria"/>
          <w:sz w:val="22"/>
          <w:szCs w:val="22"/>
        </w:rPr>
        <w:t xml:space="preserve"> not sure</w:t>
      </w:r>
      <w:r w:rsidR="00415400">
        <w:rPr>
          <w:rFonts w:ascii="Cambria" w:hAnsi="Cambria"/>
          <w:sz w:val="22"/>
          <w:szCs w:val="22"/>
        </w:rPr>
        <w:t>.</w:t>
      </w:r>
    </w:p>
    <w:p w14:paraId="4C332845" w14:textId="305A1FC9" w:rsidR="00D94768" w:rsidRPr="00D94768" w:rsidRDefault="00D94768" w:rsidP="0041540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Adam – </w:t>
      </w:r>
      <w:r w:rsidR="00415400">
        <w:rPr>
          <w:rFonts w:ascii="Cambria" w:hAnsi="Cambria"/>
          <w:sz w:val="22"/>
          <w:szCs w:val="22"/>
        </w:rPr>
        <w:t>I</w:t>
      </w:r>
      <w:r>
        <w:rPr>
          <w:rFonts w:ascii="Cambria" w:hAnsi="Cambria"/>
          <w:sz w:val="22"/>
          <w:szCs w:val="22"/>
        </w:rPr>
        <w:t xml:space="preserve">n </w:t>
      </w:r>
      <w:r w:rsidR="00415400">
        <w:rPr>
          <w:rFonts w:ascii="Cambria" w:hAnsi="Cambria"/>
          <w:sz w:val="22"/>
          <w:szCs w:val="22"/>
        </w:rPr>
        <w:t>my</w:t>
      </w:r>
      <w:r>
        <w:rPr>
          <w:rFonts w:ascii="Cambria" w:hAnsi="Cambria"/>
          <w:sz w:val="22"/>
          <w:szCs w:val="22"/>
        </w:rPr>
        <w:t xml:space="preserve"> opinion</w:t>
      </w:r>
      <w:r w:rsidR="00415400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it doesn’t really matter because </w:t>
      </w:r>
      <w:r w:rsidR="00415400">
        <w:rPr>
          <w:rFonts w:ascii="Cambria" w:hAnsi="Cambria"/>
          <w:sz w:val="22"/>
          <w:szCs w:val="22"/>
        </w:rPr>
        <w:t>I</w:t>
      </w:r>
      <w:r>
        <w:rPr>
          <w:rFonts w:ascii="Cambria" w:hAnsi="Cambria"/>
          <w:sz w:val="22"/>
          <w:szCs w:val="22"/>
        </w:rPr>
        <w:t xml:space="preserve"> get the big picture</w:t>
      </w:r>
      <w:r w:rsidR="00415400">
        <w:rPr>
          <w:rFonts w:ascii="Cambria" w:hAnsi="Cambria"/>
          <w:sz w:val="22"/>
          <w:szCs w:val="22"/>
        </w:rPr>
        <w:t xml:space="preserve"> of what they want</w:t>
      </w:r>
      <w:r w:rsidR="000B3F59">
        <w:rPr>
          <w:rFonts w:ascii="Cambria" w:hAnsi="Cambria"/>
          <w:sz w:val="22"/>
          <w:szCs w:val="22"/>
        </w:rPr>
        <w:t>,</w:t>
      </w:r>
      <w:r w:rsidR="00415400">
        <w:rPr>
          <w:rFonts w:ascii="Cambria" w:hAnsi="Cambria"/>
          <w:sz w:val="22"/>
          <w:szCs w:val="22"/>
        </w:rPr>
        <w:t xml:space="preserve"> and that is good enough for me personally.</w:t>
      </w:r>
    </w:p>
    <w:p w14:paraId="24B40606" w14:textId="02FFDE08" w:rsidR="00D94768" w:rsidRPr="00D94768" w:rsidRDefault="00D94768" w:rsidP="0041540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ese – Why does it matter what their itemized list is up</w:t>
      </w:r>
      <w:r w:rsidR="00415400">
        <w:rPr>
          <w:rFonts w:ascii="Cambria" w:hAnsi="Cambria"/>
          <w:sz w:val="22"/>
          <w:szCs w:val="22"/>
        </w:rPr>
        <w:t xml:space="preserve"> until</w:t>
      </w:r>
      <w:r>
        <w:rPr>
          <w:rFonts w:ascii="Cambria" w:hAnsi="Cambria"/>
          <w:sz w:val="22"/>
          <w:szCs w:val="22"/>
        </w:rPr>
        <w:t xml:space="preserve"> $150? </w:t>
      </w:r>
      <w:r w:rsidR="00415400">
        <w:rPr>
          <w:rFonts w:ascii="Cambria" w:hAnsi="Cambria"/>
          <w:sz w:val="22"/>
          <w:szCs w:val="22"/>
        </w:rPr>
        <w:t>I don’t think it really matters.</w:t>
      </w:r>
    </w:p>
    <w:p w14:paraId="77514D35" w14:textId="1A815A6A" w:rsidR="00D94768" w:rsidRPr="00415400" w:rsidRDefault="00D94768" w:rsidP="00415400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John</w:t>
      </w:r>
      <w:r w:rsidR="00415400">
        <w:rPr>
          <w:rFonts w:ascii="Cambria" w:hAnsi="Cambria"/>
          <w:sz w:val="22"/>
          <w:szCs w:val="22"/>
        </w:rPr>
        <w:t xml:space="preserve"> - </w:t>
      </w:r>
      <w:r>
        <w:rPr>
          <w:rFonts w:ascii="Cambria" w:hAnsi="Cambria"/>
          <w:sz w:val="22"/>
          <w:szCs w:val="22"/>
        </w:rPr>
        <w:t xml:space="preserve">the reason why it matters is </w:t>
      </w:r>
      <w:r w:rsidR="000B3F59">
        <w:rPr>
          <w:rFonts w:ascii="Cambria" w:hAnsi="Cambria"/>
          <w:sz w:val="22"/>
          <w:szCs w:val="22"/>
        </w:rPr>
        <w:t>that</w:t>
      </w:r>
      <w:r>
        <w:rPr>
          <w:rFonts w:ascii="Cambria" w:hAnsi="Cambria"/>
          <w:sz w:val="22"/>
          <w:szCs w:val="22"/>
        </w:rPr>
        <w:t xml:space="preserve"> some orgs have not provided</w:t>
      </w:r>
      <w:r w:rsidR="00415400">
        <w:rPr>
          <w:rFonts w:ascii="Cambria" w:hAnsi="Cambria"/>
          <w:sz w:val="22"/>
          <w:szCs w:val="22"/>
        </w:rPr>
        <w:t xml:space="preserve"> an itemized list</w:t>
      </w:r>
      <w:r>
        <w:rPr>
          <w:rFonts w:ascii="Cambria" w:hAnsi="Cambria"/>
          <w:sz w:val="22"/>
          <w:szCs w:val="22"/>
        </w:rPr>
        <w:t xml:space="preserve">. </w:t>
      </w:r>
      <w:r w:rsidR="00415400">
        <w:rPr>
          <w:rFonts w:ascii="Cambria" w:hAnsi="Cambria"/>
          <w:sz w:val="22"/>
          <w:szCs w:val="22"/>
        </w:rPr>
        <w:t>The list has not be</w:t>
      </w:r>
      <w:r w:rsidR="000B3F59">
        <w:rPr>
          <w:rFonts w:ascii="Cambria" w:hAnsi="Cambria"/>
          <w:sz w:val="22"/>
          <w:szCs w:val="22"/>
        </w:rPr>
        <w:t>en</w:t>
      </w:r>
      <w:r w:rsidR="00415400">
        <w:rPr>
          <w:rFonts w:ascii="Cambria" w:hAnsi="Cambria"/>
          <w:sz w:val="22"/>
          <w:szCs w:val="22"/>
        </w:rPr>
        <w:t xml:space="preserve"> exactly what they are buying next year.</w:t>
      </w:r>
      <w:r w:rsidR="00415400">
        <w:rPr>
          <w:rFonts w:ascii="Cambria" w:hAnsi="Cambria"/>
          <w:b/>
          <w:bCs/>
          <w:sz w:val="22"/>
          <w:szCs w:val="22"/>
        </w:rPr>
        <w:t xml:space="preserve"> </w:t>
      </w:r>
      <w:r w:rsidRPr="00415400">
        <w:rPr>
          <w:rFonts w:ascii="Cambria" w:hAnsi="Cambria"/>
          <w:sz w:val="22"/>
          <w:szCs w:val="22"/>
        </w:rPr>
        <w:t>Haley</w:t>
      </w:r>
      <w:r w:rsidR="00415400" w:rsidRPr="00415400">
        <w:rPr>
          <w:rFonts w:ascii="Cambria" w:hAnsi="Cambria"/>
          <w:sz w:val="22"/>
          <w:szCs w:val="22"/>
        </w:rPr>
        <w:t xml:space="preserve"> is asking for what SUFAC wants.</w:t>
      </w:r>
    </w:p>
    <w:p w14:paraId="401689EE" w14:textId="4C4F2F4A" w:rsidR="00D94768" w:rsidRPr="00D94768" w:rsidRDefault="00D94768" w:rsidP="00D94768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D94768">
        <w:rPr>
          <w:rFonts w:ascii="Cambria" w:hAnsi="Cambria"/>
          <w:sz w:val="22"/>
          <w:szCs w:val="22"/>
        </w:rPr>
        <w:t xml:space="preserve">Sierra – To </w:t>
      </w:r>
      <w:r>
        <w:rPr>
          <w:rFonts w:ascii="Cambria" w:hAnsi="Cambria"/>
          <w:sz w:val="22"/>
          <w:szCs w:val="22"/>
        </w:rPr>
        <w:t>q</w:t>
      </w:r>
      <w:r w:rsidRPr="00D94768">
        <w:rPr>
          <w:rFonts w:ascii="Cambria" w:hAnsi="Cambria"/>
          <w:sz w:val="22"/>
          <w:szCs w:val="22"/>
        </w:rPr>
        <w:t xml:space="preserve">uote </w:t>
      </w:r>
      <w:r w:rsidR="00415400">
        <w:rPr>
          <w:rFonts w:ascii="Cambria" w:hAnsi="Cambria"/>
          <w:sz w:val="22"/>
          <w:szCs w:val="22"/>
        </w:rPr>
        <w:t>J</w:t>
      </w:r>
      <w:r w:rsidRPr="00D94768">
        <w:rPr>
          <w:rFonts w:ascii="Cambria" w:hAnsi="Cambria"/>
          <w:sz w:val="22"/>
          <w:szCs w:val="22"/>
        </w:rPr>
        <w:t>ohn</w:t>
      </w:r>
      <w:r w:rsidR="00415400">
        <w:rPr>
          <w:rFonts w:ascii="Cambria" w:hAnsi="Cambria"/>
          <w:sz w:val="22"/>
          <w:szCs w:val="22"/>
        </w:rPr>
        <w:t>,</w:t>
      </w:r>
      <w:r w:rsidRPr="00D94768">
        <w:rPr>
          <w:rFonts w:ascii="Cambria" w:hAnsi="Cambria"/>
          <w:sz w:val="22"/>
          <w:szCs w:val="22"/>
        </w:rPr>
        <w:t xml:space="preserve"> we </w:t>
      </w:r>
      <w:r>
        <w:rPr>
          <w:rFonts w:ascii="Cambria" w:hAnsi="Cambria"/>
          <w:sz w:val="22"/>
          <w:szCs w:val="22"/>
        </w:rPr>
        <w:t>are not the SUFAC police. I think</w:t>
      </w:r>
      <w:r w:rsidR="00415400">
        <w:rPr>
          <w:rFonts w:ascii="Cambria" w:hAnsi="Cambria"/>
          <w:sz w:val="22"/>
          <w:szCs w:val="22"/>
        </w:rPr>
        <w:t xml:space="preserve"> that</w:t>
      </w:r>
      <w:r>
        <w:rPr>
          <w:rFonts w:ascii="Cambria" w:hAnsi="Cambria"/>
          <w:sz w:val="22"/>
          <w:szCs w:val="22"/>
        </w:rPr>
        <w:t xml:space="preserve"> </w:t>
      </w:r>
      <w:r w:rsidR="00415400">
        <w:rPr>
          <w:rFonts w:ascii="Cambria" w:hAnsi="Cambria"/>
          <w:sz w:val="22"/>
          <w:szCs w:val="22"/>
        </w:rPr>
        <w:t>it does not</w:t>
      </w:r>
      <w:r>
        <w:rPr>
          <w:rFonts w:ascii="Cambria" w:hAnsi="Cambria"/>
          <w:sz w:val="22"/>
          <w:szCs w:val="22"/>
        </w:rPr>
        <w:t xml:space="preserve"> matter </w:t>
      </w:r>
      <w:r w:rsidR="00415400">
        <w:rPr>
          <w:rFonts w:ascii="Cambria" w:hAnsi="Cambria"/>
          <w:sz w:val="22"/>
          <w:szCs w:val="22"/>
        </w:rPr>
        <w:t>as long as they put an effort. They both are good and did a good job.</w:t>
      </w:r>
    </w:p>
    <w:p w14:paraId="373E7542" w14:textId="29F90619" w:rsidR="00794C0F" w:rsidRPr="00794C0F" w:rsidRDefault="00D94768" w:rsidP="00794C0F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</w:t>
      </w:r>
      <w:r w:rsidR="00415400">
        <w:rPr>
          <w:rFonts w:ascii="Cambria" w:hAnsi="Cambria"/>
          <w:sz w:val="22"/>
          <w:szCs w:val="22"/>
        </w:rPr>
        <w:t xml:space="preserve"> - </w:t>
      </w:r>
      <w:r>
        <w:rPr>
          <w:rFonts w:ascii="Cambria" w:hAnsi="Cambria"/>
          <w:sz w:val="22"/>
          <w:szCs w:val="22"/>
        </w:rPr>
        <w:t xml:space="preserve">who is good seeing the list like not detailed? Haley is not going to tell orgs to </w:t>
      </w:r>
      <w:r w:rsidR="000B3F59">
        <w:rPr>
          <w:rFonts w:ascii="Cambria" w:hAnsi="Cambria"/>
          <w:sz w:val="22"/>
          <w:szCs w:val="22"/>
        </w:rPr>
        <w:t>make</w:t>
      </w:r>
      <w:r>
        <w:rPr>
          <w:rFonts w:ascii="Cambria" w:hAnsi="Cambria"/>
          <w:sz w:val="22"/>
          <w:szCs w:val="22"/>
        </w:rPr>
        <w:t xml:space="preserve"> a detailed itemized list.</w:t>
      </w:r>
    </w:p>
    <w:p w14:paraId="37B7B2CA" w14:textId="18345C9A" w:rsidR="00D94768" w:rsidRPr="00D94768" w:rsidRDefault="00D94768" w:rsidP="00D94768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uillermo – it looks good and within guidelines</w:t>
      </w:r>
    </w:p>
    <w:p w14:paraId="32C79A05" w14:textId="179DC702" w:rsidR="00570B31" w:rsidRPr="00D94768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</w:t>
      </w:r>
    </w:p>
    <w:p w14:paraId="1AE85805" w14:textId="516BABA5" w:rsidR="00D94768" w:rsidRPr="00794C0F" w:rsidRDefault="00D94768" w:rsidP="00D94768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794C0F">
        <w:rPr>
          <w:rFonts w:ascii="Cambria" w:hAnsi="Cambria"/>
          <w:sz w:val="22"/>
          <w:szCs w:val="22"/>
        </w:rPr>
        <w:t>Guillermo</w:t>
      </w:r>
      <w:r w:rsidR="00794C0F">
        <w:rPr>
          <w:rFonts w:ascii="Cambria" w:hAnsi="Cambria"/>
          <w:sz w:val="22"/>
          <w:szCs w:val="22"/>
        </w:rPr>
        <w:t xml:space="preserve"> - </w:t>
      </w:r>
      <w:r w:rsidRPr="00794C0F">
        <w:rPr>
          <w:rFonts w:ascii="Cambria" w:hAnsi="Cambria"/>
          <w:sz w:val="22"/>
          <w:szCs w:val="22"/>
        </w:rPr>
        <w:t xml:space="preserve">it is a </w:t>
      </w:r>
      <w:r w:rsidR="00794C0F" w:rsidRPr="00794C0F">
        <w:rPr>
          <w:rFonts w:ascii="Cambria" w:hAnsi="Cambria"/>
          <w:sz w:val="22"/>
          <w:szCs w:val="22"/>
        </w:rPr>
        <w:t>lot of</w:t>
      </w:r>
      <w:r w:rsidRPr="00794C0F">
        <w:rPr>
          <w:rFonts w:ascii="Cambria" w:hAnsi="Cambria"/>
          <w:sz w:val="22"/>
          <w:szCs w:val="22"/>
        </w:rPr>
        <w:t xml:space="preserve"> students</w:t>
      </w:r>
      <w:r w:rsidR="000B3F59">
        <w:rPr>
          <w:rFonts w:ascii="Cambria" w:hAnsi="Cambria"/>
          <w:sz w:val="22"/>
          <w:szCs w:val="22"/>
        </w:rPr>
        <w:t>,</w:t>
      </w:r>
      <w:r w:rsidRPr="00794C0F">
        <w:rPr>
          <w:rFonts w:ascii="Cambria" w:hAnsi="Cambria"/>
          <w:sz w:val="22"/>
          <w:szCs w:val="22"/>
        </w:rPr>
        <w:t xml:space="preserve"> and</w:t>
      </w:r>
      <w:r w:rsidR="00794C0F">
        <w:rPr>
          <w:rFonts w:ascii="Cambria" w:hAnsi="Cambria"/>
          <w:sz w:val="22"/>
          <w:szCs w:val="22"/>
        </w:rPr>
        <w:t xml:space="preserve"> I</w:t>
      </w:r>
      <w:r w:rsidRPr="00794C0F">
        <w:rPr>
          <w:rFonts w:ascii="Cambria" w:hAnsi="Cambria"/>
          <w:sz w:val="22"/>
          <w:szCs w:val="22"/>
        </w:rPr>
        <w:t xml:space="preserve"> ha</w:t>
      </w:r>
      <w:r w:rsidR="00794C0F">
        <w:rPr>
          <w:rFonts w:ascii="Cambria" w:hAnsi="Cambria"/>
          <w:sz w:val="22"/>
          <w:szCs w:val="22"/>
        </w:rPr>
        <w:t>ve</w:t>
      </w:r>
      <w:r w:rsidRPr="00794C0F">
        <w:rPr>
          <w:rFonts w:ascii="Cambria" w:hAnsi="Cambria"/>
          <w:sz w:val="22"/>
          <w:szCs w:val="22"/>
        </w:rPr>
        <w:t xml:space="preserve"> never seen that big </w:t>
      </w:r>
      <w:r w:rsidR="00794C0F" w:rsidRPr="00794C0F">
        <w:rPr>
          <w:rFonts w:ascii="Cambria" w:hAnsi="Cambria"/>
          <w:sz w:val="22"/>
          <w:szCs w:val="22"/>
        </w:rPr>
        <w:t>event</w:t>
      </w:r>
      <w:r w:rsidR="00794C0F">
        <w:rPr>
          <w:rFonts w:ascii="Cambria" w:hAnsi="Cambria"/>
          <w:sz w:val="22"/>
          <w:szCs w:val="22"/>
        </w:rPr>
        <w:t>.</w:t>
      </w:r>
    </w:p>
    <w:p w14:paraId="74DE126B" w14:textId="50210F60" w:rsidR="00D94768" w:rsidRPr="00794C0F" w:rsidRDefault="00D94768" w:rsidP="00D94768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794C0F">
        <w:rPr>
          <w:rFonts w:ascii="Cambria" w:hAnsi="Cambria"/>
          <w:sz w:val="22"/>
          <w:szCs w:val="22"/>
        </w:rPr>
        <w:t>Sierra</w:t>
      </w:r>
      <w:r w:rsidR="00794C0F">
        <w:rPr>
          <w:rFonts w:ascii="Cambria" w:hAnsi="Cambria"/>
          <w:sz w:val="22"/>
          <w:szCs w:val="22"/>
        </w:rPr>
        <w:t xml:space="preserve"> - I</w:t>
      </w:r>
      <w:r w:rsidRPr="00794C0F">
        <w:rPr>
          <w:rFonts w:ascii="Cambria" w:hAnsi="Cambria"/>
          <w:sz w:val="22"/>
          <w:szCs w:val="22"/>
        </w:rPr>
        <w:t xml:space="preserve"> </w:t>
      </w:r>
      <w:r w:rsidR="00794C0F">
        <w:rPr>
          <w:rFonts w:ascii="Cambria" w:hAnsi="Cambria"/>
          <w:sz w:val="22"/>
          <w:szCs w:val="22"/>
        </w:rPr>
        <w:t>wonder if they can have their advisor driving to the conference.</w:t>
      </w:r>
    </w:p>
    <w:p w14:paraId="5BAECB4A" w14:textId="0F4567F9" w:rsidR="00D94768" w:rsidRPr="00794C0F" w:rsidRDefault="00D94768" w:rsidP="00D94768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794C0F">
        <w:rPr>
          <w:rFonts w:ascii="Cambria" w:hAnsi="Cambria"/>
          <w:sz w:val="22"/>
          <w:szCs w:val="22"/>
        </w:rPr>
        <w:t xml:space="preserve">Lea </w:t>
      </w:r>
      <w:r w:rsidR="00794C0F">
        <w:rPr>
          <w:rFonts w:ascii="Cambria" w:hAnsi="Cambria"/>
          <w:sz w:val="22"/>
          <w:szCs w:val="22"/>
        </w:rPr>
        <w:t>–</w:t>
      </w:r>
      <w:r w:rsidRPr="00794C0F">
        <w:rPr>
          <w:rFonts w:ascii="Cambria" w:hAnsi="Cambria"/>
          <w:sz w:val="22"/>
          <w:szCs w:val="22"/>
        </w:rPr>
        <w:t xml:space="preserve"> </w:t>
      </w:r>
      <w:r w:rsidR="00794C0F">
        <w:rPr>
          <w:rFonts w:ascii="Cambria" w:hAnsi="Cambria"/>
          <w:sz w:val="22"/>
          <w:szCs w:val="22"/>
        </w:rPr>
        <w:t>Last year</w:t>
      </w:r>
      <w:r w:rsidR="000B3F59">
        <w:rPr>
          <w:rFonts w:ascii="Cambria" w:hAnsi="Cambria"/>
          <w:sz w:val="22"/>
          <w:szCs w:val="22"/>
        </w:rPr>
        <w:t>,</w:t>
      </w:r>
      <w:r w:rsidR="00794C0F">
        <w:rPr>
          <w:rFonts w:ascii="Cambria" w:hAnsi="Cambria"/>
          <w:sz w:val="22"/>
          <w:szCs w:val="22"/>
        </w:rPr>
        <w:t xml:space="preserve"> an org r</w:t>
      </w:r>
      <w:r w:rsidRPr="00794C0F">
        <w:rPr>
          <w:rFonts w:ascii="Cambria" w:hAnsi="Cambria"/>
          <w:sz w:val="22"/>
          <w:szCs w:val="22"/>
        </w:rPr>
        <w:t>ent</w:t>
      </w:r>
      <w:r w:rsidR="00794C0F">
        <w:rPr>
          <w:rFonts w:ascii="Cambria" w:hAnsi="Cambria"/>
          <w:sz w:val="22"/>
          <w:szCs w:val="22"/>
        </w:rPr>
        <w:t>ed</w:t>
      </w:r>
      <w:r w:rsidRPr="00794C0F">
        <w:rPr>
          <w:rFonts w:ascii="Cambria" w:hAnsi="Cambria"/>
          <w:sz w:val="22"/>
          <w:szCs w:val="22"/>
        </w:rPr>
        <w:t xml:space="preserve"> a bus </w:t>
      </w:r>
      <w:r w:rsidR="00794C0F">
        <w:rPr>
          <w:rFonts w:ascii="Cambria" w:hAnsi="Cambria"/>
          <w:sz w:val="22"/>
          <w:szCs w:val="22"/>
        </w:rPr>
        <w:t>because they did not have anyone over 21</w:t>
      </w:r>
      <w:r w:rsidR="000B3F59">
        <w:rPr>
          <w:rFonts w:ascii="Cambria" w:hAnsi="Cambria"/>
          <w:sz w:val="22"/>
          <w:szCs w:val="22"/>
        </w:rPr>
        <w:t>,</w:t>
      </w:r>
      <w:r w:rsidR="00794C0F">
        <w:rPr>
          <w:rFonts w:ascii="Cambria" w:hAnsi="Cambria"/>
          <w:sz w:val="22"/>
          <w:szCs w:val="22"/>
        </w:rPr>
        <w:t xml:space="preserve"> and it was very expensive. This year, they are using personal vehicles.</w:t>
      </w:r>
    </w:p>
    <w:p w14:paraId="35D28997" w14:textId="6CCEFD56" w:rsidR="00D94768" w:rsidRPr="00794C0F" w:rsidRDefault="00D94768" w:rsidP="00D94768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794C0F">
        <w:rPr>
          <w:rFonts w:ascii="Cambria" w:hAnsi="Cambria"/>
          <w:sz w:val="22"/>
          <w:szCs w:val="22"/>
        </w:rPr>
        <w:t>Guillermo – where do you get a bus? Don’t you have to be over 21?</w:t>
      </w:r>
    </w:p>
    <w:p w14:paraId="5017E7B1" w14:textId="7D286F0D" w:rsidR="00D94768" w:rsidRPr="00794C0F" w:rsidRDefault="00D94768" w:rsidP="00794C0F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794C0F">
        <w:rPr>
          <w:rFonts w:ascii="Cambria" w:hAnsi="Cambria"/>
          <w:sz w:val="22"/>
          <w:szCs w:val="22"/>
        </w:rPr>
        <w:t>Lee s</w:t>
      </w:r>
      <w:r w:rsidR="00794C0F">
        <w:rPr>
          <w:rFonts w:ascii="Cambria" w:hAnsi="Cambria"/>
          <w:sz w:val="22"/>
          <w:szCs w:val="22"/>
        </w:rPr>
        <w:t xml:space="preserve"> I rent a bus through</w:t>
      </w:r>
      <w:r w:rsidRPr="00794C0F">
        <w:rPr>
          <w:rFonts w:ascii="Cambria" w:hAnsi="Cambria"/>
          <w:sz w:val="22"/>
          <w:szCs w:val="22"/>
        </w:rPr>
        <w:t xml:space="preserve"> </w:t>
      </w:r>
      <w:r w:rsidR="00794C0F">
        <w:rPr>
          <w:rFonts w:ascii="Cambria" w:hAnsi="Cambria"/>
          <w:sz w:val="22"/>
          <w:szCs w:val="22"/>
        </w:rPr>
        <w:t>L</w:t>
      </w:r>
      <w:r w:rsidR="00794C0F" w:rsidRPr="00794C0F">
        <w:rPr>
          <w:rFonts w:ascii="Cambria" w:hAnsi="Cambria"/>
          <w:sz w:val="22"/>
          <w:szCs w:val="22"/>
        </w:rPr>
        <w:t>ammers</w:t>
      </w:r>
      <w:r w:rsidR="000B3F59">
        <w:rPr>
          <w:rFonts w:ascii="Cambria" w:hAnsi="Cambria"/>
          <w:sz w:val="22"/>
          <w:szCs w:val="22"/>
        </w:rPr>
        <w:t>,</w:t>
      </w:r>
      <w:r w:rsidRPr="00794C0F">
        <w:rPr>
          <w:rFonts w:ascii="Cambria" w:hAnsi="Cambria"/>
          <w:sz w:val="22"/>
          <w:szCs w:val="22"/>
        </w:rPr>
        <w:t xml:space="preserve"> and the driver will stay with</w:t>
      </w:r>
      <w:r w:rsidR="000B3F59">
        <w:rPr>
          <w:rFonts w:ascii="Cambria" w:hAnsi="Cambria"/>
          <w:sz w:val="22"/>
          <w:szCs w:val="22"/>
        </w:rPr>
        <w:t>,</w:t>
      </w:r>
      <w:r w:rsidRPr="00794C0F">
        <w:rPr>
          <w:rFonts w:ascii="Cambria" w:hAnsi="Cambria"/>
          <w:sz w:val="22"/>
          <w:szCs w:val="22"/>
        </w:rPr>
        <w:t xml:space="preserve"> </w:t>
      </w:r>
      <w:r w:rsidR="00794C0F">
        <w:rPr>
          <w:rFonts w:ascii="Cambria" w:hAnsi="Cambria"/>
          <w:sz w:val="22"/>
          <w:szCs w:val="22"/>
        </w:rPr>
        <w:t>and they need to get a hotel room for him too.</w:t>
      </w:r>
    </w:p>
    <w:p w14:paraId="56943738" w14:textId="21874153" w:rsidR="00D94768" w:rsidRPr="00794C0F" w:rsidRDefault="00D94768" w:rsidP="00D94768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794C0F">
        <w:rPr>
          <w:rFonts w:ascii="Cambria" w:hAnsi="Cambria"/>
          <w:sz w:val="22"/>
          <w:szCs w:val="22"/>
        </w:rPr>
        <w:t>Guillermo and R</w:t>
      </w:r>
      <w:r w:rsidR="00794C0F">
        <w:rPr>
          <w:rFonts w:ascii="Cambria" w:hAnsi="Cambria"/>
          <w:sz w:val="22"/>
          <w:szCs w:val="22"/>
        </w:rPr>
        <w:t>eese</w:t>
      </w:r>
      <w:r w:rsidRPr="00794C0F">
        <w:rPr>
          <w:rFonts w:ascii="Cambria" w:hAnsi="Cambria"/>
          <w:sz w:val="22"/>
          <w:szCs w:val="22"/>
        </w:rPr>
        <w:t xml:space="preserve"> – It </w:t>
      </w:r>
      <w:r w:rsidR="00794C0F">
        <w:rPr>
          <w:rFonts w:ascii="Cambria" w:hAnsi="Cambria"/>
          <w:sz w:val="22"/>
          <w:szCs w:val="22"/>
        </w:rPr>
        <w:t>looks good and</w:t>
      </w:r>
      <w:r w:rsidRPr="00794C0F">
        <w:rPr>
          <w:rFonts w:ascii="Cambria" w:hAnsi="Cambria"/>
          <w:sz w:val="22"/>
          <w:szCs w:val="22"/>
        </w:rPr>
        <w:t xml:space="preserve"> within guidelines</w:t>
      </w:r>
      <w:r w:rsidR="00794C0F">
        <w:rPr>
          <w:rFonts w:ascii="Cambria" w:hAnsi="Cambria"/>
          <w:sz w:val="22"/>
          <w:szCs w:val="22"/>
        </w:rPr>
        <w:t>.</w:t>
      </w:r>
    </w:p>
    <w:p w14:paraId="044534A3" w14:textId="77777777" w:rsidR="00794C0F" w:rsidRDefault="00794C0F" w:rsidP="00794C0F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SGA</w:t>
      </w:r>
    </w:p>
    <w:p w14:paraId="6E00F22F" w14:textId="77777777" w:rsidR="00794C0F" w:rsidRPr="00D94768" w:rsidRDefault="00794C0F" w:rsidP="00794C0F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</w:t>
      </w:r>
    </w:p>
    <w:p w14:paraId="42B8C5A8" w14:textId="58E7288B" w:rsidR="00794C0F" w:rsidRDefault="00794C0F" w:rsidP="00794C0F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3E61B3">
        <w:rPr>
          <w:rFonts w:ascii="Cambria" w:hAnsi="Cambria"/>
          <w:sz w:val="22"/>
          <w:szCs w:val="22"/>
        </w:rPr>
        <w:t>Sierra</w:t>
      </w:r>
      <w:r>
        <w:rPr>
          <w:rFonts w:ascii="Cambria" w:hAnsi="Cambria"/>
          <w:sz w:val="22"/>
          <w:szCs w:val="22"/>
        </w:rPr>
        <w:t xml:space="preserve"> -</w:t>
      </w:r>
      <w:r w:rsidRPr="003E61B3">
        <w:rPr>
          <w:rFonts w:ascii="Cambria" w:hAnsi="Cambria"/>
          <w:sz w:val="22"/>
          <w:szCs w:val="22"/>
        </w:rPr>
        <w:t xml:space="preserve"> why do we only pay for 7 computers when there </w:t>
      </w:r>
      <w:r w:rsidR="008D7E76" w:rsidRPr="003E61B3">
        <w:rPr>
          <w:rFonts w:ascii="Cambria" w:hAnsi="Cambria"/>
          <w:sz w:val="22"/>
          <w:szCs w:val="22"/>
        </w:rPr>
        <w:t>are</w:t>
      </w:r>
      <w:r w:rsidRPr="003E61B3">
        <w:rPr>
          <w:rFonts w:ascii="Cambria" w:hAnsi="Cambria"/>
          <w:sz w:val="22"/>
          <w:szCs w:val="22"/>
        </w:rPr>
        <w:t xml:space="preserve"> not 7 computers in the </w:t>
      </w:r>
      <w:r>
        <w:rPr>
          <w:rFonts w:ascii="Cambria" w:hAnsi="Cambria"/>
          <w:sz w:val="22"/>
          <w:szCs w:val="22"/>
        </w:rPr>
        <w:t>SGA</w:t>
      </w:r>
      <w:r w:rsidRPr="003E61B3">
        <w:rPr>
          <w:rFonts w:ascii="Cambria" w:hAnsi="Cambria"/>
          <w:sz w:val="22"/>
          <w:szCs w:val="22"/>
        </w:rPr>
        <w:t xml:space="preserve"> suit</w:t>
      </w:r>
      <w:r>
        <w:rPr>
          <w:rFonts w:ascii="Cambria" w:hAnsi="Cambria"/>
          <w:sz w:val="22"/>
          <w:szCs w:val="22"/>
        </w:rPr>
        <w:t>e</w:t>
      </w:r>
      <w:r w:rsidRPr="003E61B3">
        <w:rPr>
          <w:rFonts w:ascii="Cambria" w:hAnsi="Cambria"/>
          <w:sz w:val="22"/>
          <w:szCs w:val="22"/>
        </w:rPr>
        <w:t xml:space="preserve">s? </w:t>
      </w:r>
    </w:p>
    <w:p w14:paraId="50C4C592" w14:textId="77777777" w:rsidR="00794C0F" w:rsidRDefault="00794C0F" w:rsidP="00794C0F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ley – There are 4 computers in the SGA suites, 2 computers OSL.</w:t>
      </w:r>
    </w:p>
    <w:p w14:paraId="3557E2E9" w14:textId="1816DD05" w:rsidR="00794C0F" w:rsidRDefault="00794C0F" w:rsidP="00794C0F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– There </w:t>
      </w:r>
      <w:r w:rsidR="000B3F59">
        <w:rPr>
          <w:rFonts w:ascii="Cambria" w:hAnsi="Cambria"/>
          <w:sz w:val="22"/>
          <w:szCs w:val="22"/>
        </w:rPr>
        <w:t>are</w:t>
      </w:r>
      <w:r>
        <w:rPr>
          <w:rFonts w:ascii="Cambria" w:hAnsi="Cambria"/>
          <w:sz w:val="22"/>
          <w:szCs w:val="22"/>
        </w:rPr>
        <w:t xml:space="preserve"> 5 in the SGA suites and 2 in the OSL. </w:t>
      </w:r>
      <w:r w:rsidRPr="003E61B3">
        <w:rPr>
          <w:rFonts w:ascii="Cambria" w:hAnsi="Cambria"/>
          <w:sz w:val="22"/>
          <w:szCs w:val="22"/>
        </w:rPr>
        <w:t xml:space="preserve"> </w:t>
      </w:r>
    </w:p>
    <w:p w14:paraId="053E067E" w14:textId="516AE954" w:rsidR="008D7E76" w:rsidRDefault="008D7E76" w:rsidP="00794C0F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– did she </w:t>
      </w:r>
      <w:proofErr w:type="gramStart"/>
      <w:r>
        <w:rPr>
          <w:rFonts w:ascii="Cambria" w:hAnsi="Cambria"/>
          <w:sz w:val="22"/>
          <w:szCs w:val="22"/>
        </w:rPr>
        <w:t>said  we</w:t>
      </w:r>
      <w:proofErr w:type="gramEnd"/>
      <w:r>
        <w:rPr>
          <w:rFonts w:ascii="Cambria" w:hAnsi="Cambria"/>
          <w:sz w:val="22"/>
          <w:szCs w:val="22"/>
        </w:rPr>
        <w:t xml:space="preserve"> pay for the RHA</w:t>
      </w:r>
      <w:r w:rsidR="00BA337C">
        <w:rPr>
          <w:rFonts w:ascii="Cambria" w:hAnsi="Cambria"/>
          <w:sz w:val="22"/>
          <w:szCs w:val="22"/>
        </w:rPr>
        <w:t>A</w:t>
      </w:r>
      <w:r>
        <w:rPr>
          <w:rFonts w:ascii="Cambria" w:hAnsi="Cambria"/>
          <w:sz w:val="22"/>
          <w:szCs w:val="22"/>
        </w:rPr>
        <w:t xml:space="preserve">? </w:t>
      </w:r>
    </w:p>
    <w:p w14:paraId="210368E0" w14:textId="213D8AA5" w:rsidR="008D7E76" w:rsidRDefault="008D7E76" w:rsidP="008D7E76">
      <w:pPr>
        <w:numPr>
          <w:ilvl w:val="6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Reese – yes.</w:t>
      </w:r>
    </w:p>
    <w:p w14:paraId="1CF615C1" w14:textId="0D862A43" w:rsidR="008D7E76" w:rsidRDefault="008D7E76" w:rsidP="008D7E76">
      <w:pPr>
        <w:numPr>
          <w:ilvl w:val="6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Sierra – I do not think we pay for the one in the RH</w:t>
      </w:r>
      <w:r w:rsidR="00BA337C">
        <w:rPr>
          <w:rFonts w:ascii="Cambria" w:hAnsi="Cambria"/>
          <w:sz w:val="22"/>
          <w:szCs w:val="22"/>
        </w:rPr>
        <w:t>A</w:t>
      </w:r>
      <w:r>
        <w:rPr>
          <w:rFonts w:ascii="Cambria" w:hAnsi="Cambria"/>
          <w:sz w:val="22"/>
          <w:szCs w:val="22"/>
        </w:rPr>
        <w:t>A.</w:t>
      </w:r>
    </w:p>
    <w:p w14:paraId="180B6D79" w14:textId="48C99DE4" w:rsidR="008D7E76" w:rsidRPr="008D7E76" w:rsidRDefault="008D7E76" w:rsidP="008D7E76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Reese – It is a lot of money, but we use it.</w:t>
      </w:r>
    </w:p>
    <w:p w14:paraId="710C507C" w14:textId="3D23D04D" w:rsidR="008D7E76" w:rsidRDefault="00794C0F" w:rsidP="00794C0F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Yasmin –  </w:t>
      </w:r>
      <w:r w:rsidR="008D7E76">
        <w:rPr>
          <w:rFonts w:ascii="Cambria" w:hAnsi="Cambria"/>
          <w:sz w:val="22"/>
          <w:szCs w:val="22"/>
        </w:rPr>
        <w:t>A</w:t>
      </w:r>
      <w:r>
        <w:rPr>
          <w:rFonts w:ascii="Cambria" w:hAnsi="Cambria"/>
          <w:sz w:val="22"/>
          <w:szCs w:val="22"/>
        </w:rPr>
        <w:t>re</w:t>
      </w:r>
      <w:r w:rsidR="008D7E76">
        <w:rPr>
          <w:rFonts w:ascii="Cambria" w:hAnsi="Cambria"/>
          <w:sz w:val="22"/>
          <w:szCs w:val="22"/>
        </w:rPr>
        <w:t xml:space="preserve"> they</w:t>
      </w:r>
      <w:r>
        <w:rPr>
          <w:rFonts w:ascii="Cambria" w:hAnsi="Cambria"/>
          <w:sz w:val="22"/>
          <w:szCs w:val="22"/>
        </w:rPr>
        <w:t xml:space="preserve"> asking for an exception in org </w:t>
      </w:r>
      <w:r w:rsidR="008D7E76">
        <w:rPr>
          <w:rFonts w:ascii="Cambria" w:hAnsi="Cambria"/>
          <w:sz w:val="22"/>
          <w:szCs w:val="22"/>
        </w:rPr>
        <w:t>Smorg</w:t>
      </w:r>
      <w:r>
        <w:rPr>
          <w:rFonts w:ascii="Cambria" w:hAnsi="Cambria"/>
          <w:sz w:val="22"/>
          <w:szCs w:val="22"/>
        </w:rPr>
        <w:t xml:space="preserve">? </w:t>
      </w:r>
      <w:r w:rsidR="008D7E76">
        <w:rPr>
          <w:rFonts w:ascii="Cambria" w:hAnsi="Cambria"/>
          <w:sz w:val="22"/>
          <w:szCs w:val="22"/>
        </w:rPr>
        <w:tab/>
      </w:r>
    </w:p>
    <w:p w14:paraId="61CCE8BE" w14:textId="21FAFC22" w:rsidR="00794C0F" w:rsidRDefault="00794C0F" w:rsidP="008D7E76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Yes</w:t>
      </w:r>
      <w:r w:rsidR="008D7E76">
        <w:rPr>
          <w:rFonts w:ascii="Cambria" w:hAnsi="Cambria"/>
          <w:sz w:val="22"/>
          <w:szCs w:val="22"/>
        </w:rPr>
        <w:t>.</w:t>
      </w:r>
    </w:p>
    <w:p w14:paraId="0D099924" w14:textId="1296750E" w:rsidR="00794C0F" w:rsidRDefault="00794C0F" w:rsidP="008D7E76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Reese – they should not have an exception because they have left</w:t>
      </w:r>
      <w:r w:rsidR="008D7E76">
        <w:rPr>
          <w:rFonts w:ascii="Cambria" w:hAnsi="Cambria"/>
          <w:sz w:val="22"/>
          <w:szCs w:val="22"/>
        </w:rPr>
        <w:t>-</w:t>
      </w:r>
      <w:r>
        <w:rPr>
          <w:rFonts w:ascii="Cambria" w:hAnsi="Cambria"/>
          <w:sz w:val="22"/>
          <w:szCs w:val="22"/>
        </w:rPr>
        <w:t>overs from past years</w:t>
      </w:r>
    </w:p>
    <w:p w14:paraId="4444C4EE" w14:textId="4029BC84" w:rsidR="00794C0F" w:rsidRDefault="00794C0F" w:rsidP="00794C0F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John- there are many things that they have to replenish every year</w:t>
      </w:r>
      <w:r w:rsidR="000B3F59">
        <w:rPr>
          <w:rFonts w:ascii="Cambria" w:hAnsi="Cambria"/>
          <w:sz w:val="22"/>
          <w:szCs w:val="22"/>
        </w:rPr>
        <w:t>,</w:t>
      </w:r>
      <w:r w:rsidR="008D7E76">
        <w:rPr>
          <w:rFonts w:ascii="Cambria" w:hAnsi="Cambria"/>
          <w:sz w:val="22"/>
          <w:szCs w:val="22"/>
        </w:rPr>
        <w:t xml:space="preserve"> so that makes it a supply and not capital.</w:t>
      </w:r>
    </w:p>
    <w:p w14:paraId="1D43C9E9" w14:textId="187EA293" w:rsidR="00794C0F" w:rsidRDefault="00794C0F" w:rsidP="00794C0F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ierra – </w:t>
      </w:r>
      <w:r w:rsidR="008D7E76">
        <w:rPr>
          <w:rFonts w:ascii="Cambria" w:hAnsi="Cambria"/>
          <w:sz w:val="22"/>
          <w:szCs w:val="22"/>
        </w:rPr>
        <w:t>have they been under capital items in the previous years?</w:t>
      </w:r>
    </w:p>
    <w:p w14:paraId="4D2FAF7A" w14:textId="1C31FA88" w:rsidR="008D7E76" w:rsidRDefault="008D7E76" w:rsidP="008D7E76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Reese – yes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because people did not want to change them. </w:t>
      </w:r>
    </w:p>
    <w:p w14:paraId="4CA5B541" w14:textId="4465006F" w:rsidR="00794C0F" w:rsidRDefault="00794C0F" w:rsidP="00794C0F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– </w:t>
      </w:r>
      <w:r w:rsidR="008D7E76">
        <w:rPr>
          <w:rFonts w:ascii="Cambria" w:hAnsi="Cambria"/>
          <w:sz w:val="22"/>
          <w:szCs w:val="22"/>
        </w:rPr>
        <w:t xml:space="preserve"> A lot of</w:t>
      </w:r>
      <w:r w:rsidR="000C0F34">
        <w:rPr>
          <w:rFonts w:ascii="Cambria" w:hAnsi="Cambria"/>
          <w:sz w:val="22"/>
          <w:szCs w:val="22"/>
        </w:rPr>
        <w:t xml:space="preserve"> orgs do this. T</w:t>
      </w:r>
      <w:r>
        <w:rPr>
          <w:rFonts w:ascii="Cambria" w:hAnsi="Cambria"/>
          <w:sz w:val="22"/>
          <w:szCs w:val="22"/>
        </w:rPr>
        <w:t>hey take what they know from past years. They haven’t done anything wrong</w:t>
      </w:r>
      <w:r w:rsidR="000C0F34">
        <w:rPr>
          <w:rFonts w:ascii="Cambria" w:hAnsi="Cambria"/>
          <w:sz w:val="22"/>
          <w:szCs w:val="22"/>
        </w:rPr>
        <w:t xml:space="preserve"> or that they are getting in trouble</w:t>
      </w:r>
      <w:r>
        <w:rPr>
          <w:rFonts w:ascii="Cambria" w:hAnsi="Cambria"/>
          <w:sz w:val="22"/>
          <w:szCs w:val="22"/>
        </w:rPr>
        <w:t>.</w:t>
      </w:r>
      <w:r w:rsidR="000C0F34">
        <w:rPr>
          <w:rFonts w:ascii="Cambria" w:hAnsi="Cambria"/>
          <w:sz w:val="22"/>
          <w:szCs w:val="22"/>
        </w:rPr>
        <w:t xml:space="preserve"> SUFAC understand</w:t>
      </w:r>
      <w:r w:rsidR="000B3F59">
        <w:rPr>
          <w:rFonts w:ascii="Cambria" w:hAnsi="Cambria"/>
          <w:sz w:val="22"/>
          <w:szCs w:val="22"/>
        </w:rPr>
        <w:t>s</w:t>
      </w:r>
      <w:r w:rsidR="000C0F34">
        <w:rPr>
          <w:rFonts w:ascii="Cambria" w:hAnsi="Cambria"/>
          <w:sz w:val="22"/>
          <w:szCs w:val="22"/>
        </w:rPr>
        <w:t xml:space="preserve"> and is not attacking.</w:t>
      </w:r>
    </w:p>
    <w:p w14:paraId="5C370C3A" w14:textId="2BF1ADAC" w:rsidR="000C0F34" w:rsidRPr="000C0F34" w:rsidRDefault="00794C0F" w:rsidP="000C0F34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John – </w:t>
      </w:r>
      <w:r w:rsidR="000C0F34">
        <w:rPr>
          <w:rFonts w:ascii="Cambria" w:hAnsi="Cambria"/>
          <w:sz w:val="22"/>
          <w:szCs w:val="22"/>
        </w:rPr>
        <w:t>SUFAC</w:t>
      </w:r>
      <w:r>
        <w:rPr>
          <w:rFonts w:ascii="Cambria" w:hAnsi="Cambria"/>
          <w:sz w:val="22"/>
          <w:szCs w:val="22"/>
        </w:rPr>
        <w:t xml:space="preserve"> can fix t</w:t>
      </w:r>
      <w:r w:rsidR="000C0F34">
        <w:rPr>
          <w:rFonts w:ascii="Cambria" w:hAnsi="Cambria"/>
          <w:sz w:val="22"/>
          <w:szCs w:val="22"/>
        </w:rPr>
        <w:t>his problem</w:t>
      </w:r>
      <w:r>
        <w:rPr>
          <w:rFonts w:ascii="Cambria" w:hAnsi="Cambria"/>
          <w:sz w:val="22"/>
          <w:szCs w:val="22"/>
        </w:rPr>
        <w:t xml:space="preserve"> next April making sure everything goes where it should go or ignore it</w:t>
      </w:r>
      <w:r w:rsidR="000C0F34">
        <w:rPr>
          <w:rFonts w:ascii="Cambria" w:hAnsi="Cambria"/>
          <w:sz w:val="22"/>
          <w:szCs w:val="22"/>
        </w:rPr>
        <w:t>.</w:t>
      </w:r>
    </w:p>
    <w:p w14:paraId="5B009CC1" w14:textId="77777777" w:rsidR="00794C0F" w:rsidRPr="000C0F34" w:rsidRDefault="00794C0F" w:rsidP="00794C0F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0F34">
        <w:rPr>
          <w:rFonts w:ascii="Cambria" w:hAnsi="Cambria"/>
          <w:sz w:val="22"/>
          <w:szCs w:val="22"/>
        </w:rPr>
        <w:t>Scholarships</w:t>
      </w:r>
    </w:p>
    <w:p w14:paraId="418A7446" w14:textId="6F66C412" w:rsidR="00794C0F" w:rsidRPr="000C0F34" w:rsidRDefault="00794C0F" w:rsidP="00794C0F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0F34">
        <w:rPr>
          <w:rFonts w:ascii="Cambria" w:hAnsi="Cambria"/>
          <w:sz w:val="22"/>
          <w:szCs w:val="22"/>
        </w:rPr>
        <w:t>Sierra</w:t>
      </w:r>
      <w:r w:rsidR="000C0F34">
        <w:rPr>
          <w:rFonts w:ascii="Cambria" w:hAnsi="Cambria"/>
          <w:sz w:val="22"/>
          <w:szCs w:val="22"/>
        </w:rPr>
        <w:t xml:space="preserve"> -</w:t>
      </w:r>
      <w:r w:rsidRPr="000C0F34">
        <w:rPr>
          <w:rFonts w:ascii="Cambria" w:hAnsi="Cambria"/>
          <w:sz w:val="22"/>
          <w:szCs w:val="22"/>
        </w:rPr>
        <w:t xml:space="preserve"> </w:t>
      </w:r>
      <w:r w:rsidR="000C0F34">
        <w:rPr>
          <w:rFonts w:ascii="Cambria" w:hAnsi="Cambria"/>
          <w:sz w:val="22"/>
          <w:szCs w:val="22"/>
        </w:rPr>
        <w:t>I</w:t>
      </w:r>
      <w:r w:rsidRPr="000C0F34">
        <w:rPr>
          <w:rFonts w:ascii="Cambria" w:hAnsi="Cambria"/>
          <w:sz w:val="22"/>
          <w:szCs w:val="22"/>
        </w:rPr>
        <w:t>t looks good and within guidelines</w:t>
      </w:r>
      <w:r w:rsidR="000C0F34">
        <w:rPr>
          <w:rFonts w:ascii="Cambria" w:hAnsi="Cambria"/>
          <w:sz w:val="22"/>
          <w:szCs w:val="22"/>
        </w:rPr>
        <w:t>.</w:t>
      </w:r>
    </w:p>
    <w:p w14:paraId="253BFC11" w14:textId="7052A4C9" w:rsidR="00794C0F" w:rsidRDefault="00794C0F" w:rsidP="00794C0F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0F34">
        <w:rPr>
          <w:rFonts w:ascii="Cambria" w:hAnsi="Cambria"/>
          <w:sz w:val="22"/>
          <w:szCs w:val="22"/>
        </w:rPr>
        <w:t>Contractual</w:t>
      </w:r>
    </w:p>
    <w:p w14:paraId="6DC3E0BC" w14:textId="77777777" w:rsidR="000C0F34" w:rsidRDefault="000C0F34" w:rsidP="000C0F34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0F34">
        <w:rPr>
          <w:rFonts w:ascii="Cambria" w:hAnsi="Cambria"/>
          <w:sz w:val="22"/>
          <w:szCs w:val="22"/>
        </w:rPr>
        <w:t xml:space="preserve">Yasmin – </w:t>
      </w:r>
      <w:r>
        <w:rPr>
          <w:rFonts w:ascii="Cambria" w:hAnsi="Cambria"/>
          <w:sz w:val="22"/>
          <w:szCs w:val="22"/>
        </w:rPr>
        <w:t>S</w:t>
      </w:r>
      <w:r w:rsidRPr="000C0F34">
        <w:rPr>
          <w:rFonts w:ascii="Cambria" w:hAnsi="Cambria"/>
          <w:sz w:val="22"/>
          <w:szCs w:val="22"/>
        </w:rPr>
        <w:t>o they have a specifi</w:t>
      </w:r>
      <w:r>
        <w:rPr>
          <w:rFonts w:ascii="Cambria" w:hAnsi="Cambria"/>
          <w:sz w:val="22"/>
          <w:szCs w:val="22"/>
        </w:rPr>
        <w:t>c</w:t>
      </w:r>
      <w:r w:rsidRPr="000C0F34">
        <w:rPr>
          <w:rFonts w:ascii="Cambria" w:hAnsi="Cambria"/>
          <w:sz w:val="22"/>
          <w:szCs w:val="22"/>
        </w:rPr>
        <w:t xml:space="preserve"> person that does </w:t>
      </w:r>
      <w:r>
        <w:rPr>
          <w:rFonts w:ascii="Cambria" w:hAnsi="Cambria"/>
          <w:sz w:val="22"/>
          <w:szCs w:val="22"/>
        </w:rPr>
        <w:t>SGA’s website</w:t>
      </w:r>
      <w:r w:rsidRPr="000C0F34">
        <w:rPr>
          <w:rFonts w:ascii="Cambria" w:hAnsi="Cambria"/>
          <w:sz w:val="22"/>
          <w:szCs w:val="22"/>
        </w:rPr>
        <w:t>?</w:t>
      </w:r>
    </w:p>
    <w:p w14:paraId="0E917473" w14:textId="77777777" w:rsidR="000C0F34" w:rsidRDefault="000C0F34" w:rsidP="000C0F34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0F34">
        <w:rPr>
          <w:rFonts w:ascii="Cambria" w:hAnsi="Cambria"/>
          <w:sz w:val="22"/>
          <w:szCs w:val="22"/>
        </w:rPr>
        <w:t xml:space="preserve">Reese – </w:t>
      </w:r>
      <w:r>
        <w:rPr>
          <w:rFonts w:ascii="Cambria" w:hAnsi="Cambria"/>
          <w:sz w:val="22"/>
          <w:szCs w:val="22"/>
        </w:rPr>
        <w:t>N</w:t>
      </w:r>
      <w:r w:rsidRPr="000C0F34">
        <w:rPr>
          <w:rFonts w:ascii="Cambria" w:hAnsi="Cambria"/>
          <w:sz w:val="22"/>
          <w:szCs w:val="22"/>
        </w:rPr>
        <w:t>o</w:t>
      </w:r>
      <w:r>
        <w:rPr>
          <w:rFonts w:ascii="Cambria" w:hAnsi="Cambria"/>
          <w:sz w:val="22"/>
          <w:szCs w:val="22"/>
        </w:rPr>
        <w:t>.</w:t>
      </w:r>
      <w:r w:rsidRPr="000C0F34">
        <w:rPr>
          <w:rFonts w:ascii="Cambria" w:hAnsi="Cambria"/>
          <w:sz w:val="22"/>
          <w:szCs w:val="22"/>
        </w:rPr>
        <w:t xml:space="preserve"> </w:t>
      </w:r>
    </w:p>
    <w:p w14:paraId="7D2D25D5" w14:textId="77777777" w:rsidR="000C0F34" w:rsidRDefault="000C0F34" w:rsidP="000C0F34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0F34">
        <w:rPr>
          <w:rFonts w:ascii="Cambria" w:hAnsi="Cambria"/>
          <w:sz w:val="22"/>
          <w:szCs w:val="22"/>
        </w:rPr>
        <w:t xml:space="preserve">Guillermo </w:t>
      </w:r>
      <w:r>
        <w:rPr>
          <w:rFonts w:ascii="Cambria" w:hAnsi="Cambria"/>
          <w:sz w:val="22"/>
          <w:szCs w:val="22"/>
        </w:rPr>
        <w:t>– Y</w:t>
      </w:r>
      <w:r w:rsidRPr="000C0F34">
        <w:rPr>
          <w:rFonts w:ascii="Cambria" w:hAnsi="Cambria"/>
          <w:sz w:val="22"/>
          <w:szCs w:val="22"/>
        </w:rPr>
        <w:t>es</w:t>
      </w:r>
      <w:r>
        <w:rPr>
          <w:rFonts w:ascii="Cambria" w:hAnsi="Cambria"/>
          <w:sz w:val="22"/>
          <w:szCs w:val="22"/>
        </w:rPr>
        <w:t>,</w:t>
      </w:r>
      <w:r w:rsidRPr="000C0F34">
        <w:rPr>
          <w:rFonts w:ascii="Cambria" w:hAnsi="Cambria"/>
          <w:sz w:val="22"/>
          <w:szCs w:val="22"/>
        </w:rPr>
        <w:t xml:space="preserve"> it is </w:t>
      </w:r>
      <w:r>
        <w:rPr>
          <w:rFonts w:ascii="Cambria" w:hAnsi="Cambria"/>
          <w:sz w:val="22"/>
          <w:szCs w:val="22"/>
        </w:rPr>
        <w:t xml:space="preserve">a person </w:t>
      </w:r>
      <w:r w:rsidRPr="000C0F34">
        <w:rPr>
          <w:rFonts w:ascii="Cambria" w:hAnsi="Cambria"/>
          <w:sz w:val="22"/>
          <w:szCs w:val="22"/>
        </w:rPr>
        <w:t xml:space="preserve">in the </w:t>
      </w:r>
      <w:r>
        <w:rPr>
          <w:rFonts w:ascii="Cambria" w:hAnsi="Cambria"/>
          <w:sz w:val="22"/>
          <w:szCs w:val="22"/>
        </w:rPr>
        <w:t>S</w:t>
      </w:r>
      <w:r w:rsidRPr="000C0F34">
        <w:rPr>
          <w:rFonts w:ascii="Cambria" w:hAnsi="Cambria"/>
          <w:sz w:val="22"/>
          <w:szCs w:val="22"/>
        </w:rPr>
        <w:t>tudent</w:t>
      </w:r>
      <w:r>
        <w:rPr>
          <w:rFonts w:ascii="Cambria" w:hAnsi="Cambria"/>
          <w:sz w:val="22"/>
          <w:szCs w:val="22"/>
        </w:rPr>
        <w:t xml:space="preserve"> Dean</w:t>
      </w:r>
      <w:r w:rsidRPr="000C0F34">
        <w:rPr>
          <w:rFonts w:ascii="Cambria" w:hAnsi="Cambria"/>
          <w:sz w:val="22"/>
          <w:szCs w:val="22"/>
        </w:rPr>
        <w:t xml:space="preserve"> office</w:t>
      </w:r>
      <w:r>
        <w:rPr>
          <w:rFonts w:ascii="Cambria" w:hAnsi="Cambria"/>
          <w:sz w:val="22"/>
          <w:szCs w:val="22"/>
        </w:rPr>
        <w:t>. It is in his job description.</w:t>
      </w:r>
    </w:p>
    <w:p w14:paraId="2D88A237" w14:textId="590FDB7B" w:rsidR="000C0F34" w:rsidRPr="000C0F34" w:rsidRDefault="000C0F34" w:rsidP="000C0F34">
      <w:pPr>
        <w:numPr>
          <w:ilvl w:val="6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R</w:t>
      </w:r>
      <w:r w:rsidRPr="000C0F34">
        <w:rPr>
          <w:rFonts w:ascii="Cambria" w:hAnsi="Cambria"/>
          <w:sz w:val="22"/>
          <w:szCs w:val="22"/>
        </w:rPr>
        <w:t>eese</w:t>
      </w:r>
      <w:r>
        <w:rPr>
          <w:rFonts w:ascii="Cambria" w:hAnsi="Cambria"/>
          <w:sz w:val="22"/>
          <w:szCs w:val="22"/>
        </w:rPr>
        <w:t xml:space="preserve"> – B</w:t>
      </w:r>
      <w:r w:rsidRPr="000C0F34">
        <w:rPr>
          <w:rFonts w:ascii="Cambria" w:hAnsi="Cambria"/>
          <w:sz w:val="22"/>
          <w:szCs w:val="22"/>
        </w:rPr>
        <w:t>ut</w:t>
      </w:r>
      <w:r>
        <w:rPr>
          <w:rFonts w:ascii="Cambria" w:hAnsi="Cambria"/>
          <w:sz w:val="22"/>
          <w:szCs w:val="22"/>
        </w:rPr>
        <w:t>,</w:t>
      </w:r>
      <w:r w:rsidRPr="000C0F34">
        <w:rPr>
          <w:rFonts w:ascii="Cambria" w:hAnsi="Cambria"/>
          <w:sz w:val="22"/>
          <w:szCs w:val="22"/>
        </w:rPr>
        <w:t xml:space="preserve"> it is not the whole job</w:t>
      </w:r>
      <w:r>
        <w:rPr>
          <w:rFonts w:ascii="Cambria" w:hAnsi="Cambria"/>
          <w:sz w:val="22"/>
          <w:szCs w:val="22"/>
        </w:rPr>
        <w:t>.</w:t>
      </w:r>
    </w:p>
    <w:p w14:paraId="0941CBA8" w14:textId="4973234F" w:rsidR="00794C0F" w:rsidRPr="000C0F34" w:rsidRDefault="00794C0F" w:rsidP="00794C0F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0F34">
        <w:rPr>
          <w:rFonts w:ascii="Cambria" w:hAnsi="Cambria"/>
          <w:sz w:val="22"/>
          <w:szCs w:val="22"/>
        </w:rPr>
        <w:t>Haley</w:t>
      </w:r>
      <w:r w:rsidR="000C0F34">
        <w:rPr>
          <w:rFonts w:ascii="Cambria" w:hAnsi="Cambria"/>
          <w:sz w:val="22"/>
          <w:szCs w:val="22"/>
        </w:rPr>
        <w:t xml:space="preserve"> - I</w:t>
      </w:r>
      <w:r w:rsidRPr="000C0F34">
        <w:rPr>
          <w:rFonts w:ascii="Cambria" w:hAnsi="Cambria"/>
          <w:sz w:val="22"/>
          <w:szCs w:val="22"/>
        </w:rPr>
        <w:t>t is not within the guideline</w:t>
      </w:r>
      <w:r w:rsidR="000B3F59">
        <w:rPr>
          <w:rFonts w:ascii="Cambria" w:hAnsi="Cambria"/>
          <w:sz w:val="22"/>
          <w:szCs w:val="22"/>
        </w:rPr>
        <w:t>.</w:t>
      </w:r>
      <w:r w:rsidRPr="000C0F34">
        <w:rPr>
          <w:rFonts w:ascii="Cambria" w:hAnsi="Cambria"/>
          <w:sz w:val="22"/>
          <w:szCs w:val="22"/>
        </w:rPr>
        <w:t xml:space="preserve"> </w:t>
      </w:r>
    </w:p>
    <w:p w14:paraId="3C2E9757" w14:textId="77777777" w:rsidR="00794C0F" w:rsidRPr="000C0F34" w:rsidRDefault="00794C0F" w:rsidP="00794C0F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0F34">
        <w:rPr>
          <w:rFonts w:ascii="Cambria" w:hAnsi="Cambria"/>
          <w:sz w:val="22"/>
          <w:szCs w:val="22"/>
        </w:rPr>
        <w:t>Food</w:t>
      </w:r>
    </w:p>
    <w:p w14:paraId="6270BDFE" w14:textId="25C6BE61" w:rsidR="00794C0F" w:rsidRDefault="00794C0F" w:rsidP="00794C0F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0F34">
        <w:rPr>
          <w:rFonts w:ascii="Cambria" w:hAnsi="Cambria"/>
          <w:sz w:val="22"/>
          <w:szCs w:val="22"/>
        </w:rPr>
        <w:t>It is not within guidelines</w:t>
      </w:r>
      <w:r w:rsidR="000C0F34">
        <w:rPr>
          <w:rFonts w:ascii="Cambria" w:hAnsi="Cambria"/>
          <w:sz w:val="22"/>
          <w:szCs w:val="22"/>
        </w:rPr>
        <w:t>.</w:t>
      </w:r>
    </w:p>
    <w:p w14:paraId="1A35ADDD" w14:textId="1B946EA6" w:rsidR="00794C0F" w:rsidRPr="000C0F34" w:rsidRDefault="000C0F34" w:rsidP="000C0F34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John – For Pass the gavel, they mentioned 40 people for $25 each. We were looking at the maximum allowed, and it is within guidelines.</w:t>
      </w:r>
    </w:p>
    <w:p w14:paraId="185BC30A" w14:textId="77777777" w:rsidR="00794C0F" w:rsidRPr="000C0F34" w:rsidRDefault="00794C0F" w:rsidP="00794C0F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0F34">
        <w:rPr>
          <w:rFonts w:ascii="Cambria" w:hAnsi="Cambria"/>
          <w:sz w:val="22"/>
          <w:szCs w:val="22"/>
        </w:rPr>
        <w:t>Travel</w:t>
      </w:r>
    </w:p>
    <w:p w14:paraId="1356229D" w14:textId="1F6F838A" w:rsidR="00794C0F" w:rsidRPr="000C0F34" w:rsidRDefault="000C0F34" w:rsidP="00794C0F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- </w:t>
      </w:r>
      <w:r w:rsidR="00794C0F" w:rsidRPr="000C0F34">
        <w:rPr>
          <w:rFonts w:ascii="Cambria" w:hAnsi="Cambria"/>
          <w:sz w:val="22"/>
          <w:szCs w:val="22"/>
        </w:rPr>
        <w:t>They are within guidelines in amounts but not with</w:t>
      </w:r>
      <w:r>
        <w:rPr>
          <w:rFonts w:ascii="Cambria" w:hAnsi="Cambria"/>
          <w:sz w:val="22"/>
          <w:szCs w:val="22"/>
        </w:rPr>
        <w:t xml:space="preserve"> how many trips they are allowed to take.</w:t>
      </w:r>
    </w:p>
    <w:p w14:paraId="6A7A9B8D" w14:textId="5F965CE2" w:rsidR="00794C0F" w:rsidRPr="000C0F34" w:rsidRDefault="00794C0F" w:rsidP="00794C0F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0F34">
        <w:rPr>
          <w:rFonts w:ascii="Cambria" w:hAnsi="Cambria"/>
          <w:sz w:val="22"/>
          <w:szCs w:val="22"/>
        </w:rPr>
        <w:t>Yasmin – they said that they are required to go to other campuses</w:t>
      </w:r>
      <w:r w:rsidR="000C0F34">
        <w:rPr>
          <w:rFonts w:ascii="Cambria" w:hAnsi="Cambria"/>
          <w:sz w:val="22"/>
          <w:szCs w:val="22"/>
        </w:rPr>
        <w:t>?</w:t>
      </w:r>
    </w:p>
    <w:p w14:paraId="2B4CBB78" w14:textId="1EEF7477" w:rsidR="000C0F34" w:rsidRDefault="00794C0F" w:rsidP="00794C0F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0F34">
        <w:rPr>
          <w:rFonts w:ascii="Cambria" w:hAnsi="Cambria"/>
          <w:sz w:val="22"/>
          <w:szCs w:val="22"/>
        </w:rPr>
        <w:t>Haley</w:t>
      </w:r>
      <w:r w:rsidR="000C0F34">
        <w:rPr>
          <w:rFonts w:ascii="Cambria" w:hAnsi="Cambria"/>
          <w:sz w:val="22"/>
          <w:szCs w:val="22"/>
        </w:rPr>
        <w:t xml:space="preserve"> - </w:t>
      </w:r>
      <w:r w:rsidRPr="000C0F34">
        <w:rPr>
          <w:rFonts w:ascii="Cambria" w:hAnsi="Cambria"/>
          <w:sz w:val="22"/>
          <w:szCs w:val="22"/>
        </w:rPr>
        <w:t xml:space="preserve">they made </w:t>
      </w:r>
      <w:r w:rsidR="000C0F34" w:rsidRPr="000C0F34">
        <w:rPr>
          <w:rFonts w:ascii="Cambria" w:hAnsi="Cambria"/>
          <w:sz w:val="22"/>
          <w:szCs w:val="22"/>
        </w:rPr>
        <w:t>a</w:t>
      </w:r>
      <w:r w:rsidRPr="000C0F34">
        <w:rPr>
          <w:rFonts w:ascii="Cambria" w:hAnsi="Cambria"/>
          <w:sz w:val="22"/>
          <w:szCs w:val="22"/>
        </w:rPr>
        <w:t xml:space="preserve"> statement</w:t>
      </w:r>
      <w:r w:rsidR="000C0F34">
        <w:rPr>
          <w:rFonts w:ascii="Cambria" w:hAnsi="Cambria"/>
          <w:sz w:val="22"/>
          <w:szCs w:val="22"/>
        </w:rPr>
        <w:t xml:space="preserve"> that they were going to take on the </w:t>
      </w:r>
      <w:r w:rsidR="00D05D18">
        <w:rPr>
          <w:rFonts w:ascii="Cambria" w:hAnsi="Cambria"/>
          <w:sz w:val="22"/>
          <w:szCs w:val="22"/>
        </w:rPr>
        <w:t>responsibility,</w:t>
      </w:r>
      <w:r w:rsidRPr="000C0F34">
        <w:rPr>
          <w:rFonts w:ascii="Cambria" w:hAnsi="Cambria"/>
          <w:sz w:val="22"/>
          <w:szCs w:val="22"/>
        </w:rPr>
        <w:t xml:space="preserve"> but no one requires them. </w:t>
      </w:r>
    </w:p>
    <w:p w14:paraId="7CAE6B1A" w14:textId="6353AD74" w:rsidR="00794C0F" w:rsidRPr="000C0F34" w:rsidRDefault="000C0F34" w:rsidP="000C0F34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0F34">
        <w:rPr>
          <w:rFonts w:ascii="Cambria" w:hAnsi="Cambria"/>
          <w:sz w:val="22"/>
          <w:szCs w:val="22"/>
        </w:rPr>
        <w:t>John</w:t>
      </w:r>
      <w:r>
        <w:rPr>
          <w:rFonts w:ascii="Cambria" w:hAnsi="Cambria"/>
          <w:sz w:val="22"/>
          <w:szCs w:val="22"/>
        </w:rPr>
        <w:t xml:space="preserve"> - </w:t>
      </w:r>
      <w:r w:rsidR="00794C0F" w:rsidRPr="000C0F34">
        <w:rPr>
          <w:rFonts w:ascii="Cambria" w:hAnsi="Cambria"/>
          <w:sz w:val="22"/>
          <w:szCs w:val="22"/>
        </w:rPr>
        <w:t>they require themselves</w:t>
      </w:r>
      <w:r w:rsidR="00D05D18">
        <w:rPr>
          <w:rFonts w:ascii="Cambria" w:hAnsi="Cambria"/>
          <w:sz w:val="22"/>
          <w:szCs w:val="22"/>
        </w:rPr>
        <w:t>.</w:t>
      </w:r>
      <w:r w:rsidR="00794C0F" w:rsidRPr="000C0F34">
        <w:rPr>
          <w:rFonts w:ascii="Cambria" w:hAnsi="Cambria"/>
          <w:sz w:val="22"/>
          <w:szCs w:val="22"/>
        </w:rPr>
        <w:t xml:space="preserve"> </w:t>
      </w:r>
    </w:p>
    <w:p w14:paraId="4A4FC074" w14:textId="611E5BC6" w:rsidR="00794C0F" w:rsidRPr="000C0F34" w:rsidRDefault="00794C0F" w:rsidP="00794C0F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0F34">
        <w:rPr>
          <w:rFonts w:ascii="Cambria" w:hAnsi="Cambria"/>
          <w:sz w:val="22"/>
          <w:szCs w:val="22"/>
        </w:rPr>
        <w:t xml:space="preserve">Reese – </w:t>
      </w:r>
      <w:r w:rsidR="00D05D18">
        <w:rPr>
          <w:rFonts w:ascii="Cambria" w:hAnsi="Cambria"/>
          <w:sz w:val="22"/>
          <w:szCs w:val="22"/>
        </w:rPr>
        <w:t xml:space="preserve">It is a good idea to have these members to go to other campuses. </w:t>
      </w:r>
      <w:r w:rsidRPr="000C0F34">
        <w:rPr>
          <w:rFonts w:ascii="Cambria" w:hAnsi="Cambria"/>
          <w:sz w:val="22"/>
          <w:szCs w:val="22"/>
        </w:rPr>
        <w:t>Not giving the exceptions</w:t>
      </w:r>
      <w:r w:rsidR="00D05D18">
        <w:rPr>
          <w:rFonts w:ascii="Cambria" w:hAnsi="Cambria"/>
          <w:sz w:val="22"/>
          <w:szCs w:val="22"/>
        </w:rPr>
        <w:t xml:space="preserve"> will not benefit other campuses.</w:t>
      </w:r>
    </w:p>
    <w:p w14:paraId="7096ED4B" w14:textId="2073CABA" w:rsidR="00794C0F" w:rsidRPr="000C0F34" w:rsidRDefault="00794C0F" w:rsidP="00794C0F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0F34">
        <w:rPr>
          <w:rFonts w:ascii="Cambria" w:hAnsi="Cambria"/>
          <w:sz w:val="22"/>
          <w:szCs w:val="22"/>
        </w:rPr>
        <w:t>Reese</w:t>
      </w:r>
      <w:r w:rsidR="00D05D18">
        <w:rPr>
          <w:rFonts w:ascii="Cambria" w:hAnsi="Cambria"/>
          <w:sz w:val="22"/>
          <w:szCs w:val="22"/>
        </w:rPr>
        <w:t xml:space="preserve"> - T</w:t>
      </w:r>
      <w:r w:rsidR="000C0F34">
        <w:rPr>
          <w:rFonts w:ascii="Cambria" w:hAnsi="Cambria"/>
          <w:sz w:val="22"/>
          <w:szCs w:val="22"/>
        </w:rPr>
        <w:t>hey</w:t>
      </w:r>
      <w:r w:rsidRPr="000C0F34">
        <w:rPr>
          <w:rFonts w:ascii="Cambria" w:hAnsi="Cambria"/>
          <w:sz w:val="22"/>
          <w:szCs w:val="22"/>
        </w:rPr>
        <w:t xml:space="preserve"> </w:t>
      </w:r>
      <w:r w:rsidR="000C0F34">
        <w:rPr>
          <w:rFonts w:ascii="Cambria" w:hAnsi="Cambria"/>
          <w:sz w:val="22"/>
          <w:szCs w:val="22"/>
        </w:rPr>
        <w:t>are</w:t>
      </w:r>
      <w:r w:rsidRPr="000C0F34">
        <w:rPr>
          <w:rFonts w:ascii="Cambria" w:hAnsi="Cambria"/>
          <w:sz w:val="22"/>
          <w:szCs w:val="22"/>
        </w:rPr>
        <w:t xml:space="preserve"> not within </w:t>
      </w:r>
      <w:r w:rsidR="00D05D18" w:rsidRPr="000C0F34">
        <w:rPr>
          <w:rFonts w:ascii="Cambria" w:hAnsi="Cambria"/>
          <w:sz w:val="22"/>
          <w:szCs w:val="22"/>
        </w:rPr>
        <w:t>guidelines,</w:t>
      </w:r>
      <w:r w:rsidRPr="000C0F34">
        <w:rPr>
          <w:rFonts w:ascii="Cambria" w:hAnsi="Cambria"/>
          <w:sz w:val="22"/>
          <w:szCs w:val="22"/>
        </w:rPr>
        <w:t xml:space="preserve"> but </w:t>
      </w:r>
      <w:r w:rsidR="00D05D18">
        <w:rPr>
          <w:rFonts w:ascii="Cambria" w:hAnsi="Cambria"/>
          <w:sz w:val="22"/>
          <w:szCs w:val="22"/>
        </w:rPr>
        <w:t>they</w:t>
      </w:r>
      <w:r w:rsidRPr="000C0F34">
        <w:rPr>
          <w:rFonts w:ascii="Cambria" w:hAnsi="Cambria"/>
          <w:sz w:val="22"/>
          <w:szCs w:val="22"/>
        </w:rPr>
        <w:t xml:space="preserve"> </w:t>
      </w:r>
      <w:r w:rsidR="00D05D18">
        <w:rPr>
          <w:rFonts w:ascii="Cambria" w:hAnsi="Cambria"/>
          <w:sz w:val="22"/>
          <w:szCs w:val="22"/>
        </w:rPr>
        <w:t>are</w:t>
      </w:r>
      <w:r w:rsidRPr="000C0F34">
        <w:rPr>
          <w:rFonts w:ascii="Cambria" w:hAnsi="Cambria"/>
          <w:sz w:val="22"/>
          <w:szCs w:val="22"/>
        </w:rPr>
        <w:t xml:space="preserve"> good</w:t>
      </w:r>
      <w:r w:rsidR="00D05D18">
        <w:rPr>
          <w:rFonts w:ascii="Cambria" w:hAnsi="Cambria"/>
          <w:sz w:val="22"/>
          <w:szCs w:val="22"/>
        </w:rPr>
        <w:t>.</w:t>
      </w:r>
    </w:p>
    <w:p w14:paraId="16F83346" w14:textId="48E0CB35" w:rsidR="008F18E3" w:rsidRDefault="008F18E3" w:rsidP="008F18E3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BSU</w:t>
      </w:r>
    </w:p>
    <w:p w14:paraId="29B45CB0" w14:textId="7D7247B1" w:rsidR="00570B31" w:rsidRPr="0002796A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</w:t>
      </w:r>
    </w:p>
    <w:p w14:paraId="243554CD" w14:textId="5D76ED84" w:rsidR="0002796A" w:rsidRPr="0002796A" w:rsidRDefault="0002796A" w:rsidP="0002796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</w:t>
      </w:r>
      <w:r w:rsidR="00D05D18">
        <w:rPr>
          <w:rFonts w:ascii="Cambria" w:hAnsi="Cambria"/>
          <w:sz w:val="22"/>
          <w:szCs w:val="22"/>
        </w:rPr>
        <w:t xml:space="preserve">- </w:t>
      </w:r>
      <w:r>
        <w:rPr>
          <w:rFonts w:ascii="Cambria" w:hAnsi="Cambria"/>
          <w:sz w:val="22"/>
          <w:szCs w:val="22"/>
        </w:rPr>
        <w:t>how does everyone</w:t>
      </w:r>
      <w:r w:rsidR="00D05D18">
        <w:rPr>
          <w:rFonts w:ascii="Cambria" w:hAnsi="Cambria"/>
          <w:sz w:val="22"/>
          <w:szCs w:val="22"/>
        </w:rPr>
        <w:t xml:space="preserve"> else</w:t>
      </w:r>
      <w:r>
        <w:rPr>
          <w:rFonts w:ascii="Cambria" w:hAnsi="Cambria"/>
          <w:sz w:val="22"/>
          <w:szCs w:val="22"/>
        </w:rPr>
        <w:t xml:space="preserve"> feel about the multicultural leadership </w:t>
      </w:r>
      <w:r w:rsidR="00794C0F">
        <w:rPr>
          <w:rFonts w:ascii="Cambria" w:hAnsi="Cambria"/>
          <w:sz w:val="22"/>
          <w:szCs w:val="22"/>
        </w:rPr>
        <w:t>workshop</w:t>
      </w:r>
      <w:r>
        <w:rPr>
          <w:rFonts w:ascii="Cambria" w:hAnsi="Cambria"/>
          <w:sz w:val="22"/>
          <w:szCs w:val="22"/>
        </w:rPr>
        <w:t xml:space="preserve">? They bought the poets books and gave </w:t>
      </w:r>
      <w:r w:rsidR="00D05D18">
        <w:rPr>
          <w:rFonts w:ascii="Cambria" w:hAnsi="Cambria"/>
          <w:sz w:val="22"/>
          <w:szCs w:val="22"/>
        </w:rPr>
        <w:t>them</w:t>
      </w:r>
      <w:r>
        <w:rPr>
          <w:rFonts w:ascii="Cambria" w:hAnsi="Cambria"/>
          <w:sz w:val="22"/>
          <w:szCs w:val="22"/>
        </w:rPr>
        <w:t xml:space="preserve"> to the high school students?</w:t>
      </w:r>
    </w:p>
    <w:p w14:paraId="72CC6424" w14:textId="0FAA8C60" w:rsidR="0002796A" w:rsidRPr="0002796A" w:rsidRDefault="0002796A" w:rsidP="0002796A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– </w:t>
      </w:r>
      <w:r w:rsidR="00D05D18">
        <w:rPr>
          <w:rFonts w:ascii="Cambria" w:hAnsi="Cambria"/>
          <w:sz w:val="22"/>
          <w:szCs w:val="22"/>
        </w:rPr>
        <w:t>S</w:t>
      </w:r>
      <w:r>
        <w:rPr>
          <w:rFonts w:ascii="Cambria" w:hAnsi="Cambria"/>
          <w:sz w:val="22"/>
          <w:szCs w:val="22"/>
        </w:rPr>
        <w:t>he mentioned that they bought the books</w:t>
      </w:r>
      <w:r w:rsidR="00D05D18">
        <w:rPr>
          <w:rFonts w:ascii="Cambria" w:hAnsi="Cambria"/>
          <w:sz w:val="22"/>
          <w:szCs w:val="22"/>
        </w:rPr>
        <w:t>.</w:t>
      </w:r>
    </w:p>
    <w:p w14:paraId="6B1ACBA7" w14:textId="64B39F1B" w:rsidR="0002796A" w:rsidRPr="0002796A" w:rsidRDefault="0002796A" w:rsidP="0002796A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Yasmin – I don’t know about the </w:t>
      </w:r>
      <w:r w:rsidR="00D05D18">
        <w:rPr>
          <w:rFonts w:ascii="Cambria" w:hAnsi="Cambria"/>
          <w:sz w:val="22"/>
          <w:szCs w:val="22"/>
        </w:rPr>
        <w:t>high school</w:t>
      </w:r>
      <w:r>
        <w:rPr>
          <w:rFonts w:ascii="Cambria" w:hAnsi="Cambria"/>
          <w:sz w:val="22"/>
          <w:szCs w:val="22"/>
        </w:rPr>
        <w:t xml:space="preserve"> student part because they are not part</w:t>
      </w:r>
      <w:r w:rsidR="000B3F59">
        <w:rPr>
          <w:rFonts w:ascii="Cambria" w:hAnsi="Cambria"/>
          <w:sz w:val="22"/>
          <w:szCs w:val="22"/>
        </w:rPr>
        <w:t xml:space="preserve"> of</w:t>
      </w:r>
      <w:r>
        <w:rPr>
          <w:rFonts w:ascii="Cambria" w:hAnsi="Cambria"/>
          <w:sz w:val="22"/>
          <w:szCs w:val="22"/>
        </w:rPr>
        <w:t xml:space="preserve"> </w:t>
      </w:r>
      <w:r w:rsidR="00D05D18">
        <w:rPr>
          <w:rFonts w:ascii="Cambria" w:hAnsi="Cambria"/>
          <w:sz w:val="22"/>
          <w:szCs w:val="22"/>
        </w:rPr>
        <w:t xml:space="preserve">UWGB students. </w:t>
      </w:r>
    </w:p>
    <w:p w14:paraId="595022D5" w14:textId="2B7F14F3" w:rsidR="0002796A" w:rsidRPr="0002796A" w:rsidRDefault="0002796A" w:rsidP="0002796A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– it is against guidelines because they are giving </w:t>
      </w:r>
      <w:r w:rsidR="00D05D18">
        <w:rPr>
          <w:rFonts w:ascii="Cambria" w:hAnsi="Cambria"/>
          <w:sz w:val="22"/>
          <w:szCs w:val="22"/>
        </w:rPr>
        <w:t>supplies</w:t>
      </w:r>
      <w:r>
        <w:rPr>
          <w:rFonts w:ascii="Cambria" w:hAnsi="Cambria"/>
          <w:sz w:val="22"/>
          <w:szCs w:val="22"/>
        </w:rPr>
        <w:t xml:space="preserve"> to not </w:t>
      </w:r>
      <w:r w:rsidR="00D05D18">
        <w:rPr>
          <w:rFonts w:ascii="Cambria" w:hAnsi="Cambria"/>
          <w:sz w:val="22"/>
          <w:szCs w:val="22"/>
        </w:rPr>
        <w:t>UWGB s</w:t>
      </w:r>
      <w:r>
        <w:rPr>
          <w:rFonts w:ascii="Cambria" w:hAnsi="Cambria"/>
          <w:sz w:val="22"/>
          <w:szCs w:val="22"/>
        </w:rPr>
        <w:t>tudents and not to the org as a whole</w:t>
      </w:r>
      <w:r w:rsidR="00D05D18">
        <w:rPr>
          <w:rFonts w:ascii="Cambria" w:hAnsi="Cambria"/>
          <w:sz w:val="22"/>
          <w:szCs w:val="22"/>
        </w:rPr>
        <w:t>.</w:t>
      </w:r>
    </w:p>
    <w:p w14:paraId="65297D0B" w14:textId="09C534CD" w:rsidR="0002796A" w:rsidRPr="0002796A" w:rsidRDefault="0002796A" w:rsidP="0002796A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John – S</w:t>
      </w:r>
      <w:r w:rsidR="00D05D18">
        <w:rPr>
          <w:rFonts w:ascii="Cambria" w:hAnsi="Cambria"/>
          <w:sz w:val="22"/>
          <w:szCs w:val="22"/>
        </w:rPr>
        <w:t>egregated fees</w:t>
      </w:r>
      <w:r>
        <w:rPr>
          <w:rFonts w:ascii="Cambria" w:hAnsi="Cambria"/>
          <w:sz w:val="22"/>
          <w:szCs w:val="22"/>
        </w:rPr>
        <w:t xml:space="preserve"> </w:t>
      </w:r>
      <w:r w:rsidR="000B3F59">
        <w:rPr>
          <w:rFonts w:ascii="Cambria" w:hAnsi="Cambria"/>
          <w:sz w:val="22"/>
          <w:szCs w:val="22"/>
        </w:rPr>
        <w:t>are</w:t>
      </w:r>
      <w:r>
        <w:rPr>
          <w:rFonts w:ascii="Cambria" w:hAnsi="Cambria"/>
          <w:sz w:val="22"/>
          <w:szCs w:val="22"/>
        </w:rPr>
        <w:t xml:space="preserve"> for </w:t>
      </w:r>
      <w:r w:rsidR="00D05D18">
        <w:rPr>
          <w:rFonts w:ascii="Cambria" w:hAnsi="Cambria"/>
          <w:sz w:val="22"/>
          <w:szCs w:val="22"/>
        </w:rPr>
        <w:t>UWGB</w:t>
      </w:r>
      <w:r>
        <w:rPr>
          <w:rFonts w:ascii="Cambria" w:hAnsi="Cambria"/>
          <w:sz w:val="22"/>
          <w:szCs w:val="22"/>
        </w:rPr>
        <w:t xml:space="preserve"> student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so when she gives them to non</w:t>
      </w:r>
      <w:r w:rsidR="000B3F59">
        <w:rPr>
          <w:rFonts w:ascii="Cambria" w:hAnsi="Cambria"/>
          <w:sz w:val="22"/>
          <w:szCs w:val="22"/>
        </w:rPr>
        <w:t>e</w:t>
      </w:r>
      <w:r>
        <w:rPr>
          <w:rFonts w:ascii="Cambria" w:hAnsi="Cambria"/>
          <w:sz w:val="22"/>
          <w:szCs w:val="22"/>
        </w:rPr>
        <w:t xml:space="preserve"> </w:t>
      </w:r>
      <w:r w:rsidR="00D05D18">
        <w:rPr>
          <w:rFonts w:ascii="Cambria" w:hAnsi="Cambria"/>
          <w:sz w:val="22"/>
          <w:szCs w:val="22"/>
        </w:rPr>
        <w:t xml:space="preserve">UWGB </w:t>
      </w:r>
      <w:r>
        <w:rPr>
          <w:rFonts w:ascii="Cambria" w:hAnsi="Cambria"/>
          <w:sz w:val="22"/>
          <w:szCs w:val="22"/>
        </w:rPr>
        <w:t>students</w:t>
      </w:r>
      <w:r w:rsidR="00D05D18">
        <w:rPr>
          <w:rFonts w:ascii="Cambria" w:hAnsi="Cambria"/>
          <w:sz w:val="22"/>
          <w:szCs w:val="22"/>
        </w:rPr>
        <w:t xml:space="preserve"> is somewhat problematic</w:t>
      </w:r>
      <w:r>
        <w:rPr>
          <w:rFonts w:ascii="Cambria" w:hAnsi="Cambria"/>
          <w:sz w:val="22"/>
          <w:szCs w:val="22"/>
        </w:rPr>
        <w:t xml:space="preserve">. She did not get an okay from </w:t>
      </w:r>
      <w:r w:rsidR="00D05D18">
        <w:rPr>
          <w:rFonts w:ascii="Cambria" w:hAnsi="Cambria"/>
          <w:sz w:val="22"/>
          <w:szCs w:val="22"/>
        </w:rPr>
        <w:t>SUFAC</w:t>
      </w:r>
      <w:r>
        <w:rPr>
          <w:rFonts w:ascii="Cambria" w:hAnsi="Cambria"/>
          <w:sz w:val="22"/>
          <w:szCs w:val="22"/>
        </w:rPr>
        <w:t>. If SUFAC allows an org</w:t>
      </w:r>
      <w:r w:rsidR="00D05D18">
        <w:rPr>
          <w:rFonts w:ascii="Cambria" w:hAnsi="Cambria"/>
          <w:sz w:val="22"/>
          <w:szCs w:val="22"/>
        </w:rPr>
        <w:t>, then it is okay and ha</w:t>
      </w:r>
      <w:r w:rsidR="000B3F59">
        <w:rPr>
          <w:rFonts w:ascii="Cambria" w:hAnsi="Cambria"/>
          <w:sz w:val="22"/>
          <w:szCs w:val="22"/>
        </w:rPr>
        <w:t>s</w:t>
      </w:r>
      <w:r w:rsidR="00D05D18">
        <w:rPr>
          <w:rFonts w:ascii="Cambria" w:hAnsi="Cambria"/>
          <w:sz w:val="22"/>
          <w:szCs w:val="22"/>
        </w:rPr>
        <w:t xml:space="preserve"> to allow other orgs to do the same.</w:t>
      </w:r>
    </w:p>
    <w:p w14:paraId="08A6F241" w14:textId="02FD8361" w:rsidR="0002796A" w:rsidRPr="0002796A" w:rsidRDefault="0002796A" w:rsidP="0002796A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Yasmin – she would not give the </w:t>
      </w:r>
      <w:r w:rsidR="00D05D18">
        <w:rPr>
          <w:rFonts w:ascii="Cambria" w:hAnsi="Cambria"/>
          <w:sz w:val="22"/>
          <w:szCs w:val="22"/>
        </w:rPr>
        <w:t>exception,</w:t>
      </w:r>
      <w:r>
        <w:rPr>
          <w:rFonts w:ascii="Cambria" w:hAnsi="Cambria"/>
          <w:sz w:val="22"/>
          <w:szCs w:val="22"/>
        </w:rPr>
        <w:t xml:space="preserve"> but she would go back to the org to let the</w:t>
      </w:r>
      <w:r w:rsidR="00D05D18">
        <w:rPr>
          <w:rFonts w:ascii="Cambria" w:hAnsi="Cambria"/>
          <w:sz w:val="22"/>
          <w:szCs w:val="22"/>
        </w:rPr>
        <w:t xml:space="preserve">m </w:t>
      </w:r>
      <w:r>
        <w:rPr>
          <w:rFonts w:ascii="Cambria" w:hAnsi="Cambria"/>
          <w:sz w:val="22"/>
          <w:szCs w:val="22"/>
        </w:rPr>
        <w:t>know that they ca</w:t>
      </w:r>
      <w:r w:rsidR="00D05D18">
        <w:rPr>
          <w:rFonts w:ascii="Cambria" w:hAnsi="Cambria"/>
          <w:sz w:val="22"/>
          <w:szCs w:val="22"/>
        </w:rPr>
        <w:t>nnot do that.</w:t>
      </w:r>
    </w:p>
    <w:p w14:paraId="66AB3635" w14:textId="77777777" w:rsidR="00D05D18" w:rsidRPr="00D05D18" w:rsidRDefault="0002796A" w:rsidP="0002796A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– what if the books are given </w:t>
      </w:r>
      <w:r w:rsidR="00D05D18">
        <w:rPr>
          <w:rFonts w:ascii="Cambria" w:hAnsi="Cambria"/>
          <w:sz w:val="22"/>
          <w:szCs w:val="22"/>
        </w:rPr>
        <w:t xml:space="preserve">back </w:t>
      </w:r>
      <w:r>
        <w:rPr>
          <w:rFonts w:ascii="Cambria" w:hAnsi="Cambria"/>
          <w:sz w:val="22"/>
          <w:szCs w:val="22"/>
        </w:rPr>
        <w:t xml:space="preserve">to the org? </w:t>
      </w:r>
    </w:p>
    <w:p w14:paraId="59DF97C7" w14:textId="77777777" w:rsidR="00D05D18" w:rsidRPr="00D05D18" w:rsidRDefault="0002796A" w:rsidP="00D05D18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– that would be acceptable. </w:t>
      </w:r>
    </w:p>
    <w:p w14:paraId="3DF25706" w14:textId="3EC5EF41" w:rsidR="0002796A" w:rsidRPr="0002796A" w:rsidRDefault="0002796A" w:rsidP="00D05D18">
      <w:pPr>
        <w:numPr>
          <w:ilvl w:val="6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ese</w:t>
      </w:r>
      <w:r w:rsidR="00D05D18">
        <w:rPr>
          <w:rFonts w:ascii="Cambria" w:hAnsi="Cambria"/>
          <w:sz w:val="22"/>
          <w:szCs w:val="22"/>
        </w:rPr>
        <w:t xml:space="preserve"> -</w:t>
      </w:r>
      <w:r>
        <w:rPr>
          <w:rFonts w:ascii="Cambria" w:hAnsi="Cambria"/>
          <w:sz w:val="22"/>
          <w:szCs w:val="22"/>
        </w:rPr>
        <w:t xml:space="preserve"> the </w:t>
      </w:r>
      <w:r w:rsidR="00D05D18">
        <w:rPr>
          <w:rFonts w:ascii="Cambria" w:hAnsi="Cambria"/>
          <w:sz w:val="22"/>
          <w:szCs w:val="22"/>
        </w:rPr>
        <w:t>issue</w:t>
      </w:r>
      <w:r>
        <w:rPr>
          <w:rFonts w:ascii="Cambria" w:hAnsi="Cambria"/>
          <w:sz w:val="22"/>
          <w:szCs w:val="22"/>
        </w:rPr>
        <w:t xml:space="preserve"> is that they are giving the</w:t>
      </w:r>
      <w:r w:rsidR="00D05D18">
        <w:rPr>
          <w:rFonts w:ascii="Cambria" w:hAnsi="Cambria"/>
          <w:sz w:val="22"/>
          <w:szCs w:val="22"/>
        </w:rPr>
        <w:t>m</w:t>
      </w:r>
      <w:r>
        <w:rPr>
          <w:rFonts w:ascii="Cambria" w:hAnsi="Cambria"/>
          <w:sz w:val="22"/>
          <w:szCs w:val="22"/>
        </w:rPr>
        <w:t xml:space="preserve"> a</w:t>
      </w:r>
      <w:r w:rsidR="00D05D18">
        <w:rPr>
          <w:rFonts w:ascii="Cambria" w:hAnsi="Cambria"/>
          <w:sz w:val="22"/>
          <w:szCs w:val="22"/>
        </w:rPr>
        <w:t>w</w:t>
      </w:r>
      <w:r>
        <w:rPr>
          <w:rFonts w:ascii="Cambria" w:hAnsi="Cambria"/>
          <w:sz w:val="22"/>
          <w:szCs w:val="22"/>
        </w:rPr>
        <w:t>ay</w:t>
      </w:r>
      <w:r w:rsidR="00D05D18">
        <w:rPr>
          <w:rFonts w:ascii="Cambria" w:hAnsi="Cambria"/>
          <w:sz w:val="22"/>
          <w:szCs w:val="22"/>
        </w:rPr>
        <w:t>.</w:t>
      </w:r>
    </w:p>
    <w:p w14:paraId="102E2D45" w14:textId="528C74B8" w:rsidR="00D05D18" w:rsidRPr="00D05D18" w:rsidRDefault="0002796A" w:rsidP="0002796A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ese - Yasmin said she doesn’t</w:t>
      </w:r>
      <w:r w:rsidR="00D05D18">
        <w:rPr>
          <w:rFonts w:ascii="Cambria" w:hAnsi="Cambria"/>
          <w:sz w:val="22"/>
          <w:szCs w:val="22"/>
        </w:rPr>
        <w:t xml:space="preserve"> want the exception. How do you guys feel?</w:t>
      </w:r>
    </w:p>
    <w:p w14:paraId="1FC01DC9" w14:textId="7E126C6A" w:rsidR="00D05D18" w:rsidRPr="00D05D18" w:rsidRDefault="0002796A" w:rsidP="00D05D18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</w:t>
      </w:r>
      <w:r w:rsidR="00D05D18">
        <w:rPr>
          <w:rFonts w:ascii="Cambria" w:hAnsi="Cambria"/>
          <w:sz w:val="22"/>
          <w:szCs w:val="22"/>
        </w:rPr>
        <w:t xml:space="preserve">- </w:t>
      </w:r>
      <w:r>
        <w:rPr>
          <w:rFonts w:ascii="Cambria" w:hAnsi="Cambria"/>
          <w:sz w:val="22"/>
          <w:szCs w:val="22"/>
        </w:rPr>
        <w:t xml:space="preserve">if the org just bought </w:t>
      </w:r>
      <w:r w:rsidR="00D05D18">
        <w:rPr>
          <w:rFonts w:ascii="Cambria" w:hAnsi="Cambria"/>
          <w:sz w:val="22"/>
          <w:szCs w:val="22"/>
        </w:rPr>
        <w:t>the books</w:t>
      </w:r>
      <w:r>
        <w:rPr>
          <w:rFonts w:ascii="Cambria" w:hAnsi="Cambria"/>
          <w:sz w:val="22"/>
          <w:szCs w:val="22"/>
        </w:rPr>
        <w:t xml:space="preserve"> for themselves and the high schools students use </w:t>
      </w:r>
      <w:r w:rsidR="00D05D18">
        <w:rPr>
          <w:rFonts w:ascii="Cambria" w:hAnsi="Cambria"/>
          <w:sz w:val="22"/>
          <w:szCs w:val="22"/>
        </w:rPr>
        <w:t>it, would that be okay?</w:t>
      </w:r>
    </w:p>
    <w:p w14:paraId="47B2A154" w14:textId="23D62A8D" w:rsidR="0002796A" w:rsidRPr="0002796A" w:rsidRDefault="0002796A" w:rsidP="00D05D18">
      <w:pPr>
        <w:numPr>
          <w:ilvl w:val="6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– </w:t>
      </w:r>
      <w:r w:rsidR="00D05D18">
        <w:rPr>
          <w:rFonts w:ascii="Cambria" w:hAnsi="Cambria"/>
          <w:sz w:val="22"/>
          <w:szCs w:val="22"/>
        </w:rPr>
        <w:t>That will be the distinction. Do we see that as okay?</w:t>
      </w:r>
    </w:p>
    <w:p w14:paraId="5195894D" w14:textId="30F1EF4E" w:rsidR="0002796A" w:rsidRPr="0002796A" w:rsidRDefault="0002796A" w:rsidP="00D05D18">
      <w:pPr>
        <w:numPr>
          <w:ilvl w:val="7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uillermo</w:t>
      </w:r>
      <w:r w:rsidR="00D05D18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 xml:space="preserve">- </w:t>
      </w:r>
      <w:r w:rsidR="00D05D18">
        <w:rPr>
          <w:rFonts w:ascii="Cambria" w:hAnsi="Cambria"/>
          <w:sz w:val="22"/>
          <w:szCs w:val="22"/>
        </w:rPr>
        <w:t>yes.</w:t>
      </w:r>
    </w:p>
    <w:p w14:paraId="5D09F0D8" w14:textId="4D363169" w:rsidR="0002796A" w:rsidRPr="0002796A" w:rsidRDefault="0002796A" w:rsidP="00D05D18">
      <w:pPr>
        <w:numPr>
          <w:ilvl w:val="8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</w:t>
      </w:r>
      <w:r w:rsidR="00D05D18">
        <w:rPr>
          <w:rFonts w:ascii="Cambria" w:hAnsi="Cambria"/>
          <w:sz w:val="22"/>
          <w:szCs w:val="22"/>
        </w:rPr>
        <w:t xml:space="preserve">- </w:t>
      </w:r>
      <w:r>
        <w:rPr>
          <w:rFonts w:ascii="Cambria" w:hAnsi="Cambria"/>
          <w:sz w:val="22"/>
          <w:szCs w:val="22"/>
        </w:rPr>
        <w:t>they are not allow</w:t>
      </w:r>
      <w:r w:rsidR="00D05D18">
        <w:rPr>
          <w:rFonts w:ascii="Cambria" w:hAnsi="Cambria"/>
          <w:sz w:val="22"/>
          <w:szCs w:val="22"/>
        </w:rPr>
        <w:t>ed</w:t>
      </w:r>
      <w:r>
        <w:rPr>
          <w:rFonts w:ascii="Cambria" w:hAnsi="Cambria"/>
          <w:sz w:val="22"/>
          <w:szCs w:val="22"/>
        </w:rPr>
        <w:t xml:space="preserve"> to take the books home</w:t>
      </w:r>
      <w:r w:rsidR="00D05D18">
        <w:rPr>
          <w:rFonts w:ascii="Cambria" w:hAnsi="Cambria"/>
          <w:sz w:val="22"/>
          <w:szCs w:val="22"/>
        </w:rPr>
        <w:t>.</w:t>
      </w:r>
    </w:p>
    <w:p w14:paraId="4EE508A6" w14:textId="77777777" w:rsidR="00D05D18" w:rsidRPr="00D05D18" w:rsidRDefault="0002796A" w:rsidP="0002796A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arah agreed with Yasmin. </w:t>
      </w:r>
    </w:p>
    <w:p w14:paraId="78244D19" w14:textId="14E1425F" w:rsidR="0002796A" w:rsidRPr="00570B31" w:rsidRDefault="00D05D18" w:rsidP="00D05D18">
      <w:pPr>
        <w:numPr>
          <w:ilvl w:val="6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arah – I do not w</w:t>
      </w:r>
      <w:r w:rsidR="0002796A">
        <w:rPr>
          <w:rFonts w:ascii="Cambria" w:hAnsi="Cambria"/>
          <w:sz w:val="22"/>
          <w:szCs w:val="22"/>
        </w:rPr>
        <w:t xml:space="preserve">ant to make an exception with the org. </w:t>
      </w:r>
      <w:r>
        <w:rPr>
          <w:rFonts w:ascii="Cambria" w:hAnsi="Cambria"/>
          <w:sz w:val="22"/>
          <w:szCs w:val="22"/>
        </w:rPr>
        <w:t>P</w:t>
      </w:r>
      <w:r w:rsidR="0002796A">
        <w:rPr>
          <w:rFonts w:ascii="Cambria" w:hAnsi="Cambria"/>
          <w:sz w:val="22"/>
          <w:szCs w:val="22"/>
        </w:rPr>
        <w:t>ersonally paying for segregate</w:t>
      </w:r>
      <w:r w:rsidR="000B3F59">
        <w:rPr>
          <w:rFonts w:ascii="Cambria" w:hAnsi="Cambria"/>
          <w:sz w:val="22"/>
          <w:szCs w:val="22"/>
        </w:rPr>
        <w:t>d</w:t>
      </w:r>
      <w:r w:rsidR="0002796A">
        <w:rPr>
          <w:rFonts w:ascii="Cambria" w:hAnsi="Cambria"/>
          <w:sz w:val="22"/>
          <w:szCs w:val="22"/>
        </w:rPr>
        <w:t xml:space="preserve"> fees</w:t>
      </w:r>
      <w:r w:rsidR="000B3F59">
        <w:rPr>
          <w:rFonts w:ascii="Cambria" w:hAnsi="Cambria"/>
          <w:sz w:val="22"/>
          <w:szCs w:val="22"/>
        </w:rPr>
        <w:t>,</w:t>
      </w:r>
      <w:r w:rsidR="0002796A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 xml:space="preserve">I </w:t>
      </w:r>
      <w:r w:rsidR="0002796A">
        <w:rPr>
          <w:rFonts w:ascii="Cambria" w:hAnsi="Cambria"/>
          <w:sz w:val="22"/>
          <w:szCs w:val="22"/>
        </w:rPr>
        <w:t>do</w:t>
      </w:r>
      <w:r>
        <w:rPr>
          <w:rFonts w:ascii="Cambria" w:hAnsi="Cambria"/>
          <w:sz w:val="22"/>
          <w:szCs w:val="22"/>
        </w:rPr>
        <w:t>n</w:t>
      </w:r>
      <w:r w:rsidR="0002796A">
        <w:rPr>
          <w:rFonts w:ascii="Cambria" w:hAnsi="Cambria"/>
          <w:sz w:val="22"/>
          <w:szCs w:val="22"/>
        </w:rPr>
        <w:t>’t want to pay for thing</w:t>
      </w:r>
      <w:r>
        <w:rPr>
          <w:rFonts w:ascii="Cambria" w:hAnsi="Cambria"/>
          <w:sz w:val="22"/>
          <w:szCs w:val="22"/>
        </w:rPr>
        <w:t>s</w:t>
      </w:r>
      <w:r w:rsidR="0002796A">
        <w:rPr>
          <w:rFonts w:ascii="Cambria" w:hAnsi="Cambria"/>
          <w:sz w:val="22"/>
          <w:szCs w:val="22"/>
        </w:rPr>
        <w:t xml:space="preserve"> that are given to someone else</w:t>
      </w:r>
      <w:r w:rsidR="004D7954">
        <w:rPr>
          <w:rFonts w:ascii="Cambria" w:hAnsi="Cambria"/>
          <w:sz w:val="22"/>
          <w:szCs w:val="22"/>
        </w:rPr>
        <w:t xml:space="preserve">. I </w:t>
      </w:r>
      <w:r w:rsidR="0002796A">
        <w:rPr>
          <w:rFonts w:ascii="Cambria" w:hAnsi="Cambria"/>
          <w:sz w:val="22"/>
          <w:szCs w:val="22"/>
        </w:rPr>
        <w:t>want it to go to</w:t>
      </w:r>
      <w:r w:rsidR="004D7954">
        <w:rPr>
          <w:rFonts w:ascii="Cambria" w:hAnsi="Cambria"/>
          <w:sz w:val="22"/>
          <w:szCs w:val="22"/>
        </w:rPr>
        <w:t xml:space="preserve"> </w:t>
      </w:r>
      <w:r w:rsidR="0002796A">
        <w:rPr>
          <w:rFonts w:ascii="Cambria" w:hAnsi="Cambria"/>
          <w:sz w:val="22"/>
          <w:szCs w:val="22"/>
        </w:rPr>
        <w:t xml:space="preserve">other </w:t>
      </w:r>
      <w:r w:rsidR="004D7954">
        <w:rPr>
          <w:rFonts w:ascii="Cambria" w:hAnsi="Cambria"/>
          <w:sz w:val="22"/>
          <w:szCs w:val="22"/>
        </w:rPr>
        <w:t>events</w:t>
      </w:r>
      <w:r w:rsidR="0002796A">
        <w:rPr>
          <w:rFonts w:ascii="Cambria" w:hAnsi="Cambria"/>
          <w:sz w:val="22"/>
          <w:szCs w:val="22"/>
        </w:rPr>
        <w:t xml:space="preserve"> </w:t>
      </w:r>
      <w:r w:rsidR="004D7954">
        <w:rPr>
          <w:rFonts w:ascii="Cambria" w:hAnsi="Cambria"/>
          <w:sz w:val="22"/>
          <w:szCs w:val="22"/>
        </w:rPr>
        <w:t>to</w:t>
      </w:r>
      <w:r w:rsidR="0002796A">
        <w:rPr>
          <w:rFonts w:ascii="Cambria" w:hAnsi="Cambria"/>
          <w:sz w:val="22"/>
          <w:szCs w:val="22"/>
        </w:rPr>
        <w:t xml:space="preserve"> which the </w:t>
      </w:r>
      <w:r w:rsidR="004D7954">
        <w:rPr>
          <w:rFonts w:ascii="Cambria" w:hAnsi="Cambria"/>
          <w:sz w:val="22"/>
          <w:szCs w:val="22"/>
        </w:rPr>
        <w:t>UWGB</w:t>
      </w:r>
      <w:r w:rsidR="0002796A">
        <w:rPr>
          <w:rFonts w:ascii="Cambria" w:hAnsi="Cambria"/>
          <w:sz w:val="22"/>
          <w:szCs w:val="22"/>
        </w:rPr>
        <w:t xml:space="preserve"> student can attend</w:t>
      </w:r>
      <w:r w:rsidR="004D7954">
        <w:rPr>
          <w:rFonts w:ascii="Cambria" w:hAnsi="Cambria"/>
          <w:sz w:val="22"/>
          <w:szCs w:val="22"/>
        </w:rPr>
        <w:t>.</w:t>
      </w:r>
    </w:p>
    <w:p w14:paraId="0754937F" w14:textId="7FF6A1FC" w:rsidR="00570B31" w:rsidRPr="0002796A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</w:t>
      </w:r>
    </w:p>
    <w:p w14:paraId="33B146BF" w14:textId="64CFD7C9" w:rsidR="0002796A" w:rsidRPr="008A385D" w:rsidRDefault="0002796A" w:rsidP="0002796A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</w:t>
      </w:r>
      <w:r w:rsidR="004D7954">
        <w:rPr>
          <w:rFonts w:ascii="Cambria" w:hAnsi="Cambria"/>
          <w:sz w:val="22"/>
          <w:szCs w:val="22"/>
        </w:rPr>
        <w:t xml:space="preserve"> - </w:t>
      </w:r>
      <w:r>
        <w:rPr>
          <w:rFonts w:ascii="Cambria" w:hAnsi="Cambria"/>
          <w:sz w:val="22"/>
          <w:szCs w:val="22"/>
        </w:rPr>
        <w:t xml:space="preserve">did you understand what </w:t>
      </w:r>
      <w:r w:rsidR="004D7954">
        <w:rPr>
          <w:rFonts w:ascii="Cambria" w:hAnsi="Cambria"/>
          <w:sz w:val="22"/>
          <w:szCs w:val="22"/>
        </w:rPr>
        <w:t>we</w:t>
      </w:r>
      <w:r>
        <w:rPr>
          <w:rFonts w:ascii="Cambria" w:hAnsi="Cambria"/>
          <w:sz w:val="22"/>
          <w:szCs w:val="22"/>
        </w:rPr>
        <w:t xml:space="preserve"> were doing asking for more information about speakers? Because</w:t>
      </w:r>
      <w:r w:rsidR="004D7954">
        <w:rPr>
          <w:rFonts w:ascii="Cambria" w:hAnsi="Cambria"/>
          <w:sz w:val="22"/>
          <w:szCs w:val="22"/>
        </w:rPr>
        <w:t xml:space="preserve"> asking for the max amount </w:t>
      </w:r>
      <w:r>
        <w:rPr>
          <w:rFonts w:ascii="Cambria" w:hAnsi="Cambria"/>
          <w:sz w:val="22"/>
          <w:szCs w:val="22"/>
        </w:rPr>
        <w:t>doesn’t tell SUFAC what they are going to have</w:t>
      </w:r>
      <w:r w:rsidR="008A385D">
        <w:rPr>
          <w:rFonts w:ascii="Cambria" w:hAnsi="Cambria"/>
          <w:sz w:val="22"/>
          <w:szCs w:val="22"/>
        </w:rPr>
        <w:t xml:space="preserve">. Being able to tell how much they are going to need is what </w:t>
      </w:r>
      <w:r w:rsidR="004D7954">
        <w:rPr>
          <w:rFonts w:ascii="Cambria" w:hAnsi="Cambria"/>
          <w:sz w:val="22"/>
          <w:szCs w:val="22"/>
        </w:rPr>
        <w:t>SUFAC</w:t>
      </w:r>
      <w:r w:rsidR="008A385D">
        <w:rPr>
          <w:rFonts w:ascii="Cambria" w:hAnsi="Cambria"/>
          <w:sz w:val="22"/>
          <w:szCs w:val="22"/>
        </w:rPr>
        <w:t xml:space="preserve"> need</w:t>
      </w:r>
      <w:r w:rsidR="004D7954">
        <w:rPr>
          <w:rFonts w:ascii="Cambria" w:hAnsi="Cambria"/>
          <w:sz w:val="22"/>
          <w:szCs w:val="22"/>
        </w:rPr>
        <w:t>s</w:t>
      </w:r>
      <w:r w:rsidR="008A385D">
        <w:rPr>
          <w:rFonts w:ascii="Cambria" w:hAnsi="Cambria"/>
          <w:sz w:val="22"/>
          <w:szCs w:val="22"/>
        </w:rPr>
        <w:t xml:space="preserve"> in the contractual. Does anyone ha</w:t>
      </w:r>
      <w:r w:rsidR="000B3F59">
        <w:rPr>
          <w:rFonts w:ascii="Cambria" w:hAnsi="Cambria"/>
          <w:sz w:val="22"/>
          <w:szCs w:val="22"/>
        </w:rPr>
        <w:t>ve</w:t>
      </w:r>
      <w:r w:rsidR="008A385D">
        <w:rPr>
          <w:rFonts w:ascii="Cambria" w:hAnsi="Cambria"/>
          <w:sz w:val="22"/>
          <w:szCs w:val="22"/>
        </w:rPr>
        <w:t xml:space="preserve"> any </w:t>
      </w:r>
      <w:r w:rsidR="004D7954">
        <w:rPr>
          <w:rFonts w:ascii="Cambria" w:hAnsi="Cambria"/>
          <w:sz w:val="22"/>
          <w:szCs w:val="22"/>
        </w:rPr>
        <w:t>issues with this</w:t>
      </w:r>
      <w:r w:rsidR="008A385D">
        <w:rPr>
          <w:rFonts w:ascii="Cambria" w:hAnsi="Cambria"/>
          <w:sz w:val="22"/>
          <w:szCs w:val="22"/>
        </w:rPr>
        <w:t>?</w:t>
      </w:r>
    </w:p>
    <w:p w14:paraId="4DB383BA" w14:textId="14962E16" w:rsidR="008A385D" w:rsidRPr="008A385D" w:rsidRDefault="008A385D" w:rsidP="008A385D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Kody -  </w:t>
      </w:r>
      <w:r w:rsidR="004D7954">
        <w:rPr>
          <w:rFonts w:ascii="Cambria" w:hAnsi="Cambria"/>
          <w:sz w:val="22"/>
          <w:szCs w:val="22"/>
        </w:rPr>
        <w:t>it</w:t>
      </w:r>
      <w:r>
        <w:rPr>
          <w:rFonts w:ascii="Cambria" w:hAnsi="Cambria"/>
          <w:sz w:val="22"/>
          <w:szCs w:val="22"/>
        </w:rPr>
        <w:t xml:space="preserve"> will be more helpful if they separate the </w:t>
      </w:r>
      <w:r w:rsidR="004D7954">
        <w:rPr>
          <w:rFonts w:ascii="Cambria" w:hAnsi="Cambria"/>
          <w:sz w:val="22"/>
          <w:szCs w:val="22"/>
        </w:rPr>
        <w:t>speakers for different events.</w:t>
      </w:r>
    </w:p>
    <w:p w14:paraId="52AB3485" w14:textId="5B8E2594" w:rsidR="00570B31" w:rsidRPr="008A385D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</w:t>
      </w:r>
    </w:p>
    <w:p w14:paraId="774497FF" w14:textId="4B8FCDAF" w:rsidR="008A385D" w:rsidRPr="008A385D" w:rsidRDefault="008A385D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ierra – they have a very detailed itemized list.</w:t>
      </w:r>
    </w:p>
    <w:p w14:paraId="66D28658" w14:textId="32E26748" w:rsidR="008A385D" w:rsidRPr="00570B31" w:rsidRDefault="008A385D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– they are asking for an exception with Soul </w:t>
      </w:r>
      <w:r w:rsidR="004D7954">
        <w:rPr>
          <w:rFonts w:ascii="Cambria" w:hAnsi="Cambria"/>
          <w:sz w:val="22"/>
          <w:szCs w:val="22"/>
        </w:rPr>
        <w:t>F</w:t>
      </w:r>
      <w:r>
        <w:rPr>
          <w:rFonts w:ascii="Cambria" w:hAnsi="Cambria"/>
          <w:sz w:val="22"/>
          <w:szCs w:val="22"/>
        </w:rPr>
        <w:t>ood. S</w:t>
      </w:r>
      <w:r w:rsidR="004D7954">
        <w:rPr>
          <w:rFonts w:ascii="Cambria" w:hAnsi="Cambria"/>
          <w:sz w:val="22"/>
          <w:szCs w:val="22"/>
        </w:rPr>
        <w:t>UFAC</w:t>
      </w:r>
      <w:r>
        <w:rPr>
          <w:rFonts w:ascii="Cambria" w:hAnsi="Cambria"/>
          <w:sz w:val="22"/>
          <w:szCs w:val="22"/>
        </w:rPr>
        <w:t xml:space="preserve"> has allowed them to do that because </w:t>
      </w:r>
      <w:r w:rsidR="00BA337C">
        <w:rPr>
          <w:rFonts w:ascii="Cambria" w:hAnsi="Cambria"/>
          <w:sz w:val="22"/>
          <w:szCs w:val="22"/>
        </w:rPr>
        <w:t>of the significance of the event to the campus community</w:t>
      </w:r>
      <w:r>
        <w:rPr>
          <w:rFonts w:ascii="Cambria" w:hAnsi="Cambria"/>
          <w:sz w:val="22"/>
          <w:szCs w:val="22"/>
        </w:rPr>
        <w:t xml:space="preserve"> so he is looking </w:t>
      </w:r>
      <w:r w:rsidR="004D7954">
        <w:rPr>
          <w:rFonts w:ascii="Cambria" w:hAnsi="Cambria"/>
          <w:sz w:val="22"/>
          <w:szCs w:val="22"/>
        </w:rPr>
        <w:t xml:space="preserve">forward </w:t>
      </w:r>
      <w:r w:rsidR="00BA337C">
        <w:rPr>
          <w:rFonts w:ascii="Cambria" w:hAnsi="Cambria"/>
          <w:sz w:val="22"/>
          <w:szCs w:val="22"/>
        </w:rPr>
        <w:t>to it</w:t>
      </w:r>
      <w:r w:rsidR="004D7954">
        <w:rPr>
          <w:rFonts w:ascii="Cambria" w:hAnsi="Cambria"/>
          <w:sz w:val="22"/>
          <w:szCs w:val="22"/>
        </w:rPr>
        <w:t>.</w:t>
      </w:r>
    </w:p>
    <w:p w14:paraId="10C59874" w14:textId="380CA798" w:rsidR="00570B31" w:rsidRPr="008A385D" w:rsidRDefault="00570B31" w:rsidP="00D94768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</w:t>
      </w:r>
    </w:p>
    <w:p w14:paraId="58863700" w14:textId="06285D5D" w:rsidR="008A385D" w:rsidRPr="00D94768" w:rsidRDefault="008A385D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Kyle</w:t>
      </w:r>
      <w:r w:rsidR="004D7954">
        <w:rPr>
          <w:rFonts w:ascii="Cambria" w:hAnsi="Cambria"/>
          <w:sz w:val="22"/>
          <w:szCs w:val="22"/>
        </w:rPr>
        <w:t xml:space="preserve"> - It</w:t>
      </w:r>
      <w:r>
        <w:rPr>
          <w:rFonts w:ascii="Cambria" w:hAnsi="Cambria"/>
          <w:sz w:val="22"/>
          <w:szCs w:val="22"/>
        </w:rPr>
        <w:t xml:space="preserve"> looks good and within guidelines.</w:t>
      </w:r>
    </w:p>
    <w:p w14:paraId="397397BC" w14:textId="6BB3B1EC" w:rsidR="008F18E3" w:rsidRDefault="008F18E3" w:rsidP="008F18E3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SASA</w:t>
      </w:r>
    </w:p>
    <w:p w14:paraId="70D81C01" w14:textId="09966B90" w:rsidR="00570B31" w:rsidRPr="008A385D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</w:t>
      </w:r>
    </w:p>
    <w:p w14:paraId="6AA93985" w14:textId="6072C354" w:rsidR="008A385D" w:rsidRPr="008A385D" w:rsidRDefault="008A385D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will discuss with the org about moving</w:t>
      </w:r>
      <w:r w:rsidR="004D7954">
        <w:rPr>
          <w:rFonts w:ascii="Cambria" w:hAnsi="Cambria"/>
          <w:sz w:val="22"/>
          <w:szCs w:val="22"/>
        </w:rPr>
        <w:t xml:space="preserve"> some items </w:t>
      </w:r>
      <w:r>
        <w:rPr>
          <w:rFonts w:ascii="Cambria" w:hAnsi="Cambria"/>
          <w:sz w:val="22"/>
          <w:szCs w:val="22"/>
        </w:rPr>
        <w:t>up. They are going to</w:t>
      </w:r>
      <w:r w:rsidR="004D7954">
        <w:rPr>
          <w:rFonts w:ascii="Cambria" w:hAnsi="Cambria"/>
          <w:sz w:val="22"/>
          <w:szCs w:val="22"/>
        </w:rPr>
        <w:t xml:space="preserve"> ask for the supply, event</w:t>
      </w:r>
      <w:r w:rsidR="000B3F59">
        <w:rPr>
          <w:rFonts w:ascii="Cambria" w:hAnsi="Cambria"/>
          <w:sz w:val="22"/>
          <w:szCs w:val="22"/>
        </w:rPr>
        <w:t>,</w:t>
      </w:r>
      <w:r w:rsidR="004D7954">
        <w:rPr>
          <w:rFonts w:ascii="Cambria" w:hAnsi="Cambria"/>
          <w:sz w:val="22"/>
          <w:szCs w:val="22"/>
        </w:rPr>
        <w:t xml:space="preserve"> and amount.</w:t>
      </w:r>
    </w:p>
    <w:p w14:paraId="4B12EDC9" w14:textId="64A93954" w:rsidR="008A385D" w:rsidRPr="00570B31" w:rsidRDefault="008A385D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Kody – </w:t>
      </w:r>
      <w:r w:rsidR="004D7954">
        <w:rPr>
          <w:rFonts w:ascii="Cambria" w:hAnsi="Cambria"/>
          <w:sz w:val="22"/>
          <w:szCs w:val="22"/>
        </w:rPr>
        <w:t xml:space="preserve"> It </w:t>
      </w:r>
      <w:r>
        <w:rPr>
          <w:rFonts w:ascii="Cambria" w:hAnsi="Cambria"/>
          <w:sz w:val="22"/>
          <w:szCs w:val="22"/>
        </w:rPr>
        <w:t>looks good and within guidelines</w:t>
      </w:r>
    </w:p>
    <w:p w14:paraId="2DB7399E" w14:textId="6DA058F8" w:rsidR="00570B31" w:rsidRPr="008A385D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</w:t>
      </w:r>
    </w:p>
    <w:p w14:paraId="3B822525" w14:textId="00B406F2" w:rsidR="008A385D" w:rsidRPr="00570B31" w:rsidRDefault="008A385D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ese – they sound like fun events and are</w:t>
      </w:r>
      <w:r w:rsidR="004D7954">
        <w:rPr>
          <w:rFonts w:ascii="Cambria" w:hAnsi="Cambria"/>
          <w:sz w:val="22"/>
          <w:szCs w:val="22"/>
        </w:rPr>
        <w:t xml:space="preserve"> also</w:t>
      </w:r>
      <w:r>
        <w:rPr>
          <w:rFonts w:ascii="Cambria" w:hAnsi="Cambria"/>
          <w:sz w:val="22"/>
          <w:szCs w:val="22"/>
        </w:rPr>
        <w:t xml:space="preserve"> within </w:t>
      </w:r>
      <w:r w:rsidR="004D7954">
        <w:rPr>
          <w:rFonts w:ascii="Cambria" w:hAnsi="Cambria"/>
          <w:sz w:val="22"/>
          <w:szCs w:val="22"/>
        </w:rPr>
        <w:t>guidelines.</w:t>
      </w:r>
    </w:p>
    <w:p w14:paraId="692A2190" w14:textId="474551EC" w:rsidR="00570B31" w:rsidRPr="008A385D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</w:t>
      </w:r>
    </w:p>
    <w:p w14:paraId="2B9FEEE1" w14:textId="065D23DF" w:rsidR="008A385D" w:rsidRPr="00685726" w:rsidRDefault="008A385D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uillermo – it looks good and within guidelines</w:t>
      </w:r>
      <w:r w:rsidR="004D7954">
        <w:rPr>
          <w:rFonts w:ascii="Cambria" w:hAnsi="Cambria"/>
          <w:sz w:val="22"/>
          <w:szCs w:val="22"/>
        </w:rPr>
        <w:t>.</w:t>
      </w:r>
    </w:p>
    <w:p w14:paraId="3E35C681" w14:textId="64DE56B1" w:rsidR="00685726" w:rsidRPr="004D7954" w:rsidRDefault="00685726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Yasmin – remote to the extremal.</w:t>
      </w:r>
    </w:p>
    <w:p w14:paraId="67BDA10B" w14:textId="74004765" w:rsidR="00570B31" w:rsidRPr="008A385D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</w:t>
      </w:r>
    </w:p>
    <w:p w14:paraId="2D07A754" w14:textId="77777777" w:rsidR="004D7954" w:rsidRPr="004D7954" w:rsidRDefault="008A385D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Kyle – did they say where it is going to be?</w:t>
      </w:r>
    </w:p>
    <w:p w14:paraId="49BFE6B3" w14:textId="7BD46CB0" w:rsidR="008A385D" w:rsidRPr="008A385D" w:rsidRDefault="001B3153" w:rsidP="004D7954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tevens Point</w:t>
      </w:r>
    </w:p>
    <w:p w14:paraId="678AC69F" w14:textId="38D4C351" w:rsidR="008A385D" w:rsidRPr="00570B31" w:rsidRDefault="008A385D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Kyle</w:t>
      </w:r>
      <w:r w:rsidR="004D7954">
        <w:rPr>
          <w:rFonts w:ascii="Cambria" w:hAnsi="Cambria"/>
          <w:sz w:val="22"/>
          <w:szCs w:val="22"/>
        </w:rPr>
        <w:t xml:space="preserve"> - It</w:t>
      </w:r>
      <w:r>
        <w:rPr>
          <w:rFonts w:ascii="Cambria" w:hAnsi="Cambria"/>
          <w:sz w:val="22"/>
          <w:szCs w:val="22"/>
        </w:rPr>
        <w:t xml:space="preserve"> looks </w:t>
      </w:r>
      <w:r w:rsidR="004D7954">
        <w:rPr>
          <w:rFonts w:ascii="Cambria" w:hAnsi="Cambria"/>
          <w:sz w:val="22"/>
          <w:szCs w:val="22"/>
        </w:rPr>
        <w:t>g</w:t>
      </w:r>
      <w:r>
        <w:rPr>
          <w:rFonts w:ascii="Cambria" w:hAnsi="Cambria"/>
          <w:sz w:val="22"/>
          <w:szCs w:val="22"/>
        </w:rPr>
        <w:t>ood and within guidelines</w:t>
      </w:r>
      <w:r w:rsidR="004D7954">
        <w:rPr>
          <w:rFonts w:ascii="Cambria" w:hAnsi="Cambria"/>
          <w:sz w:val="22"/>
          <w:szCs w:val="22"/>
        </w:rPr>
        <w:t>.</w:t>
      </w:r>
    </w:p>
    <w:p w14:paraId="2290E2B6" w14:textId="27766EA2" w:rsidR="008F18E3" w:rsidRDefault="008F18E3" w:rsidP="008F18E3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SASU</w:t>
      </w:r>
    </w:p>
    <w:p w14:paraId="76F97F03" w14:textId="31E863F3" w:rsidR="00570B31" w:rsidRPr="008A385D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</w:t>
      </w:r>
    </w:p>
    <w:p w14:paraId="64FB74DA" w14:textId="1C1BBB9D" w:rsidR="008A385D" w:rsidRPr="008A385D" w:rsidRDefault="008A385D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will ask them if the books last more than a year</w:t>
      </w:r>
      <w:r w:rsidR="00685726">
        <w:rPr>
          <w:rFonts w:ascii="Cambria" w:hAnsi="Cambria"/>
          <w:sz w:val="22"/>
          <w:szCs w:val="22"/>
        </w:rPr>
        <w:t>.</w:t>
      </w:r>
    </w:p>
    <w:p w14:paraId="6C3264CA" w14:textId="2DBC5657" w:rsidR="00685726" w:rsidRPr="00685726" w:rsidRDefault="008A385D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– do they want to buy </w:t>
      </w:r>
      <w:r w:rsidR="000B3F59">
        <w:rPr>
          <w:rFonts w:ascii="Cambria" w:hAnsi="Cambria"/>
          <w:sz w:val="22"/>
          <w:szCs w:val="22"/>
        </w:rPr>
        <w:t xml:space="preserve">a </w:t>
      </w:r>
      <w:r>
        <w:rPr>
          <w:rFonts w:ascii="Cambria" w:hAnsi="Cambria"/>
          <w:sz w:val="22"/>
          <w:szCs w:val="22"/>
        </w:rPr>
        <w:t>new title?</w:t>
      </w:r>
    </w:p>
    <w:p w14:paraId="3B4F1C3F" w14:textId="2D4925DE" w:rsidR="008A385D" w:rsidRPr="008A385D" w:rsidRDefault="008A385D" w:rsidP="00685726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will discuss </w:t>
      </w:r>
      <w:r w:rsidR="000B3F59">
        <w:rPr>
          <w:rFonts w:ascii="Cambria" w:hAnsi="Cambria"/>
          <w:sz w:val="22"/>
          <w:szCs w:val="22"/>
        </w:rPr>
        <w:t xml:space="preserve">it </w:t>
      </w:r>
      <w:r>
        <w:rPr>
          <w:rFonts w:ascii="Cambria" w:hAnsi="Cambria"/>
          <w:sz w:val="22"/>
          <w:szCs w:val="22"/>
        </w:rPr>
        <w:t>with them</w:t>
      </w:r>
      <w:r w:rsidR="00685726">
        <w:rPr>
          <w:rFonts w:ascii="Cambria" w:hAnsi="Cambria"/>
          <w:sz w:val="22"/>
          <w:szCs w:val="22"/>
        </w:rPr>
        <w:t xml:space="preserve"> and clarified it.</w:t>
      </w:r>
    </w:p>
    <w:p w14:paraId="5C8A8F36" w14:textId="07F4EE75" w:rsidR="00570B31" w:rsidRPr="008A385D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ntractual</w:t>
      </w:r>
    </w:p>
    <w:p w14:paraId="720A4557" w14:textId="7A3960ED" w:rsidR="008A385D" w:rsidRPr="00685726" w:rsidRDefault="008A385D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ierra – y</w:t>
      </w:r>
      <w:r w:rsidR="00685726">
        <w:rPr>
          <w:rFonts w:ascii="Cambria" w:hAnsi="Cambria"/>
          <w:sz w:val="22"/>
          <w:szCs w:val="22"/>
        </w:rPr>
        <w:t>o</w:t>
      </w:r>
      <w:r>
        <w:rPr>
          <w:rFonts w:ascii="Cambria" w:hAnsi="Cambria"/>
          <w:sz w:val="22"/>
          <w:szCs w:val="22"/>
        </w:rPr>
        <w:t>u brought up a g</w:t>
      </w:r>
      <w:r w:rsidR="00685726">
        <w:rPr>
          <w:rFonts w:ascii="Cambria" w:hAnsi="Cambria"/>
          <w:sz w:val="22"/>
          <w:szCs w:val="22"/>
        </w:rPr>
        <w:t>oo</w:t>
      </w:r>
      <w:r>
        <w:rPr>
          <w:rFonts w:ascii="Cambria" w:hAnsi="Cambria"/>
          <w:sz w:val="22"/>
          <w:szCs w:val="22"/>
        </w:rPr>
        <w:t xml:space="preserve">d point </w:t>
      </w:r>
      <w:r w:rsidR="000B3F59">
        <w:rPr>
          <w:rFonts w:ascii="Cambria" w:hAnsi="Cambria"/>
          <w:sz w:val="22"/>
          <w:szCs w:val="22"/>
        </w:rPr>
        <w:t>by</w:t>
      </w:r>
      <w:r>
        <w:rPr>
          <w:rFonts w:ascii="Cambria" w:hAnsi="Cambria"/>
          <w:sz w:val="22"/>
          <w:szCs w:val="22"/>
        </w:rPr>
        <w:t xml:space="preserve"> asking for more information</w:t>
      </w:r>
      <w:r w:rsidR="00685726">
        <w:rPr>
          <w:rFonts w:ascii="Cambria" w:hAnsi="Cambria"/>
          <w:sz w:val="22"/>
          <w:szCs w:val="22"/>
        </w:rPr>
        <w:t xml:space="preserve"> for the speaker.</w:t>
      </w:r>
    </w:p>
    <w:p w14:paraId="18CA529E" w14:textId="06486ECB" w:rsidR="00685726" w:rsidRPr="008A385D" w:rsidRDefault="00685726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– we can wait on </w:t>
      </w:r>
      <w:r w:rsidR="000B3F59">
        <w:rPr>
          <w:rFonts w:ascii="Cambria" w:hAnsi="Cambria"/>
          <w:sz w:val="22"/>
          <w:szCs w:val="22"/>
        </w:rPr>
        <w:t xml:space="preserve">the </w:t>
      </w:r>
      <w:r>
        <w:rPr>
          <w:rFonts w:ascii="Cambria" w:hAnsi="Cambria"/>
          <w:sz w:val="22"/>
          <w:szCs w:val="22"/>
        </w:rPr>
        <w:t>discussion of this topic until we get more clarification.</w:t>
      </w:r>
    </w:p>
    <w:p w14:paraId="4AA4E940" w14:textId="757874F4" w:rsidR="00570B31" w:rsidRPr="008A385D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</w:t>
      </w:r>
    </w:p>
    <w:p w14:paraId="292BB1B3" w14:textId="7DA7F191" w:rsidR="008A385D" w:rsidRPr="008A385D" w:rsidRDefault="008A385D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Adam – </w:t>
      </w:r>
      <w:r w:rsidR="00685726">
        <w:rPr>
          <w:rFonts w:ascii="Cambria" w:hAnsi="Cambria"/>
          <w:sz w:val="22"/>
          <w:szCs w:val="22"/>
        </w:rPr>
        <w:t>It looks good and within guidelines.</w:t>
      </w:r>
    </w:p>
    <w:p w14:paraId="066AE8E1" w14:textId="77777777" w:rsidR="00685726" w:rsidRPr="00685726" w:rsidRDefault="008A385D" w:rsidP="008A385D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– How do you feel with </w:t>
      </w:r>
      <w:r w:rsidR="00685726">
        <w:rPr>
          <w:rFonts w:ascii="Cambria" w:hAnsi="Cambria"/>
          <w:sz w:val="22"/>
          <w:szCs w:val="22"/>
        </w:rPr>
        <w:t>this itemized list</w:t>
      </w:r>
      <w:r>
        <w:rPr>
          <w:rFonts w:ascii="Cambria" w:hAnsi="Cambria"/>
          <w:sz w:val="22"/>
          <w:szCs w:val="22"/>
        </w:rPr>
        <w:t>?</w:t>
      </w:r>
    </w:p>
    <w:p w14:paraId="179CB5F3" w14:textId="5BAFEEE5" w:rsidR="008A385D" w:rsidRPr="008A385D" w:rsidRDefault="00685726" w:rsidP="00685726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Yasmin - they did not put any effort </w:t>
      </w:r>
      <w:r w:rsidR="000B3F59">
        <w:rPr>
          <w:rFonts w:ascii="Cambria" w:hAnsi="Cambria"/>
          <w:sz w:val="22"/>
          <w:szCs w:val="22"/>
        </w:rPr>
        <w:t>into</w:t>
      </w:r>
      <w:r>
        <w:rPr>
          <w:rFonts w:ascii="Cambria" w:hAnsi="Cambria"/>
          <w:sz w:val="22"/>
          <w:szCs w:val="22"/>
        </w:rPr>
        <w:t xml:space="preserve"> it.</w:t>
      </w:r>
      <w:r w:rsidR="008A385D">
        <w:rPr>
          <w:rFonts w:ascii="Cambria" w:hAnsi="Cambria"/>
          <w:sz w:val="22"/>
          <w:szCs w:val="22"/>
        </w:rPr>
        <w:t xml:space="preserve"> </w:t>
      </w:r>
    </w:p>
    <w:p w14:paraId="517B66C9" w14:textId="076C9F63" w:rsidR="008A385D" w:rsidRPr="00A704B5" w:rsidRDefault="008A385D" w:rsidP="008A385D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– It is pretty </w:t>
      </w:r>
      <w:r w:rsidR="00685726">
        <w:rPr>
          <w:rFonts w:ascii="Cambria" w:hAnsi="Cambria"/>
          <w:sz w:val="22"/>
          <w:szCs w:val="22"/>
        </w:rPr>
        <w:t>vague, and they are asking for a lot of money</w:t>
      </w:r>
      <w:r w:rsidR="000B3F59">
        <w:rPr>
          <w:rFonts w:ascii="Cambria" w:hAnsi="Cambria"/>
          <w:sz w:val="22"/>
          <w:szCs w:val="22"/>
        </w:rPr>
        <w:t>,</w:t>
      </w:r>
      <w:r w:rsidR="00685726">
        <w:rPr>
          <w:rFonts w:ascii="Cambria" w:hAnsi="Cambria"/>
          <w:sz w:val="22"/>
          <w:szCs w:val="22"/>
        </w:rPr>
        <w:t xml:space="preserve"> so SUFAC does not know.</w:t>
      </w:r>
    </w:p>
    <w:p w14:paraId="1DAFCCC1" w14:textId="77777777" w:rsidR="00685726" w:rsidRPr="00685726" w:rsidRDefault="00A704B5" w:rsidP="008A385D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– would you like a food list or a description? </w:t>
      </w:r>
    </w:p>
    <w:p w14:paraId="764E0131" w14:textId="2990BA1A" w:rsidR="00685726" w:rsidRPr="00685726" w:rsidRDefault="00A704B5" w:rsidP="00685726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ierra – Why does it matter? </w:t>
      </w:r>
    </w:p>
    <w:p w14:paraId="30403051" w14:textId="3C2BABA1" w:rsidR="00685726" w:rsidRPr="00685726" w:rsidRDefault="00685726" w:rsidP="00685726">
      <w:pPr>
        <w:numPr>
          <w:ilvl w:val="6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Yasmin – they have to reiterate what they put in the capital list.</w:t>
      </w:r>
    </w:p>
    <w:p w14:paraId="51A9EF1F" w14:textId="6D2B446C" w:rsidR="00A704B5" w:rsidRPr="00A704B5" w:rsidRDefault="00A704B5" w:rsidP="00685726">
      <w:pPr>
        <w:numPr>
          <w:ilvl w:val="6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ese – he thinks that getting rid of it is kind of tedious. They have to budget</w:t>
      </w:r>
      <w:r w:rsidR="00685726">
        <w:rPr>
          <w:rFonts w:ascii="Cambria" w:hAnsi="Cambria"/>
          <w:sz w:val="22"/>
          <w:szCs w:val="22"/>
        </w:rPr>
        <w:t xml:space="preserve"> for it</w:t>
      </w:r>
      <w:r>
        <w:rPr>
          <w:rFonts w:ascii="Cambria" w:hAnsi="Cambria"/>
          <w:sz w:val="22"/>
          <w:szCs w:val="22"/>
        </w:rPr>
        <w:t xml:space="preserve">. </w:t>
      </w:r>
      <w:r w:rsidR="00400F2D">
        <w:rPr>
          <w:rFonts w:ascii="Cambria" w:hAnsi="Cambria"/>
          <w:sz w:val="22"/>
          <w:szCs w:val="22"/>
        </w:rPr>
        <w:t>A</w:t>
      </w:r>
      <w:r>
        <w:rPr>
          <w:rFonts w:ascii="Cambria" w:hAnsi="Cambria"/>
          <w:sz w:val="22"/>
          <w:szCs w:val="22"/>
        </w:rPr>
        <w:t>t what point is</w:t>
      </w:r>
      <w:r w:rsidR="00685726">
        <w:rPr>
          <w:rFonts w:ascii="Cambria" w:hAnsi="Cambria"/>
          <w:sz w:val="22"/>
          <w:szCs w:val="22"/>
        </w:rPr>
        <w:t xml:space="preserve"> it</w:t>
      </w:r>
      <w:r>
        <w:rPr>
          <w:rFonts w:ascii="Cambria" w:hAnsi="Cambria"/>
          <w:sz w:val="22"/>
          <w:szCs w:val="22"/>
        </w:rPr>
        <w:t xml:space="preserve"> okay</w:t>
      </w:r>
      <w:r w:rsidR="00400F2D">
        <w:rPr>
          <w:rFonts w:ascii="Cambria" w:hAnsi="Cambria"/>
          <w:sz w:val="22"/>
          <w:szCs w:val="22"/>
        </w:rPr>
        <w:t>/enough for SUFAC to give org money</w:t>
      </w:r>
      <w:r w:rsidR="00685726">
        <w:rPr>
          <w:rFonts w:ascii="Cambria" w:hAnsi="Cambria"/>
          <w:sz w:val="22"/>
          <w:szCs w:val="22"/>
        </w:rPr>
        <w:t>?</w:t>
      </w:r>
    </w:p>
    <w:p w14:paraId="05AE801C" w14:textId="769E2247" w:rsidR="00A704B5" w:rsidRPr="00A704B5" w:rsidRDefault="00A704B5" w:rsidP="008A385D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Yasmin</w:t>
      </w:r>
      <w:r w:rsidR="00685726">
        <w:rPr>
          <w:rFonts w:ascii="Cambria" w:hAnsi="Cambria"/>
          <w:sz w:val="22"/>
          <w:szCs w:val="22"/>
        </w:rPr>
        <w:t xml:space="preserve"> - </w:t>
      </w:r>
      <w:r>
        <w:rPr>
          <w:rFonts w:ascii="Cambria" w:hAnsi="Cambria"/>
          <w:sz w:val="22"/>
          <w:szCs w:val="22"/>
        </w:rPr>
        <w:t xml:space="preserve">it </w:t>
      </w:r>
      <w:r w:rsidR="00685726">
        <w:rPr>
          <w:rFonts w:ascii="Cambria" w:hAnsi="Cambria"/>
          <w:sz w:val="22"/>
          <w:szCs w:val="22"/>
        </w:rPr>
        <w:t>bothers</w:t>
      </w:r>
      <w:r>
        <w:rPr>
          <w:rFonts w:ascii="Cambria" w:hAnsi="Cambria"/>
          <w:sz w:val="22"/>
          <w:szCs w:val="22"/>
        </w:rPr>
        <w:t xml:space="preserve"> me how we care or not or if it is good</w:t>
      </w:r>
      <w:r w:rsidR="00685726">
        <w:rPr>
          <w:rFonts w:ascii="Cambria" w:hAnsi="Cambria"/>
          <w:sz w:val="22"/>
          <w:szCs w:val="22"/>
        </w:rPr>
        <w:t xml:space="preserve"> or not. We should decide.</w:t>
      </w:r>
    </w:p>
    <w:p w14:paraId="7B69C4FB" w14:textId="7ED349ED" w:rsidR="00A704B5" w:rsidRPr="00A704B5" w:rsidRDefault="00A704B5" w:rsidP="008A385D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Guillermo – it is to make them </w:t>
      </w:r>
      <w:r w:rsidR="00400F2D">
        <w:rPr>
          <w:rFonts w:ascii="Cambria" w:hAnsi="Cambria"/>
          <w:sz w:val="22"/>
          <w:szCs w:val="22"/>
        </w:rPr>
        <w:t>accountable,</w:t>
      </w:r>
      <w:r>
        <w:rPr>
          <w:rFonts w:ascii="Cambria" w:hAnsi="Cambria"/>
          <w:sz w:val="22"/>
          <w:szCs w:val="22"/>
        </w:rPr>
        <w:t xml:space="preserve"> so they are budgeting and not throwing </w:t>
      </w:r>
      <w:r w:rsidR="00685726">
        <w:rPr>
          <w:rFonts w:ascii="Cambria" w:hAnsi="Cambria"/>
          <w:sz w:val="22"/>
          <w:szCs w:val="22"/>
        </w:rPr>
        <w:t>out</w:t>
      </w:r>
      <w:r>
        <w:rPr>
          <w:rFonts w:ascii="Cambria" w:hAnsi="Cambria"/>
          <w:sz w:val="22"/>
          <w:szCs w:val="22"/>
        </w:rPr>
        <w:t xml:space="preserve"> number</w:t>
      </w:r>
      <w:r w:rsidR="00685726">
        <w:rPr>
          <w:rFonts w:ascii="Cambria" w:hAnsi="Cambria"/>
          <w:sz w:val="22"/>
          <w:szCs w:val="22"/>
        </w:rPr>
        <w:t>s.</w:t>
      </w:r>
    </w:p>
    <w:p w14:paraId="0DEDA69D" w14:textId="77777777" w:rsidR="00400F2D" w:rsidRPr="00400F2D" w:rsidRDefault="00A704B5" w:rsidP="008A385D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ierra – why does it matter if they do not use that money?</w:t>
      </w:r>
    </w:p>
    <w:p w14:paraId="0B81B4E8" w14:textId="20F10ED5" w:rsidR="00400F2D" w:rsidRPr="00400F2D" w:rsidRDefault="00A704B5" w:rsidP="00400F2D">
      <w:pPr>
        <w:numPr>
          <w:ilvl w:val="5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Reese – in</w:t>
      </w:r>
      <w:r w:rsidR="00400F2D">
        <w:rPr>
          <w:rFonts w:ascii="Cambria" w:hAnsi="Cambria"/>
          <w:sz w:val="22"/>
          <w:szCs w:val="22"/>
        </w:rPr>
        <w:t xml:space="preserve"> that case</w:t>
      </w:r>
      <w:r w:rsidR="000B3F59">
        <w:rPr>
          <w:rFonts w:ascii="Cambria" w:hAnsi="Cambria"/>
          <w:sz w:val="22"/>
          <w:szCs w:val="22"/>
        </w:rPr>
        <w:t>,</w:t>
      </w:r>
      <w:r w:rsidR="00400F2D">
        <w:rPr>
          <w:rFonts w:ascii="Cambria" w:hAnsi="Cambria"/>
          <w:sz w:val="22"/>
          <w:szCs w:val="22"/>
        </w:rPr>
        <w:t xml:space="preserve"> SUFAC should fund every org with the maximum amount</w:t>
      </w:r>
      <w:r w:rsidR="000B3F59">
        <w:rPr>
          <w:rFonts w:ascii="Cambria" w:hAnsi="Cambria"/>
          <w:sz w:val="22"/>
          <w:szCs w:val="22"/>
        </w:rPr>
        <w:t>,</w:t>
      </w:r>
      <w:r w:rsidR="00400F2D">
        <w:rPr>
          <w:rFonts w:ascii="Cambria" w:hAnsi="Cambria"/>
          <w:sz w:val="22"/>
          <w:szCs w:val="22"/>
        </w:rPr>
        <w:t xml:space="preserve"> and </w:t>
      </w:r>
      <w:r w:rsidR="000B3F59">
        <w:rPr>
          <w:rFonts w:ascii="Cambria" w:hAnsi="Cambria"/>
          <w:sz w:val="22"/>
          <w:szCs w:val="22"/>
        </w:rPr>
        <w:t>in</w:t>
      </w:r>
      <w:r w:rsidR="00400F2D">
        <w:rPr>
          <w:rFonts w:ascii="Cambria" w:hAnsi="Cambria"/>
          <w:sz w:val="22"/>
          <w:szCs w:val="22"/>
        </w:rPr>
        <w:t xml:space="preserve"> the end</w:t>
      </w:r>
      <w:r w:rsidR="000B3F59">
        <w:rPr>
          <w:rFonts w:ascii="Cambria" w:hAnsi="Cambria"/>
          <w:sz w:val="22"/>
          <w:szCs w:val="22"/>
        </w:rPr>
        <w:t>,</w:t>
      </w:r>
      <w:r w:rsidR="00400F2D">
        <w:rPr>
          <w:rFonts w:ascii="Cambria" w:hAnsi="Cambria"/>
          <w:sz w:val="22"/>
          <w:szCs w:val="22"/>
        </w:rPr>
        <w:t xml:space="preserve"> it will go back if they do not use it.</w:t>
      </w:r>
    </w:p>
    <w:p w14:paraId="5172638F" w14:textId="656D4DCF" w:rsidR="00400F2D" w:rsidRPr="00400F2D" w:rsidRDefault="00400F2D" w:rsidP="00400F2D">
      <w:pPr>
        <w:numPr>
          <w:ilvl w:val="6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Sierra – I am confused because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in some things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we are very lenient,</w:t>
      </w:r>
      <w:r w:rsidR="00A704B5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and we don’t ask detailed questions but also ask for detailed information.</w:t>
      </w:r>
    </w:p>
    <w:p w14:paraId="2E63866F" w14:textId="2E77B9D8" w:rsidR="00400F2D" w:rsidRPr="00400F2D" w:rsidRDefault="00400F2D" w:rsidP="00400F2D">
      <w:pPr>
        <w:numPr>
          <w:ilvl w:val="7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– It is a valid conversation because it is important to know what other people consider important.</w:t>
      </w:r>
    </w:p>
    <w:p w14:paraId="572D2A9F" w14:textId="17E9BBAF" w:rsidR="00A704B5" w:rsidRPr="00A704B5" w:rsidRDefault="00A704B5" w:rsidP="008A385D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Guillermo –</w:t>
      </w:r>
      <w:r w:rsidR="00400F2D">
        <w:rPr>
          <w:rFonts w:ascii="Cambria" w:hAnsi="Cambria"/>
          <w:sz w:val="22"/>
          <w:szCs w:val="22"/>
        </w:rPr>
        <w:t xml:space="preserve"> I</w:t>
      </w:r>
      <w:r>
        <w:rPr>
          <w:rFonts w:ascii="Cambria" w:hAnsi="Cambria"/>
          <w:sz w:val="22"/>
          <w:szCs w:val="22"/>
        </w:rPr>
        <w:t xml:space="preserve"> think</w:t>
      </w:r>
      <w:r w:rsidR="00400F2D">
        <w:rPr>
          <w:rFonts w:ascii="Cambria" w:hAnsi="Cambria"/>
          <w:sz w:val="22"/>
          <w:szCs w:val="22"/>
        </w:rPr>
        <w:t xml:space="preserve"> it</w:t>
      </w:r>
      <w:r>
        <w:rPr>
          <w:rFonts w:ascii="Cambria" w:hAnsi="Cambria"/>
          <w:sz w:val="22"/>
          <w:szCs w:val="22"/>
        </w:rPr>
        <w:t xml:space="preserve"> is good to have some kind of </w:t>
      </w:r>
      <w:r w:rsidR="00400F2D">
        <w:rPr>
          <w:rFonts w:ascii="Cambria" w:hAnsi="Cambria"/>
          <w:sz w:val="22"/>
          <w:szCs w:val="22"/>
        </w:rPr>
        <w:t>general</w:t>
      </w:r>
      <w:r>
        <w:rPr>
          <w:rFonts w:ascii="Cambria" w:hAnsi="Cambria"/>
          <w:sz w:val="22"/>
          <w:szCs w:val="22"/>
        </w:rPr>
        <w:t xml:space="preserve"> itemized list. They do not have anything, so they did not put any effort into it</w:t>
      </w:r>
    </w:p>
    <w:p w14:paraId="36300F9C" w14:textId="2D4EE347" w:rsidR="00A704B5" w:rsidRPr="00A704B5" w:rsidRDefault="00A704B5" w:rsidP="008A385D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John</w:t>
      </w:r>
      <w:r w:rsidR="00400F2D">
        <w:rPr>
          <w:rFonts w:ascii="Cambria" w:hAnsi="Cambria"/>
          <w:sz w:val="22"/>
          <w:szCs w:val="22"/>
        </w:rPr>
        <w:t xml:space="preserve"> - </w:t>
      </w:r>
      <w:r>
        <w:rPr>
          <w:rFonts w:ascii="Cambria" w:hAnsi="Cambria"/>
          <w:sz w:val="22"/>
          <w:szCs w:val="22"/>
        </w:rPr>
        <w:t>Haley is asking if it</w:t>
      </w:r>
      <w:r w:rsidR="00400F2D">
        <w:rPr>
          <w:rFonts w:ascii="Cambria" w:hAnsi="Cambria"/>
          <w:sz w:val="22"/>
          <w:szCs w:val="22"/>
        </w:rPr>
        <w:t xml:space="preserve"> is</w:t>
      </w:r>
      <w:r>
        <w:rPr>
          <w:rFonts w:ascii="Cambria" w:hAnsi="Cambria"/>
          <w:sz w:val="22"/>
          <w:szCs w:val="22"/>
        </w:rPr>
        <w:t xml:space="preserve"> a good enough itemized list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or you could move to remove the itemized </w:t>
      </w:r>
      <w:r w:rsidR="000B3F59">
        <w:rPr>
          <w:rFonts w:ascii="Cambria" w:hAnsi="Cambria"/>
          <w:sz w:val="22"/>
          <w:szCs w:val="22"/>
        </w:rPr>
        <w:t>list,</w:t>
      </w:r>
      <w:r>
        <w:rPr>
          <w:rFonts w:ascii="Cambria" w:hAnsi="Cambria"/>
          <w:sz w:val="22"/>
          <w:szCs w:val="22"/>
        </w:rPr>
        <w:t xml:space="preserve"> but it is better to leave it until next semester</w:t>
      </w:r>
      <w:r w:rsidR="00400F2D">
        <w:rPr>
          <w:rFonts w:ascii="Cambria" w:hAnsi="Cambria"/>
          <w:sz w:val="22"/>
          <w:szCs w:val="22"/>
        </w:rPr>
        <w:t>.</w:t>
      </w:r>
      <w:r>
        <w:rPr>
          <w:rFonts w:ascii="Cambria" w:hAnsi="Cambria"/>
          <w:sz w:val="22"/>
          <w:szCs w:val="22"/>
        </w:rPr>
        <w:t xml:space="preserve"> </w:t>
      </w:r>
    </w:p>
    <w:p w14:paraId="1A156BFF" w14:textId="2B8142D3" w:rsidR="00A704B5" w:rsidRPr="00570B31" w:rsidRDefault="00A704B5" w:rsidP="008A385D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asked for thumbs up if they want more detail</w:t>
      </w:r>
      <w:r w:rsidR="00400F2D">
        <w:rPr>
          <w:rFonts w:ascii="Cambria" w:hAnsi="Cambria"/>
          <w:sz w:val="22"/>
          <w:szCs w:val="22"/>
        </w:rPr>
        <w:t xml:space="preserve"> in the itemized list.</w:t>
      </w:r>
      <w:bookmarkStart w:id="0" w:name="_GoBack"/>
      <w:bookmarkEnd w:id="0"/>
    </w:p>
    <w:p w14:paraId="057F129B" w14:textId="709E0BCE" w:rsidR="00570B31" w:rsidRPr="00A704B5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</w:t>
      </w:r>
    </w:p>
    <w:p w14:paraId="36933641" w14:textId="4671F5E8" w:rsidR="00400F2D" w:rsidRPr="00400F2D" w:rsidRDefault="00A704B5" w:rsidP="00A704B5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Kody – when they were talking about the spring conference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it </w:t>
      </w:r>
      <w:r w:rsidR="00400F2D">
        <w:rPr>
          <w:rFonts w:ascii="Cambria" w:hAnsi="Cambria"/>
          <w:sz w:val="22"/>
          <w:szCs w:val="22"/>
        </w:rPr>
        <w:t>sounds</w:t>
      </w:r>
      <w:r>
        <w:rPr>
          <w:rFonts w:ascii="Cambria" w:hAnsi="Cambria"/>
          <w:sz w:val="22"/>
          <w:szCs w:val="22"/>
        </w:rPr>
        <w:t xml:space="preserve"> like </w:t>
      </w:r>
      <w:r w:rsidR="00400F2D">
        <w:rPr>
          <w:rFonts w:ascii="Cambria" w:hAnsi="Cambria"/>
          <w:sz w:val="22"/>
          <w:szCs w:val="22"/>
        </w:rPr>
        <w:t>this spring</w:t>
      </w:r>
      <w:r>
        <w:rPr>
          <w:rFonts w:ascii="Cambria" w:hAnsi="Cambria"/>
          <w:sz w:val="22"/>
          <w:szCs w:val="22"/>
        </w:rPr>
        <w:t>?</w:t>
      </w:r>
    </w:p>
    <w:p w14:paraId="7A37D45F" w14:textId="48953B26" w:rsidR="00A704B5" w:rsidRPr="00A704B5" w:rsidRDefault="00A704B5" w:rsidP="00400F2D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hey are probably planning to go thi</w:t>
      </w:r>
      <w:r w:rsidR="00400F2D">
        <w:rPr>
          <w:rFonts w:ascii="Cambria" w:hAnsi="Cambria"/>
          <w:sz w:val="22"/>
          <w:szCs w:val="22"/>
        </w:rPr>
        <w:t>s</w:t>
      </w:r>
      <w:r>
        <w:rPr>
          <w:rFonts w:ascii="Cambria" w:hAnsi="Cambria"/>
          <w:sz w:val="22"/>
          <w:szCs w:val="22"/>
        </w:rPr>
        <w:t xml:space="preserve"> </w:t>
      </w:r>
      <w:r w:rsidR="00400F2D">
        <w:rPr>
          <w:rFonts w:ascii="Cambria" w:hAnsi="Cambria"/>
          <w:sz w:val="22"/>
          <w:szCs w:val="22"/>
        </w:rPr>
        <w:t>year,</w:t>
      </w:r>
      <w:r>
        <w:rPr>
          <w:rFonts w:ascii="Cambria" w:hAnsi="Cambria"/>
          <w:sz w:val="22"/>
          <w:szCs w:val="22"/>
        </w:rPr>
        <w:t xml:space="preserve"> but the budget is for next spring</w:t>
      </w:r>
    </w:p>
    <w:p w14:paraId="3EC218D9" w14:textId="374022E3" w:rsidR="00400F2D" w:rsidRPr="00400F2D" w:rsidRDefault="00A704B5" w:rsidP="00A704B5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Kyle</w:t>
      </w:r>
      <w:r w:rsidR="00400F2D">
        <w:rPr>
          <w:rFonts w:ascii="Cambria" w:hAnsi="Cambria"/>
          <w:sz w:val="22"/>
          <w:szCs w:val="22"/>
        </w:rPr>
        <w:t xml:space="preserve"> -  F</w:t>
      </w:r>
      <w:r>
        <w:rPr>
          <w:rFonts w:ascii="Cambria" w:hAnsi="Cambria"/>
          <w:sz w:val="22"/>
          <w:szCs w:val="22"/>
        </w:rPr>
        <w:t>or the trip to the museum and the zoo. I</w:t>
      </w:r>
      <w:r w:rsidR="00400F2D">
        <w:rPr>
          <w:rFonts w:ascii="Cambria" w:hAnsi="Cambria"/>
          <w:sz w:val="22"/>
          <w:szCs w:val="22"/>
        </w:rPr>
        <w:t>t seems</w:t>
      </w:r>
      <w:r>
        <w:rPr>
          <w:rFonts w:ascii="Cambria" w:hAnsi="Cambria"/>
          <w:sz w:val="22"/>
          <w:szCs w:val="22"/>
        </w:rPr>
        <w:t xml:space="preserve"> like </w:t>
      </w:r>
      <w:r w:rsidR="00400F2D">
        <w:rPr>
          <w:rFonts w:ascii="Cambria" w:hAnsi="Cambria"/>
          <w:sz w:val="22"/>
          <w:szCs w:val="22"/>
        </w:rPr>
        <w:t xml:space="preserve">a </w:t>
      </w:r>
      <w:r>
        <w:rPr>
          <w:rFonts w:ascii="Cambria" w:hAnsi="Cambria"/>
          <w:sz w:val="22"/>
          <w:szCs w:val="22"/>
        </w:rPr>
        <w:t xml:space="preserve">fun </w:t>
      </w:r>
      <w:r w:rsidR="00400F2D">
        <w:rPr>
          <w:rFonts w:ascii="Cambria" w:hAnsi="Cambria"/>
          <w:sz w:val="22"/>
          <w:szCs w:val="22"/>
        </w:rPr>
        <w:t>thing</w:t>
      </w:r>
      <w:r>
        <w:rPr>
          <w:rFonts w:ascii="Cambria" w:hAnsi="Cambria"/>
          <w:sz w:val="22"/>
          <w:szCs w:val="22"/>
        </w:rPr>
        <w:t xml:space="preserve"> and not a conference. </w:t>
      </w:r>
    </w:p>
    <w:p w14:paraId="32872114" w14:textId="1CF39A54" w:rsidR="00400F2D" w:rsidRPr="00400F2D" w:rsidRDefault="00400F2D" w:rsidP="00400F2D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ese – they said they are going to Vietnamese Town, China Town</w:t>
      </w:r>
      <w:r w:rsidR="000B3F59">
        <w:rPr>
          <w:rFonts w:ascii="Cambria" w:hAnsi="Cambria"/>
          <w:sz w:val="22"/>
          <w:szCs w:val="22"/>
        </w:rPr>
        <w:t>,</w:t>
      </w:r>
      <w:r w:rsidR="00BF7C45">
        <w:rPr>
          <w:rFonts w:ascii="Cambria" w:hAnsi="Cambria"/>
          <w:sz w:val="22"/>
          <w:szCs w:val="22"/>
        </w:rPr>
        <w:t xml:space="preserve"> and the Chinese museum.</w:t>
      </w:r>
    </w:p>
    <w:p w14:paraId="3BD9525F" w14:textId="072C04D5" w:rsidR="00A704B5" w:rsidRPr="003A4E3C" w:rsidRDefault="003A4E3C" w:rsidP="00400F2D">
      <w:pPr>
        <w:numPr>
          <w:ilvl w:val="4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– I would assume that they would like to add registration money for the museum and zoo no cost.</w:t>
      </w:r>
    </w:p>
    <w:p w14:paraId="7F6336DA" w14:textId="61221B18" w:rsidR="003A4E3C" w:rsidRPr="00570B31" w:rsidRDefault="003A4E3C" w:rsidP="00A704B5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Reese and Guillermo – it is good and within guidelines</w:t>
      </w:r>
      <w:r w:rsidR="00BF7C45">
        <w:rPr>
          <w:rFonts w:ascii="Cambria" w:hAnsi="Cambria"/>
          <w:sz w:val="22"/>
          <w:szCs w:val="22"/>
        </w:rPr>
        <w:t>.</w:t>
      </w:r>
    </w:p>
    <w:p w14:paraId="2B562AAC" w14:textId="2F679D12" w:rsidR="008F18E3" w:rsidRDefault="008F18E3" w:rsidP="008F18E3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Social Justice Club</w:t>
      </w:r>
    </w:p>
    <w:p w14:paraId="146E4E39" w14:textId="1127444F" w:rsidR="00570B31" w:rsidRPr="003A4E3C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Committed</w:t>
      </w:r>
    </w:p>
    <w:p w14:paraId="745F6C80" w14:textId="6C15D58A" w:rsidR="003A4E3C" w:rsidRPr="003A4E3C" w:rsidRDefault="004D7954" w:rsidP="003A4E3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3A4E3C">
        <w:rPr>
          <w:rFonts w:ascii="Cambria" w:hAnsi="Cambria"/>
          <w:sz w:val="22"/>
          <w:szCs w:val="22"/>
        </w:rPr>
        <w:t>Haley</w:t>
      </w:r>
      <w:r w:rsidR="00BF7C45">
        <w:rPr>
          <w:rFonts w:ascii="Cambria" w:hAnsi="Cambria"/>
          <w:sz w:val="22"/>
          <w:szCs w:val="22"/>
        </w:rPr>
        <w:t xml:space="preserve"> - </w:t>
      </w:r>
      <w:r w:rsidR="00400F2D" w:rsidRPr="003A4E3C">
        <w:rPr>
          <w:rFonts w:ascii="Cambria" w:hAnsi="Cambria"/>
          <w:sz w:val="22"/>
          <w:szCs w:val="22"/>
        </w:rPr>
        <w:t>they</w:t>
      </w:r>
      <w:r w:rsidR="003A4E3C" w:rsidRPr="003A4E3C">
        <w:rPr>
          <w:rFonts w:ascii="Cambria" w:hAnsi="Cambria"/>
          <w:sz w:val="22"/>
          <w:szCs w:val="22"/>
        </w:rPr>
        <w:t xml:space="preserve"> did not have an itemized </w:t>
      </w:r>
      <w:r w:rsidR="00BF7C45" w:rsidRPr="003A4E3C">
        <w:rPr>
          <w:rFonts w:ascii="Cambria" w:hAnsi="Cambria"/>
          <w:sz w:val="22"/>
          <w:szCs w:val="22"/>
        </w:rPr>
        <w:t>lis</w:t>
      </w:r>
      <w:r w:rsidR="00BF7C45">
        <w:rPr>
          <w:rFonts w:ascii="Cambria" w:hAnsi="Cambria"/>
          <w:sz w:val="22"/>
          <w:szCs w:val="22"/>
        </w:rPr>
        <w:t>t, but Haley already emailed them about it.</w:t>
      </w:r>
    </w:p>
    <w:p w14:paraId="66BB8B90" w14:textId="671222AC" w:rsidR="00570B31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3A4E3C">
        <w:rPr>
          <w:rFonts w:ascii="Cambria" w:hAnsi="Cambria"/>
          <w:sz w:val="22"/>
          <w:szCs w:val="22"/>
        </w:rPr>
        <w:t>Contractual</w:t>
      </w:r>
    </w:p>
    <w:p w14:paraId="3DC905B7" w14:textId="48744236" w:rsidR="00BF7C45" w:rsidRDefault="00BF7C45" w:rsidP="00BF7C45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ley – Are training something that SUFAC that has paid for it before?</w:t>
      </w:r>
    </w:p>
    <w:p w14:paraId="39E460CF" w14:textId="2F1CE636" w:rsidR="00400F2D" w:rsidRDefault="003A4E3C" w:rsidP="003A4E3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3A4E3C">
        <w:rPr>
          <w:rFonts w:ascii="Cambria" w:hAnsi="Cambria"/>
          <w:sz w:val="22"/>
          <w:szCs w:val="22"/>
        </w:rPr>
        <w:t>Guillermo</w:t>
      </w:r>
      <w:r w:rsidR="00BF7C45">
        <w:rPr>
          <w:rFonts w:ascii="Cambria" w:hAnsi="Cambria"/>
          <w:sz w:val="22"/>
          <w:szCs w:val="22"/>
        </w:rPr>
        <w:t xml:space="preserve"> -</w:t>
      </w:r>
      <w:r w:rsidRPr="003A4E3C">
        <w:rPr>
          <w:rFonts w:ascii="Cambria" w:hAnsi="Cambria"/>
          <w:sz w:val="22"/>
          <w:szCs w:val="22"/>
        </w:rPr>
        <w:t xml:space="preserve"> d</w:t>
      </w:r>
      <w:r w:rsidR="00BF7C45">
        <w:rPr>
          <w:rFonts w:ascii="Cambria" w:hAnsi="Cambria"/>
          <w:sz w:val="22"/>
          <w:szCs w:val="22"/>
        </w:rPr>
        <w:t>id</w:t>
      </w:r>
      <w:r w:rsidRPr="003A4E3C">
        <w:rPr>
          <w:rFonts w:ascii="Cambria" w:hAnsi="Cambria"/>
          <w:sz w:val="22"/>
          <w:szCs w:val="22"/>
        </w:rPr>
        <w:t xml:space="preserve"> they say they have </w:t>
      </w:r>
      <w:r w:rsidR="000B3F59">
        <w:rPr>
          <w:rFonts w:ascii="Cambria" w:hAnsi="Cambria"/>
          <w:sz w:val="22"/>
          <w:szCs w:val="22"/>
        </w:rPr>
        <w:t xml:space="preserve">a </w:t>
      </w:r>
      <w:r w:rsidRPr="003A4E3C">
        <w:rPr>
          <w:rFonts w:ascii="Cambria" w:hAnsi="Cambria"/>
          <w:sz w:val="22"/>
          <w:szCs w:val="22"/>
        </w:rPr>
        <w:t>speaker for training?</w:t>
      </w:r>
      <w:r w:rsidR="00400F2D" w:rsidRPr="003A4E3C">
        <w:rPr>
          <w:rFonts w:ascii="Cambria" w:hAnsi="Cambria"/>
          <w:sz w:val="22"/>
          <w:szCs w:val="22"/>
        </w:rPr>
        <w:t xml:space="preserve"> </w:t>
      </w:r>
    </w:p>
    <w:p w14:paraId="43E05E87" w14:textId="02B8823C" w:rsidR="003A4E3C" w:rsidRPr="003A4E3C" w:rsidRDefault="00400F2D" w:rsidP="00400F2D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</w:t>
      </w:r>
      <w:r w:rsidRPr="003A4E3C">
        <w:rPr>
          <w:rFonts w:ascii="Cambria" w:hAnsi="Cambria"/>
          <w:sz w:val="22"/>
          <w:szCs w:val="22"/>
        </w:rPr>
        <w:t xml:space="preserve">aley </w:t>
      </w:r>
      <w:r w:rsidR="00BF7C45">
        <w:rPr>
          <w:rFonts w:ascii="Cambria" w:hAnsi="Cambria"/>
          <w:sz w:val="22"/>
          <w:szCs w:val="22"/>
        </w:rPr>
        <w:t xml:space="preserve">- </w:t>
      </w:r>
      <w:r w:rsidRPr="003A4E3C">
        <w:rPr>
          <w:rFonts w:ascii="Cambria" w:hAnsi="Cambria"/>
          <w:sz w:val="22"/>
          <w:szCs w:val="22"/>
        </w:rPr>
        <w:t>they were intermixing</w:t>
      </w:r>
      <w:r w:rsidR="003A4E3C" w:rsidRPr="003A4E3C">
        <w:rPr>
          <w:rFonts w:ascii="Cambria" w:hAnsi="Cambria"/>
          <w:sz w:val="22"/>
          <w:szCs w:val="22"/>
        </w:rPr>
        <w:t xml:space="preserve"> speakers and training.</w:t>
      </w:r>
    </w:p>
    <w:p w14:paraId="11974334" w14:textId="00424EB3" w:rsidR="003A4E3C" w:rsidRDefault="003A4E3C" w:rsidP="00400F2D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3A4E3C">
        <w:rPr>
          <w:rFonts w:ascii="Cambria" w:hAnsi="Cambria"/>
          <w:sz w:val="22"/>
          <w:szCs w:val="22"/>
        </w:rPr>
        <w:t>Lea</w:t>
      </w:r>
      <w:r w:rsidR="00400F2D">
        <w:rPr>
          <w:rFonts w:ascii="Cambria" w:hAnsi="Cambria"/>
          <w:sz w:val="22"/>
          <w:szCs w:val="22"/>
        </w:rPr>
        <w:t xml:space="preserve"> </w:t>
      </w:r>
      <w:r w:rsidR="00BF7C45">
        <w:rPr>
          <w:rFonts w:ascii="Cambria" w:hAnsi="Cambria"/>
          <w:sz w:val="22"/>
          <w:szCs w:val="22"/>
        </w:rPr>
        <w:t>–</w:t>
      </w:r>
      <w:r w:rsidRPr="003A4E3C">
        <w:rPr>
          <w:rFonts w:ascii="Cambria" w:hAnsi="Cambria"/>
          <w:sz w:val="22"/>
          <w:szCs w:val="22"/>
        </w:rPr>
        <w:t xml:space="preserve"> </w:t>
      </w:r>
      <w:r w:rsidR="00BF7C45">
        <w:rPr>
          <w:rFonts w:ascii="Cambria" w:hAnsi="Cambria"/>
          <w:sz w:val="22"/>
          <w:szCs w:val="22"/>
        </w:rPr>
        <w:t xml:space="preserve">I would ask </w:t>
      </w:r>
      <w:r w:rsidR="000B3F59">
        <w:rPr>
          <w:rFonts w:ascii="Cambria" w:hAnsi="Cambria"/>
          <w:sz w:val="22"/>
          <w:szCs w:val="22"/>
        </w:rPr>
        <w:t>to</w:t>
      </w:r>
      <w:r w:rsidRPr="003A4E3C">
        <w:rPr>
          <w:rFonts w:ascii="Cambria" w:hAnsi="Cambria"/>
          <w:sz w:val="22"/>
          <w:szCs w:val="22"/>
        </w:rPr>
        <w:t xml:space="preserve"> clarify what kind of training</w:t>
      </w:r>
      <w:r w:rsidR="00400F2D">
        <w:rPr>
          <w:rFonts w:ascii="Cambria" w:hAnsi="Cambria"/>
          <w:sz w:val="22"/>
          <w:szCs w:val="22"/>
        </w:rPr>
        <w:t>.</w:t>
      </w:r>
    </w:p>
    <w:p w14:paraId="55BF9CD3" w14:textId="3FEF1F9A" w:rsidR="00BF7C45" w:rsidRDefault="00BF7C45" w:rsidP="00BF7C45">
      <w:pPr>
        <w:numPr>
          <w:ilvl w:val="6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Haley – Clarified what?</w:t>
      </w:r>
    </w:p>
    <w:p w14:paraId="44624874" w14:textId="1EFB5447" w:rsidR="00BF7C45" w:rsidRPr="003A4E3C" w:rsidRDefault="00BF7C45" w:rsidP="00BF7C45">
      <w:pPr>
        <w:numPr>
          <w:ilvl w:val="7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Lea – They mentioned Suicide prevention training. I am sure we offer that for free.</w:t>
      </w:r>
    </w:p>
    <w:p w14:paraId="72F9D36A" w14:textId="5CEE9519" w:rsidR="003A4E3C" w:rsidRPr="003A4E3C" w:rsidRDefault="003A4E3C" w:rsidP="00BF7C45">
      <w:pPr>
        <w:numPr>
          <w:ilvl w:val="7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3A4E3C">
        <w:rPr>
          <w:rFonts w:ascii="Cambria" w:hAnsi="Cambria"/>
          <w:sz w:val="22"/>
          <w:szCs w:val="22"/>
        </w:rPr>
        <w:t xml:space="preserve">Reese </w:t>
      </w:r>
      <w:r w:rsidR="00400F2D">
        <w:rPr>
          <w:rFonts w:ascii="Cambria" w:hAnsi="Cambria"/>
          <w:sz w:val="22"/>
          <w:szCs w:val="22"/>
        </w:rPr>
        <w:t xml:space="preserve"> - UWGB</w:t>
      </w:r>
      <w:r w:rsidRPr="003A4E3C">
        <w:rPr>
          <w:rFonts w:ascii="Cambria" w:hAnsi="Cambria"/>
          <w:sz w:val="22"/>
          <w:szCs w:val="22"/>
        </w:rPr>
        <w:t xml:space="preserve"> does </w:t>
      </w:r>
      <w:r w:rsidR="00BF7C45">
        <w:rPr>
          <w:rFonts w:ascii="Cambria" w:hAnsi="Cambria"/>
          <w:sz w:val="22"/>
          <w:szCs w:val="22"/>
        </w:rPr>
        <w:t>that.</w:t>
      </w:r>
    </w:p>
    <w:p w14:paraId="2D42DB41" w14:textId="0AD1CF78" w:rsidR="00BF7C45" w:rsidRDefault="003A4E3C" w:rsidP="003A4E3C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3A4E3C">
        <w:rPr>
          <w:rFonts w:ascii="Cambria" w:hAnsi="Cambria"/>
          <w:sz w:val="22"/>
          <w:szCs w:val="22"/>
        </w:rPr>
        <w:t>Rees</w:t>
      </w:r>
      <w:r w:rsidR="00400F2D">
        <w:rPr>
          <w:rFonts w:ascii="Cambria" w:hAnsi="Cambria"/>
          <w:sz w:val="22"/>
          <w:szCs w:val="22"/>
        </w:rPr>
        <w:t>e -</w:t>
      </w:r>
      <w:r w:rsidRPr="003A4E3C">
        <w:rPr>
          <w:rFonts w:ascii="Cambria" w:hAnsi="Cambria"/>
          <w:sz w:val="22"/>
          <w:szCs w:val="22"/>
        </w:rPr>
        <w:t xml:space="preserve"> the real issue is that </w:t>
      </w:r>
      <w:r w:rsidR="000B3F59">
        <w:rPr>
          <w:rFonts w:ascii="Cambria" w:hAnsi="Cambria"/>
          <w:sz w:val="22"/>
          <w:szCs w:val="22"/>
        </w:rPr>
        <w:t xml:space="preserve">it </w:t>
      </w:r>
      <w:r w:rsidRPr="003A4E3C">
        <w:rPr>
          <w:rFonts w:ascii="Cambria" w:hAnsi="Cambria"/>
          <w:sz w:val="22"/>
          <w:szCs w:val="22"/>
        </w:rPr>
        <w:t xml:space="preserve">is giving the students certification. </w:t>
      </w:r>
      <w:r w:rsidR="00400F2D">
        <w:rPr>
          <w:rFonts w:ascii="Cambria" w:hAnsi="Cambria"/>
          <w:sz w:val="22"/>
          <w:szCs w:val="22"/>
        </w:rPr>
        <w:t>SUFAC</w:t>
      </w:r>
      <w:r w:rsidRPr="003A4E3C">
        <w:rPr>
          <w:rFonts w:ascii="Cambria" w:hAnsi="Cambria"/>
          <w:sz w:val="22"/>
          <w:szCs w:val="22"/>
        </w:rPr>
        <w:t xml:space="preserve"> gives funds to benefit the org and not </w:t>
      </w:r>
      <w:r w:rsidR="00400F2D">
        <w:rPr>
          <w:rFonts w:ascii="Cambria" w:hAnsi="Cambria"/>
          <w:sz w:val="22"/>
          <w:szCs w:val="22"/>
        </w:rPr>
        <w:t xml:space="preserve">individual </w:t>
      </w:r>
      <w:r w:rsidRPr="003A4E3C">
        <w:rPr>
          <w:rFonts w:ascii="Cambria" w:hAnsi="Cambria"/>
          <w:sz w:val="22"/>
          <w:szCs w:val="22"/>
        </w:rPr>
        <w:t>students. It is not essential fro</w:t>
      </w:r>
      <w:r w:rsidR="00BF7C45">
        <w:rPr>
          <w:rFonts w:ascii="Cambria" w:hAnsi="Cambria"/>
          <w:sz w:val="22"/>
          <w:szCs w:val="22"/>
        </w:rPr>
        <w:t xml:space="preserve">m </w:t>
      </w:r>
      <w:r w:rsidRPr="003A4E3C">
        <w:rPr>
          <w:rFonts w:ascii="Cambria" w:hAnsi="Cambria"/>
          <w:sz w:val="22"/>
          <w:szCs w:val="22"/>
        </w:rPr>
        <w:t>the</w:t>
      </w:r>
      <w:r w:rsidR="00BF7C45">
        <w:rPr>
          <w:rFonts w:ascii="Cambria" w:hAnsi="Cambria"/>
          <w:sz w:val="22"/>
          <w:szCs w:val="22"/>
        </w:rPr>
        <w:t xml:space="preserve"> </w:t>
      </w:r>
      <w:r w:rsidRPr="003A4E3C">
        <w:rPr>
          <w:rFonts w:ascii="Cambria" w:hAnsi="Cambria"/>
          <w:sz w:val="22"/>
          <w:szCs w:val="22"/>
        </w:rPr>
        <w:t xml:space="preserve">org. </w:t>
      </w:r>
    </w:p>
    <w:p w14:paraId="75308C2E" w14:textId="06C2A952" w:rsidR="003A4E3C" w:rsidRPr="003A4E3C" w:rsidRDefault="003A4E3C" w:rsidP="00BF7C45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3A4E3C">
        <w:rPr>
          <w:rFonts w:ascii="Cambria" w:hAnsi="Cambria"/>
          <w:sz w:val="22"/>
          <w:szCs w:val="22"/>
        </w:rPr>
        <w:t xml:space="preserve">John </w:t>
      </w:r>
      <w:r w:rsidR="00BF7C45">
        <w:rPr>
          <w:rFonts w:ascii="Cambria" w:hAnsi="Cambria"/>
          <w:sz w:val="22"/>
          <w:szCs w:val="22"/>
        </w:rPr>
        <w:t>- SUFAC</w:t>
      </w:r>
      <w:r w:rsidRPr="003A4E3C">
        <w:rPr>
          <w:rFonts w:ascii="Cambria" w:hAnsi="Cambria"/>
          <w:sz w:val="22"/>
          <w:szCs w:val="22"/>
        </w:rPr>
        <w:t xml:space="preserve"> doesn’t give money to individuals.</w:t>
      </w:r>
    </w:p>
    <w:p w14:paraId="7A80D897" w14:textId="59C9008F" w:rsidR="00BF7C45" w:rsidRDefault="003A4E3C" w:rsidP="003A4E3C">
      <w:pPr>
        <w:numPr>
          <w:ilvl w:val="4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3A4E3C">
        <w:rPr>
          <w:rFonts w:ascii="Cambria" w:hAnsi="Cambria"/>
          <w:sz w:val="22"/>
          <w:szCs w:val="22"/>
        </w:rPr>
        <w:t>Reese</w:t>
      </w:r>
      <w:r w:rsidR="00BF7C45">
        <w:rPr>
          <w:rFonts w:ascii="Cambria" w:hAnsi="Cambria"/>
          <w:sz w:val="22"/>
          <w:szCs w:val="22"/>
        </w:rPr>
        <w:t xml:space="preserve"> - </w:t>
      </w:r>
      <w:r w:rsidRPr="003A4E3C">
        <w:rPr>
          <w:rFonts w:ascii="Cambria" w:hAnsi="Cambria"/>
          <w:sz w:val="22"/>
          <w:szCs w:val="22"/>
        </w:rPr>
        <w:t>he coul</w:t>
      </w:r>
      <w:r w:rsidR="00BF7C45">
        <w:rPr>
          <w:rFonts w:ascii="Cambria" w:hAnsi="Cambria"/>
          <w:sz w:val="22"/>
          <w:szCs w:val="22"/>
        </w:rPr>
        <w:t>d have</w:t>
      </w:r>
      <w:r w:rsidRPr="003A4E3C">
        <w:rPr>
          <w:rFonts w:ascii="Cambria" w:hAnsi="Cambria"/>
          <w:sz w:val="22"/>
          <w:szCs w:val="22"/>
        </w:rPr>
        <w:t xml:space="preserve"> talk</w:t>
      </w:r>
      <w:r w:rsidR="00BF7C45">
        <w:rPr>
          <w:rFonts w:ascii="Cambria" w:hAnsi="Cambria"/>
          <w:sz w:val="22"/>
          <w:szCs w:val="22"/>
        </w:rPr>
        <w:t>ed</w:t>
      </w:r>
      <w:r w:rsidRPr="003A4E3C">
        <w:rPr>
          <w:rFonts w:ascii="Cambria" w:hAnsi="Cambria"/>
          <w:sz w:val="22"/>
          <w:szCs w:val="22"/>
        </w:rPr>
        <w:t xml:space="preserve"> about intermixing the </w:t>
      </w:r>
      <w:r w:rsidR="00BF7C45" w:rsidRPr="003A4E3C">
        <w:rPr>
          <w:rFonts w:ascii="Cambria" w:hAnsi="Cambria"/>
          <w:sz w:val="22"/>
          <w:szCs w:val="22"/>
        </w:rPr>
        <w:t>speakers</w:t>
      </w:r>
      <w:r w:rsidR="000B3F59">
        <w:rPr>
          <w:rFonts w:ascii="Cambria" w:hAnsi="Cambria"/>
          <w:sz w:val="22"/>
          <w:szCs w:val="22"/>
        </w:rPr>
        <w:t>'</w:t>
      </w:r>
      <w:r w:rsidRPr="003A4E3C">
        <w:rPr>
          <w:rFonts w:ascii="Cambria" w:hAnsi="Cambria"/>
          <w:sz w:val="22"/>
          <w:szCs w:val="22"/>
        </w:rPr>
        <w:t xml:space="preserve"> schedules </w:t>
      </w:r>
      <w:r w:rsidR="00BF7C45">
        <w:rPr>
          <w:rFonts w:ascii="Cambria" w:hAnsi="Cambria"/>
          <w:sz w:val="22"/>
          <w:szCs w:val="22"/>
        </w:rPr>
        <w:t>while the training or paying the speaker out of the training money</w:t>
      </w:r>
      <w:r w:rsidRPr="003A4E3C">
        <w:rPr>
          <w:rFonts w:ascii="Cambria" w:hAnsi="Cambria"/>
          <w:sz w:val="22"/>
          <w:szCs w:val="22"/>
        </w:rPr>
        <w:t>?</w:t>
      </w:r>
    </w:p>
    <w:p w14:paraId="627EB885" w14:textId="30ED9F58" w:rsidR="003A4E3C" w:rsidRDefault="003A4E3C" w:rsidP="00BF7C45">
      <w:pPr>
        <w:numPr>
          <w:ilvl w:val="5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3A4E3C">
        <w:rPr>
          <w:rFonts w:ascii="Cambria" w:hAnsi="Cambria"/>
          <w:sz w:val="22"/>
          <w:szCs w:val="22"/>
        </w:rPr>
        <w:t>Haley</w:t>
      </w:r>
      <w:r w:rsidR="00BF7C45">
        <w:rPr>
          <w:rFonts w:ascii="Cambria" w:hAnsi="Cambria"/>
          <w:sz w:val="22"/>
          <w:szCs w:val="22"/>
        </w:rPr>
        <w:t xml:space="preserve"> -</w:t>
      </w:r>
      <w:r w:rsidRPr="003A4E3C">
        <w:rPr>
          <w:rFonts w:ascii="Cambria" w:hAnsi="Cambria"/>
          <w:sz w:val="22"/>
          <w:szCs w:val="22"/>
        </w:rPr>
        <w:t xml:space="preserve"> that would have been a great question to </w:t>
      </w:r>
      <w:r w:rsidR="00BF7C45" w:rsidRPr="003A4E3C">
        <w:rPr>
          <w:rFonts w:ascii="Cambria" w:hAnsi="Cambria"/>
          <w:sz w:val="22"/>
          <w:szCs w:val="22"/>
        </w:rPr>
        <w:t>ask</w:t>
      </w:r>
      <w:r w:rsidRPr="003A4E3C">
        <w:rPr>
          <w:rFonts w:ascii="Cambria" w:hAnsi="Cambria"/>
          <w:sz w:val="22"/>
          <w:szCs w:val="22"/>
        </w:rPr>
        <w:t>.</w:t>
      </w:r>
    </w:p>
    <w:p w14:paraId="12B4F9D0" w14:textId="50FE2254" w:rsidR="003A4E3C" w:rsidRPr="003A4E3C" w:rsidRDefault="003A4E3C" w:rsidP="003A4E3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Guillermo</w:t>
      </w:r>
      <w:r w:rsidR="00BF7C45">
        <w:rPr>
          <w:rFonts w:ascii="Cambria" w:hAnsi="Cambria"/>
          <w:sz w:val="22"/>
          <w:szCs w:val="22"/>
        </w:rPr>
        <w:t xml:space="preserve"> – It </w:t>
      </w:r>
      <w:r>
        <w:rPr>
          <w:rFonts w:ascii="Cambria" w:hAnsi="Cambria"/>
          <w:sz w:val="22"/>
          <w:szCs w:val="22"/>
        </w:rPr>
        <w:t xml:space="preserve">looks </w:t>
      </w:r>
      <w:r w:rsidR="00BF7C45">
        <w:rPr>
          <w:rFonts w:ascii="Cambria" w:hAnsi="Cambria"/>
          <w:sz w:val="22"/>
          <w:szCs w:val="22"/>
        </w:rPr>
        <w:t>interesting and</w:t>
      </w:r>
      <w:r>
        <w:rPr>
          <w:rFonts w:ascii="Cambria" w:hAnsi="Cambria"/>
          <w:sz w:val="22"/>
          <w:szCs w:val="22"/>
        </w:rPr>
        <w:t xml:space="preserve"> no</w:t>
      </w:r>
      <w:r w:rsidR="00BF7C45">
        <w:rPr>
          <w:rFonts w:ascii="Cambria" w:hAnsi="Cambria"/>
          <w:sz w:val="22"/>
          <w:szCs w:val="22"/>
        </w:rPr>
        <w:t>t</w:t>
      </w:r>
      <w:r>
        <w:rPr>
          <w:rFonts w:ascii="Cambria" w:hAnsi="Cambria"/>
          <w:sz w:val="22"/>
          <w:szCs w:val="22"/>
        </w:rPr>
        <w:t xml:space="preserve"> within guidelines</w:t>
      </w:r>
      <w:r w:rsidR="00BF7C45">
        <w:rPr>
          <w:rFonts w:ascii="Cambria" w:hAnsi="Cambria"/>
          <w:sz w:val="22"/>
          <w:szCs w:val="22"/>
        </w:rPr>
        <w:t>.</w:t>
      </w:r>
    </w:p>
    <w:p w14:paraId="61572484" w14:textId="4252D421" w:rsidR="003A4E3C" w:rsidRDefault="00570B31" w:rsidP="003A4E3C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Food</w:t>
      </w:r>
    </w:p>
    <w:p w14:paraId="7EA0DAEA" w14:textId="056047C8" w:rsidR="003A4E3C" w:rsidRPr="00BF7C45" w:rsidRDefault="003A4E3C" w:rsidP="003A4E3C">
      <w:pPr>
        <w:numPr>
          <w:ilvl w:val="3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BF7C45">
        <w:rPr>
          <w:rFonts w:ascii="Cambria" w:hAnsi="Cambria"/>
          <w:sz w:val="22"/>
          <w:szCs w:val="22"/>
        </w:rPr>
        <w:t xml:space="preserve">Guillermo – </w:t>
      </w:r>
      <w:r w:rsidR="00BF7C45">
        <w:rPr>
          <w:rFonts w:ascii="Cambria" w:hAnsi="Cambria"/>
          <w:sz w:val="22"/>
          <w:szCs w:val="22"/>
        </w:rPr>
        <w:t xml:space="preserve"> It </w:t>
      </w:r>
      <w:r w:rsidRPr="00BF7C45">
        <w:rPr>
          <w:rFonts w:ascii="Cambria" w:hAnsi="Cambria"/>
          <w:sz w:val="22"/>
          <w:szCs w:val="22"/>
        </w:rPr>
        <w:t>looks good and within guidelines</w:t>
      </w:r>
    </w:p>
    <w:p w14:paraId="3501783B" w14:textId="3B8D222D" w:rsidR="00570B31" w:rsidRPr="003A4E3C" w:rsidRDefault="00570B31" w:rsidP="00570B31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Travel</w:t>
      </w:r>
    </w:p>
    <w:p w14:paraId="2DBA254F" w14:textId="0F275A09" w:rsidR="00F368E4" w:rsidRPr="00F368E4" w:rsidRDefault="00F368E4" w:rsidP="003A4E3C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Lea – I believe that it is $25 per person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but I have to check.</w:t>
      </w:r>
    </w:p>
    <w:p w14:paraId="3064DD82" w14:textId="309A38F8" w:rsidR="003A4E3C" w:rsidRPr="003A4E3C" w:rsidRDefault="00F368E4" w:rsidP="003A4E3C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– Registration does not count on the $50 per person per day. </w:t>
      </w:r>
      <w:r w:rsidR="003A4E3C">
        <w:rPr>
          <w:rFonts w:ascii="Cambria" w:hAnsi="Cambria"/>
          <w:sz w:val="22"/>
          <w:szCs w:val="22"/>
        </w:rPr>
        <w:t xml:space="preserve">It does matter for the </w:t>
      </w:r>
      <w:r>
        <w:rPr>
          <w:rFonts w:ascii="Cambria" w:hAnsi="Cambria"/>
          <w:sz w:val="22"/>
          <w:szCs w:val="22"/>
        </w:rPr>
        <w:t>overall $3000.</w:t>
      </w:r>
    </w:p>
    <w:p w14:paraId="44A895EA" w14:textId="27884F0C" w:rsidR="003A4E3C" w:rsidRPr="00570B31" w:rsidRDefault="003A4E3C" w:rsidP="003A4E3C">
      <w:pPr>
        <w:numPr>
          <w:ilvl w:val="3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>Haley will check with them for the registration</w:t>
      </w:r>
      <w:r w:rsidR="00F368E4">
        <w:rPr>
          <w:rFonts w:ascii="Cambria" w:hAnsi="Cambria"/>
          <w:sz w:val="22"/>
          <w:szCs w:val="22"/>
        </w:rPr>
        <w:t>.</w:t>
      </w:r>
    </w:p>
    <w:p w14:paraId="52A51254" w14:textId="48F3A5D0" w:rsidR="003A4E3C" w:rsidRDefault="003A4E3C" w:rsidP="008F18E3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b/>
          <w:bCs/>
          <w:sz w:val="22"/>
          <w:szCs w:val="22"/>
        </w:rPr>
        <w:t>Moving money into the union renovations</w:t>
      </w:r>
    </w:p>
    <w:p w14:paraId="7F73AA1C" w14:textId="1AD5D3E4" w:rsidR="003A4E3C" w:rsidRPr="003A4E3C" w:rsidRDefault="003A4E3C" w:rsidP="003A4E3C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showed the email she drafted </w:t>
      </w:r>
      <w:r w:rsidR="00F368E4">
        <w:rPr>
          <w:rFonts w:ascii="Cambria" w:hAnsi="Cambria"/>
          <w:sz w:val="22"/>
          <w:szCs w:val="22"/>
        </w:rPr>
        <w:t>a</w:t>
      </w:r>
      <w:r>
        <w:rPr>
          <w:rFonts w:ascii="Cambria" w:hAnsi="Cambria"/>
          <w:sz w:val="22"/>
          <w:szCs w:val="22"/>
        </w:rPr>
        <w:t xml:space="preserve">bout moving </w:t>
      </w:r>
      <w:r w:rsidR="00F368E4">
        <w:rPr>
          <w:rFonts w:ascii="Cambria" w:hAnsi="Cambria"/>
          <w:sz w:val="22"/>
          <w:szCs w:val="22"/>
        </w:rPr>
        <w:t>part of SUFAC’s</w:t>
      </w:r>
      <w:r>
        <w:rPr>
          <w:rFonts w:ascii="Cambria" w:hAnsi="Cambria"/>
          <w:sz w:val="22"/>
          <w:szCs w:val="22"/>
        </w:rPr>
        <w:t xml:space="preserve"> money.</w:t>
      </w:r>
    </w:p>
    <w:p w14:paraId="41FB715A" w14:textId="6B491D22" w:rsidR="003A4E3C" w:rsidRPr="003A4E3C" w:rsidRDefault="003A4E3C" w:rsidP="003A4E3C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Haley wants to make clear that it is still SUFAC’s </w:t>
      </w:r>
      <w:r w:rsidR="00685726">
        <w:rPr>
          <w:rFonts w:ascii="Cambria" w:hAnsi="Cambria"/>
          <w:sz w:val="22"/>
          <w:szCs w:val="22"/>
        </w:rPr>
        <w:t>money</w:t>
      </w:r>
      <w:r w:rsidR="000B3F59">
        <w:rPr>
          <w:rFonts w:ascii="Cambria" w:hAnsi="Cambria"/>
          <w:sz w:val="22"/>
          <w:szCs w:val="22"/>
        </w:rPr>
        <w:t>,</w:t>
      </w:r>
      <w:r>
        <w:rPr>
          <w:rFonts w:ascii="Cambria" w:hAnsi="Cambria"/>
          <w:sz w:val="22"/>
          <w:szCs w:val="22"/>
        </w:rPr>
        <w:t xml:space="preserve"> and it </w:t>
      </w:r>
      <w:r w:rsidR="00685726">
        <w:rPr>
          <w:rFonts w:ascii="Cambria" w:hAnsi="Cambria"/>
          <w:sz w:val="22"/>
          <w:szCs w:val="22"/>
        </w:rPr>
        <w:t>won’t</w:t>
      </w:r>
      <w:r>
        <w:rPr>
          <w:rFonts w:ascii="Cambria" w:hAnsi="Cambria"/>
          <w:sz w:val="22"/>
          <w:szCs w:val="22"/>
        </w:rPr>
        <w:t xml:space="preserve"> be touch</w:t>
      </w:r>
      <w:r w:rsidR="006C4039">
        <w:rPr>
          <w:rFonts w:ascii="Cambria" w:hAnsi="Cambria"/>
          <w:sz w:val="22"/>
          <w:szCs w:val="22"/>
        </w:rPr>
        <w:t>ed</w:t>
      </w:r>
      <w:r>
        <w:rPr>
          <w:rFonts w:ascii="Cambria" w:hAnsi="Cambria"/>
          <w:sz w:val="22"/>
          <w:szCs w:val="22"/>
        </w:rPr>
        <w:t xml:space="preserve"> unless it </w:t>
      </w:r>
      <w:r w:rsidR="000B3F59">
        <w:rPr>
          <w:rFonts w:ascii="Cambria" w:hAnsi="Cambria"/>
          <w:sz w:val="22"/>
          <w:szCs w:val="22"/>
        </w:rPr>
        <w:t>needs</w:t>
      </w:r>
      <w:r>
        <w:rPr>
          <w:rFonts w:ascii="Cambria" w:hAnsi="Cambria"/>
          <w:sz w:val="22"/>
          <w:szCs w:val="22"/>
        </w:rPr>
        <w:t xml:space="preserve"> it. They do fully support the union renovation</w:t>
      </w:r>
      <w:r w:rsidR="00F368E4">
        <w:rPr>
          <w:rFonts w:ascii="Cambria" w:hAnsi="Cambria"/>
          <w:sz w:val="22"/>
          <w:szCs w:val="22"/>
        </w:rPr>
        <w:t xml:space="preserve"> but are open </w:t>
      </w:r>
      <w:r w:rsidR="000B3F59">
        <w:rPr>
          <w:rFonts w:ascii="Cambria" w:hAnsi="Cambria"/>
          <w:sz w:val="22"/>
          <w:szCs w:val="22"/>
        </w:rPr>
        <w:t>to</w:t>
      </w:r>
      <w:r w:rsidR="00F368E4">
        <w:rPr>
          <w:rFonts w:ascii="Cambria" w:hAnsi="Cambria"/>
          <w:sz w:val="22"/>
          <w:szCs w:val="22"/>
        </w:rPr>
        <w:t xml:space="preserve"> other projects.</w:t>
      </w:r>
    </w:p>
    <w:p w14:paraId="6578C003" w14:textId="2B015925" w:rsidR="008F30E5" w:rsidRPr="008F30E5" w:rsidRDefault="003A4E3C" w:rsidP="008F30E5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John </w:t>
      </w:r>
      <w:r w:rsidR="008F30E5">
        <w:rPr>
          <w:rFonts w:ascii="Cambria" w:hAnsi="Cambria"/>
          <w:sz w:val="22"/>
          <w:szCs w:val="22"/>
        </w:rPr>
        <w:t>– Chair is not the right word</w:t>
      </w:r>
    </w:p>
    <w:p w14:paraId="72CBA075" w14:textId="0B21D680" w:rsidR="000C17D1" w:rsidRPr="000B2A7C" w:rsidRDefault="008F30E5" w:rsidP="00BF7C45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Reese – pointed a grammar </w:t>
      </w:r>
      <w:proofErr w:type="gramStart"/>
      <w:r>
        <w:rPr>
          <w:rFonts w:ascii="Cambria" w:hAnsi="Cambria"/>
          <w:sz w:val="22"/>
          <w:szCs w:val="22"/>
        </w:rPr>
        <w:t>error  and</w:t>
      </w:r>
      <w:proofErr w:type="gramEnd"/>
      <w:r>
        <w:rPr>
          <w:rFonts w:ascii="Cambria" w:hAnsi="Cambria"/>
          <w:sz w:val="22"/>
          <w:szCs w:val="22"/>
        </w:rPr>
        <w:t xml:space="preserve"> ask to at “The.”</w:t>
      </w:r>
    </w:p>
    <w:p w14:paraId="2C2E9D21" w14:textId="04187F57" w:rsidR="000B2A7C" w:rsidRPr="000C17D1" w:rsidRDefault="000B2A7C" w:rsidP="00BF7C45">
      <w:pPr>
        <w:numPr>
          <w:ilvl w:val="2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Board considered it to be a good representation of what the original intent was. </w:t>
      </w:r>
    </w:p>
    <w:p w14:paraId="6DC5B050" w14:textId="4F1BDAB2" w:rsidR="008F30E5" w:rsidRPr="000C17D1" w:rsidRDefault="000C17D1" w:rsidP="000C17D1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0C17D1">
        <w:rPr>
          <w:rFonts w:ascii="Cambria" w:hAnsi="Cambria"/>
          <w:b/>
          <w:bCs/>
          <w:sz w:val="22"/>
          <w:szCs w:val="22"/>
        </w:rPr>
        <w:t xml:space="preserve"> </w:t>
      </w:r>
      <w:r w:rsidRPr="00570B31">
        <w:rPr>
          <w:rFonts w:ascii="Cambria" w:hAnsi="Cambria"/>
          <w:b/>
          <w:bCs/>
          <w:sz w:val="22"/>
          <w:szCs w:val="22"/>
        </w:rPr>
        <w:t>Homecoming Contingency Requests</w:t>
      </w:r>
      <w:r>
        <w:rPr>
          <w:rFonts w:ascii="Cambria" w:hAnsi="Cambria"/>
          <w:b/>
          <w:bCs/>
          <w:sz w:val="22"/>
          <w:szCs w:val="22"/>
        </w:rPr>
        <w:t xml:space="preserve"> –</w:t>
      </w:r>
      <w:r>
        <w:rPr>
          <w:rFonts w:ascii="Cambria" w:hAnsi="Cambria"/>
          <w:sz w:val="22"/>
          <w:szCs w:val="22"/>
        </w:rPr>
        <w:t xml:space="preserve"> Did not show up.</w:t>
      </w:r>
    </w:p>
    <w:p w14:paraId="574106D0" w14:textId="4E1F090C" w:rsidR="0010047B" w:rsidRDefault="00843C10" w:rsidP="0034238A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Announcements</w:t>
      </w:r>
    </w:p>
    <w:p w14:paraId="17AAEF19" w14:textId="46846AE0" w:rsidR="008F30E5" w:rsidRPr="000C17D1" w:rsidRDefault="008F30E5" w:rsidP="008F30E5">
      <w:pPr>
        <w:numPr>
          <w:ilvl w:val="1"/>
          <w:numId w:val="1"/>
        </w:numPr>
        <w:spacing w:line="276" w:lineRule="auto"/>
        <w:rPr>
          <w:rFonts w:ascii="Cambria" w:hAnsi="Cambria"/>
          <w:sz w:val="22"/>
          <w:szCs w:val="22"/>
        </w:rPr>
      </w:pPr>
      <w:r w:rsidRPr="000C17D1">
        <w:rPr>
          <w:rFonts w:ascii="Cambria" w:hAnsi="Cambria"/>
          <w:sz w:val="22"/>
          <w:szCs w:val="22"/>
        </w:rPr>
        <w:t>Haley talked about OTMs</w:t>
      </w:r>
      <w:r w:rsidR="00800B3D" w:rsidRPr="000C17D1">
        <w:rPr>
          <w:rFonts w:ascii="Cambria" w:hAnsi="Cambria"/>
          <w:sz w:val="22"/>
          <w:szCs w:val="22"/>
        </w:rPr>
        <w:t xml:space="preserve"> </w:t>
      </w:r>
    </w:p>
    <w:p w14:paraId="74AF3905" w14:textId="20FA29DB" w:rsidR="00A8020C" w:rsidRDefault="00E60FCC" w:rsidP="00934278">
      <w:pPr>
        <w:numPr>
          <w:ilvl w:val="0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570B31">
        <w:rPr>
          <w:rFonts w:ascii="Cambria" w:hAnsi="Cambria"/>
          <w:b/>
          <w:bCs/>
          <w:sz w:val="22"/>
          <w:szCs w:val="22"/>
        </w:rPr>
        <w:t>Adjournment</w:t>
      </w:r>
    </w:p>
    <w:p w14:paraId="3824774C" w14:textId="1661868B" w:rsidR="00570B31" w:rsidRPr="00570B31" w:rsidRDefault="00570B31" w:rsidP="00570B31">
      <w:pPr>
        <w:numPr>
          <w:ilvl w:val="1"/>
          <w:numId w:val="1"/>
        </w:numPr>
        <w:spacing w:line="276" w:lineRule="auto"/>
        <w:rPr>
          <w:rFonts w:ascii="Cambria" w:hAnsi="Cambria"/>
          <w:b/>
          <w:bCs/>
          <w:sz w:val="22"/>
          <w:szCs w:val="22"/>
        </w:rPr>
      </w:pPr>
      <w:r w:rsidRPr="00825866">
        <w:rPr>
          <w:rFonts w:ascii="Cambria" w:hAnsi="Cambria"/>
          <w:sz w:val="22"/>
          <w:szCs w:val="22"/>
        </w:rPr>
        <w:t xml:space="preserve">Haley  </w:t>
      </w:r>
      <w:r>
        <w:rPr>
          <w:rFonts w:ascii="Cambria" w:hAnsi="Cambria"/>
          <w:sz w:val="22"/>
          <w:szCs w:val="22"/>
        </w:rPr>
        <w:t xml:space="preserve">entertained a motion to adjourn the meeting.  </w:t>
      </w:r>
      <w:r w:rsidR="00800B3D">
        <w:rPr>
          <w:rFonts w:ascii="Cambria" w:hAnsi="Cambria"/>
          <w:sz w:val="22"/>
          <w:szCs w:val="22"/>
        </w:rPr>
        <w:t xml:space="preserve">Reese </w:t>
      </w:r>
      <w:r>
        <w:rPr>
          <w:rFonts w:ascii="Cambria" w:hAnsi="Cambria"/>
          <w:sz w:val="22"/>
          <w:szCs w:val="22"/>
        </w:rPr>
        <w:t xml:space="preserve">moved.  </w:t>
      </w:r>
      <w:r w:rsidR="00800B3D">
        <w:rPr>
          <w:rFonts w:ascii="Cambria" w:hAnsi="Cambria"/>
          <w:sz w:val="22"/>
          <w:szCs w:val="22"/>
        </w:rPr>
        <w:t xml:space="preserve">Sierra </w:t>
      </w:r>
      <w:r>
        <w:rPr>
          <w:rFonts w:ascii="Cambria" w:hAnsi="Cambria"/>
          <w:sz w:val="22"/>
          <w:szCs w:val="22"/>
        </w:rPr>
        <w:t>seconded. Meeting adjourned at</w:t>
      </w:r>
      <w:r w:rsidR="00800B3D">
        <w:rPr>
          <w:rFonts w:ascii="Cambria" w:hAnsi="Cambria"/>
          <w:sz w:val="22"/>
          <w:szCs w:val="22"/>
        </w:rPr>
        <w:t xml:space="preserve"> 7:59</w:t>
      </w:r>
      <w:r w:rsidR="00F368E4">
        <w:rPr>
          <w:rFonts w:ascii="Cambria" w:hAnsi="Cambria"/>
          <w:sz w:val="22"/>
          <w:szCs w:val="22"/>
        </w:rPr>
        <w:t>pm</w:t>
      </w:r>
      <w:r w:rsidR="00640DA3">
        <w:rPr>
          <w:rFonts w:ascii="Cambria" w:hAnsi="Cambria"/>
          <w:sz w:val="22"/>
          <w:szCs w:val="22"/>
        </w:rPr>
        <w:t>.</w:t>
      </w:r>
    </w:p>
    <w:sectPr w:rsidR="00570B31" w:rsidRPr="00570B31" w:rsidSect="00D94B15">
      <w:headerReference w:type="default" r:id="rId8"/>
      <w:footerReference w:type="default" r:id="rId9"/>
      <w:type w:val="continuous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B260AF" w14:textId="77777777" w:rsidR="00F17392" w:rsidRDefault="00F17392" w:rsidP="009A35F2">
      <w:r>
        <w:separator/>
      </w:r>
    </w:p>
  </w:endnote>
  <w:endnote w:type="continuationSeparator" w:id="0">
    <w:p w14:paraId="051C860C" w14:textId="77777777" w:rsidR="00F17392" w:rsidRDefault="00F17392" w:rsidP="009A35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C65E0" w14:textId="77777777" w:rsidR="00400F2D" w:rsidRDefault="00400F2D" w:rsidP="00917628">
    <w:pPr>
      <w:pStyle w:val="msoaddress"/>
      <w:widowControl w:val="0"/>
      <w:jc w:val="center"/>
    </w:pPr>
    <w:r>
      <w:rPr>
        <w:noProof/>
      </w:rPr>
      <mc:AlternateContent>
        <mc:Choice Requires="wps">
          <w:drawing>
            <wp:anchor distT="36576" distB="36576" distL="36576" distR="36576" simplePos="0" relativeHeight="251696640" behindDoc="0" locked="0" layoutInCell="1" allowOverlap="1" wp14:anchorId="536C3D2C" wp14:editId="7A739B0C">
              <wp:simplePos x="0" y="0"/>
              <wp:positionH relativeFrom="column">
                <wp:posOffset>0</wp:posOffset>
              </wp:positionH>
              <wp:positionV relativeFrom="paragraph">
                <wp:posOffset>66675</wp:posOffset>
              </wp:positionV>
              <wp:extent cx="6858000" cy="0"/>
              <wp:effectExtent l="0" t="0" r="19050" b="19050"/>
              <wp:wrapNone/>
              <wp:docPr id="2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7941E7B" id="Line 2" o:spid="_x0000_s1026" style="position:absolute;z-index:2516966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0,5.25pt" to="540pt,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" strokecolor="black [0]" strokeweight=".25pt">
              <v:shadow color="#ccc"/>
            </v:line>
          </w:pict>
        </mc:Fallback>
      </mc:AlternateContent>
    </w:r>
  </w:p>
  <w:p w14:paraId="768D268D" w14:textId="77777777" w:rsidR="00400F2D" w:rsidRDefault="00400F2D" w:rsidP="00917628">
    <w:pPr>
      <w:pStyle w:val="msoaddress"/>
      <w:widowControl w:val="0"/>
      <w:jc w:val="center"/>
    </w:pPr>
    <w:r>
      <w:t>Segregated University Fee Allocation Committee</w:t>
    </w:r>
  </w:p>
  <w:p w14:paraId="200CE9CF" w14:textId="77777777" w:rsidR="00400F2D" w:rsidRDefault="00400F2D" w:rsidP="00917628">
    <w:pPr>
      <w:pStyle w:val="msoaddress"/>
      <w:widowControl w:val="0"/>
      <w:jc w:val="center"/>
    </w:pPr>
    <w:r>
      <w:t>c/o Student Government Association</w:t>
    </w:r>
  </w:p>
  <w:p w14:paraId="2A7263F8" w14:textId="77777777" w:rsidR="00400F2D" w:rsidRDefault="00400F2D" w:rsidP="00917628">
    <w:pPr>
      <w:pStyle w:val="msoaddress"/>
      <w:widowControl w:val="0"/>
      <w:jc w:val="center"/>
    </w:pPr>
    <w:r>
      <w:t>University Union, Room UU 112</w:t>
    </w:r>
  </w:p>
  <w:p w14:paraId="0171FCA9" w14:textId="77777777" w:rsidR="00400F2D" w:rsidRDefault="00400F2D" w:rsidP="00917628">
    <w:pPr>
      <w:pStyle w:val="msoaddress"/>
      <w:widowControl w:val="0"/>
      <w:jc w:val="center"/>
    </w:pPr>
    <w:r>
      <w:t>2420 Nicolet Drive, Green Bay, WI 54311</w:t>
    </w:r>
  </w:p>
  <w:p w14:paraId="0CF69186" w14:textId="77777777" w:rsidR="00400F2D" w:rsidRDefault="00400F2D" w:rsidP="00917628">
    <w:pPr>
      <w:pStyle w:val="msoaddress"/>
      <w:widowControl w:val="0"/>
      <w:jc w:val="center"/>
    </w:pPr>
    <w:r>
      <w:t>E-mail: sosufac@uwgb.edu</w:t>
    </w:r>
    <w:r>
      <w:rPr>
        <w:noProof/>
        <w:color w:val="auto"/>
        <w:kern w:val="0"/>
        <w:sz w:val="24"/>
        <w:szCs w:val="24"/>
      </w:rPr>
      <mc:AlternateContent>
        <mc:Choice Requires="wps">
          <w:drawing>
            <wp:anchor distT="36576" distB="36576" distL="36576" distR="36576" simplePos="0" relativeHeight="251668992" behindDoc="0" locked="0" layoutInCell="1" allowOverlap="1" wp14:anchorId="401001F0" wp14:editId="4127214A">
              <wp:simplePos x="0" y="0"/>
              <wp:positionH relativeFrom="column">
                <wp:posOffset>457200</wp:posOffset>
              </wp:positionH>
              <wp:positionV relativeFrom="paragraph">
                <wp:posOffset>9455150</wp:posOffset>
              </wp:positionV>
              <wp:extent cx="6858000" cy="0"/>
              <wp:effectExtent l="28575" t="25400" r="28575" b="31750"/>
              <wp:wrapNone/>
              <wp:docPr id="4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50800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193C3C6" id="Line 12" o:spid="_x0000_s1026" style="position:absolute;z-index:2516689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36pt,744.5pt" to="8in,7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" strokecolor="black [0]" strokeweight="4pt">
              <v:shadow color="#ccc"/>
            </v:line>
          </w:pict>
        </mc:Fallback>
      </mc:AlternateContent>
    </w:r>
    <w:r>
      <w:rPr>
        <w:noProof/>
        <w:color w:val="auto"/>
        <w:kern w:val="0"/>
        <w:sz w:val="24"/>
        <w:szCs w:val="24"/>
      </w:rPr>
      <mc:AlternateContent>
        <mc:Choice Requires="wps">
          <w:drawing>
            <wp:anchor distT="36576" distB="36576" distL="36576" distR="36576" simplePos="0" relativeHeight="251657728" behindDoc="0" locked="0" layoutInCell="1" allowOverlap="1" wp14:anchorId="1534EA34" wp14:editId="2A0989F5">
              <wp:simplePos x="0" y="0"/>
              <wp:positionH relativeFrom="column">
                <wp:posOffset>457200</wp:posOffset>
              </wp:positionH>
              <wp:positionV relativeFrom="paragraph">
                <wp:posOffset>9455150</wp:posOffset>
              </wp:positionV>
              <wp:extent cx="6858000" cy="0"/>
              <wp:effectExtent l="28575" t="25400" r="28575" b="31750"/>
              <wp:wrapNone/>
              <wp:docPr id="3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50800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79E615F3" id="Line 11" o:spid="_x0000_s1026" style="position:absolute;z-index:2516577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36pt,744.5pt" to="8in,7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" strokecolor="black [0]" strokeweight="4pt">
              <v:shadow color="#ccc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DCB930" w14:textId="77777777" w:rsidR="00F17392" w:rsidRDefault="00F17392" w:rsidP="009A35F2">
      <w:r>
        <w:separator/>
      </w:r>
    </w:p>
  </w:footnote>
  <w:footnote w:type="continuationSeparator" w:id="0">
    <w:p w14:paraId="60E612E1" w14:textId="77777777" w:rsidR="00F17392" w:rsidRDefault="00F17392" w:rsidP="009A35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56A37" w14:textId="77777777" w:rsidR="00400F2D" w:rsidRDefault="00400F2D" w:rsidP="00AA2A91">
    <w:pPr>
      <w:pStyle w:val="msoorganizationname2"/>
      <w:widowControl w:val="0"/>
      <w:jc w:val="center"/>
      <w:rPr>
        <w:rFonts w:ascii="Bodoni MT" w:hAnsi="Bodoni MT"/>
        <w:sz w:val="18"/>
        <w:szCs w:val="18"/>
      </w:rPr>
    </w:pPr>
    <w:r>
      <w:rPr>
        <w:rFonts w:ascii="Bodoni MT" w:hAnsi="Bodoni MT"/>
        <w:noProof/>
        <w:sz w:val="24"/>
        <w:szCs w:val="24"/>
      </w:rPr>
      <w:drawing>
        <wp:anchor distT="0" distB="0" distL="114300" distR="114300" simplePos="0" relativeHeight="251678208" behindDoc="0" locked="0" layoutInCell="1" allowOverlap="1" wp14:anchorId="01E4EA7F" wp14:editId="4604B944">
          <wp:simplePos x="0" y="0"/>
          <wp:positionH relativeFrom="page">
            <wp:posOffset>457200</wp:posOffset>
          </wp:positionH>
          <wp:positionV relativeFrom="page">
            <wp:posOffset>274320</wp:posOffset>
          </wp:positionV>
          <wp:extent cx="767715" cy="767715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gb sg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715" cy="767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Bodoni MT" w:hAnsi="Bodoni MT"/>
        <w:noProof/>
        <w:sz w:val="24"/>
        <w:szCs w:val="24"/>
      </w:rPr>
      <w:drawing>
        <wp:anchor distT="0" distB="0" distL="114300" distR="114300" simplePos="0" relativeHeight="251687424" behindDoc="0" locked="0" layoutInCell="1" allowOverlap="1" wp14:anchorId="3E444936" wp14:editId="5CB96F7D">
          <wp:simplePos x="0" y="0"/>
          <wp:positionH relativeFrom="page">
            <wp:posOffset>6545580</wp:posOffset>
          </wp:positionH>
          <wp:positionV relativeFrom="page">
            <wp:posOffset>274320</wp:posOffset>
          </wp:positionV>
          <wp:extent cx="767715" cy="767715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gb sg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7715" cy="767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Bodoni MT" w:hAnsi="Bodoni MT"/>
        <w:sz w:val="18"/>
        <w:szCs w:val="18"/>
      </w:rPr>
      <w:t xml:space="preserve">University </w:t>
    </w:r>
    <w:r>
      <w:rPr>
        <w:rFonts w:ascii="Bodoni MT" w:hAnsi="Bodoni MT"/>
        <w:i/>
        <w:iCs/>
        <w:sz w:val="18"/>
        <w:szCs w:val="18"/>
      </w:rPr>
      <w:t xml:space="preserve">of </w:t>
    </w:r>
    <w:r>
      <w:rPr>
        <w:rFonts w:ascii="Bodoni MT" w:hAnsi="Bodoni MT"/>
        <w:sz w:val="18"/>
        <w:szCs w:val="18"/>
      </w:rPr>
      <w:t>Wisconsin</w:t>
    </w:r>
  </w:p>
  <w:p w14:paraId="4B5895FF" w14:textId="77777777" w:rsidR="00400F2D" w:rsidRDefault="00400F2D" w:rsidP="00AA2A91">
    <w:pPr>
      <w:pStyle w:val="msoorganizationname2"/>
      <w:widowControl w:val="0"/>
      <w:jc w:val="center"/>
      <w:rPr>
        <w:rFonts w:ascii="Bodoni MT" w:hAnsi="Bodoni MT"/>
        <w:sz w:val="8"/>
        <w:szCs w:val="8"/>
      </w:rPr>
    </w:pPr>
    <w:r>
      <w:rPr>
        <w:noProof/>
      </w:rPr>
      <mc:AlternateContent>
        <mc:Choice Requires="wps">
          <w:drawing>
            <wp:anchor distT="36576" distB="36576" distL="36576" distR="36576" simplePos="0" relativeHeight="251642368" behindDoc="0" locked="0" layoutInCell="1" allowOverlap="1" wp14:anchorId="50F6E434" wp14:editId="2A9D77E8">
              <wp:simplePos x="0" y="0"/>
              <wp:positionH relativeFrom="column">
                <wp:posOffset>2478405</wp:posOffset>
              </wp:positionH>
              <wp:positionV relativeFrom="paragraph">
                <wp:posOffset>31750</wp:posOffset>
              </wp:positionV>
              <wp:extent cx="1828800" cy="0"/>
              <wp:effectExtent l="0" t="0" r="19050" b="19050"/>
              <wp:wrapNone/>
              <wp:docPr id="7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8288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45F0091" id="Line 3" o:spid="_x0000_s1026" style="position:absolute;z-index:2516423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195.15pt,2.5pt" to="339.1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" strokecolor="black [0]">
              <v:shadow color="#ccc"/>
            </v:line>
          </w:pict>
        </mc:Fallback>
      </mc:AlternateContent>
    </w:r>
    <w:r>
      <w:rPr>
        <w:rFonts w:ascii="Bodoni MT" w:hAnsi="Bodoni MT"/>
        <w:sz w:val="8"/>
        <w:szCs w:val="8"/>
      </w:rPr>
      <w:t> </w:t>
    </w:r>
  </w:p>
  <w:p w14:paraId="207F458F" w14:textId="77777777" w:rsidR="00400F2D" w:rsidRDefault="00400F2D" w:rsidP="00AA2A91">
    <w:pPr>
      <w:pStyle w:val="msoorganizationname2"/>
      <w:widowControl w:val="0"/>
      <w:jc w:val="center"/>
      <w:rPr>
        <w:rFonts w:ascii="Bodoni MT" w:hAnsi="Bodoni MT"/>
        <w:sz w:val="24"/>
        <w:szCs w:val="24"/>
      </w:rPr>
    </w:pPr>
    <w:r>
      <w:rPr>
        <w:rFonts w:ascii="Bodoni MT" w:hAnsi="Bodoni MT"/>
        <w:sz w:val="24"/>
        <w:szCs w:val="24"/>
      </w:rPr>
      <w:t>GREEN BAY</w:t>
    </w:r>
  </w:p>
  <w:p w14:paraId="4D9C4455" w14:textId="77777777" w:rsidR="00400F2D" w:rsidRDefault="00400F2D" w:rsidP="00AA2A91">
    <w:pPr>
      <w:pStyle w:val="msoorganizationname2"/>
      <w:widowControl w:val="0"/>
      <w:jc w:val="center"/>
      <w:rPr>
        <w:rFonts w:ascii="Bodoni MT" w:hAnsi="Bodoni MT"/>
        <w:sz w:val="8"/>
        <w:szCs w:val="8"/>
      </w:rPr>
    </w:pPr>
    <w:r>
      <w:rPr>
        <w:rFonts w:ascii="Bodoni MT" w:hAnsi="Bodoni MT"/>
        <w:sz w:val="8"/>
        <w:szCs w:val="8"/>
      </w:rPr>
      <w:t> </w:t>
    </w:r>
  </w:p>
  <w:p w14:paraId="7EF6525B" w14:textId="77777777" w:rsidR="00400F2D" w:rsidRPr="00AA2A91" w:rsidRDefault="00400F2D" w:rsidP="00AA2A91">
    <w:pPr>
      <w:pStyle w:val="msoorganizationname2"/>
      <w:widowControl w:val="0"/>
      <w:jc w:val="center"/>
      <w:rPr>
        <w:rFonts w:ascii="Bodoni MT" w:hAnsi="Bodoni MT"/>
        <w:i/>
        <w:iCs/>
        <w:sz w:val="18"/>
        <w:szCs w:val="18"/>
      </w:rPr>
    </w:pPr>
    <w:r>
      <w:rPr>
        <w:noProof/>
      </w:rPr>
      <mc:AlternateContent>
        <mc:Choice Requires="wps">
          <w:drawing>
            <wp:anchor distT="36576" distB="36576" distL="36576" distR="36576" simplePos="0" relativeHeight="251631104" behindDoc="0" locked="0" layoutInCell="1" allowOverlap="1" wp14:anchorId="760DD106" wp14:editId="0B18D9E8">
              <wp:simplePos x="0" y="0"/>
              <wp:positionH relativeFrom="column">
                <wp:posOffset>-17145</wp:posOffset>
              </wp:positionH>
              <wp:positionV relativeFrom="paragraph">
                <wp:posOffset>153670</wp:posOffset>
              </wp:positionV>
              <wp:extent cx="6858000" cy="0"/>
              <wp:effectExtent l="0" t="0" r="19050" b="19050"/>
              <wp:wrapNone/>
              <wp:docPr id="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chemeClr val="dk1">
                            <a:lumMod val="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CCCCCC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EA3E60C" id="Line 2" o:spid="_x0000_s1026" style="position:absolute;z-index:25163110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from="-1.35pt,12.1pt" to="538.6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" strokecolor="black [0]" strokeweight=".25pt">
              <v:shadow color="#ccc"/>
            </v:line>
          </w:pict>
        </mc:Fallback>
      </mc:AlternateContent>
    </w:r>
    <w:r>
      <w:rPr>
        <w:rFonts w:ascii="Bodoni MT" w:hAnsi="Bodoni MT"/>
        <w:i/>
        <w:iCs/>
        <w:sz w:val="18"/>
        <w:szCs w:val="18"/>
      </w:rPr>
      <w:t>Segregated University Fee Allocation Committee</w:t>
    </w:r>
  </w:p>
  <w:p w14:paraId="4AC27953" w14:textId="77777777" w:rsidR="00400F2D" w:rsidRDefault="00400F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193059"/>
    <w:multiLevelType w:val="hybridMultilevel"/>
    <w:tmpl w:val="141A7932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24A63234"/>
    <w:multiLevelType w:val="hybridMultilevel"/>
    <w:tmpl w:val="60A4F0C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0D56EE"/>
    <w:multiLevelType w:val="hybridMultilevel"/>
    <w:tmpl w:val="B40E2C8A"/>
    <w:lvl w:ilvl="0" w:tplc="89C4CC7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62A0064"/>
    <w:multiLevelType w:val="hybridMultilevel"/>
    <w:tmpl w:val="55EA44D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AD946DC"/>
    <w:multiLevelType w:val="hybridMultilevel"/>
    <w:tmpl w:val="B40E2C8A"/>
    <w:lvl w:ilvl="0" w:tplc="89C4CC7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bUwMLIwMTW0sDRW0lEKTi0uzszPAykwrgUA5g5brywAAAA="/>
  </w:docVars>
  <w:rsids>
    <w:rsidRoot w:val="009A35F2"/>
    <w:rsid w:val="000023C8"/>
    <w:rsid w:val="000176FA"/>
    <w:rsid w:val="00025C5E"/>
    <w:rsid w:val="0002796A"/>
    <w:rsid w:val="00032716"/>
    <w:rsid w:val="000407FE"/>
    <w:rsid w:val="000434D2"/>
    <w:rsid w:val="0005053E"/>
    <w:rsid w:val="00052258"/>
    <w:rsid w:val="000606F6"/>
    <w:rsid w:val="0007378B"/>
    <w:rsid w:val="0008040F"/>
    <w:rsid w:val="00090642"/>
    <w:rsid w:val="000B1F8D"/>
    <w:rsid w:val="000B25AF"/>
    <w:rsid w:val="000B2A7C"/>
    <w:rsid w:val="000B3090"/>
    <w:rsid w:val="000B3F59"/>
    <w:rsid w:val="000B5425"/>
    <w:rsid w:val="000C0F34"/>
    <w:rsid w:val="000C1282"/>
    <w:rsid w:val="000C17D1"/>
    <w:rsid w:val="000D113E"/>
    <w:rsid w:val="000D2778"/>
    <w:rsid w:val="000D779D"/>
    <w:rsid w:val="000E0894"/>
    <w:rsid w:val="000E5A7B"/>
    <w:rsid w:val="000F147C"/>
    <w:rsid w:val="0010047B"/>
    <w:rsid w:val="00103132"/>
    <w:rsid w:val="001053D7"/>
    <w:rsid w:val="0011371E"/>
    <w:rsid w:val="00134C6C"/>
    <w:rsid w:val="00141C15"/>
    <w:rsid w:val="0014548C"/>
    <w:rsid w:val="00151CD5"/>
    <w:rsid w:val="001536F1"/>
    <w:rsid w:val="00156F93"/>
    <w:rsid w:val="00157D2D"/>
    <w:rsid w:val="00164088"/>
    <w:rsid w:val="0016618F"/>
    <w:rsid w:val="0017423E"/>
    <w:rsid w:val="0018048B"/>
    <w:rsid w:val="00191991"/>
    <w:rsid w:val="001A3E39"/>
    <w:rsid w:val="001B3153"/>
    <w:rsid w:val="001B3BEB"/>
    <w:rsid w:val="001B482D"/>
    <w:rsid w:val="001B5AD9"/>
    <w:rsid w:val="001C0BC8"/>
    <w:rsid w:val="001C36D9"/>
    <w:rsid w:val="001C4059"/>
    <w:rsid w:val="001D219F"/>
    <w:rsid w:val="001D4AE6"/>
    <w:rsid w:val="001D6281"/>
    <w:rsid w:val="001F0C4C"/>
    <w:rsid w:val="001F51B9"/>
    <w:rsid w:val="0020082C"/>
    <w:rsid w:val="00213E31"/>
    <w:rsid w:val="00216B9F"/>
    <w:rsid w:val="002309D6"/>
    <w:rsid w:val="002425C5"/>
    <w:rsid w:val="00247FD7"/>
    <w:rsid w:val="00252A0F"/>
    <w:rsid w:val="00252FDF"/>
    <w:rsid w:val="0026102B"/>
    <w:rsid w:val="00272D98"/>
    <w:rsid w:val="00284E58"/>
    <w:rsid w:val="00286ECE"/>
    <w:rsid w:val="00290FAE"/>
    <w:rsid w:val="002A4326"/>
    <w:rsid w:val="002A6790"/>
    <w:rsid w:val="002A67E0"/>
    <w:rsid w:val="002B236A"/>
    <w:rsid w:val="002D20A5"/>
    <w:rsid w:val="002D72A7"/>
    <w:rsid w:val="002D7C44"/>
    <w:rsid w:val="002E5CBF"/>
    <w:rsid w:val="002F0465"/>
    <w:rsid w:val="00301699"/>
    <w:rsid w:val="00301F81"/>
    <w:rsid w:val="003032EB"/>
    <w:rsid w:val="00323BCE"/>
    <w:rsid w:val="0033177D"/>
    <w:rsid w:val="00333DBD"/>
    <w:rsid w:val="00335014"/>
    <w:rsid w:val="00342046"/>
    <w:rsid w:val="0034238A"/>
    <w:rsid w:val="00380244"/>
    <w:rsid w:val="00380A19"/>
    <w:rsid w:val="00390ED5"/>
    <w:rsid w:val="003959DB"/>
    <w:rsid w:val="003976F9"/>
    <w:rsid w:val="003A4E3C"/>
    <w:rsid w:val="003B36E6"/>
    <w:rsid w:val="003C0A9E"/>
    <w:rsid w:val="003E61B3"/>
    <w:rsid w:val="003F0CAB"/>
    <w:rsid w:val="003F495D"/>
    <w:rsid w:val="003F6159"/>
    <w:rsid w:val="00400F2D"/>
    <w:rsid w:val="00415400"/>
    <w:rsid w:val="0042239C"/>
    <w:rsid w:val="004278C9"/>
    <w:rsid w:val="0043452C"/>
    <w:rsid w:val="00443350"/>
    <w:rsid w:val="004553BF"/>
    <w:rsid w:val="00460112"/>
    <w:rsid w:val="00460164"/>
    <w:rsid w:val="00460654"/>
    <w:rsid w:val="00460DE6"/>
    <w:rsid w:val="00463EF8"/>
    <w:rsid w:val="0046666F"/>
    <w:rsid w:val="00466FC3"/>
    <w:rsid w:val="00480E1A"/>
    <w:rsid w:val="00486008"/>
    <w:rsid w:val="004911D5"/>
    <w:rsid w:val="0049206A"/>
    <w:rsid w:val="00496091"/>
    <w:rsid w:val="004973A2"/>
    <w:rsid w:val="004A042F"/>
    <w:rsid w:val="004A0C8E"/>
    <w:rsid w:val="004A6B00"/>
    <w:rsid w:val="004C1715"/>
    <w:rsid w:val="004D0815"/>
    <w:rsid w:val="004D4375"/>
    <w:rsid w:val="004D5054"/>
    <w:rsid w:val="004D7954"/>
    <w:rsid w:val="004E5F4A"/>
    <w:rsid w:val="005100A0"/>
    <w:rsid w:val="005178D6"/>
    <w:rsid w:val="00532656"/>
    <w:rsid w:val="0054149D"/>
    <w:rsid w:val="005418A1"/>
    <w:rsid w:val="00542405"/>
    <w:rsid w:val="005461F9"/>
    <w:rsid w:val="00551A97"/>
    <w:rsid w:val="0055338B"/>
    <w:rsid w:val="0055455D"/>
    <w:rsid w:val="00555016"/>
    <w:rsid w:val="00555375"/>
    <w:rsid w:val="00557381"/>
    <w:rsid w:val="00570B31"/>
    <w:rsid w:val="00572ACC"/>
    <w:rsid w:val="0057532C"/>
    <w:rsid w:val="00577B83"/>
    <w:rsid w:val="00577D71"/>
    <w:rsid w:val="00587351"/>
    <w:rsid w:val="0059564B"/>
    <w:rsid w:val="00597EA1"/>
    <w:rsid w:val="005A151E"/>
    <w:rsid w:val="005B41ED"/>
    <w:rsid w:val="005B6679"/>
    <w:rsid w:val="005D3B85"/>
    <w:rsid w:val="005E7DCF"/>
    <w:rsid w:val="005E7E0C"/>
    <w:rsid w:val="006000C4"/>
    <w:rsid w:val="00603371"/>
    <w:rsid w:val="00605C5E"/>
    <w:rsid w:val="00607C77"/>
    <w:rsid w:val="00610EDA"/>
    <w:rsid w:val="0062354C"/>
    <w:rsid w:val="00624929"/>
    <w:rsid w:val="00632A58"/>
    <w:rsid w:val="00632FDC"/>
    <w:rsid w:val="00633CB6"/>
    <w:rsid w:val="00640DA3"/>
    <w:rsid w:val="00641E1F"/>
    <w:rsid w:val="0065507A"/>
    <w:rsid w:val="00662430"/>
    <w:rsid w:val="00671745"/>
    <w:rsid w:val="006755C9"/>
    <w:rsid w:val="00685726"/>
    <w:rsid w:val="00692FD5"/>
    <w:rsid w:val="0069541B"/>
    <w:rsid w:val="00697776"/>
    <w:rsid w:val="006B0520"/>
    <w:rsid w:val="006B17BF"/>
    <w:rsid w:val="006B5084"/>
    <w:rsid w:val="006B6404"/>
    <w:rsid w:val="006C4039"/>
    <w:rsid w:val="006D0783"/>
    <w:rsid w:val="006E2BEE"/>
    <w:rsid w:val="006E655C"/>
    <w:rsid w:val="006F188A"/>
    <w:rsid w:val="00701D96"/>
    <w:rsid w:val="00702409"/>
    <w:rsid w:val="00707DA5"/>
    <w:rsid w:val="00716658"/>
    <w:rsid w:val="007217E0"/>
    <w:rsid w:val="007367F5"/>
    <w:rsid w:val="00740F63"/>
    <w:rsid w:val="00746268"/>
    <w:rsid w:val="00756F14"/>
    <w:rsid w:val="00762FA2"/>
    <w:rsid w:val="00763A4D"/>
    <w:rsid w:val="0077056C"/>
    <w:rsid w:val="00777169"/>
    <w:rsid w:val="0078167C"/>
    <w:rsid w:val="007826A9"/>
    <w:rsid w:val="00787DB6"/>
    <w:rsid w:val="00794C0F"/>
    <w:rsid w:val="007950C5"/>
    <w:rsid w:val="007A3AF4"/>
    <w:rsid w:val="007A57F5"/>
    <w:rsid w:val="007A5980"/>
    <w:rsid w:val="007A5F95"/>
    <w:rsid w:val="007A7D40"/>
    <w:rsid w:val="007C42D4"/>
    <w:rsid w:val="007D3493"/>
    <w:rsid w:val="007D54B2"/>
    <w:rsid w:val="007E2674"/>
    <w:rsid w:val="007E7468"/>
    <w:rsid w:val="007F0D8E"/>
    <w:rsid w:val="007F1988"/>
    <w:rsid w:val="007F2535"/>
    <w:rsid w:val="007F3458"/>
    <w:rsid w:val="007F3840"/>
    <w:rsid w:val="00800B3D"/>
    <w:rsid w:val="008170AC"/>
    <w:rsid w:val="00823617"/>
    <w:rsid w:val="00843C10"/>
    <w:rsid w:val="0084616D"/>
    <w:rsid w:val="00860C67"/>
    <w:rsid w:val="008679E8"/>
    <w:rsid w:val="00872745"/>
    <w:rsid w:val="0087383D"/>
    <w:rsid w:val="00890C9C"/>
    <w:rsid w:val="00894EB2"/>
    <w:rsid w:val="008A385D"/>
    <w:rsid w:val="008B0B08"/>
    <w:rsid w:val="008B66E4"/>
    <w:rsid w:val="008B7012"/>
    <w:rsid w:val="008C2ECF"/>
    <w:rsid w:val="008C7274"/>
    <w:rsid w:val="008D0EDA"/>
    <w:rsid w:val="008D1F35"/>
    <w:rsid w:val="008D7E76"/>
    <w:rsid w:val="008E5156"/>
    <w:rsid w:val="008F1812"/>
    <w:rsid w:val="008F18E3"/>
    <w:rsid w:val="008F30E5"/>
    <w:rsid w:val="008F69D6"/>
    <w:rsid w:val="008F75F1"/>
    <w:rsid w:val="008F76A3"/>
    <w:rsid w:val="00900D2A"/>
    <w:rsid w:val="00902AF1"/>
    <w:rsid w:val="00917263"/>
    <w:rsid w:val="00917628"/>
    <w:rsid w:val="0092118D"/>
    <w:rsid w:val="00934278"/>
    <w:rsid w:val="00946C22"/>
    <w:rsid w:val="00962126"/>
    <w:rsid w:val="00965B9F"/>
    <w:rsid w:val="009A017C"/>
    <w:rsid w:val="009A03F2"/>
    <w:rsid w:val="009A1C9D"/>
    <w:rsid w:val="009A35F2"/>
    <w:rsid w:val="009A4CBE"/>
    <w:rsid w:val="009C055A"/>
    <w:rsid w:val="009D23C6"/>
    <w:rsid w:val="009E37A0"/>
    <w:rsid w:val="009F4FA8"/>
    <w:rsid w:val="00A1386C"/>
    <w:rsid w:val="00A14F22"/>
    <w:rsid w:val="00A16BE2"/>
    <w:rsid w:val="00A2187A"/>
    <w:rsid w:val="00A22927"/>
    <w:rsid w:val="00A22971"/>
    <w:rsid w:val="00A23254"/>
    <w:rsid w:val="00A316F0"/>
    <w:rsid w:val="00A534FA"/>
    <w:rsid w:val="00A540BA"/>
    <w:rsid w:val="00A54613"/>
    <w:rsid w:val="00A55A0A"/>
    <w:rsid w:val="00A62F19"/>
    <w:rsid w:val="00A630BA"/>
    <w:rsid w:val="00A704B5"/>
    <w:rsid w:val="00A71C1E"/>
    <w:rsid w:val="00A71C4D"/>
    <w:rsid w:val="00A8020C"/>
    <w:rsid w:val="00A819A2"/>
    <w:rsid w:val="00A92F20"/>
    <w:rsid w:val="00AA2A91"/>
    <w:rsid w:val="00AB30FF"/>
    <w:rsid w:val="00AB370B"/>
    <w:rsid w:val="00AB5DFF"/>
    <w:rsid w:val="00AD7F78"/>
    <w:rsid w:val="00AF5C0E"/>
    <w:rsid w:val="00AF7801"/>
    <w:rsid w:val="00B02ABA"/>
    <w:rsid w:val="00B109F8"/>
    <w:rsid w:val="00B136A3"/>
    <w:rsid w:val="00B16EF5"/>
    <w:rsid w:val="00B24A38"/>
    <w:rsid w:val="00B325D8"/>
    <w:rsid w:val="00B368B9"/>
    <w:rsid w:val="00B4554C"/>
    <w:rsid w:val="00B47E8A"/>
    <w:rsid w:val="00B5018F"/>
    <w:rsid w:val="00B73C79"/>
    <w:rsid w:val="00BA28CF"/>
    <w:rsid w:val="00BA337C"/>
    <w:rsid w:val="00BA5243"/>
    <w:rsid w:val="00BA6976"/>
    <w:rsid w:val="00BC4164"/>
    <w:rsid w:val="00BD2546"/>
    <w:rsid w:val="00BD7948"/>
    <w:rsid w:val="00BE4680"/>
    <w:rsid w:val="00BE5225"/>
    <w:rsid w:val="00BE533C"/>
    <w:rsid w:val="00BE7F3D"/>
    <w:rsid w:val="00BF17E1"/>
    <w:rsid w:val="00BF7C45"/>
    <w:rsid w:val="00C05B3C"/>
    <w:rsid w:val="00C10D2A"/>
    <w:rsid w:val="00C123D9"/>
    <w:rsid w:val="00C2028E"/>
    <w:rsid w:val="00C22CD3"/>
    <w:rsid w:val="00C24878"/>
    <w:rsid w:val="00C31070"/>
    <w:rsid w:val="00C341CD"/>
    <w:rsid w:val="00C4177B"/>
    <w:rsid w:val="00C64046"/>
    <w:rsid w:val="00C759B2"/>
    <w:rsid w:val="00C82B36"/>
    <w:rsid w:val="00CA2709"/>
    <w:rsid w:val="00CC37DB"/>
    <w:rsid w:val="00CC4B9D"/>
    <w:rsid w:val="00CE69C1"/>
    <w:rsid w:val="00CF720C"/>
    <w:rsid w:val="00CF7C36"/>
    <w:rsid w:val="00D00E41"/>
    <w:rsid w:val="00D05D18"/>
    <w:rsid w:val="00D0765C"/>
    <w:rsid w:val="00D36FF4"/>
    <w:rsid w:val="00D372A2"/>
    <w:rsid w:val="00D373E2"/>
    <w:rsid w:val="00D41DB0"/>
    <w:rsid w:val="00D435C7"/>
    <w:rsid w:val="00D47F3D"/>
    <w:rsid w:val="00D542F1"/>
    <w:rsid w:val="00D65BFC"/>
    <w:rsid w:val="00D71BED"/>
    <w:rsid w:val="00D75AF7"/>
    <w:rsid w:val="00D9096C"/>
    <w:rsid w:val="00D91EF8"/>
    <w:rsid w:val="00D94768"/>
    <w:rsid w:val="00D94B15"/>
    <w:rsid w:val="00DA0F09"/>
    <w:rsid w:val="00DB4B11"/>
    <w:rsid w:val="00DC45BA"/>
    <w:rsid w:val="00DC528A"/>
    <w:rsid w:val="00DD0C49"/>
    <w:rsid w:val="00DD1102"/>
    <w:rsid w:val="00DD7B5E"/>
    <w:rsid w:val="00DE5332"/>
    <w:rsid w:val="00E12735"/>
    <w:rsid w:val="00E17388"/>
    <w:rsid w:val="00E227CF"/>
    <w:rsid w:val="00E241E9"/>
    <w:rsid w:val="00E25C7A"/>
    <w:rsid w:val="00E3708E"/>
    <w:rsid w:val="00E405DA"/>
    <w:rsid w:val="00E40DDA"/>
    <w:rsid w:val="00E42E54"/>
    <w:rsid w:val="00E5104F"/>
    <w:rsid w:val="00E56D6C"/>
    <w:rsid w:val="00E60A17"/>
    <w:rsid w:val="00E60FCC"/>
    <w:rsid w:val="00E66057"/>
    <w:rsid w:val="00E72680"/>
    <w:rsid w:val="00E73C36"/>
    <w:rsid w:val="00E849C3"/>
    <w:rsid w:val="00E905AB"/>
    <w:rsid w:val="00EA031F"/>
    <w:rsid w:val="00EB2D8C"/>
    <w:rsid w:val="00EB3B6C"/>
    <w:rsid w:val="00ED4508"/>
    <w:rsid w:val="00EE3C93"/>
    <w:rsid w:val="00EF14A6"/>
    <w:rsid w:val="00EF4A25"/>
    <w:rsid w:val="00F03EA5"/>
    <w:rsid w:val="00F16FE4"/>
    <w:rsid w:val="00F17392"/>
    <w:rsid w:val="00F313E7"/>
    <w:rsid w:val="00F32E2C"/>
    <w:rsid w:val="00F3636B"/>
    <w:rsid w:val="00F368E4"/>
    <w:rsid w:val="00F418E2"/>
    <w:rsid w:val="00F4693F"/>
    <w:rsid w:val="00F470CB"/>
    <w:rsid w:val="00F478D8"/>
    <w:rsid w:val="00F50E96"/>
    <w:rsid w:val="00F5142C"/>
    <w:rsid w:val="00F6706E"/>
    <w:rsid w:val="00F759E7"/>
    <w:rsid w:val="00F80280"/>
    <w:rsid w:val="00F81365"/>
    <w:rsid w:val="00FA2157"/>
    <w:rsid w:val="00FA2247"/>
    <w:rsid w:val="00FB09E6"/>
    <w:rsid w:val="00FC0596"/>
    <w:rsid w:val="00FC1657"/>
    <w:rsid w:val="00FC204A"/>
    <w:rsid w:val="00FC50DC"/>
    <w:rsid w:val="00FC5139"/>
    <w:rsid w:val="00FC6D54"/>
    <w:rsid w:val="00FC7599"/>
    <w:rsid w:val="00FD3F29"/>
    <w:rsid w:val="00FF3138"/>
    <w:rsid w:val="00FF5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66AEB0"/>
  <w15:docId w15:val="{77BFA0C4-334B-46B4-8D72-24246ACFE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35F2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organizationname2">
    <w:name w:val="msoorganizationname2"/>
    <w:rsid w:val="009A35F2"/>
    <w:pPr>
      <w:spacing w:after="0" w:line="240" w:lineRule="auto"/>
    </w:pPr>
    <w:rPr>
      <w:rFonts w:ascii="Tw Cen MT" w:eastAsia="Times New Roman" w:hAnsi="Tw Cen MT" w:cs="Times New Roman"/>
      <w:b/>
      <w:bCs/>
      <w:color w:val="000000"/>
      <w:kern w:val="28"/>
      <w:sz w:val="28"/>
      <w:szCs w:val="28"/>
    </w:rPr>
  </w:style>
  <w:style w:type="paragraph" w:customStyle="1" w:styleId="msoaddress">
    <w:name w:val="msoaddress"/>
    <w:rsid w:val="009A35F2"/>
    <w:pPr>
      <w:spacing w:after="0" w:line="240" w:lineRule="auto"/>
    </w:pPr>
    <w:rPr>
      <w:rFonts w:ascii="Bodoni MT" w:eastAsia="Times New Roman" w:hAnsi="Bodoni MT" w:cs="Times New Roman"/>
      <w:color w:val="000000"/>
      <w:kern w:val="28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A35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35F2"/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A35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35F2"/>
    <w:rPr>
      <w:rFonts w:ascii="Times New Roman" w:eastAsia="Times New Roman" w:hAnsi="Times New Roman" w:cs="Times New Roman"/>
      <w:color w:val="000000"/>
      <w:kern w:val="28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35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5F2"/>
    <w:rPr>
      <w:rFonts w:ascii="Tahoma" w:eastAsia="Times New Roman" w:hAnsi="Tahoma" w:cs="Tahoma"/>
      <w:color w:val="000000"/>
      <w:kern w:val="28"/>
      <w:sz w:val="16"/>
      <w:szCs w:val="16"/>
    </w:rPr>
  </w:style>
  <w:style w:type="character" w:styleId="Hyperlink">
    <w:name w:val="Hyperlink"/>
    <w:basedOn w:val="DefaultParagraphFont"/>
    <w:rsid w:val="00A5461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43C10"/>
    <w:pPr>
      <w:ind w:left="720"/>
      <w:contextualSpacing/>
    </w:pPr>
    <w:rPr>
      <w:rFonts w:ascii="Goudy Old Style" w:hAnsi="Goudy Old Style"/>
      <w:color w:val="auto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9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52397-A5EA-4941-8AC0-98E8E76EE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8</TotalTime>
  <Pages>17</Pages>
  <Words>4180</Words>
  <Characters>23832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Green Bay</Company>
  <LinksUpToDate>false</LinksUpToDate>
  <CharactersWithSpaces>27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D</dc:creator>
  <cp:lastModifiedBy>Segregated University Fee Allocation Committee</cp:lastModifiedBy>
  <cp:revision>11</cp:revision>
  <cp:lastPrinted>2019-02-25T22:31:00Z</cp:lastPrinted>
  <dcterms:created xsi:type="dcterms:W3CDTF">2019-11-20T22:12:00Z</dcterms:created>
  <dcterms:modified xsi:type="dcterms:W3CDTF">2019-12-03T17:42:00Z</dcterms:modified>
</cp:coreProperties>
</file>